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1EFA2" w14:textId="42F787EE" w:rsidR="00D53647" w:rsidRPr="008B5BFA" w:rsidRDefault="00F93FD7" w:rsidP="00C6753B">
      <w:pPr>
        <w:spacing w:line="276" w:lineRule="auto"/>
        <w:rPr>
          <w:rFonts w:cs="Open Sans"/>
          <w:b/>
          <w:i/>
          <w:szCs w:val="24"/>
          <w:lang w:val="es-ES"/>
        </w:rPr>
      </w:pPr>
      <w:r>
        <w:rPr>
          <w:noProof/>
        </w:rPr>
        <w:drawing>
          <wp:anchor distT="0" distB="0" distL="114300" distR="114300" simplePos="0" relativeHeight="251671552" behindDoc="0" locked="0" layoutInCell="1" allowOverlap="1" wp14:anchorId="0071EE6E" wp14:editId="3159397B">
            <wp:simplePos x="0" y="0"/>
            <wp:positionH relativeFrom="column">
              <wp:posOffset>5308600</wp:posOffset>
            </wp:positionH>
            <wp:positionV relativeFrom="paragraph">
              <wp:posOffset>204157</wp:posOffset>
            </wp:positionV>
            <wp:extent cx="901617" cy="2376644"/>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1617" cy="23766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028" w:rsidRPr="001A1F1E">
        <w:rPr>
          <w:noProof/>
          <w:lang w:val="es-ES" w:bidi="es-ES"/>
        </w:rPr>
        <mc:AlternateContent>
          <mc:Choice Requires="wps">
            <w:drawing>
              <wp:anchor distT="36576" distB="36576" distL="36576" distR="36576" simplePos="0" relativeHeight="251655680" behindDoc="0" locked="0" layoutInCell="1" allowOverlap="1" wp14:anchorId="2529C9C5" wp14:editId="4D5DEFF1">
                <wp:simplePos x="0" y="0"/>
                <wp:positionH relativeFrom="column">
                  <wp:posOffset>193675</wp:posOffset>
                </wp:positionH>
                <wp:positionV relativeFrom="paragraph">
                  <wp:posOffset>180975</wp:posOffset>
                </wp:positionV>
                <wp:extent cx="4873625" cy="2781300"/>
                <wp:effectExtent l="0" t="0" r="3175"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2781300"/>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ffectLst/>
                            </a14:hiddenEffects>
                          </a:ext>
                        </a:extLst>
                      </wps:spPr>
                      <wps:txbx>
                        <w:txbxContent>
                          <w:p w14:paraId="3409EDFC" w14:textId="77777777" w:rsidR="002633A1" w:rsidRPr="008B5BFA" w:rsidRDefault="002633A1" w:rsidP="001564FF">
                            <w:pPr>
                              <w:widowControl w:val="0"/>
                              <w:spacing w:before="0" w:after="0"/>
                              <w:rPr>
                                <w:rFonts w:ascii="Open Sans ExtraBold" w:hAnsi="Open Sans ExtraBold" w:cs="Open Sans ExtraBold"/>
                                <w:b/>
                                <w:smallCaps/>
                                <w:color w:val="0074AC"/>
                                <w:sz w:val="48"/>
                                <w:szCs w:val="48"/>
                                <w:lang w:val="es-ES"/>
                              </w:rPr>
                            </w:pPr>
                            <w:bookmarkStart w:id="0" w:name="_Hlk61603687"/>
                            <w:r w:rsidRPr="00FF6218">
                              <w:rPr>
                                <w:b/>
                                <w:color w:val="0074AC"/>
                                <w:sz w:val="48"/>
                                <w:lang w:val="es-ES" w:bidi="es-ES"/>
                              </w:rPr>
                              <w:t xml:space="preserve">Evaluación de </w:t>
                            </w:r>
                          </w:p>
                          <w:p w14:paraId="73A736F6" w14:textId="1A4DDA3A" w:rsidR="002633A1" w:rsidRPr="008B5BFA" w:rsidRDefault="002633A1" w:rsidP="00451BE8">
                            <w:pPr>
                              <w:widowControl w:val="0"/>
                              <w:spacing w:before="0" w:after="0"/>
                              <w:rPr>
                                <w:rFonts w:ascii="Open Sans ExtraBold" w:hAnsi="Open Sans ExtraBold" w:cs="Open Sans ExtraBold"/>
                                <w:b/>
                                <w:color w:val="0074AC"/>
                                <w:sz w:val="48"/>
                                <w:szCs w:val="48"/>
                                <w:lang w:val="es-ES"/>
                              </w:rPr>
                            </w:pPr>
                            <w:r w:rsidRPr="00FF6218">
                              <w:rPr>
                                <w:b/>
                                <w:color w:val="0074AC"/>
                                <w:sz w:val="48"/>
                                <w:lang w:val="es-ES" w:bidi="es-ES"/>
                              </w:rPr>
                              <w:t xml:space="preserve">[objeto </w:t>
                            </w:r>
                            <w:bookmarkEnd w:id="0"/>
                            <w:r w:rsidRPr="00FF6218">
                              <w:rPr>
                                <w:b/>
                                <w:color w:val="0074AC"/>
                                <w:sz w:val="48"/>
                                <w:lang w:val="es-ES" w:bidi="es-ES"/>
                              </w:rPr>
                              <w:t>de la evaluación] en [</w:t>
                            </w:r>
                            <w:r>
                              <w:rPr>
                                <w:b/>
                                <w:color w:val="0074AC"/>
                                <w:sz w:val="48"/>
                                <w:lang w:val="es-ES" w:bidi="es-ES"/>
                              </w:rPr>
                              <w:t>área</w:t>
                            </w:r>
                            <w:r w:rsidRPr="00FF6218">
                              <w:rPr>
                                <w:b/>
                                <w:color w:val="0074AC"/>
                                <w:sz w:val="48"/>
                                <w:lang w:val="es-ES" w:bidi="es-ES"/>
                              </w:rPr>
                              <w:t xml:space="preserve"> geográfica] desde [año de inicio] hasta [año de finalización] </w:t>
                            </w:r>
                          </w:p>
                          <w:p w14:paraId="7CBD49BF" w14:textId="77777777" w:rsidR="002633A1" w:rsidRPr="008B5BFA" w:rsidRDefault="002633A1" w:rsidP="00451BE8">
                            <w:pPr>
                              <w:widowControl w:val="0"/>
                              <w:spacing w:before="0" w:after="0"/>
                              <w:rPr>
                                <w:rFonts w:ascii="Open Sans ExtraBold" w:hAnsi="Open Sans ExtraBold" w:cs="Open Sans ExtraBold"/>
                                <w:b/>
                                <w:color w:val="0074AC"/>
                                <w:sz w:val="28"/>
                                <w:szCs w:val="28"/>
                                <w:lang w:val="es-ES"/>
                              </w:rPr>
                            </w:pPr>
                          </w:p>
                          <w:p w14:paraId="1039B903" w14:textId="4E3CFF65" w:rsidR="002633A1" w:rsidRPr="008B5BFA" w:rsidRDefault="002633A1" w:rsidP="001564FF">
                            <w:pPr>
                              <w:spacing w:before="0" w:after="0" w:line="360" w:lineRule="auto"/>
                              <w:rPr>
                                <w:rFonts w:cs="Open Sans"/>
                                <w:color w:val="0A6EB4"/>
                                <w:spacing w:val="-4"/>
                                <w:sz w:val="32"/>
                                <w:szCs w:val="32"/>
                                <w:lang w:val="es-ES"/>
                              </w:rPr>
                            </w:pPr>
                            <w:r>
                              <w:rPr>
                                <w:color w:val="0A6EB4"/>
                                <w:spacing w:val="-4"/>
                                <w:sz w:val="32"/>
                                <w:lang w:val="es-ES" w:bidi="es-ES"/>
                              </w:rPr>
                              <w:t>Términos de referencia de la evaluación descentralizada</w:t>
                            </w:r>
                          </w:p>
                          <w:p w14:paraId="788B1260" w14:textId="77777777" w:rsidR="002633A1" w:rsidRPr="008B5BFA" w:rsidRDefault="002633A1" w:rsidP="001125A3">
                            <w:pPr>
                              <w:widowControl w:val="0"/>
                              <w:spacing w:before="0" w:after="0"/>
                              <w:rPr>
                                <w:rFonts w:cs="Open Sans"/>
                                <w:bCs/>
                                <w:color w:val="0074AC"/>
                                <w:sz w:val="32"/>
                                <w:szCs w:val="32"/>
                                <w:lang w:val="es-ES"/>
                              </w:rPr>
                            </w:pPr>
                            <w:r w:rsidRPr="00C65028">
                              <w:rPr>
                                <w:color w:val="0074AC"/>
                                <w:sz w:val="32"/>
                                <w:lang w:val="es-ES" w:bidi="es-ES"/>
                              </w:rPr>
                              <w:t>PMA [equipo u oficina comanditaria]</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9C9C5" id="_x0000_t202" coordsize="21600,21600" o:spt="202" path="m,l,21600r21600,l21600,xe">
                <v:stroke joinstyle="miter"/>
                <v:path gradientshapeok="t" o:connecttype="rect"/>
              </v:shapetype>
              <v:shape id="Text Box 6" o:spid="_x0000_s1026" type="#_x0000_t202" style="position:absolute;margin-left:15.25pt;margin-top:14.25pt;width:383.75pt;height:219pt;z-index:25165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" filled="f" stroked="f">
                <v:textbox inset=".016mm,.016mm,.016mm,.016mm">
                  <w:txbxContent>
                    <w:p w14:paraId="3409EDFC" w14:textId="77777777" w:rsidR="002633A1" w:rsidRPr="008B5BFA" w:rsidRDefault="002633A1" w:rsidP="001564FF">
                      <w:pPr>
                        <w:widowControl w:val="0"/>
                        <w:spacing w:before="0" w:after="0"/>
                        <w:rPr>
                          <w:rFonts w:ascii="Open Sans ExtraBold" w:hAnsi="Open Sans ExtraBold" w:cs="Open Sans ExtraBold"/>
                          <w:b/>
                          <w:smallCaps/>
                          <w:color w:val="0074AC"/>
                          <w:sz w:val="48"/>
                          <w:szCs w:val="48"/>
                          <w:lang w:val="es-ES"/>
                        </w:rPr>
                      </w:pPr>
                      <w:bookmarkStart w:id="1" w:name="_Hlk61603687"/>
                      <w:r w:rsidRPr="00FF6218">
                        <w:rPr>
                          <w:b/>
                          <w:color w:val="0074AC"/>
                          <w:sz w:val="48"/>
                          <w:lang w:val="es-ES" w:bidi="es-ES"/>
                        </w:rPr>
                        <w:t xml:space="preserve">Evaluación de </w:t>
                      </w:r>
                    </w:p>
                    <w:p w14:paraId="73A736F6" w14:textId="1A4DDA3A" w:rsidR="002633A1" w:rsidRPr="008B5BFA" w:rsidRDefault="002633A1" w:rsidP="00451BE8">
                      <w:pPr>
                        <w:widowControl w:val="0"/>
                        <w:spacing w:before="0" w:after="0"/>
                        <w:rPr>
                          <w:rFonts w:ascii="Open Sans ExtraBold" w:hAnsi="Open Sans ExtraBold" w:cs="Open Sans ExtraBold"/>
                          <w:b/>
                          <w:color w:val="0074AC"/>
                          <w:sz w:val="48"/>
                          <w:szCs w:val="48"/>
                          <w:lang w:val="es-ES"/>
                        </w:rPr>
                      </w:pPr>
                      <w:r w:rsidRPr="00FF6218">
                        <w:rPr>
                          <w:b/>
                          <w:color w:val="0074AC"/>
                          <w:sz w:val="48"/>
                          <w:lang w:val="es-ES" w:bidi="es-ES"/>
                        </w:rPr>
                        <w:t xml:space="preserve">[objeto </w:t>
                      </w:r>
                      <w:bookmarkEnd w:id="1"/>
                      <w:r w:rsidRPr="00FF6218">
                        <w:rPr>
                          <w:b/>
                          <w:color w:val="0074AC"/>
                          <w:sz w:val="48"/>
                          <w:lang w:val="es-ES" w:bidi="es-ES"/>
                        </w:rPr>
                        <w:t>de la evaluación] en [</w:t>
                      </w:r>
                      <w:r>
                        <w:rPr>
                          <w:b/>
                          <w:color w:val="0074AC"/>
                          <w:sz w:val="48"/>
                          <w:lang w:val="es-ES" w:bidi="es-ES"/>
                        </w:rPr>
                        <w:t>área</w:t>
                      </w:r>
                      <w:r w:rsidRPr="00FF6218">
                        <w:rPr>
                          <w:b/>
                          <w:color w:val="0074AC"/>
                          <w:sz w:val="48"/>
                          <w:lang w:val="es-ES" w:bidi="es-ES"/>
                        </w:rPr>
                        <w:t xml:space="preserve"> geográfica] desde [año de inicio] hasta [año de finalización] </w:t>
                      </w:r>
                    </w:p>
                    <w:p w14:paraId="7CBD49BF" w14:textId="77777777" w:rsidR="002633A1" w:rsidRPr="008B5BFA" w:rsidRDefault="002633A1" w:rsidP="00451BE8">
                      <w:pPr>
                        <w:widowControl w:val="0"/>
                        <w:spacing w:before="0" w:after="0"/>
                        <w:rPr>
                          <w:rFonts w:ascii="Open Sans ExtraBold" w:hAnsi="Open Sans ExtraBold" w:cs="Open Sans ExtraBold"/>
                          <w:b/>
                          <w:color w:val="0074AC"/>
                          <w:sz w:val="28"/>
                          <w:szCs w:val="28"/>
                          <w:lang w:val="es-ES"/>
                        </w:rPr>
                      </w:pPr>
                    </w:p>
                    <w:p w14:paraId="1039B903" w14:textId="4E3CFF65" w:rsidR="002633A1" w:rsidRPr="008B5BFA" w:rsidRDefault="002633A1" w:rsidP="001564FF">
                      <w:pPr>
                        <w:spacing w:before="0" w:after="0" w:line="360" w:lineRule="auto"/>
                        <w:rPr>
                          <w:rFonts w:cs="Open Sans"/>
                          <w:color w:val="0A6EB4"/>
                          <w:spacing w:val="-4"/>
                          <w:sz w:val="32"/>
                          <w:szCs w:val="32"/>
                          <w:lang w:val="es-ES"/>
                        </w:rPr>
                      </w:pPr>
                      <w:r>
                        <w:rPr>
                          <w:color w:val="0A6EB4"/>
                          <w:spacing w:val="-4"/>
                          <w:sz w:val="32"/>
                          <w:lang w:val="es-ES" w:bidi="es-ES"/>
                        </w:rPr>
                        <w:t>Términos de referencia de la evaluación descentralizada</w:t>
                      </w:r>
                    </w:p>
                    <w:p w14:paraId="788B1260" w14:textId="77777777" w:rsidR="002633A1" w:rsidRPr="008B5BFA" w:rsidRDefault="002633A1" w:rsidP="001125A3">
                      <w:pPr>
                        <w:widowControl w:val="0"/>
                        <w:spacing w:before="0" w:after="0"/>
                        <w:rPr>
                          <w:rFonts w:cs="Open Sans"/>
                          <w:bCs/>
                          <w:color w:val="0074AC"/>
                          <w:sz w:val="32"/>
                          <w:szCs w:val="32"/>
                          <w:lang w:val="es-ES"/>
                        </w:rPr>
                      </w:pPr>
                      <w:r w:rsidRPr="00C65028">
                        <w:rPr>
                          <w:color w:val="0074AC"/>
                          <w:sz w:val="32"/>
                          <w:lang w:val="es-ES" w:bidi="es-ES"/>
                        </w:rPr>
                        <w:t>PMA [equipo u oficina comanditaria]</w:t>
                      </w:r>
                    </w:p>
                  </w:txbxContent>
                </v:textbox>
              </v:shape>
            </w:pict>
          </mc:Fallback>
        </mc:AlternateContent>
      </w:r>
      <w:r w:rsidR="00734091" w:rsidRPr="001A1F1E">
        <w:rPr>
          <w:noProof/>
          <w:sz w:val="24"/>
          <w:lang w:val="es-ES" w:bidi="es-ES"/>
        </w:rPr>
        <mc:AlternateContent>
          <mc:Choice Requires="wps">
            <w:drawing>
              <wp:anchor distT="36576" distB="36576" distL="36576" distR="36576" simplePos="0" relativeHeight="251667456" behindDoc="0" locked="0" layoutInCell="1" allowOverlap="1" wp14:anchorId="7CC0A97D" wp14:editId="2D269958">
                <wp:simplePos x="0" y="0"/>
                <wp:positionH relativeFrom="column">
                  <wp:posOffset>4338320</wp:posOffset>
                </wp:positionH>
                <wp:positionV relativeFrom="paragraph">
                  <wp:posOffset>8727440</wp:posOffset>
                </wp:positionV>
                <wp:extent cx="1691640" cy="273685"/>
                <wp:effectExtent l="0" t="0" r="10160" b="571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685"/>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ffectLst/>
                            </a14:hiddenEffects>
                          </a:ext>
                        </a:extLst>
                      </wps:spPr>
                      <wps:txbx>
                        <w:txbxContent>
                          <w:p w14:paraId="773F1D65" w14:textId="53D8C31D" w:rsidR="002633A1" w:rsidRPr="00FC6CA2" w:rsidRDefault="00D61687" w:rsidP="00AF15E3">
                            <w:pPr>
                              <w:pStyle w:val="Date"/>
                              <w:widowControl w:val="0"/>
                              <w:rPr>
                                <w:lang w:val="en-US"/>
                                <w14:ligatures w14:val="none"/>
                              </w:rPr>
                            </w:pPr>
                            <w:r>
                              <w:rPr>
                                <w:lang w:val="es-ES" w:bidi="es-ES"/>
                              </w:rPr>
                              <w:t>Fecha</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0A97D" id="Text Box 7" o:spid="_x0000_s1027" type="#_x0000_t202" style="position:absolute;margin-left:341.6pt;margin-top:687.2pt;width:133.2pt;height:21.5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" filled="f" stroked="f">
                <v:textbox inset=".016mm,.016mm,.016mm,.016mm">
                  <w:txbxContent>
                    <w:p w14:paraId="773F1D65" w14:textId="53D8C31D" w:rsidR="002633A1" w:rsidRPr="00FC6CA2" w:rsidRDefault="00D61687" w:rsidP="00AF15E3">
                      <w:pPr>
                        <w:pStyle w:val="Date"/>
                        <w:widowControl w:val="0"/>
                        <w:rPr>
                          <w:lang w:val="en-US"/>
                          <w14:ligatures w14:val="none"/>
                        </w:rPr>
                      </w:pPr>
                      <w:r>
                        <w:rPr>
                          <w:lang w:val="es-ES" w:bidi="es-ES"/>
                        </w:rPr>
                        <w:t>Fecha</w:t>
                      </w:r>
                    </w:p>
                  </w:txbxContent>
                </v:textbox>
              </v:shape>
            </w:pict>
          </mc:Fallback>
        </mc:AlternateContent>
      </w:r>
      <w:r w:rsidR="00D53647">
        <w:rPr>
          <w:lang w:val="es-ES" w:bidi="es-ES"/>
        </w:rPr>
        <w:br w:type="page"/>
      </w:r>
      <w:r w:rsidR="00D53647" w:rsidRPr="7CE0CD10">
        <w:rPr>
          <w:b/>
          <w:bCs/>
          <w:i/>
          <w:iCs/>
          <w:lang w:val="es-ES" w:bidi="es-ES"/>
        </w:rPr>
        <w:lastRenderedPageBreak/>
        <w:t xml:space="preserve">Este modelo se aplica a todas las evaluaciones descentralizadas </w:t>
      </w:r>
    </w:p>
    <w:p w14:paraId="5DE2DBA3" w14:textId="77777777" w:rsidR="00D53647" w:rsidRPr="008B5BFA" w:rsidRDefault="00D53647" w:rsidP="00C6753B">
      <w:pPr>
        <w:spacing w:line="276" w:lineRule="auto"/>
        <w:rPr>
          <w:rFonts w:cs="Open Sans"/>
          <w:i/>
          <w:lang w:val="es-ES"/>
        </w:rPr>
      </w:pPr>
      <w:r w:rsidRPr="00B749F7">
        <w:rPr>
          <w:b/>
          <w:i/>
          <w:lang w:val="es-ES" w:bidi="es-ES"/>
        </w:rPr>
        <w:t>¿A quién se dirige este modelo?</w:t>
      </w:r>
      <w:r w:rsidRPr="00B749F7">
        <w:rPr>
          <w:i/>
          <w:lang w:val="es-ES" w:bidi="es-ES"/>
        </w:rPr>
        <w:t xml:space="preserve"> Este modelo está destinado a las personas que gestionan una evaluación descentralizada durante la fase de preparación. </w:t>
      </w:r>
    </w:p>
    <w:p w14:paraId="6310E87C" w14:textId="77777777" w:rsidR="00D53647" w:rsidRPr="008B5BFA" w:rsidRDefault="00D53647" w:rsidP="00C6753B">
      <w:pPr>
        <w:spacing w:line="276" w:lineRule="auto"/>
        <w:rPr>
          <w:rFonts w:cs="Open Sans"/>
          <w:i/>
          <w:lang w:val="es-ES"/>
        </w:rPr>
      </w:pPr>
      <w:r w:rsidRPr="00B749F7">
        <w:rPr>
          <w:b/>
          <w:i/>
          <w:lang w:val="es-ES" w:bidi="es-ES"/>
        </w:rPr>
        <w:t>¿Cuál es el propósito de este modelo?</w:t>
      </w:r>
      <w:r w:rsidRPr="00B749F7">
        <w:rPr>
          <w:i/>
          <w:lang w:val="es-ES" w:bidi="es-ES"/>
        </w:rPr>
        <w:t xml:space="preserve"> Este modelo ofrece recomendaciones sobre la estructura y proporciona una guía sobre el contenido que se debe incluir al elaborar los términos de referencia. </w:t>
      </w:r>
    </w:p>
    <w:p w14:paraId="1AB3C8F2" w14:textId="720F701D" w:rsidR="00D53647" w:rsidRPr="008B5BFA" w:rsidRDefault="00D53647" w:rsidP="00C6753B">
      <w:pPr>
        <w:rPr>
          <w:rFonts w:cs="Open Sans"/>
          <w:i/>
          <w:lang w:val="es-ES"/>
        </w:rPr>
      </w:pPr>
      <w:r w:rsidRPr="00B749F7">
        <w:rPr>
          <w:b/>
          <w:i/>
          <w:lang w:val="es-ES" w:bidi="es-ES"/>
        </w:rPr>
        <w:t>¿Cómo se debe usar este modelo?</w:t>
      </w:r>
      <w:r w:rsidRPr="00B749F7">
        <w:rPr>
          <w:i/>
          <w:lang w:val="es-ES" w:bidi="es-ES"/>
        </w:rPr>
        <w:t xml:space="preserve"> Este modelo se debe usar junto con </w:t>
      </w:r>
      <w:r w:rsidR="00977A93">
        <w:rPr>
          <w:i/>
          <w:lang w:val="es-ES" w:bidi="es-ES"/>
        </w:rPr>
        <w:t>las</w:t>
      </w:r>
      <w:r w:rsidR="00977A93" w:rsidRPr="00B749F7">
        <w:rPr>
          <w:i/>
          <w:lang w:val="es-ES" w:bidi="es-ES"/>
        </w:rPr>
        <w:t xml:space="preserve"> </w:t>
      </w:r>
      <w:hyperlink r:id="rId12" w:history="1">
        <w:r w:rsidR="00977A93" w:rsidRPr="00977A93">
          <w:rPr>
            <w:rStyle w:val="Hyperlink"/>
            <w:i/>
            <w:lang w:val="es-ES" w:bidi="es-ES"/>
          </w:rPr>
          <w:t>listas de c</w:t>
        </w:r>
        <w:r w:rsidRPr="00977A93">
          <w:rPr>
            <w:rStyle w:val="Hyperlink"/>
            <w:i/>
            <w:lang w:val="es-ES" w:bidi="es-ES"/>
          </w:rPr>
          <w:t>ontrol de calidad para los términos de referencia</w:t>
        </w:r>
      </w:hyperlink>
      <w:r w:rsidRPr="00B749F7">
        <w:rPr>
          <w:i/>
          <w:lang w:val="es-ES" w:bidi="es-ES"/>
        </w:rPr>
        <w:t>, con el fin de garantizar que todos sus elementos se abordan debidamente. Los términos de referencia deben adaptarse al alcance y los objetivos específicos de cada evaluación. Por consiguiente, antes de empezar a redactar los términos de referencia, el gestor de la evaluación debe consultar con las partes interesadas clave tanto dentro como fuera del PMA los siguientes puntos:</w:t>
      </w:r>
    </w:p>
    <w:p w14:paraId="7E30B4F7" w14:textId="77777777" w:rsidR="00D53647" w:rsidRPr="008B5BFA" w:rsidRDefault="00D53647" w:rsidP="003F0A5B">
      <w:pPr>
        <w:pStyle w:val="ListParagraph"/>
        <w:numPr>
          <w:ilvl w:val="0"/>
          <w:numId w:val="8"/>
        </w:numPr>
        <w:spacing w:line="276" w:lineRule="auto"/>
        <w:contextualSpacing/>
        <w:rPr>
          <w:rFonts w:cs="Open Sans"/>
          <w:i/>
        </w:rPr>
      </w:pPr>
      <w:r w:rsidRPr="007A1354">
        <w:rPr>
          <w:i/>
          <w:lang w:bidi="es-ES"/>
        </w:rPr>
        <w:t>¿Cuál es el propósito principal de la evaluación?</w:t>
      </w:r>
    </w:p>
    <w:p w14:paraId="2D9B6BC1" w14:textId="77777777" w:rsidR="00D53647" w:rsidRPr="008B5BFA" w:rsidRDefault="00D53647" w:rsidP="003F0A5B">
      <w:pPr>
        <w:pStyle w:val="ListParagraph"/>
        <w:numPr>
          <w:ilvl w:val="0"/>
          <w:numId w:val="8"/>
        </w:numPr>
        <w:spacing w:line="276" w:lineRule="auto"/>
        <w:contextualSpacing/>
        <w:rPr>
          <w:rFonts w:cs="Open Sans"/>
          <w:i/>
        </w:rPr>
      </w:pPr>
      <w:r w:rsidRPr="007A1354">
        <w:rPr>
          <w:i/>
          <w:lang w:bidi="es-ES"/>
        </w:rPr>
        <w:t>¿Cuáles son sus principales objetivos (equilibrio entre rendición de cuentas y aprendizaje)?</w:t>
      </w:r>
    </w:p>
    <w:p w14:paraId="3E81A70D" w14:textId="77777777" w:rsidR="00D53647" w:rsidRPr="008B5BFA" w:rsidRDefault="00D53647" w:rsidP="003F0A5B">
      <w:pPr>
        <w:pStyle w:val="ListParagraph"/>
        <w:numPr>
          <w:ilvl w:val="0"/>
          <w:numId w:val="8"/>
        </w:numPr>
        <w:spacing w:line="276" w:lineRule="auto"/>
        <w:contextualSpacing/>
        <w:rPr>
          <w:rFonts w:cs="Open Sans"/>
          <w:i/>
        </w:rPr>
      </w:pPr>
      <w:r w:rsidRPr="007A1354">
        <w:rPr>
          <w:i/>
          <w:lang w:bidi="es-ES"/>
        </w:rPr>
        <w:t>¿Cuáles son las cuestiones fundamentales que deberían abordarse?</w:t>
      </w:r>
    </w:p>
    <w:p w14:paraId="0EF272B2" w14:textId="77777777" w:rsidR="00D53647" w:rsidRPr="008B5BFA" w:rsidRDefault="00D53647" w:rsidP="003F0A5B">
      <w:pPr>
        <w:pStyle w:val="ListParagraph"/>
        <w:numPr>
          <w:ilvl w:val="0"/>
          <w:numId w:val="8"/>
        </w:numPr>
        <w:spacing w:line="276" w:lineRule="auto"/>
        <w:contextualSpacing/>
        <w:rPr>
          <w:rFonts w:cs="Open Sans"/>
          <w:i/>
        </w:rPr>
      </w:pPr>
      <w:r w:rsidRPr="007A1354">
        <w:rPr>
          <w:i/>
          <w:lang w:bidi="es-ES"/>
        </w:rPr>
        <w:t>¿A qué necesidades e intereses servirá?</w:t>
      </w:r>
    </w:p>
    <w:p w14:paraId="0626C965" w14:textId="77777777" w:rsidR="00D53647" w:rsidRPr="008B5BFA" w:rsidRDefault="00D53647" w:rsidP="003F0A5B">
      <w:pPr>
        <w:pStyle w:val="ListParagraph"/>
        <w:numPr>
          <w:ilvl w:val="0"/>
          <w:numId w:val="8"/>
        </w:numPr>
        <w:spacing w:line="276" w:lineRule="auto"/>
        <w:contextualSpacing/>
        <w:rPr>
          <w:rFonts w:cs="Open Sans"/>
          <w:i/>
        </w:rPr>
      </w:pPr>
      <w:r w:rsidRPr="007A1354">
        <w:rPr>
          <w:i/>
          <w:lang w:bidi="es-ES"/>
        </w:rPr>
        <w:t>¿Cómo se utilizará la evaluación? ¿Quién la utilizará y cuándo?</w:t>
      </w:r>
    </w:p>
    <w:p w14:paraId="1908DA0C" w14:textId="77777777" w:rsidR="00D53647" w:rsidRPr="008B5BFA" w:rsidRDefault="00D53647" w:rsidP="00C6753B">
      <w:pPr>
        <w:spacing w:line="276" w:lineRule="auto"/>
        <w:rPr>
          <w:rFonts w:cs="Open Sans"/>
          <w:i/>
          <w:lang w:val="es-ES"/>
        </w:rPr>
      </w:pPr>
      <w:r w:rsidRPr="00B749F7">
        <w:rPr>
          <w:b/>
          <w:i/>
          <w:lang w:val="es-ES" w:bidi="es-ES"/>
        </w:rPr>
        <w:t xml:space="preserve">¿Cómo está estructurado este modelo? </w:t>
      </w:r>
    </w:p>
    <w:p w14:paraId="03A1B43D" w14:textId="64C9D223" w:rsidR="00D53647" w:rsidRPr="008B5BFA" w:rsidRDefault="00D53647" w:rsidP="003F0A5B">
      <w:pPr>
        <w:pStyle w:val="ListParagraph"/>
        <w:numPr>
          <w:ilvl w:val="0"/>
          <w:numId w:val="8"/>
        </w:numPr>
        <w:spacing w:line="276" w:lineRule="auto"/>
        <w:contextualSpacing/>
        <w:rPr>
          <w:rFonts w:cs="Open Sans"/>
          <w:i/>
        </w:rPr>
      </w:pPr>
      <w:r w:rsidRPr="00B749F7">
        <w:rPr>
          <w:i/>
          <w:lang w:bidi="es-ES"/>
        </w:rPr>
        <w:t>Cada sección contiene directrices</w:t>
      </w:r>
      <w:r w:rsidR="00E95F45">
        <w:rPr>
          <w:i/>
          <w:lang w:bidi="es-ES"/>
        </w:rPr>
        <w:t xml:space="preserve"> en ro</w:t>
      </w:r>
      <w:r w:rsidR="00ED67D6">
        <w:rPr>
          <w:i/>
          <w:lang w:bidi="es-ES"/>
        </w:rPr>
        <w:t>jo</w:t>
      </w:r>
      <w:r w:rsidRPr="00B749F7">
        <w:rPr>
          <w:i/>
          <w:lang w:bidi="es-ES"/>
        </w:rPr>
        <w:t>. Est</w:t>
      </w:r>
      <w:r w:rsidR="00664CFD">
        <w:rPr>
          <w:i/>
          <w:lang w:bidi="es-ES"/>
        </w:rPr>
        <w:t>a</w:t>
      </w:r>
      <w:r w:rsidRPr="00B749F7">
        <w:rPr>
          <w:i/>
          <w:lang w:bidi="es-ES"/>
        </w:rPr>
        <w:t>s deben borrarse una vez finalizado el borrador de los términos de referencia.</w:t>
      </w:r>
    </w:p>
    <w:p w14:paraId="358B6866" w14:textId="77777777" w:rsidR="00D53647" w:rsidRPr="008B5BFA" w:rsidRDefault="00D53647" w:rsidP="003F0A5B">
      <w:pPr>
        <w:pStyle w:val="ListParagraph"/>
        <w:numPr>
          <w:ilvl w:val="0"/>
          <w:numId w:val="8"/>
        </w:numPr>
        <w:spacing w:line="276" w:lineRule="auto"/>
        <w:contextualSpacing/>
        <w:rPr>
          <w:rFonts w:cs="Open Sans"/>
          <w:i/>
        </w:rPr>
      </w:pPr>
      <w:r w:rsidRPr="00B749F7">
        <w:rPr>
          <w:i/>
          <w:lang w:bidi="es-ES"/>
        </w:rPr>
        <w:t>El texto en</w:t>
      </w:r>
      <w:r w:rsidRPr="00B749F7">
        <w:rPr>
          <w:lang w:bidi="es-ES"/>
        </w:rPr>
        <w:t xml:space="preserve"> formato estándar</w:t>
      </w:r>
      <w:r w:rsidRPr="00B749F7">
        <w:rPr>
          <w:i/>
          <w:lang w:bidi="es-ES"/>
        </w:rPr>
        <w:t xml:space="preserve"> corresponde al contenido que se recomienda incluir en los términos de referencia, el cual se puede editar según corresponda.</w:t>
      </w:r>
    </w:p>
    <w:p w14:paraId="4030EB58" w14:textId="77777777" w:rsidR="00D53647" w:rsidRPr="008B5BFA" w:rsidRDefault="00D53647" w:rsidP="003F0A5B">
      <w:pPr>
        <w:pStyle w:val="ListParagraph"/>
        <w:numPr>
          <w:ilvl w:val="0"/>
          <w:numId w:val="8"/>
        </w:numPr>
        <w:spacing w:line="276" w:lineRule="auto"/>
        <w:contextualSpacing/>
        <w:rPr>
          <w:rFonts w:cs="Open Sans"/>
          <w:i/>
        </w:rPr>
      </w:pPr>
      <w:r w:rsidRPr="00B749F7">
        <w:rPr>
          <w:i/>
          <w:lang w:bidi="es-ES"/>
        </w:rPr>
        <w:t xml:space="preserve">El texto entre </w:t>
      </w:r>
      <w:r w:rsidRPr="00B749F7">
        <w:rPr>
          <w:lang w:bidi="es-ES"/>
        </w:rPr>
        <w:t>[</w:t>
      </w:r>
      <w:r w:rsidRPr="00B749F7">
        <w:rPr>
          <w:highlight w:val="yellow"/>
          <w:lang w:bidi="es-ES"/>
        </w:rPr>
        <w:t>corchetes</w:t>
      </w:r>
      <w:r w:rsidRPr="00B749F7">
        <w:rPr>
          <w:lang w:bidi="es-ES"/>
        </w:rPr>
        <w:t>]</w:t>
      </w:r>
      <w:r w:rsidRPr="00B749F7">
        <w:rPr>
          <w:i/>
          <w:lang w:bidi="es-ES"/>
        </w:rPr>
        <w:t xml:space="preserve"> indica que esta parte debe ser completada por el usuario. </w:t>
      </w:r>
    </w:p>
    <w:p w14:paraId="2FC16417" w14:textId="77777777" w:rsidR="00D53647" w:rsidRPr="008B5BFA" w:rsidRDefault="00D53647" w:rsidP="003F0A5B">
      <w:pPr>
        <w:pStyle w:val="ListParagraph"/>
        <w:numPr>
          <w:ilvl w:val="0"/>
          <w:numId w:val="8"/>
        </w:numPr>
        <w:spacing w:line="276" w:lineRule="auto"/>
        <w:contextualSpacing/>
        <w:rPr>
          <w:rFonts w:cs="Open Sans"/>
          <w:i/>
        </w:rPr>
      </w:pPr>
      <w:r w:rsidRPr="00B749F7">
        <w:rPr>
          <w:i/>
          <w:lang w:bidi="es-ES"/>
        </w:rPr>
        <w:t xml:space="preserve">La referencia a los diferentes elementos de las directrices está </w:t>
      </w:r>
      <w:r w:rsidRPr="00B749F7">
        <w:rPr>
          <w:i/>
          <w:u w:val="single"/>
          <w:lang w:bidi="es-ES"/>
        </w:rPr>
        <w:t>subrayada.</w:t>
      </w:r>
    </w:p>
    <w:p w14:paraId="29298705" w14:textId="77777777" w:rsidR="00D53647" w:rsidRPr="008B5BFA" w:rsidRDefault="00D53647" w:rsidP="00C6753B">
      <w:pPr>
        <w:spacing w:line="276" w:lineRule="auto"/>
        <w:rPr>
          <w:rFonts w:cs="Open Sans"/>
          <w:i/>
          <w:lang w:val="es-ES"/>
        </w:rPr>
      </w:pPr>
      <w:r w:rsidRPr="00B749F7">
        <w:rPr>
          <w:b/>
          <w:i/>
          <w:lang w:val="es-ES" w:bidi="es-ES"/>
        </w:rPr>
        <w:t>¿Material clave adicional?</w:t>
      </w:r>
      <w:r w:rsidRPr="00B749F7">
        <w:rPr>
          <w:i/>
          <w:lang w:val="es-ES" w:bidi="es-ES"/>
        </w:rPr>
        <w:t xml:space="preserve"> Puede consultar otras directrices pertinentes en los siguientes enlaces:</w:t>
      </w:r>
    </w:p>
    <w:p w14:paraId="392D9B4A" w14:textId="0609B5B0" w:rsidR="00D53647" w:rsidRPr="008B5BFA" w:rsidRDefault="00D53647" w:rsidP="003F0A5B">
      <w:pPr>
        <w:pStyle w:val="ListParagraph"/>
        <w:numPr>
          <w:ilvl w:val="0"/>
          <w:numId w:val="8"/>
        </w:numPr>
        <w:spacing w:line="276" w:lineRule="auto"/>
        <w:contextualSpacing/>
        <w:rPr>
          <w:rFonts w:cs="Open Sans"/>
          <w:i/>
        </w:rPr>
      </w:pPr>
      <w:r w:rsidRPr="00B749F7">
        <w:rPr>
          <w:i/>
          <w:lang w:bidi="es-ES"/>
        </w:rPr>
        <w:t xml:space="preserve">La </w:t>
      </w:r>
      <w:hyperlink r:id="rId13" w:history="1">
        <w:r w:rsidRPr="00B749F7">
          <w:rPr>
            <w:rStyle w:val="Hyperlink"/>
            <w:i/>
            <w:lang w:bidi="es-ES"/>
          </w:rPr>
          <w:t xml:space="preserve">Guía </w:t>
        </w:r>
        <w:r w:rsidR="00664CFD">
          <w:rPr>
            <w:rStyle w:val="Hyperlink"/>
            <w:i/>
            <w:lang w:bidi="es-ES"/>
          </w:rPr>
          <w:t xml:space="preserve">DEQAS </w:t>
        </w:r>
        <w:r w:rsidRPr="00B749F7">
          <w:rPr>
            <w:rStyle w:val="Hyperlink"/>
            <w:i/>
            <w:lang w:bidi="es-ES"/>
          </w:rPr>
          <w:t>del proceso</w:t>
        </w:r>
      </w:hyperlink>
      <w:r w:rsidRPr="00B749F7">
        <w:rPr>
          <w:i/>
          <w:lang w:bidi="es-ES"/>
        </w:rPr>
        <w:t xml:space="preserve"> sobre el sistema de garantía de calidad de las evaluaciones descentralizadas, que proporciona directrices detalladas para cada fase de evaluación. </w:t>
      </w:r>
    </w:p>
    <w:p w14:paraId="25AB42DF" w14:textId="77777777" w:rsidR="00D53647" w:rsidRPr="008B5BFA" w:rsidRDefault="00D53647" w:rsidP="003F0A5B">
      <w:pPr>
        <w:pStyle w:val="ListParagraph"/>
        <w:numPr>
          <w:ilvl w:val="0"/>
          <w:numId w:val="8"/>
        </w:numPr>
        <w:spacing w:line="276" w:lineRule="auto"/>
        <w:contextualSpacing/>
        <w:rPr>
          <w:rFonts w:cs="Open Sans"/>
          <w:i/>
        </w:rPr>
      </w:pPr>
      <w:r w:rsidRPr="00B749F7">
        <w:rPr>
          <w:i/>
          <w:lang w:bidi="es-ES"/>
        </w:rPr>
        <w:t xml:space="preserve">Notas técnicas pertinentes, en particular: </w:t>
      </w:r>
    </w:p>
    <w:p w14:paraId="36312873" w14:textId="17977C1B" w:rsidR="00D53647" w:rsidRPr="000D4529" w:rsidRDefault="00664CFD"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begin"/>
      </w:r>
      <w:r w:rsidRPr="000D4529">
        <w:rPr>
          <w:i/>
          <w:szCs w:val="18"/>
          <w:lang w:bidi="es-ES"/>
        </w:rPr>
        <w:instrText xml:space="preserve"> HYPERLINK "https://docs.wfp.org/api/documents/WFP-0000125123/download/" </w:instrText>
      </w:r>
      <w:r w:rsidRPr="000D4529">
        <w:rPr>
          <w:i/>
          <w:szCs w:val="18"/>
          <w:lang w:bidi="es-ES"/>
        </w:rPr>
        <w:fldChar w:fldCharType="separate"/>
      </w:r>
      <w:r w:rsidR="00D53647" w:rsidRPr="000D4529">
        <w:rPr>
          <w:rStyle w:val="Hyperlink"/>
          <w:i/>
          <w:szCs w:val="18"/>
          <w:lang w:bidi="es-ES"/>
        </w:rPr>
        <w:t>Nota técnica sobre principios, normas y estándares de evaluación</w:t>
      </w:r>
    </w:p>
    <w:p w14:paraId="184E2ABB" w14:textId="38E7D21A" w:rsidR="00D53647" w:rsidRPr="000D4529" w:rsidRDefault="00664CFD"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end"/>
      </w:r>
      <w:r w:rsidRPr="000D4529">
        <w:rPr>
          <w:i/>
          <w:szCs w:val="18"/>
          <w:lang w:bidi="es-ES"/>
        </w:rPr>
        <w:fldChar w:fldCharType="begin"/>
      </w:r>
      <w:r w:rsidRPr="000D4529">
        <w:rPr>
          <w:i/>
          <w:szCs w:val="18"/>
          <w:lang w:bidi="es-ES"/>
        </w:rPr>
        <w:instrText xml:space="preserve"> HYPERLINK "https://docs.wfp.org/api/documents/WFP-0000123044/download/" </w:instrText>
      </w:r>
      <w:r w:rsidRPr="000D4529">
        <w:rPr>
          <w:i/>
          <w:szCs w:val="18"/>
          <w:lang w:bidi="es-ES"/>
        </w:rPr>
        <w:fldChar w:fldCharType="separate"/>
      </w:r>
      <w:r w:rsidR="00D53647" w:rsidRPr="000D4529">
        <w:rPr>
          <w:rStyle w:val="Hyperlink"/>
          <w:i/>
          <w:szCs w:val="18"/>
          <w:lang w:bidi="es-ES"/>
        </w:rPr>
        <w:t>Nota técnica sobre tipo</w:t>
      </w:r>
      <w:r w:rsidRPr="000D4529">
        <w:rPr>
          <w:rStyle w:val="Hyperlink"/>
          <w:i/>
          <w:szCs w:val="18"/>
          <w:lang w:bidi="es-ES"/>
        </w:rPr>
        <w:t>s</w:t>
      </w:r>
      <w:r w:rsidR="00D53647" w:rsidRPr="000D4529">
        <w:rPr>
          <w:rStyle w:val="Hyperlink"/>
          <w:i/>
          <w:szCs w:val="18"/>
          <w:lang w:bidi="es-ES"/>
        </w:rPr>
        <w:t xml:space="preserve"> de evaluación</w:t>
      </w:r>
      <w:r w:rsidRPr="000D4529">
        <w:rPr>
          <w:rStyle w:val="Hyperlink"/>
          <w:i/>
          <w:szCs w:val="18"/>
          <w:lang w:bidi="es-ES"/>
        </w:rPr>
        <w:t xml:space="preserve"> descentralizada</w:t>
      </w:r>
    </w:p>
    <w:p w14:paraId="09CA193C" w14:textId="057F5851" w:rsidR="00D53647" w:rsidRPr="000D4529" w:rsidRDefault="00664CFD"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end"/>
      </w:r>
      <w:r w:rsidRPr="000D4529">
        <w:rPr>
          <w:i/>
          <w:szCs w:val="18"/>
          <w:lang w:bidi="es-ES"/>
        </w:rPr>
        <w:fldChar w:fldCharType="begin"/>
      </w:r>
      <w:r w:rsidRPr="000D4529">
        <w:rPr>
          <w:i/>
          <w:szCs w:val="18"/>
          <w:lang w:bidi="es-ES"/>
        </w:rPr>
        <w:instrText xml:space="preserve"> HYPERLINK "https://docs.wfp.org/api/documents/WFP-0000119996/download/" </w:instrText>
      </w:r>
      <w:r w:rsidRPr="000D4529">
        <w:rPr>
          <w:i/>
          <w:szCs w:val="18"/>
          <w:lang w:bidi="es-ES"/>
        </w:rPr>
        <w:fldChar w:fldCharType="separate"/>
      </w:r>
      <w:r w:rsidR="00D53647" w:rsidRPr="000D4529">
        <w:rPr>
          <w:rStyle w:val="Hyperlink"/>
          <w:i/>
          <w:szCs w:val="18"/>
          <w:lang w:bidi="es-ES"/>
        </w:rPr>
        <w:t xml:space="preserve">Nota técnica sobre las opciones para </w:t>
      </w:r>
      <w:r w:rsidRPr="000D4529">
        <w:rPr>
          <w:rStyle w:val="Hyperlink"/>
          <w:i/>
          <w:szCs w:val="18"/>
          <w:lang w:bidi="es-ES"/>
        </w:rPr>
        <w:t xml:space="preserve">la </w:t>
      </w:r>
      <w:r w:rsidR="00D53647" w:rsidRPr="000D4529">
        <w:rPr>
          <w:rStyle w:val="Hyperlink"/>
          <w:i/>
          <w:szCs w:val="18"/>
          <w:lang w:bidi="es-ES"/>
        </w:rPr>
        <w:t>contrata</w:t>
      </w:r>
      <w:r w:rsidRPr="000D4529">
        <w:rPr>
          <w:rStyle w:val="Hyperlink"/>
          <w:i/>
          <w:szCs w:val="18"/>
          <w:lang w:bidi="es-ES"/>
        </w:rPr>
        <w:t>ción de</w:t>
      </w:r>
      <w:r w:rsidR="00D53647" w:rsidRPr="000D4529">
        <w:rPr>
          <w:rStyle w:val="Hyperlink"/>
          <w:i/>
          <w:szCs w:val="18"/>
          <w:lang w:bidi="es-ES"/>
        </w:rPr>
        <w:t xml:space="preserve"> equipos de evaluación</w:t>
      </w:r>
      <w:r w:rsidRPr="000D4529">
        <w:rPr>
          <w:rStyle w:val="Hyperlink"/>
          <w:i/>
          <w:szCs w:val="18"/>
          <w:lang w:bidi="es-ES"/>
        </w:rPr>
        <w:t xml:space="preserve"> en evaluaciones descentralizadas</w:t>
      </w:r>
    </w:p>
    <w:p w14:paraId="2936C959" w14:textId="6E3BEB33" w:rsidR="00D53647" w:rsidRPr="000D4529" w:rsidRDefault="00664CFD"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end"/>
      </w:r>
      <w:r w:rsidRPr="000D4529">
        <w:rPr>
          <w:i/>
          <w:szCs w:val="18"/>
          <w:lang w:bidi="es-ES"/>
        </w:rPr>
        <w:fldChar w:fldCharType="begin"/>
      </w:r>
      <w:r w:rsidRPr="000D4529">
        <w:rPr>
          <w:i/>
          <w:szCs w:val="18"/>
          <w:lang w:bidi="es-ES"/>
        </w:rPr>
        <w:instrText xml:space="preserve"> HYPERLINK "https://docs.wfp.org/api/documents/WFP-0000125122/download/" </w:instrText>
      </w:r>
      <w:r w:rsidRPr="000D4529">
        <w:rPr>
          <w:i/>
          <w:szCs w:val="18"/>
          <w:lang w:bidi="es-ES"/>
        </w:rPr>
        <w:fldChar w:fldCharType="separate"/>
      </w:r>
      <w:r w:rsidR="00D53647" w:rsidRPr="000D4529">
        <w:rPr>
          <w:rStyle w:val="Hyperlink"/>
          <w:i/>
          <w:szCs w:val="18"/>
          <w:lang w:bidi="es-ES"/>
        </w:rPr>
        <w:t xml:space="preserve">Nota técnica sobre los </w:t>
      </w:r>
      <w:r w:rsidRPr="000D4529">
        <w:rPr>
          <w:rStyle w:val="Hyperlink"/>
          <w:i/>
          <w:szCs w:val="18"/>
          <w:lang w:bidi="es-ES"/>
        </w:rPr>
        <w:t xml:space="preserve">enfoques, </w:t>
      </w:r>
      <w:r w:rsidR="00D53647" w:rsidRPr="000D4529">
        <w:rPr>
          <w:rStyle w:val="Hyperlink"/>
          <w:i/>
          <w:szCs w:val="18"/>
          <w:lang w:bidi="es-ES"/>
        </w:rPr>
        <w:t xml:space="preserve">métodos </w:t>
      </w:r>
      <w:r w:rsidRPr="000D4529">
        <w:rPr>
          <w:rStyle w:val="Hyperlink"/>
          <w:i/>
          <w:szCs w:val="18"/>
          <w:lang w:bidi="es-ES"/>
        </w:rPr>
        <w:t>y herramientas de recopilación de las</w:t>
      </w:r>
      <w:r w:rsidR="00D53647" w:rsidRPr="000D4529">
        <w:rPr>
          <w:rStyle w:val="Hyperlink"/>
          <w:i/>
          <w:szCs w:val="18"/>
          <w:lang w:bidi="es-ES"/>
        </w:rPr>
        <w:t xml:space="preserve"> evaluaci</w:t>
      </w:r>
      <w:r w:rsidRPr="000D4529">
        <w:rPr>
          <w:rStyle w:val="Hyperlink"/>
          <w:i/>
          <w:szCs w:val="18"/>
          <w:lang w:bidi="es-ES"/>
        </w:rPr>
        <w:t>o</w:t>
      </w:r>
      <w:r w:rsidR="00D53647" w:rsidRPr="000D4529">
        <w:rPr>
          <w:rStyle w:val="Hyperlink"/>
          <w:i/>
          <w:szCs w:val="18"/>
          <w:lang w:bidi="es-ES"/>
        </w:rPr>
        <w:t>n</w:t>
      </w:r>
      <w:r w:rsidRPr="000D4529">
        <w:rPr>
          <w:rStyle w:val="Hyperlink"/>
          <w:i/>
          <w:szCs w:val="18"/>
          <w:lang w:bidi="es-ES"/>
        </w:rPr>
        <w:t>es descentralizadas</w:t>
      </w:r>
    </w:p>
    <w:p w14:paraId="35D717CD" w14:textId="56ED3CDC" w:rsidR="00D53647" w:rsidRPr="000D4529" w:rsidRDefault="00664CFD"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end"/>
      </w:r>
      <w:r w:rsidRPr="000D4529">
        <w:rPr>
          <w:i/>
          <w:szCs w:val="18"/>
          <w:lang w:bidi="es-ES"/>
        </w:rPr>
        <w:fldChar w:fldCharType="begin"/>
      </w:r>
      <w:r w:rsidRPr="000D4529">
        <w:rPr>
          <w:i/>
          <w:szCs w:val="18"/>
          <w:lang w:bidi="es-ES"/>
        </w:rPr>
        <w:instrText xml:space="preserve"> HYPERLINK "https://docs.wfp.org/api/documents/WFP-0000121534/download/" </w:instrText>
      </w:r>
      <w:r w:rsidRPr="000D4529">
        <w:rPr>
          <w:i/>
          <w:szCs w:val="18"/>
          <w:lang w:bidi="es-ES"/>
        </w:rPr>
        <w:fldChar w:fldCharType="separate"/>
      </w:r>
      <w:r w:rsidR="00D53647" w:rsidRPr="000D4529">
        <w:rPr>
          <w:rStyle w:val="Hyperlink"/>
          <w:i/>
          <w:szCs w:val="18"/>
          <w:lang w:bidi="es-ES"/>
        </w:rPr>
        <w:t>Nota técnica sobre el análisis de las partes interesadas</w:t>
      </w:r>
    </w:p>
    <w:p w14:paraId="17B8DD5B" w14:textId="1D5F6D28" w:rsidR="00D53647" w:rsidRPr="000D4529" w:rsidRDefault="00664CFD"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end"/>
      </w:r>
      <w:r w:rsidRPr="000D4529">
        <w:rPr>
          <w:i/>
          <w:szCs w:val="18"/>
          <w:lang w:bidi="es-ES"/>
        </w:rPr>
        <w:fldChar w:fldCharType="begin"/>
      </w:r>
      <w:r w:rsidRPr="000D4529">
        <w:rPr>
          <w:i/>
          <w:szCs w:val="18"/>
          <w:lang w:bidi="es-ES"/>
        </w:rPr>
        <w:instrText xml:space="preserve"> HYPERLINK "https://docs.wfp.org/api/documents/WFP-0000121062/download/" </w:instrText>
      </w:r>
      <w:r w:rsidRPr="000D4529">
        <w:rPr>
          <w:i/>
          <w:szCs w:val="18"/>
          <w:lang w:bidi="es-ES"/>
        </w:rPr>
        <w:fldChar w:fldCharType="separate"/>
      </w:r>
      <w:r w:rsidR="00D53647" w:rsidRPr="000D4529">
        <w:rPr>
          <w:rStyle w:val="Hyperlink"/>
          <w:i/>
          <w:szCs w:val="18"/>
          <w:lang w:bidi="es-ES"/>
        </w:rPr>
        <w:t>Nota técnica sobre preguntas y criterios de evaluación</w:t>
      </w:r>
    </w:p>
    <w:p w14:paraId="2A10A348" w14:textId="0BBAE995" w:rsidR="00D53647" w:rsidRPr="000D4529" w:rsidRDefault="00664CFD"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end"/>
      </w:r>
      <w:hyperlink r:id="rId14" w:history="1">
        <w:r w:rsidR="00D53647" w:rsidRPr="000D4529">
          <w:rPr>
            <w:rStyle w:val="Hyperlink"/>
            <w:i/>
            <w:szCs w:val="18"/>
            <w:lang w:bidi="es-ES"/>
          </w:rPr>
          <w:t>Nota técnica sobre integración del género</w:t>
        </w:r>
      </w:hyperlink>
      <w:r w:rsidR="00D53647" w:rsidRPr="000D4529">
        <w:rPr>
          <w:i/>
          <w:szCs w:val="18"/>
          <w:lang w:bidi="es-ES"/>
        </w:rPr>
        <w:t xml:space="preserve">, </w:t>
      </w:r>
      <w:hyperlink r:id="rId15" w:history="1">
        <w:r w:rsidR="00D53647" w:rsidRPr="000D4529">
          <w:rPr>
            <w:rStyle w:val="Hyperlink"/>
            <w:i/>
            <w:szCs w:val="18"/>
            <w:lang w:bidi="es-ES"/>
          </w:rPr>
          <w:t>lista de verificación de igualdad de género</w:t>
        </w:r>
      </w:hyperlink>
      <w:r w:rsidR="00D53647" w:rsidRPr="000D4529">
        <w:rPr>
          <w:i/>
          <w:szCs w:val="18"/>
          <w:lang w:bidi="es-ES"/>
        </w:rPr>
        <w:t xml:space="preserve"> y </w:t>
      </w:r>
      <w:r w:rsidRPr="000D4529">
        <w:rPr>
          <w:i/>
          <w:szCs w:val="18"/>
          <w:lang w:bidi="es-ES"/>
        </w:rPr>
        <w:fldChar w:fldCharType="begin"/>
      </w:r>
      <w:r w:rsidRPr="000D4529">
        <w:rPr>
          <w:i/>
          <w:szCs w:val="18"/>
          <w:lang w:bidi="es-ES"/>
        </w:rPr>
        <w:instrText xml:space="preserve"> HYPERLINK "https://docs.wfp.org/api/documents/WFP-0000114500/download/" </w:instrText>
      </w:r>
      <w:r w:rsidRPr="000D4529">
        <w:rPr>
          <w:i/>
          <w:szCs w:val="18"/>
          <w:lang w:bidi="es-ES"/>
        </w:rPr>
        <w:fldChar w:fldCharType="separate"/>
      </w:r>
      <w:r w:rsidR="00D53647" w:rsidRPr="000D4529">
        <w:rPr>
          <w:rStyle w:val="Hyperlink"/>
          <w:i/>
          <w:szCs w:val="18"/>
          <w:lang w:bidi="es-ES"/>
        </w:rPr>
        <w:t>guía rápida</w:t>
      </w:r>
    </w:p>
    <w:p w14:paraId="5B54D5F9" w14:textId="0F1DD0F0" w:rsidR="00D53647" w:rsidRPr="000D4529" w:rsidRDefault="00664CFD"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end"/>
      </w:r>
      <w:r w:rsidRPr="000D4529">
        <w:rPr>
          <w:i/>
          <w:szCs w:val="18"/>
          <w:lang w:bidi="es-ES"/>
        </w:rPr>
        <w:fldChar w:fldCharType="begin"/>
      </w:r>
      <w:r w:rsidRPr="000D4529">
        <w:rPr>
          <w:i/>
          <w:szCs w:val="18"/>
          <w:lang w:bidi="es-ES"/>
        </w:rPr>
        <w:instrText xml:space="preserve"> HYPERLINK "https://docs.wfp.org/api/documents/WFP-0000108150/download/" </w:instrText>
      </w:r>
      <w:r w:rsidRPr="000D4529">
        <w:rPr>
          <w:i/>
          <w:szCs w:val="18"/>
          <w:lang w:bidi="es-ES"/>
        </w:rPr>
        <w:fldChar w:fldCharType="separate"/>
      </w:r>
      <w:r w:rsidR="00D53647" w:rsidRPr="000D4529">
        <w:rPr>
          <w:rStyle w:val="Hyperlink"/>
          <w:i/>
          <w:szCs w:val="18"/>
          <w:lang w:bidi="es-ES"/>
        </w:rPr>
        <w:t>Nota técnica sobre el comité de evaluación</w:t>
      </w:r>
    </w:p>
    <w:p w14:paraId="60A1A2F9" w14:textId="1C9FBBE4" w:rsidR="00D53647" w:rsidRPr="00447703" w:rsidRDefault="00664CFD" w:rsidP="003F0A5B">
      <w:pPr>
        <w:pStyle w:val="ListParagraph"/>
        <w:numPr>
          <w:ilvl w:val="0"/>
          <w:numId w:val="9"/>
        </w:numPr>
        <w:spacing w:line="276" w:lineRule="auto"/>
        <w:contextualSpacing/>
        <w:rPr>
          <w:rFonts w:cs="Open Sans"/>
          <w:i/>
          <w:szCs w:val="18"/>
        </w:rPr>
      </w:pPr>
      <w:r w:rsidRPr="000D4529">
        <w:rPr>
          <w:i/>
          <w:szCs w:val="18"/>
          <w:lang w:bidi="es-ES"/>
        </w:rPr>
        <w:fldChar w:fldCharType="end"/>
      </w:r>
      <w:hyperlink r:id="rId16" w:history="1">
        <w:r w:rsidR="00D53647" w:rsidRPr="000D4529">
          <w:rPr>
            <w:rStyle w:val="Hyperlink"/>
            <w:i/>
            <w:szCs w:val="18"/>
            <w:lang w:bidi="es-ES"/>
          </w:rPr>
          <w:t>Nota técnica sobre el grupo de referencia de evaluación</w:t>
        </w:r>
      </w:hyperlink>
    </w:p>
    <w:p w14:paraId="33F60B6A" w14:textId="6062E344" w:rsidR="00D53647" w:rsidRPr="000D4529" w:rsidRDefault="00D53647"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begin"/>
      </w:r>
      <w:r w:rsidR="00664CFD" w:rsidRPr="000D4529">
        <w:rPr>
          <w:i/>
          <w:szCs w:val="18"/>
          <w:lang w:bidi="es-ES"/>
        </w:rPr>
        <w:instrText>HYPERLINK "https://docs.wfp.org/api/documents/WFP-0000115094/download/"</w:instrText>
      </w:r>
      <w:r w:rsidRPr="000D4529">
        <w:rPr>
          <w:i/>
          <w:szCs w:val="18"/>
          <w:lang w:bidi="es-ES"/>
        </w:rPr>
        <w:fldChar w:fldCharType="separate"/>
      </w:r>
      <w:r w:rsidRPr="000D4529">
        <w:rPr>
          <w:rStyle w:val="Hyperlink"/>
          <w:i/>
          <w:szCs w:val="18"/>
          <w:lang w:bidi="es-ES"/>
        </w:rPr>
        <w:t xml:space="preserve">Nota técnica sobre la planificación y realización de evaluaciones durante la pandemia de COVID-19 </w:t>
      </w:r>
    </w:p>
    <w:p w14:paraId="0120BD00" w14:textId="7569AC82" w:rsidR="00D53647" w:rsidRPr="000D4529" w:rsidRDefault="00D53647" w:rsidP="003F0A5B">
      <w:pPr>
        <w:pStyle w:val="ListParagraph"/>
        <w:numPr>
          <w:ilvl w:val="0"/>
          <w:numId w:val="9"/>
        </w:numPr>
        <w:spacing w:line="276" w:lineRule="auto"/>
        <w:contextualSpacing/>
        <w:rPr>
          <w:rStyle w:val="Hyperlink"/>
          <w:rFonts w:cs="Open Sans"/>
          <w:i/>
          <w:szCs w:val="18"/>
        </w:rPr>
      </w:pPr>
      <w:r w:rsidRPr="000D4529">
        <w:rPr>
          <w:i/>
          <w:szCs w:val="18"/>
          <w:lang w:bidi="es-ES"/>
        </w:rPr>
        <w:fldChar w:fldCharType="end"/>
      </w:r>
      <w:r w:rsidR="00664CFD" w:rsidRPr="000D4529">
        <w:rPr>
          <w:i/>
          <w:szCs w:val="18"/>
          <w:lang w:bidi="es-ES"/>
        </w:rPr>
        <w:fldChar w:fldCharType="begin"/>
      </w:r>
      <w:r w:rsidR="00664CFD" w:rsidRPr="000D4529">
        <w:rPr>
          <w:i/>
          <w:szCs w:val="18"/>
          <w:lang w:bidi="es-ES"/>
        </w:rPr>
        <w:instrText xml:space="preserve"> HYPERLINK "https://docs.wfp.org/api/documents/WFP-0000118163/download/" </w:instrText>
      </w:r>
      <w:r w:rsidR="00664CFD" w:rsidRPr="000D4529">
        <w:rPr>
          <w:i/>
          <w:szCs w:val="18"/>
          <w:lang w:bidi="es-ES"/>
        </w:rPr>
        <w:fldChar w:fldCharType="separate"/>
      </w:r>
      <w:r w:rsidRPr="000D4529">
        <w:rPr>
          <w:rStyle w:val="Hyperlink"/>
          <w:i/>
          <w:szCs w:val="18"/>
          <w:lang w:bidi="es-ES"/>
        </w:rPr>
        <w:t>Nota técnica sobre las evaluaciones conjuntas</w:t>
      </w:r>
    </w:p>
    <w:p w14:paraId="5FFF5428" w14:textId="4CB59BFE" w:rsidR="00D53647" w:rsidRPr="000D4529" w:rsidRDefault="00664CFD" w:rsidP="003F0A5B">
      <w:pPr>
        <w:pStyle w:val="ListParagraph"/>
        <w:numPr>
          <w:ilvl w:val="0"/>
          <w:numId w:val="9"/>
        </w:numPr>
        <w:spacing w:before="0" w:after="160" w:line="259" w:lineRule="auto"/>
        <w:rPr>
          <w:rStyle w:val="Hyperlink"/>
          <w:szCs w:val="18"/>
        </w:rPr>
      </w:pPr>
      <w:r w:rsidRPr="000D4529">
        <w:rPr>
          <w:i/>
          <w:szCs w:val="18"/>
          <w:lang w:bidi="es-ES"/>
        </w:rPr>
        <w:fldChar w:fldCharType="end"/>
      </w:r>
      <w:r w:rsidRPr="000D4529">
        <w:rPr>
          <w:i/>
          <w:szCs w:val="18"/>
          <w:lang w:bidi="es-ES"/>
        </w:rPr>
        <w:fldChar w:fldCharType="begin"/>
      </w:r>
      <w:r w:rsidRPr="000D4529">
        <w:rPr>
          <w:i/>
          <w:szCs w:val="18"/>
          <w:lang w:bidi="es-ES"/>
        </w:rPr>
        <w:instrText xml:space="preserve"> HYPERLINK "https://docs.wfp.org/api/documents/WFP-0000002692/download/" </w:instrText>
      </w:r>
      <w:r w:rsidRPr="000D4529">
        <w:rPr>
          <w:i/>
          <w:szCs w:val="18"/>
          <w:lang w:bidi="es-ES"/>
        </w:rPr>
        <w:fldChar w:fldCharType="separate"/>
      </w:r>
      <w:r w:rsidR="00D53647" w:rsidRPr="000D4529">
        <w:rPr>
          <w:rStyle w:val="Hyperlink"/>
          <w:i/>
          <w:szCs w:val="18"/>
          <w:lang w:bidi="es-ES"/>
        </w:rPr>
        <w:t xml:space="preserve">Plan de comunicación y </w:t>
      </w:r>
      <w:r w:rsidRPr="000D4529">
        <w:rPr>
          <w:rStyle w:val="Hyperlink"/>
          <w:i/>
          <w:szCs w:val="18"/>
          <w:lang w:bidi="es-ES"/>
        </w:rPr>
        <w:t xml:space="preserve">gestión del conocimiento </w:t>
      </w:r>
      <w:r w:rsidR="00D53647" w:rsidRPr="000D4529">
        <w:rPr>
          <w:rStyle w:val="Hyperlink"/>
          <w:szCs w:val="18"/>
          <w:lang w:bidi="es-ES"/>
        </w:rPr>
        <w:t xml:space="preserve"> </w:t>
      </w:r>
    </w:p>
    <w:p w14:paraId="214FE323" w14:textId="6D68B5FE" w:rsidR="00D53647" w:rsidRPr="000D4529" w:rsidRDefault="00664CFD" w:rsidP="00C6753B">
      <w:pPr>
        <w:spacing w:before="0" w:after="160" w:line="259" w:lineRule="auto"/>
        <w:rPr>
          <w:lang w:val="es-ES"/>
        </w:rPr>
      </w:pPr>
      <w:r w:rsidRPr="000D4529">
        <w:rPr>
          <w:i/>
          <w:szCs w:val="18"/>
          <w:lang w:val="es-ES" w:bidi="es-ES"/>
        </w:rPr>
        <w:fldChar w:fldCharType="end"/>
      </w:r>
    </w:p>
    <w:p w14:paraId="07BE82A4" w14:textId="77777777" w:rsidR="00D53647" w:rsidRPr="000D4529" w:rsidRDefault="00D53647" w:rsidP="00C6753B">
      <w:pPr>
        <w:rPr>
          <w:lang w:val="es-ES"/>
        </w:rPr>
        <w:sectPr w:rsidR="00D53647" w:rsidRPr="000D4529" w:rsidSect="00451396">
          <w:footerReference w:type="even" r:id="rId17"/>
          <w:pgSz w:w="11906" w:h="16838" w:code="9"/>
          <w:pgMar w:top="1440" w:right="1440" w:bottom="1440" w:left="1440" w:header="720" w:footer="720" w:gutter="0"/>
          <w:cols w:space="720"/>
          <w:docGrid w:linePitch="360"/>
        </w:sectPr>
      </w:pPr>
    </w:p>
    <w:p w14:paraId="52B8AF7B" w14:textId="77777777" w:rsidR="005025C2" w:rsidRPr="005025C2" w:rsidRDefault="005025C2" w:rsidP="00C6753B">
      <w:pPr>
        <w:pStyle w:val="Heading1"/>
      </w:pPr>
      <w:bookmarkStart w:id="2" w:name="_Toc67642251"/>
      <w:bookmarkStart w:id="3" w:name="_Toc103153302"/>
      <w:r w:rsidRPr="005025C2">
        <w:rPr>
          <w:lang w:bidi="es-ES"/>
        </w:rPr>
        <w:lastRenderedPageBreak/>
        <w:t>Índice</w:t>
      </w:r>
      <w:bookmarkEnd w:id="2"/>
      <w:bookmarkEnd w:id="3"/>
    </w:p>
    <w:sdt>
      <w:sdtPr>
        <w:rPr>
          <w:rFonts w:eastAsia="Times New Roman" w:cs="Times New Roman"/>
          <w:b w:val="0"/>
          <w:bCs w:val="0"/>
          <w:noProof w:val="0"/>
          <w:color w:val="auto"/>
          <w:szCs w:val="22"/>
          <w:lang w:val="en-GB" w:eastAsia="en-GB" w:bidi="ar-SA"/>
        </w:rPr>
        <w:id w:val="1115870958"/>
        <w:docPartObj>
          <w:docPartGallery w:val="Table of Contents"/>
          <w:docPartUnique/>
        </w:docPartObj>
      </w:sdtPr>
      <w:sdtEndPr>
        <w:rPr>
          <w:sz w:val="22"/>
        </w:rPr>
      </w:sdtEndPr>
      <w:sdtContent>
        <w:p w14:paraId="4FE6B69D" w14:textId="25C1189D" w:rsidR="00880A0C" w:rsidRDefault="00CE0CFC">
          <w:pPr>
            <w:pStyle w:val="TOC1"/>
            <w:rPr>
              <w:rFonts w:asciiTheme="minorHAnsi" w:hAnsiTheme="minorHAnsi" w:cstheme="minorBidi"/>
              <w:b w:val="0"/>
              <w:bCs w:val="0"/>
              <w:color w:val="auto"/>
              <w:sz w:val="22"/>
              <w:szCs w:val="22"/>
              <w:lang w:val="en-US" w:bidi="ar-SA"/>
            </w:rPr>
          </w:pPr>
          <w:r w:rsidRPr="007774D0">
            <w:rPr>
              <w:noProof w:val="0"/>
            </w:rPr>
            <w:fldChar w:fldCharType="begin"/>
          </w:r>
          <w:r w:rsidRPr="007774D0">
            <w:instrText xml:space="preserve"> TOC \o "1-3" \h \z \u </w:instrText>
          </w:r>
          <w:r w:rsidRPr="007774D0">
            <w:rPr>
              <w:noProof w:val="0"/>
            </w:rPr>
            <w:fldChar w:fldCharType="separate"/>
          </w:r>
          <w:hyperlink w:anchor="_Toc103153302" w:history="1">
            <w:r w:rsidR="00880A0C" w:rsidRPr="00FF085B">
              <w:rPr>
                <w:rStyle w:val="Hyperlink"/>
              </w:rPr>
              <w:t>Índice</w:t>
            </w:r>
            <w:r w:rsidR="00880A0C">
              <w:rPr>
                <w:webHidden/>
              </w:rPr>
              <w:tab/>
            </w:r>
            <w:r w:rsidR="00880A0C">
              <w:rPr>
                <w:webHidden/>
              </w:rPr>
              <w:fldChar w:fldCharType="begin"/>
            </w:r>
            <w:r w:rsidR="00880A0C">
              <w:rPr>
                <w:webHidden/>
              </w:rPr>
              <w:instrText xml:space="preserve"> PAGEREF _Toc103153302 \h </w:instrText>
            </w:r>
            <w:r w:rsidR="00880A0C">
              <w:rPr>
                <w:webHidden/>
              </w:rPr>
            </w:r>
            <w:r w:rsidR="00880A0C">
              <w:rPr>
                <w:webHidden/>
              </w:rPr>
              <w:fldChar w:fldCharType="separate"/>
            </w:r>
            <w:r w:rsidR="00880A0C">
              <w:rPr>
                <w:webHidden/>
              </w:rPr>
              <w:t>3</w:t>
            </w:r>
            <w:r w:rsidR="00880A0C">
              <w:rPr>
                <w:webHidden/>
              </w:rPr>
              <w:fldChar w:fldCharType="end"/>
            </w:r>
          </w:hyperlink>
        </w:p>
        <w:p w14:paraId="60F8756E" w14:textId="4359E528" w:rsidR="00880A0C" w:rsidRDefault="00880A0C">
          <w:pPr>
            <w:pStyle w:val="TOC1"/>
            <w:rPr>
              <w:rFonts w:asciiTheme="minorHAnsi" w:hAnsiTheme="minorHAnsi" w:cstheme="minorBidi"/>
              <w:b w:val="0"/>
              <w:bCs w:val="0"/>
              <w:color w:val="auto"/>
              <w:sz w:val="22"/>
              <w:szCs w:val="22"/>
              <w:lang w:val="en-US" w:bidi="ar-SA"/>
            </w:rPr>
          </w:pPr>
          <w:hyperlink w:anchor="_Toc103153303" w:history="1">
            <w:r w:rsidRPr="00FF085B">
              <w:rPr>
                <w:rStyle w:val="Hyperlink"/>
              </w:rPr>
              <w:t>1. Antecedentes</w:t>
            </w:r>
            <w:r>
              <w:rPr>
                <w:webHidden/>
              </w:rPr>
              <w:tab/>
            </w:r>
            <w:r>
              <w:rPr>
                <w:webHidden/>
              </w:rPr>
              <w:fldChar w:fldCharType="begin"/>
            </w:r>
            <w:r>
              <w:rPr>
                <w:webHidden/>
              </w:rPr>
              <w:instrText xml:space="preserve"> PAGEREF _Toc103153303 \h </w:instrText>
            </w:r>
            <w:r>
              <w:rPr>
                <w:webHidden/>
              </w:rPr>
            </w:r>
            <w:r>
              <w:rPr>
                <w:webHidden/>
              </w:rPr>
              <w:fldChar w:fldCharType="separate"/>
            </w:r>
            <w:r>
              <w:rPr>
                <w:webHidden/>
              </w:rPr>
              <w:t>1</w:t>
            </w:r>
            <w:r>
              <w:rPr>
                <w:webHidden/>
              </w:rPr>
              <w:fldChar w:fldCharType="end"/>
            </w:r>
          </w:hyperlink>
        </w:p>
        <w:p w14:paraId="36BDF958" w14:textId="475E458A" w:rsidR="00880A0C" w:rsidRDefault="00880A0C">
          <w:pPr>
            <w:pStyle w:val="TOC2"/>
            <w:rPr>
              <w:rFonts w:asciiTheme="minorHAnsi" w:hAnsiTheme="minorHAnsi" w:cstheme="minorBidi"/>
              <w:sz w:val="22"/>
            </w:rPr>
          </w:pPr>
          <w:hyperlink w:anchor="_Toc103153304" w:history="1">
            <w:r w:rsidRPr="00FF085B">
              <w:rPr>
                <w:rStyle w:val="Hyperlink"/>
                <w:lang w:bidi="es-ES"/>
              </w:rPr>
              <w:t>1.1. I</w:t>
            </w:r>
            <w:r>
              <w:rPr>
                <w:rStyle w:val="Hyperlink"/>
                <w:lang w:bidi="es-ES"/>
              </w:rPr>
              <w:t>ntroducción</w:t>
            </w:r>
            <w:r>
              <w:rPr>
                <w:webHidden/>
              </w:rPr>
              <w:tab/>
            </w:r>
            <w:r>
              <w:rPr>
                <w:webHidden/>
              </w:rPr>
              <w:fldChar w:fldCharType="begin"/>
            </w:r>
            <w:r>
              <w:rPr>
                <w:webHidden/>
              </w:rPr>
              <w:instrText xml:space="preserve"> PAGEREF _Toc103153304 \h </w:instrText>
            </w:r>
            <w:r>
              <w:rPr>
                <w:webHidden/>
              </w:rPr>
            </w:r>
            <w:r>
              <w:rPr>
                <w:webHidden/>
              </w:rPr>
              <w:fldChar w:fldCharType="separate"/>
            </w:r>
            <w:r>
              <w:rPr>
                <w:webHidden/>
              </w:rPr>
              <w:t>1</w:t>
            </w:r>
            <w:r>
              <w:rPr>
                <w:webHidden/>
              </w:rPr>
              <w:fldChar w:fldCharType="end"/>
            </w:r>
          </w:hyperlink>
        </w:p>
        <w:p w14:paraId="31136C87" w14:textId="5DF85557" w:rsidR="00880A0C" w:rsidRDefault="00880A0C">
          <w:pPr>
            <w:pStyle w:val="TOC2"/>
            <w:rPr>
              <w:rFonts w:asciiTheme="minorHAnsi" w:hAnsiTheme="minorHAnsi" w:cstheme="minorBidi"/>
              <w:sz w:val="22"/>
            </w:rPr>
          </w:pPr>
          <w:hyperlink w:anchor="_Toc103153305" w:history="1">
            <w:r w:rsidRPr="00FF085B">
              <w:rPr>
                <w:rStyle w:val="Hyperlink"/>
                <w:lang w:bidi="es-ES"/>
              </w:rPr>
              <w:t>1.2. Contexto</w:t>
            </w:r>
            <w:r>
              <w:rPr>
                <w:webHidden/>
              </w:rPr>
              <w:tab/>
            </w:r>
            <w:r>
              <w:rPr>
                <w:webHidden/>
              </w:rPr>
              <w:fldChar w:fldCharType="begin"/>
            </w:r>
            <w:r>
              <w:rPr>
                <w:webHidden/>
              </w:rPr>
              <w:instrText xml:space="preserve"> PAGEREF _Toc103153305 \h </w:instrText>
            </w:r>
            <w:r>
              <w:rPr>
                <w:webHidden/>
              </w:rPr>
            </w:r>
            <w:r>
              <w:rPr>
                <w:webHidden/>
              </w:rPr>
              <w:fldChar w:fldCharType="separate"/>
            </w:r>
            <w:r>
              <w:rPr>
                <w:webHidden/>
              </w:rPr>
              <w:t>1</w:t>
            </w:r>
            <w:r>
              <w:rPr>
                <w:webHidden/>
              </w:rPr>
              <w:fldChar w:fldCharType="end"/>
            </w:r>
          </w:hyperlink>
        </w:p>
        <w:p w14:paraId="51373C6D" w14:textId="64968648" w:rsidR="00880A0C" w:rsidRDefault="00880A0C">
          <w:pPr>
            <w:pStyle w:val="TOC1"/>
            <w:rPr>
              <w:rFonts w:asciiTheme="minorHAnsi" w:hAnsiTheme="minorHAnsi" w:cstheme="minorBidi"/>
              <w:b w:val="0"/>
              <w:bCs w:val="0"/>
              <w:color w:val="auto"/>
              <w:sz w:val="22"/>
              <w:szCs w:val="22"/>
              <w:lang w:val="en-US" w:bidi="ar-SA"/>
            </w:rPr>
          </w:pPr>
          <w:hyperlink w:anchor="_Toc103153306" w:history="1">
            <w:r w:rsidRPr="00FF085B">
              <w:rPr>
                <w:rStyle w:val="Hyperlink"/>
              </w:rPr>
              <w:t>2. Motivos de la evaluación</w:t>
            </w:r>
            <w:r>
              <w:rPr>
                <w:webHidden/>
              </w:rPr>
              <w:tab/>
            </w:r>
            <w:r>
              <w:rPr>
                <w:webHidden/>
              </w:rPr>
              <w:fldChar w:fldCharType="begin"/>
            </w:r>
            <w:r>
              <w:rPr>
                <w:webHidden/>
              </w:rPr>
              <w:instrText xml:space="preserve"> PAGEREF _Toc103153306 \h </w:instrText>
            </w:r>
            <w:r>
              <w:rPr>
                <w:webHidden/>
              </w:rPr>
            </w:r>
            <w:r>
              <w:rPr>
                <w:webHidden/>
              </w:rPr>
              <w:fldChar w:fldCharType="separate"/>
            </w:r>
            <w:r>
              <w:rPr>
                <w:webHidden/>
              </w:rPr>
              <w:t>2</w:t>
            </w:r>
            <w:r>
              <w:rPr>
                <w:webHidden/>
              </w:rPr>
              <w:fldChar w:fldCharType="end"/>
            </w:r>
          </w:hyperlink>
        </w:p>
        <w:p w14:paraId="4F160314" w14:textId="28D35833" w:rsidR="00880A0C" w:rsidRDefault="00880A0C">
          <w:pPr>
            <w:pStyle w:val="TOC2"/>
            <w:rPr>
              <w:rFonts w:asciiTheme="minorHAnsi" w:hAnsiTheme="minorHAnsi" w:cstheme="minorBidi"/>
              <w:sz w:val="22"/>
            </w:rPr>
          </w:pPr>
          <w:hyperlink w:anchor="_Toc103153307" w:history="1">
            <w:r w:rsidRPr="00FF085B">
              <w:rPr>
                <w:rStyle w:val="Hyperlink"/>
                <w:lang w:bidi="es-ES"/>
              </w:rPr>
              <w:t>2.1. Justificación</w:t>
            </w:r>
            <w:r>
              <w:rPr>
                <w:webHidden/>
              </w:rPr>
              <w:tab/>
            </w:r>
            <w:r>
              <w:rPr>
                <w:webHidden/>
              </w:rPr>
              <w:fldChar w:fldCharType="begin"/>
            </w:r>
            <w:r>
              <w:rPr>
                <w:webHidden/>
              </w:rPr>
              <w:instrText xml:space="preserve"> PAGEREF _Toc103153307 \h </w:instrText>
            </w:r>
            <w:r>
              <w:rPr>
                <w:webHidden/>
              </w:rPr>
            </w:r>
            <w:r>
              <w:rPr>
                <w:webHidden/>
              </w:rPr>
              <w:fldChar w:fldCharType="separate"/>
            </w:r>
            <w:r>
              <w:rPr>
                <w:webHidden/>
              </w:rPr>
              <w:t>2</w:t>
            </w:r>
            <w:r>
              <w:rPr>
                <w:webHidden/>
              </w:rPr>
              <w:fldChar w:fldCharType="end"/>
            </w:r>
          </w:hyperlink>
        </w:p>
        <w:p w14:paraId="1A80FC2C" w14:textId="66377DA6" w:rsidR="00880A0C" w:rsidRDefault="00880A0C">
          <w:pPr>
            <w:pStyle w:val="TOC2"/>
            <w:rPr>
              <w:rFonts w:asciiTheme="minorHAnsi" w:hAnsiTheme="minorHAnsi" w:cstheme="minorBidi"/>
              <w:sz w:val="22"/>
            </w:rPr>
          </w:pPr>
          <w:hyperlink w:anchor="_Toc103153308" w:history="1">
            <w:r w:rsidRPr="00FF085B">
              <w:rPr>
                <w:rStyle w:val="Hyperlink"/>
                <w:lang w:bidi="es-ES"/>
              </w:rPr>
              <w:t>2.2. Objetivos</w:t>
            </w:r>
            <w:r>
              <w:rPr>
                <w:webHidden/>
              </w:rPr>
              <w:tab/>
            </w:r>
            <w:r>
              <w:rPr>
                <w:webHidden/>
              </w:rPr>
              <w:fldChar w:fldCharType="begin"/>
            </w:r>
            <w:r>
              <w:rPr>
                <w:webHidden/>
              </w:rPr>
              <w:instrText xml:space="preserve"> PAGEREF _Toc103153308 \h </w:instrText>
            </w:r>
            <w:r>
              <w:rPr>
                <w:webHidden/>
              </w:rPr>
            </w:r>
            <w:r>
              <w:rPr>
                <w:webHidden/>
              </w:rPr>
              <w:fldChar w:fldCharType="separate"/>
            </w:r>
            <w:r>
              <w:rPr>
                <w:webHidden/>
              </w:rPr>
              <w:t>2</w:t>
            </w:r>
            <w:r>
              <w:rPr>
                <w:webHidden/>
              </w:rPr>
              <w:fldChar w:fldCharType="end"/>
            </w:r>
          </w:hyperlink>
        </w:p>
        <w:p w14:paraId="6156D8A8" w14:textId="5F4FE10B" w:rsidR="00880A0C" w:rsidRDefault="00880A0C">
          <w:pPr>
            <w:pStyle w:val="TOC2"/>
            <w:rPr>
              <w:rFonts w:asciiTheme="minorHAnsi" w:hAnsiTheme="minorHAnsi" w:cstheme="minorBidi"/>
              <w:sz w:val="22"/>
            </w:rPr>
          </w:pPr>
          <w:hyperlink w:anchor="_Toc103153309" w:history="1">
            <w:r w:rsidRPr="00FF085B">
              <w:rPr>
                <w:rStyle w:val="Hyperlink"/>
                <w:lang w:bidi="es-ES"/>
              </w:rPr>
              <w:t>2.3. Análisis de las partes interesadas</w:t>
            </w:r>
            <w:r>
              <w:rPr>
                <w:webHidden/>
              </w:rPr>
              <w:tab/>
            </w:r>
            <w:r>
              <w:rPr>
                <w:webHidden/>
              </w:rPr>
              <w:fldChar w:fldCharType="begin"/>
            </w:r>
            <w:r>
              <w:rPr>
                <w:webHidden/>
              </w:rPr>
              <w:instrText xml:space="preserve"> PAGEREF _Toc103153309 \h </w:instrText>
            </w:r>
            <w:r>
              <w:rPr>
                <w:webHidden/>
              </w:rPr>
            </w:r>
            <w:r>
              <w:rPr>
                <w:webHidden/>
              </w:rPr>
              <w:fldChar w:fldCharType="separate"/>
            </w:r>
            <w:r>
              <w:rPr>
                <w:webHidden/>
              </w:rPr>
              <w:t>2</w:t>
            </w:r>
            <w:r>
              <w:rPr>
                <w:webHidden/>
              </w:rPr>
              <w:fldChar w:fldCharType="end"/>
            </w:r>
          </w:hyperlink>
        </w:p>
        <w:p w14:paraId="5BC29978" w14:textId="36B740C5" w:rsidR="00880A0C" w:rsidRDefault="00880A0C">
          <w:pPr>
            <w:pStyle w:val="TOC1"/>
            <w:rPr>
              <w:rFonts w:asciiTheme="minorHAnsi" w:hAnsiTheme="minorHAnsi" w:cstheme="minorBidi"/>
              <w:b w:val="0"/>
              <w:bCs w:val="0"/>
              <w:color w:val="auto"/>
              <w:sz w:val="22"/>
              <w:szCs w:val="22"/>
              <w:lang w:val="en-US" w:bidi="ar-SA"/>
            </w:rPr>
          </w:pPr>
          <w:hyperlink w:anchor="_Toc103153310" w:history="1">
            <w:r w:rsidRPr="00FF085B">
              <w:rPr>
                <w:rStyle w:val="Hyperlink"/>
              </w:rPr>
              <w:t>3. Objeto de la evaluación</w:t>
            </w:r>
            <w:r>
              <w:rPr>
                <w:webHidden/>
              </w:rPr>
              <w:tab/>
            </w:r>
            <w:r>
              <w:rPr>
                <w:webHidden/>
              </w:rPr>
              <w:fldChar w:fldCharType="begin"/>
            </w:r>
            <w:r>
              <w:rPr>
                <w:webHidden/>
              </w:rPr>
              <w:instrText xml:space="preserve"> PAGEREF _Toc103153310 \h </w:instrText>
            </w:r>
            <w:r>
              <w:rPr>
                <w:webHidden/>
              </w:rPr>
            </w:r>
            <w:r>
              <w:rPr>
                <w:webHidden/>
              </w:rPr>
              <w:fldChar w:fldCharType="separate"/>
            </w:r>
            <w:r>
              <w:rPr>
                <w:webHidden/>
              </w:rPr>
              <w:t>6</w:t>
            </w:r>
            <w:r>
              <w:rPr>
                <w:webHidden/>
              </w:rPr>
              <w:fldChar w:fldCharType="end"/>
            </w:r>
          </w:hyperlink>
        </w:p>
        <w:p w14:paraId="538674C6" w14:textId="333C1583" w:rsidR="00880A0C" w:rsidRDefault="00880A0C">
          <w:pPr>
            <w:pStyle w:val="TOC2"/>
            <w:rPr>
              <w:rFonts w:asciiTheme="minorHAnsi" w:hAnsiTheme="minorHAnsi" w:cstheme="minorBidi"/>
              <w:sz w:val="22"/>
            </w:rPr>
          </w:pPr>
          <w:hyperlink w:anchor="_Toc103153311" w:history="1">
            <w:r w:rsidRPr="00FF085B">
              <w:rPr>
                <w:rStyle w:val="Hyperlink"/>
                <w:lang w:bidi="es-ES"/>
              </w:rPr>
              <w:t>3.1. Objeto de la evaluación</w:t>
            </w:r>
            <w:r>
              <w:rPr>
                <w:webHidden/>
              </w:rPr>
              <w:tab/>
            </w:r>
            <w:r>
              <w:rPr>
                <w:webHidden/>
              </w:rPr>
              <w:fldChar w:fldCharType="begin"/>
            </w:r>
            <w:r>
              <w:rPr>
                <w:webHidden/>
              </w:rPr>
              <w:instrText xml:space="preserve"> PAGEREF _Toc103153311 \h </w:instrText>
            </w:r>
            <w:r>
              <w:rPr>
                <w:webHidden/>
              </w:rPr>
            </w:r>
            <w:r>
              <w:rPr>
                <w:webHidden/>
              </w:rPr>
              <w:fldChar w:fldCharType="separate"/>
            </w:r>
            <w:r>
              <w:rPr>
                <w:webHidden/>
              </w:rPr>
              <w:t>6</w:t>
            </w:r>
            <w:r>
              <w:rPr>
                <w:webHidden/>
              </w:rPr>
              <w:fldChar w:fldCharType="end"/>
            </w:r>
          </w:hyperlink>
        </w:p>
        <w:p w14:paraId="683AA426" w14:textId="00B5B14C" w:rsidR="00880A0C" w:rsidRDefault="00880A0C">
          <w:pPr>
            <w:pStyle w:val="TOC2"/>
            <w:rPr>
              <w:rFonts w:asciiTheme="minorHAnsi" w:hAnsiTheme="minorHAnsi" w:cstheme="minorBidi"/>
              <w:sz w:val="22"/>
            </w:rPr>
          </w:pPr>
          <w:hyperlink w:anchor="_Toc103153312" w:history="1">
            <w:r w:rsidRPr="00FF085B">
              <w:rPr>
                <w:rStyle w:val="Hyperlink"/>
                <w:lang w:bidi="es-ES"/>
              </w:rPr>
              <w:t>3.2. Alcance de la evaluación</w:t>
            </w:r>
            <w:r>
              <w:rPr>
                <w:webHidden/>
              </w:rPr>
              <w:tab/>
            </w:r>
            <w:r>
              <w:rPr>
                <w:webHidden/>
              </w:rPr>
              <w:fldChar w:fldCharType="begin"/>
            </w:r>
            <w:r>
              <w:rPr>
                <w:webHidden/>
              </w:rPr>
              <w:instrText xml:space="preserve"> PAGEREF _Toc103153312 \h </w:instrText>
            </w:r>
            <w:r>
              <w:rPr>
                <w:webHidden/>
              </w:rPr>
            </w:r>
            <w:r>
              <w:rPr>
                <w:webHidden/>
              </w:rPr>
              <w:fldChar w:fldCharType="separate"/>
            </w:r>
            <w:r>
              <w:rPr>
                <w:webHidden/>
              </w:rPr>
              <w:t>6</w:t>
            </w:r>
            <w:r>
              <w:rPr>
                <w:webHidden/>
              </w:rPr>
              <w:fldChar w:fldCharType="end"/>
            </w:r>
          </w:hyperlink>
        </w:p>
        <w:p w14:paraId="2CB825F0" w14:textId="6D92B546" w:rsidR="00880A0C" w:rsidRDefault="00880A0C">
          <w:pPr>
            <w:pStyle w:val="TOC1"/>
            <w:rPr>
              <w:rFonts w:asciiTheme="minorHAnsi" w:hAnsiTheme="minorHAnsi" w:cstheme="minorBidi"/>
              <w:b w:val="0"/>
              <w:bCs w:val="0"/>
              <w:color w:val="auto"/>
              <w:sz w:val="22"/>
              <w:szCs w:val="22"/>
              <w:lang w:val="en-US" w:bidi="ar-SA"/>
            </w:rPr>
          </w:pPr>
          <w:hyperlink w:anchor="_Toc103153313" w:history="1">
            <w:r w:rsidRPr="00FF085B">
              <w:rPr>
                <w:rStyle w:val="Hyperlink"/>
              </w:rPr>
              <w:t>4. Enfoque, metodología y consideraciones éticas de la evaluación</w:t>
            </w:r>
            <w:r>
              <w:rPr>
                <w:webHidden/>
              </w:rPr>
              <w:tab/>
            </w:r>
            <w:r>
              <w:rPr>
                <w:webHidden/>
              </w:rPr>
              <w:fldChar w:fldCharType="begin"/>
            </w:r>
            <w:r>
              <w:rPr>
                <w:webHidden/>
              </w:rPr>
              <w:instrText xml:space="preserve"> PAGEREF _Toc103153313 \h </w:instrText>
            </w:r>
            <w:r>
              <w:rPr>
                <w:webHidden/>
              </w:rPr>
            </w:r>
            <w:r>
              <w:rPr>
                <w:webHidden/>
              </w:rPr>
              <w:fldChar w:fldCharType="separate"/>
            </w:r>
            <w:r>
              <w:rPr>
                <w:webHidden/>
              </w:rPr>
              <w:t>8</w:t>
            </w:r>
            <w:r>
              <w:rPr>
                <w:webHidden/>
              </w:rPr>
              <w:fldChar w:fldCharType="end"/>
            </w:r>
          </w:hyperlink>
        </w:p>
        <w:p w14:paraId="2F9443C0" w14:textId="43E90270" w:rsidR="00880A0C" w:rsidRDefault="00880A0C">
          <w:pPr>
            <w:pStyle w:val="TOC2"/>
            <w:rPr>
              <w:rFonts w:asciiTheme="minorHAnsi" w:hAnsiTheme="minorHAnsi" w:cstheme="minorBidi"/>
              <w:sz w:val="22"/>
            </w:rPr>
          </w:pPr>
          <w:hyperlink w:anchor="_Toc103153314" w:history="1">
            <w:r w:rsidRPr="00FF085B">
              <w:rPr>
                <w:rStyle w:val="Hyperlink"/>
                <w:lang w:bidi="es-ES"/>
              </w:rPr>
              <w:t>4.1. Preguntas y criterios de la evaluación</w:t>
            </w:r>
            <w:r>
              <w:rPr>
                <w:webHidden/>
              </w:rPr>
              <w:tab/>
            </w:r>
            <w:r>
              <w:rPr>
                <w:webHidden/>
              </w:rPr>
              <w:fldChar w:fldCharType="begin"/>
            </w:r>
            <w:r>
              <w:rPr>
                <w:webHidden/>
              </w:rPr>
              <w:instrText xml:space="preserve"> PAGEREF _Toc103153314 \h </w:instrText>
            </w:r>
            <w:r>
              <w:rPr>
                <w:webHidden/>
              </w:rPr>
            </w:r>
            <w:r>
              <w:rPr>
                <w:webHidden/>
              </w:rPr>
              <w:fldChar w:fldCharType="separate"/>
            </w:r>
            <w:r>
              <w:rPr>
                <w:webHidden/>
              </w:rPr>
              <w:t>8</w:t>
            </w:r>
            <w:r>
              <w:rPr>
                <w:webHidden/>
              </w:rPr>
              <w:fldChar w:fldCharType="end"/>
            </w:r>
          </w:hyperlink>
        </w:p>
        <w:p w14:paraId="65F7F53D" w14:textId="508C6B8A" w:rsidR="00880A0C" w:rsidRDefault="00880A0C">
          <w:pPr>
            <w:pStyle w:val="TOC2"/>
            <w:rPr>
              <w:rFonts w:asciiTheme="minorHAnsi" w:hAnsiTheme="minorHAnsi" w:cstheme="minorBidi"/>
              <w:sz w:val="22"/>
            </w:rPr>
          </w:pPr>
          <w:hyperlink w:anchor="_Toc103153315" w:history="1">
            <w:r w:rsidRPr="00FF085B">
              <w:rPr>
                <w:rStyle w:val="Hyperlink"/>
                <w:lang w:bidi="es-ES"/>
              </w:rPr>
              <w:t>4.2. Enfoque y metodología de la evaluación</w:t>
            </w:r>
            <w:r>
              <w:rPr>
                <w:webHidden/>
              </w:rPr>
              <w:tab/>
            </w:r>
            <w:r>
              <w:rPr>
                <w:webHidden/>
              </w:rPr>
              <w:fldChar w:fldCharType="begin"/>
            </w:r>
            <w:r>
              <w:rPr>
                <w:webHidden/>
              </w:rPr>
              <w:instrText xml:space="preserve"> PAGEREF _Toc103153315 \h </w:instrText>
            </w:r>
            <w:r>
              <w:rPr>
                <w:webHidden/>
              </w:rPr>
            </w:r>
            <w:r>
              <w:rPr>
                <w:webHidden/>
              </w:rPr>
              <w:fldChar w:fldCharType="separate"/>
            </w:r>
            <w:r>
              <w:rPr>
                <w:webHidden/>
              </w:rPr>
              <w:t>9</w:t>
            </w:r>
            <w:r>
              <w:rPr>
                <w:webHidden/>
              </w:rPr>
              <w:fldChar w:fldCharType="end"/>
            </w:r>
          </w:hyperlink>
        </w:p>
        <w:p w14:paraId="748812DA" w14:textId="192688E2" w:rsidR="00880A0C" w:rsidRDefault="00880A0C">
          <w:pPr>
            <w:pStyle w:val="TOC2"/>
            <w:rPr>
              <w:rFonts w:asciiTheme="minorHAnsi" w:hAnsiTheme="minorHAnsi" w:cstheme="minorBidi"/>
              <w:sz w:val="22"/>
            </w:rPr>
          </w:pPr>
          <w:hyperlink w:anchor="_Toc103153316" w:history="1">
            <w:r w:rsidRPr="00FF085B">
              <w:rPr>
                <w:rStyle w:val="Hyperlink"/>
                <w:lang w:bidi="es-ES"/>
              </w:rPr>
              <w:t>4.3. Análisis de la evaluabilidad</w:t>
            </w:r>
            <w:r>
              <w:rPr>
                <w:webHidden/>
              </w:rPr>
              <w:tab/>
            </w:r>
            <w:r>
              <w:rPr>
                <w:webHidden/>
              </w:rPr>
              <w:fldChar w:fldCharType="begin"/>
            </w:r>
            <w:r>
              <w:rPr>
                <w:webHidden/>
              </w:rPr>
              <w:instrText xml:space="preserve"> PAGEREF _Toc103153316 \h </w:instrText>
            </w:r>
            <w:r>
              <w:rPr>
                <w:webHidden/>
              </w:rPr>
            </w:r>
            <w:r>
              <w:rPr>
                <w:webHidden/>
              </w:rPr>
              <w:fldChar w:fldCharType="separate"/>
            </w:r>
            <w:r>
              <w:rPr>
                <w:webHidden/>
              </w:rPr>
              <w:t>11</w:t>
            </w:r>
            <w:r>
              <w:rPr>
                <w:webHidden/>
              </w:rPr>
              <w:fldChar w:fldCharType="end"/>
            </w:r>
          </w:hyperlink>
        </w:p>
        <w:p w14:paraId="23483267" w14:textId="0D67179C" w:rsidR="00880A0C" w:rsidRDefault="00880A0C">
          <w:pPr>
            <w:pStyle w:val="TOC2"/>
            <w:rPr>
              <w:rFonts w:asciiTheme="minorHAnsi" w:hAnsiTheme="minorHAnsi" w:cstheme="minorBidi"/>
              <w:sz w:val="22"/>
            </w:rPr>
          </w:pPr>
          <w:hyperlink w:anchor="_Toc103153317" w:history="1">
            <w:r w:rsidRPr="00FF085B">
              <w:rPr>
                <w:rStyle w:val="Hyperlink"/>
                <w:lang w:bidi="es-ES"/>
              </w:rPr>
              <w:t>4.4. Consideraciones éticas</w:t>
            </w:r>
            <w:r>
              <w:rPr>
                <w:webHidden/>
              </w:rPr>
              <w:tab/>
            </w:r>
            <w:r>
              <w:rPr>
                <w:webHidden/>
              </w:rPr>
              <w:fldChar w:fldCharType="begin"/>
            </w:r>
            <w:r>
              <w:rPr>
                <w:webHidden/>
              </w:rPr>
              <w:instrText xml:space="preserve"> PAGEREF _Toc103153317 \h </w:instrText>
            </w:r>
            <w:r>
              <w:rPr>
                <w:webHidden/>
              </w:rPr>
            </w:r>
            <w:r>
              <w:rPr>
                <w:webHidden/>
              </w:rPr>
              <w:fldChar w:fldCharType="separate"/>
            </w:r>
            <w:r>
              <w:rPr>
                <w:webHidden/>
              </w:rPr>
              <w:t>11</w:t>
            </w:r>
            <w:r>
              <w:rPr>
                <w:webHidden/>
              </w:rPr>
              <w:fldChar w:fldCharType="end"/>
            </w:r>
          </w:hyperlink>
        </w:p>
        <w:p w14:paraId="23C260FA" w14:textId="67D0A47C" w:rsidR="00880A0C" w:rsidRDefault="00880A0C">
          <w:pPr>
            <w:pStyle w:val="TOC2"/>
            <w:rPr>
              <w:rFonts w:asciiTheme="minorHAnsi" w:hAnsiTheme="minorHAnsi" w:cstheme="minorBidi"/>
              <w:sz w:val="22"/>
            </w:rPr>
          </w:pPr>
          <w:hyperlink w:anchor="_Toc103153318" w:history="1">
            <w:r w:rsidRPr="00FF085B">
              <w:rPr>
                <w:rStyle w:val="Hyperlink"/>
                <w:lang w:bidi="es-ES"/>
              </w:rPr>
              <w:t>4.5. Garantía de calidad</w:t>
            </w:r>
            <w:r>
              <w:rPr>
                <w:webHidden/>
              </w:rPr>
              <w:tab/>
            </w:r>
            <w:r>
              <w:rPr>
                <w:webHidden/>
              </w:rPr>
              <w:fldChar w:fldCharType="begin"/>
            </w:r>
            <w:r>
              <w:rPr>
                <w:webHidden/>
              </w:rPr>
              <w:instrText xml:space="preserve"> PAGEREF _Toc103153318 \h </w:instrText>
            </w:r>
            <w:r>
              <w:rPr>
                <w:webHidden/>
              </w:rPr>
            </w:r>
            <w:r>
              <w:rPr>
                <w:webHidden/>
              </w:rPr>
              <w:fldChar w:fldCharType="separate"/>
            </w:r>
            <w:r>
              <w:rPr>
                <w:webHidden/>
              </w:rPr>
              <w:t>12</w:t>
            </w:r>
            <w:r>
              <w:rPr>
                <w:webHidden/>
              </w:rPr>
              <w:fldChar w:fldCharType="end"/>
            </w:r>
          </w:hyperlink>
        </w:p>
        <w:p w14:paraId="730F1C33" w14:textId="067B9791" w:rsidR="00880A0C" w:rsidRDefault="00880A0C">
          <w:pPr>
            <w:pStyle w:val="TOC1"/>
            <w:rPr>
              <w:rFonts w:asciiTheme="minorHAnsi" w:hAnsiTheme="minorHAnsi" w:cstheme="minorBidi"/>
              <w:b w:val="0"/>
              <w:bCs w:val="0"/>
              <w:color w:val="auto"/>
              <w:sz w:val="22"/>
              <w:szCs w:val="22"/>
              <w:lang w:val="en-US" w:bidi="ar-SA"/>
            </w:rPr>
          </w:pPr>
          <w:hyperlink w:anchor="_Toc103153319" w:history="1">
            <w:r w:rsidRPr="00FF085B">
              <w:rPr>
                <w:rStyle w:val="Hyperlink"/>
              </w:rPr>
              <w:t>5.</w:t>
            </w:r>
            <w:r w:rsidR="00C8704A" w:rsidRPr="00FF085B">
              <w:rPr>
                <w:rStyle w:val="Hyperlink"/>
              </w:rPr>
              <w:t xml:space="preserve"> </w:t>
            </w:r>
            <w:r w:rsidRPr="00FF085B">
              <w:rPr>
                <w:rStyle w:val="Hyperlink"/>
              </w:rPr>
              <w:t>Organización de la evaluación</w:t>
            </w:r>
            <w:r>
              <w:rPr>
                <w:webHidden/>
              </w:rPr>
              <w:tab/>
            </w:r>
            <w:r>
              <w:rPr>
                <w:webHidden/>
              </w:rPr>
              <w:fldChar w:fldCharType="begin"/>
            </w:r>
            <w:r>
              <w:rPr>
                <w:webHidden/>
              </w:rPr>
              <w:instrText xml:space="preserve"> PAGEREF _Toc103153319 \h </w:instrText>
            </w:r>
            <w:r>
              <w:rPr>
                <w:webHidden/>
              </w:rPr>
            </w:r>
            <w:r>
              <w:rPr>
                <w:webHidden/>
              </w:rPr>
              <w:fldChar w:fldCharType="separate"/>
            </w:r>
            <w:r>
              <w:rPr>
                <w:webHidden/>
              </w:rPr>
              <w:t>14</w:t>
            </w:r>
            <w:r>
              <w:rPr>
                <w:webHidden/>
              </w:rPr>
              <w:fldChar w:fldCharType="end"/>
            </w:r>
          </w:hyperlink>
        </w:p>
        <w:p w14:paraId="25B9D860" w14:textId="3B50C80B" w:rsidR="00880A0C" w:rsidRDefault="00880A0C">
          <w:pPr>
            <w:pStyle w:val="TOC2"/>
            <w:rPr>
              <w:rFonts w:asciiTheme="minorHAnsi" w:hAnsiTheme="minorHAnsi" w:cstheme="minorBidi"/>
              <w:sz w:val="22"/>
            </w:rPr>
          </w:pPr>
          <w:hyperlink w:anchor="_Toc103153320" w:history="1">
            <w:r w:rsidRPr="00FF085B">
              <w:rPr>
                <w:rStyle w:val="Hyperlink"/>
                <w:lang w:bidi="es-ES"/>
              </w:rPr>
              <w:t>5.1. Fases y productos finales</w:t>
            </w:r>
            <w:r>
              <w:rPr>
                <w:webHidden/>
              </w:rPr>
              <w:tab/>
            </w:r>
            <w:r>
              <w:rPr>
                <w:webHidden/>
              </w:rPr>
              <w:fldChar w:fldCharType="begin"/>
            </w:r>
            <w:r>
              <w:rPr>
                <w:webHidden/>
              </w:rPr>
              <w:instrText xml:space="preserve"> PAGEREF _Toc103153320 \h </w:instrText>
            </w:r>
            <w:r>
              <w:rPr>
                <w:webHidden/>
              </w:rPr>
            </w:r>
            <w:r>
              <w:rPr>
                <w:webHidden/>
              </w:rPr>
              <w:fldChar w:fldCharType="separate"/>
            </w:r>
            <w:r>
              <w:rPr>
                <w:webHidden/>
              </w:rPr>
              <w:t>14</w:t>
            </w:r>
            <w:r>
              <w:rPr>
                <w:webHidden/>
              </w:rPr>
              <w:fldChar w:fldCharType="end"/>
            </w:r>
          </w:hyperlink>
        </w:p>
        <w:p w14:paraId="65AE9A7D" w14:textId="4B726651" w:rsidR="00880A0C" w:rsidRDefault="00880A0C">
          <w:pPr>
            <w:pStyle w:val="TOC2"/>
            <w:rPr>
              <w:rFonts w:asciiTheme="minorHAnsi" w:hAnsiTheme="minorHAnsi" w:cstheme="minorBidi"/>
              <w:sz w:val="22"/>
            </w:rPr>
          </w:pPr>
          <w:hyperlink w:anchor="_Toc103153321" w:history="1">
            <w:r w:rsidRPr="00FF085B">
              <w:rPr>
                <w:rStyle w:val="Hyperlink"/>
                <w:lang w:bidi="es-ES"/>
              </w:rPr>
              <w:t>5.2. Composición del equipo de evaluación</w:t>
            </w:r>
            <w:r>
              <w:rPr>
                <w:webHidden/>
              </w:rPr>
              <w:tab/>
            </w:r>
            <w:r>
              <w:rPr>
                <w:webHidden/>
              </w:rPr>
              <w:fldChar w:fldCharType="begin"/>
            </w:r>
            <w:r>
              <w:rPr>
                <w:webHidden/>
              </w:rPr>
              <w:instrText xml:space="preserve"> PAGEREF _Toc103153321 \h </w:instrText>
            </w:r>
            <w:r>
              <w:rPr>
                <w:webHidden/>
              </w:rPr>
            </w:r>
            <w:r>
              <w:rPr>
                <w:webHidden/>
              </w:rPr>
              <w:fldChar w:fldCharType="separate"/>
            </w:r>
            <w:r>
              <w:rPr>
                <w:webHidden/>
              </w:rPr>
              <w:t>15</w:t>
            </w:r>
            <w:r>
              <w:rPr>
                <w:webHidden/>
              </w:rPr>
              <w:fldChar w:fldCharType="end"/>
            </w:r>
          </w:hyperlink>
        </w:p>
        <w:p w14:paraId="76698F6A" w14:textId="0644BE7A" w:rsidR="00880A0C" w:rsidRDefault="00880A0C">
          <w:pPr>
            <w:pStyle w:val="TOC2"/>
            <w:rPr>
              <w:rFonts w:asciiTheme="minorHAnsi" w:hAnsiTheme="minorHAnsi" w:cstheme="minorBidi"/>
              <w:sz w:val="22"/>
            </w:rPr>
          </w:pPr>
          <w:hyperlink w:anchor="_Toc103153322" w:history="1">
            <w:r w:rsidRPr="00FF085B">
              <w:rPr>
                <w:rStyle w:val="Hyperlink"/>
                <w:lang w:bidi="es-ES"/>
              </w:rPr>
              <w:t>5.3. Funciones y responsabilidades</w:t>
            </w:r>
            <w:r>
              <w:rPr>
                <w:webHidden/>
              </w:rPr>
              <w:tab/>
            </w:r>
            <w:r>
              <w:rPr>
                <w:webHidden/>
              </w:rPr>
              <w:fldChar w:fldCharType="begin"/>
            </w:r>
            <w:r>
              <w:rPr>
                <w:webHidden/>
              </w:rPr>
              <w:instrText xml:space="preserve"> PAGEREF _Toc103153322 \h </w:instrText>
            </w:r>
            <w:r>
              <w:rPr>
                <w:webHidden/>
              </w:rPr>
            </w:r>
            <w:r>
              <w:rPr>
                <w:webHidden/>
              </w:rPr>
              <w:fldChar w:fldCharType="separate"/>
            </w:r>
            <w:r>
              <w:rPr>
                <w:webHidden/>
              </w:rPr>
              <w:t>15</w:t>
            </w:r>
            <w:r>
              <w:rPr>
                <w:webHidden/>
              </w:rPr>
              <w:fldChar w:fldCharType="end"/>
            </w:r>
          </w:hyperlink>
        </w:p>
        <w:p w14:paraId="4AAFC5D3" w14:textId="26D7144C" w:rsidR="00880A0C" w:rsidRDefault="00880A0C">
          <w:pPr>
            <w:pStyle w:val="TOC2"/>
            <w:tabs>
              <w:tab w:val="left" w:pos="880"/>
            </w:tabs>
            <w:rPr>
              <w:rFonts w:asciiTheme="minorHAnsi" w:hAnsiTheme="minorHAnsi" w:cstheme="minorBidi"/>
              <w:sz w:val="22"/>
            </w:rPr>
          </w:pPr>
          <w:hyperlink w:anchor="_Toc103153323" w:history="1">
            <w:r w:rsidRPr="00FF085B">
              <w:rPr>
                <w:rStyle w:val="Hyperlink"/>
              </w:rPr>
              <w:t>5.4.</w:t>
            </w:r>
            <w:r>
              <w:rPr>
                <w:rFonts w:asciiTheme="minorHAnsi" w:hAnsiTheme="minorHAnsi" w:cstheme="minorBidi"/>
                <w:sz w:val="22"/>
              </w:rPr>
              <w:t xml:space="preserve"> </w:t>
            </w:r>
            <w:r w:rsidRPr="00FF085B">
              <w:rPr>
                <w:rStyle w:val="Hyperlink"/>
                <w:lang w:bidi="es-ES"/>
              </w:rPr>
              <w:t>Consideraciones en materia de seguridad</w:t>
            </w:r>
            <w:r>
              <w:rPr>
                <w:webHidden/>
              </w:rPr>
              <w:tab/>
            </w:r>
            <w:r>
              <w:rPr>
                <w:webHidden/>
              </w:rPr>
              <w:fldChar w:fldCharType="begin"/>
            </w:r>
            <w:r>
              <w:rPr>
                <w:webHidden/>
              </w:rPr>
              <w:instrText xml:space="preserve"> PAGEREF _Toc103153323 \h </w:instrText>
            </w:r>
            <w:r>
              <w:rPr>
                <w:webHidden/>
              </w:rPr>
            </w:r>
            <w:r>
              <w:rPr>
                <w:webHidden/>
              </w:rPr>
              <w:fldChar w:fldCharType="separate"/>
            </w:r>
            <w:r>
              <w:rPr>
                <w:webHidden/>
              </w:rPr>
              <w:t>17</w:t>
            </w:r>
            <w:r>
              <w:rPr>
                <w:webHidden/>
              </w:rPr>
              <w:fldChar w:fldCharType="end"/>
            </w:r>
          </w:hyperlink>
        </w:p>
        <w:p w14:paraId="54451448" w14:textId="52631F54" w:rsidR="00880A0C" w:rsidRDefault="00880A0C">
          <w:pPr>
            <w:pStyle w:val="TOC2"/>
            <w:rPr>
              <w:rFonts w:asciiTheme="minorHAnsi" w:hAnsiTheme="minorHAnsi" w:cstheme="minorBidi"/>
              <w:sz w:val="22"/>
            </w:rPr>
          </w:pPr>
          <w:hyperlink w:anchor="_Toc103153324" w:history="1">
            <w:r w:rsidRPr="00FF085B">
              <w:rPr>
                <w:rStyle w:val="Hyperlink"/>
                <w:lang w:bidi="es-ES"/>
              </w:rPr>
              <w:t>5.5. Comunicación</w:t>
            </w:r>
            <w:r>
              <w:rPr>
                <w:webHidden/>
              </w:rPr>
              <w:tab/>
            </w:r>
            <w:r>
              <w:rPr>
                <w:webHidden/>
              </w:rPr>
              <w:fldChar w:fldCharType="begin"/>
            </w:r>
            <w:r>
              <w:rPr>
                <w:webHidden/>
              </w:rPr>
              <w:instrText xml:space="preserve"> PAGEREF _Toc103153324 \h </w:instrText>
            </w:r>
            <w:r>
              <w:rPr>
                <w:webHidden/>
              </w:rPr>
            </w:r>
            <w:r>
              <w:rPr>
                <w:webHidden/>
              </w:rPr>
              <w:fldChar w:fldCharType="separate"/>
            </w:r>
            <w:r>
              <w:rPr>
                <w:webHidden/>
              </w:rPr>
              <w:t>18</w:t>
            </w:r>
            <w:r>
              <w:rPr>
                <w:webHidden/>
              </w:rPr>
              <w:fldChar w:fldCharType="end"/>
            </w:r>
          </w:hyperlink>
        </w:p>
        <w:p w14:paraId="7927E5D2" w14:textId="232C2FDE" w:rsidR="00880A0C" w:rsidRDefault="00880A0C">
          <w:pPr>
            <w:pStyle w:val="TOC2"/>
            <w:rPr>
              <w:rFonts w:asciiTheme="minorHAnsi" w:hAnsiTheme="minorHAnsi" w:cstheme="minorBidi"/>
              <w:sz w:val="22"/>
            </w:rPr>
          </w:pPr>
          <w:hyperlink w:anchor="_Toc103153325" w:history="1">
            <w:r w:rsidRPr="00FF085B">
              <w:rPr>
                <w:rStyle w:val="Hyperlink"/>
                <w:lang w:bidi="es-ES"/>
              </w:rPr>
              <w:t>5.6. Oferta</w:t>
            </w:r>
            <w:r>
              <w:rPr>
                <w:webHidden/>
              </w:rPr>
              <w:tab/>
            </w:r>
            <w:r>
              <w:rPr>
                <w:webHidden/>
              </w:rPr>
              <w:fldChar w:fldCharType="begin"/>
            </w:r>
            <w:r>
              <w:rPr>
                <w:webHidden/>
              </w:rPr>
              <w:instrText xml:space="preserve"> PAGEREF _Toc103153325 \h </w:instrText>
            </w:r>
            <w:r>
              <w:rPr>
                <w:webHidden/>
              </w:rPr>
            </w:r>
            <w:r>
              <w:rPr>
                <w:webHidden/>
              </w:rPr>
              <w:fldChar w:fldCharType="separate"/>
            </w:r>
            <w:r>
              <w:rPr>
                <w:webHidden/>
              </w:rPr>
              <w:t>18</w:t>
            </w:r>
            <w:r>
              <w:rPr>
                <w:webHidden/>
              </w:rPr>
              <w:fldChar w:fldCharType="end"/>
            </w:r>
          </w:hyperlink>
        </w:p>
        <w:p w14:paraId="0AA89710" w14:textId="262B18AF" w:rsidR="00880A0C" w:rsidRDefault="00880A0C">
          <w:pPr>
            <w:pStyle w:val="TOC1"/>
            <w:rPr>
              <w:rFonts w:asciiTheme="minorHAnsi" w:hAnsiTheme="minorHAnsi" w:cstheme="minorBidi"/>
              <w:b w:val="0"/>
              <w:bCs w:val="0"/>
              <w:color w:val="auto"/>
              <w:sz w:val="22"/>
              <w:szCs w:val="22"/>
              <w:lang w:val="en-US" w:bidi="ar-SA"/>
            </w:rPr>
          </w:pPr>
          <w:hyperlink w:anchor="_Toc103153326" w:history="1">
            <w:r w:rsidRPr="00FF085B">
              <w:rPr>
                <w:rStyle w:val="Hyperlink"/>
              </w:rPr>
              <w:t>Anexo 1: Mapa</w:t>
            </w:r>
            <w:r>
              <w:rPr>
                <w:webHidden/>
              </w:rPr>
              <w:tab/>
            </w:r>
            <w:r>
              <w:rPr>
                <w:webHidden/>
              </w:rPr>
              <w:fldChar w:fldCharType="begin"/>
            </w:r>
            <w:r>
              <w:rPr>
                <w:webHidden/>
              </w:rPr>
              <w:instrText xml:space="preserve"> PAGEREF _Toc103153326 \h </w:instrText>
            </w:r>
            <w:r>
              <w:rPr>
                <w:webHidden/>
              </w:rPr>
            </w:r>
            <w:r>
              <w:rPr>
                <w:webHidden/>
              </w:rPr>
              <w:fldChar w:fldCharType="separate"/>
            </w:r>
            <w:r>
              <w:rPr>
                <w:webHidden/>
              </w:rPr>
              <w:t>19</w:t>
            </w:r>
            <w:r>
              <w:rPr>
                <w:webHidden/>
              </w:rPr>
              <w:fldChar w:fldCharType="end"/>
            </w:r>
          </w:hyperlink>
        </w:p>
        <w:p w14:paraId="00B7F857" w14:textId="25BD6842" w:rsidR="00880A0C" w:rsidRDefault="00880A0C">
          <w:pPr>
            <w:pStyle w:val="TOC1"/>
            <w:rPr>
              <w:rFonts w:asciiTheme="minorHAnsi" w:hAnsiTheme="minorHAnsi" w:cstheme="minorBidi"/>
              <w:b w:val="0"/>
              <w:bCs w:val="0"/>
              <w:color w:val="auto"/>
              <w:sz w:val="22"/>
              <w:szCs w:val="22"/>
              <w:lang w:val="en-US" w:bidi="ar-SA"/>
            </w:rPr>
          </w:pPr>
          <w:hyperlink w:anchor="_Toc103153327" w:history="1">
            <w:r w:rsidRPr="00FF085B">
              <w:rPr>
                <w:rStyle w:val="Hyperlink"/>
              </w:rPr>
              <w:t>Anexo 2: Calendario</w:t>
            </w:r>
            <w:r>
              <w:rPr>
                <w:webHidden/>
              </w:rPr>
              <w:tab/>
            </w:r>
            <w:r>
              <w:rPr>
                <w:webHidden/>
              </w:rPr>
              <w:fldChar w:fldCharType="begin"/>
            </w:r>
            <w:r>
              <w:rPr>
                <w:webHidden/>
              </w:rPr>
              <w:instrText xml:space="preserve"> PAGEREF _Toc103153327 \h </w:instrText>
            </w:r>
            <w:r>
              <w:rPr>
                <w:webHidden/>
              </w:rPr>
            </w:r>
            <w:r>
              <w:rPr>
                <w:webHidden/>
              </w:rPr>
              <w:fldChar w:fldCharType="separate"/>
            </w:r>
            <w:r>
              <w:rPr>
                <w:webHidden/>
              </w:rPr>
              <w:t>20</w:t>
            </w:r>
            <w:r>
              <w:rPr>
                <w:webHidden/>
              </w:rPr>
              <w:fldChar w:fldCharType="end"/>
            </w:r>
          </w:hyperlink>
        </w:p>
        <w:p w14:paraId="2CBEC593" w14:textId="7F1BBAF8" w:rsidR="00880A0C" w:rsidRDefault="00880A0C">
          <w:pPr>
            <w:pStyle w:val="TOC1"/>
            <w:rPr>
              <w:rFonts w:asciiTheme="minorHAnsi" w:hAnsiTheme="minorHAnsi" w:cstheme="minorBidi"/>
              <w:b w:val="0"/>
              <w:bCs w:val="0"/>
              <w:color w:val="auto"/>
              <w:sz w:val="22"/>
              <w:szCs w:val="22"/>
              <w:lang w:val="en-US" w:bidi="ar-SA"/>
            </w:rPr>
          </w:pPr>
          <w:hyperlink w:anchor="_Toc103153328" w:history="1">
            <w:r w:rsidRPr="00FF085B">
              <w:rPr>
                <w:rStyle w:val="Hyperlink"/>
              </w:rPr>
              <w:t>Anexo 3: Función y composición del comité de evaluación</w:t>
            </w:r>
            <w:r>
              <w:rPr>
                <w:webHidden/>
              </w:rPr>
              <w:tab/>
            </w:r>
            <w:r>
              <w:rPr>
                <w:webHidden/>
              </w:rPr>
              <w:fldChar w:fldCharType="begin"/>
            </w:r>
            <w:r>
              <w:rPr>
                <w:webHidden/>
              </w:rPr>
              <w:instrText xml:space="preserve"> PAGEREF _Toc103153328 \h </w:instrText>
            </w:r>
            <w:r>
              <w:rPr>
                <w:webHidden/>
              </w:rPr>
            </w:r>
            <w:r>
              <w:rPr>
                <w:webHidden/>
              </w:rPr>
              <w:fldChar w:fldCharType="separate"/>
            </w:r>
            <w:r>
              <w:rPr>
                <w:webHidden/>
              </w:rPr>
              <w:t>23</w:t>
            </w:r>
            <w:r>
              <w:rPr>
                <w:webHidden/>
              </w:rPr>
              <w:fldChar w:fldCharType="end"/>
            </w:r>
          </w:hyperlink>
        </w:p>
        <w:p w14:paraId="2DAE5313" w14:textId="0ADBCB60" w:rsidR="00880A0C" w:rsidRDefault="00880A0C">
          <w:pPr>
            <w:pStyle w:val="TOC1"/>
            <w:rPr>
              <w:rFonts w:asciiTheme="minorHAnsi" w:hAnsiTheme="minorHAnsi" w:cstheme="minorBidi"/>
              <w:b w:val="0"/>
              <w:bCs w:val="0"/>
              <w:color w:val="auto"/>
              <w:sz w:val="22"/>
              <w:szCs w:val="22"/>
              <w:lang w:val="en-US" w:bidi="ar-SA"/>
            </w:rPr>
          </w:pPr>
          <w:hyperlink w:anchor="_Toc103153329" w:history="1">
            <w:r w:rsidRPr="00FF085B">
              <w:rPr>
                <w:rStyle w:val="Hyperlink"/>
              </w:rPr>
              <w:t>Anexo 4: Función y composición del grupo de referencia de la evaluación</w:t>
            </w:r>
            <w:r>
              <w:rPr>
                <w:webHidden/>
              </w:rPr>
              <w:tab/>
            </w:r>
            <w:r>
              <w:rPr>
                <w:webHidden/>
              </w:rPr>
              <w:fldChar w:fldCharType="begin"/>
            </w:r>
            <w:r>
              <w:rPr>
                <w:webHidden/>
              </w:rPr>
              <w:instrText xml:space="preserve"> PAGEREF _Toc103153329 \h </w:instrText>
            </w:r>
            <w:r>
              <w:rPr>
                <w:webHidden/>
              </w:rPr>
            </w:r>
            <w:r>
              <w:rPr>
                <w:webHidden/>
              </w:rPr>
              <w:fldChar w:fldCharType="separate"/>
            </w:r>
            <w:r>
              <w:rPr>
                <w:webHidden/>
              </w:rPr>
              <w:t>24</w:t>
            </w:r>
            <w:r>
              <w:rPr>
                <w:webHidden/>
              </w:rPr>
              <w:fldChar w:fldCharType="end"/>
            </w:r>
          </w:hyperlink>
        </w:p>
        <w:p w14:paraId="13B5C780" w14:textId="3253D369" w:rsidR="00880A0C" w:rsidRDefault="00880A0C">
          <w:pPr>
            <w:pStyle w:val="TOC1"/>
            <w:rPr>
              <w:rFonts w:asciiTheme="minorHAnsi" w:hAnsiTheme="minorHAnsi" w:cstheme="minorBidi"/>
              <w:b w:val="0"/>
              <w:bCs w:val="0"/>
              <w:color w:val="auto"/>
              <w:sz w:val="22"/>
              <w:szCs w:val="22"/>
              <w:lang w:val="en-US" w:bidi="ar-SA"/>
            </w:rPr>
          </w:pPr>
          <w:hyperlink w:anchor="_Toc103153330" w:history="1">
            <w:r w:rsidRPr="00FF085B">
              <w:rPr>
                <w:rStyle w:val="Hyperlink"/>
              </w:rPr>
              <w:t>Anexo 5: Plan de comunicación y gestión del conocimiento</w:t>
            </w:r>
            <w:r>
              <w:rPr>
                <w:webHidden/>
              </w:rPr>
              <w:tab/>
            </w:r>
            <w:r>
              <w:rPr>
                <w:webHidden/>
              </w:rPr>
              <w:fldChar w:fldCharType="begin"/>
            </w:r>
            <w:r>
              <w:rPr>
                <w:webHidden/>
              </w:rPr>
              <w:instrText xml:space="preserve"> PAGEREF _Toc103153330 \h </w:instrText>
            </w:r>
            <w:r>
              <w:rPr>
                <w:webHidden/>
              </w:rPr>
            </w:r>
            <w:r>
              <w:rPr>
                <w:webHidden/>
              </w:rPr>
              <w:fldChar w:fldCharType="separate"/>
            </w:r>
            <w:r>
              <w:rPr>
                <w:webHidden/>
              </w:rPr>
              <w:t>26</w:t>
            </w:r>
            <w:r>
              <w:rPr>
                <w:webHidden/>
              </w:rPr>
              <w:fldChar w:fldCharType="end"/>
            </w:r>
          </w:hyperlink>
        </w:p>
        <w:p w14:paraId="3FB32F30" w14:textId="31CF1E38" w:rsidR="00880A0C" w:rsidRDefault="00880A0C">
          <w:pPr>
            <w:pStyle w:val="TOC1"/>
            <w:rPr>
              <w:rFonts w:asciiTheme="minorHAnsi" w:hAnsiTheme="minorHAnsi" w:cstheme="minorBidi"/>
              <w:b w:val="0"/>
              <w:bCs w:val="0"/>
              <w:color w:val="auto"/>
              <w:sz w:val="22"/>
              <w:szCs w:val="22"/>
              <w:lang w:val="en-US" w:bidi="ar-SA"/>
            </w:rPr>
          </w:pPr>
          <w:hyperlink w:anchor="_Toc103153331" w:history="1">
            <w:r w:rsidRPr="00FF085B">
              <w:rPr>
                <w:rStyle w:val="Hyperlink"/>
              </w:rPr>
              <w:t>Anexo 6: Bibliografía</w:t>
            </w:r>
            <w:r>
              <w:rPr>
                <w:webHidden/>
              </w:rPr>
              <w:tab/>
            </w:r>
            <w:r>
              <w:rPr>
                <w:webHidden/>
              </w:rPr>
              <w:fldChar w:fldCharType="begin"/>
            </w:r>
            <w:r>
              <w:rPr>
                <w:webHidden/>
              </w:rPr>
              <w:instrText xml:space="preserve"> PAGEREF _Toc103153331 \h </w:instrText>
            </w:r>
            <w:r>
              <w:rPr>
                <w:webHidden/>
              </w:rPr>
            </w:r>
            <w:r>
              <w:rPr>
                <w:webHidden/>
              </w:rPr>
              <w:fldChar w:fldCharType="separate"/>
            </w:r>
            <w:r>
              <w:rPr>
                <w:webHidden/>
              </w:rPr>
              <w:t>27</w:t>
            </w:r>
            <w:r>
              <w:rPr>
                <w:webHidden/>
              </w:rPr>
              <w:fldChar w:fldCharType="end"/>
            </w:r>
          </w:hyperlink>
        </w:p>
        <w:p w14:paraId="582610AD" w14:textId="63ED73D6" w:rsidR="00880A0C" w:rsidRDefault="00880A0C">
          <w:pPr>
            <w:pStyle w:val="TOC1"/>
            <w:rPr>
              <w:rFonts w:asciiTheme="minorHAnsi" w:hAnsiTheme="minorHAnsi" w:cstheme="minorBidi"/>
              <w:b w:val="0"/>
              <w:bCs w:val="0"/>
              <w:color w:val="auto"/>
              <w:sz w:val="22"/>
              <w:szCs w:val="22"/>
              <w:lang w:val="en-US" w:bidi="ar-SA"/>
            </w:rPr>
          </w:pPr>
          <w:hyperlink w:anchor="_Toc103153332" w:history="1">
            <w:r w:rsidRPr="00FF085B">
              <w:rPr>
                <w:rStyle w:val="Hyperlink"/>
              </w:rPr>
              <w:t>Anexo 7: Acrónimos</w:t>
            </w:r>
            <w:r>
              <w:rPr>
                <w:webHidden/>
              </w:rPr>
              <w:tab/>
            </w:r>
            <w:r>
              <w:rPr>
                <w:webHidden/>
              </w:rPr>
              <w:fldChar w:fldCharType="begin"/>
            </w:r>
            <w:r>
              <w:rPr>
                <w:webHidden/>
              </w:rPr>
              <w:instrText xml:space="preserve"> PAGEREF _Toc103153332 \h </w:instrText>
            </w:r>
            <w:r>
              <w:rPr>
                <w:webHidden/>
              </w:rPr>
            </w:r>
            <w:r>
              <w:rPr>
                <w:webHidden/>
              </w:rPr>
              <w:fldChar w:fldCharType="separate"/>
            </w:r>
            <w:r>
              <w:rPr>
                <w:webHidden/>
              </w:rPr>
              <w:t>28</w:t>
            </w:r>
            <w:r>
              <w:rPr>
                <w:webHidden/>
              </w:rPr>
              <w:fldChar w:fldCharType="end"/>
            </w:r>
          </w:hyperlink>
        </w:p>
        <w:p w14:paraId="475AA2E6" w14:textId="77D0B594" w:rsidR="00880A0C" w:rsidRDefault="00880A0C">
          <w:pPr>
            <w:pStyle w:val="TOC1"/>
            <w:rPr>
              <w:rFonts w:asciiTheme="minorHAnsi" w:hAnsiTheme="minorHAnsi" w:cstheme="minorBidi"/>
              <w:b w:val="0"/>
              <w:bCs w:val="0"/>
              <w:color w:val="auto"/>
              <w:sz w:val="22"/>
              <w:szCs w:val="22"/>
              <w:lang w:val="en-US" w:bidi="ar-SA"/>
            </w:rPr>
          </w:pPr>
          <w:hyperlink w:anchor="_Toc103153333" w:history="1">
            <w:r w:rsidRPr="00FF085B">
              <w:rPr>
                <w:rStyle w:val="Hyperlink"/>
              </w:rPr>
              <w:t>Anexo 8:</w:t>
            </w:r>
            <w:r>
              <w:rPr>
                <w:webHidden/>
              </w:rPr>
              <w:tab/>
            </w:r>
            <w:r>
              <w:rPr>
                <w:webHidden/>
              </w:rPr>
              <w:fldChar w:fldCharType="begin"/>
            </w:r>
            <w:r>
              <w:rPr>
                <w:webHidden/>
              </w:rPr>
              <w:instrText xml:space="preserve"> PAGEREF _Toc103153333 \h </w:instrText>
            </w:r>
            <w:r>
              <w:rPr>
                <w:webHidden/>
              </w:rPr>
            </w:r>
            <w:r>
              <w:rPr>
                <w:webHidden/>
              </w:rPr>
              <w:fldChar w:fldCharType="separate"/>
            </w:r>
            <w:r>
              <w:rPr>
                <w:webHidden/>
              </w:rPr>
              <w:t>29</w:t>
            </w:r>
            <w:r>
              <w:rPr>
                <w:webHidden/>
              </w:rPr>
              <w:fldChar w:fldCharType="end"/>
            </w:r>
          </w:hyperlink>
        </w:p>
        <w:p w14:paraId="6B0C6540" w14:textId="7B283A87" w:rsidR="00CE0CFC" w:rsidRPr="00F23990" w:rsidRDefault="00CE0CFC" w:rsidP="00C6753B">
          <w:pPr>
            <w:rPr>
              <w:rFonts w:cs="Open Sans"/>
            </w:rPr>
          </w:pPr>
          <w:r w:rsidRPr="007774D0">
            <w:rPr>
              <w:b/>
              <w:noProof/>
              <w:lang w:val="es-ES" w:bidi="es-ES"/>
            </w:rPr>
            <w:fldChar w:fldCharType="end"/>
          </w:r>
        </w:p>
      </w:sdtContent>
    </w:sdt>
    <w:p w14:paraId="31550994" w14:textId="77777777" w:rsidR="008D5EF2" w:rsidRPr="00F23990" w:rsidRDefault="008D5EF2" w:rsidP="00C6753B">
      <w:pPr>
        <w:contextualSpacing/>
        <w:rPr>
          <w:rFonts w:cs="Open Sans"/>
          <w:lang w:val="en-US"/>
        </w:rPr>
        <w:sectPr w:rsidR="008D5EF2" w:rsidRPr="00F23990" w:rsidSect="00451396">
          <w:pgSz w:w="11906" w:h="16838" w:code="9"/>
          <w:pgMar w:top="1440" w:right="1440" w:bottom="1440" w:left="1440" w:header="720" w:footer="720" w:gutter="0"/>
          <w:cols w:space="720"/>
          <w:docGrid w:linePitch="360"/>
        </w:sectPr>
      </w:pPr>
    </w:p>
    <w:p w14:paraId="22805A6A" w14:textId="135150CB" w:rsidR="00430210" w:rsidRPr="00430210" w:rsidRDefault="00430210" w:rsidP="00C6753B">
      <w:pPr>
        <w:rPr>
          <w:rFonts w:cs="Open Sans"/>
          <w:b/>
          <w:bCs/>
          <w:color w:val="FF0000"/>
          <w:sz w:val="20"/>
          <w:szCs w:val="20"/>
          <w:lang w:val="es-ES"/>
        </w:rPr>
      </w:pPr>
      <w:r w:rsidRPr="00430210">
        <w:rPr>
          <w:rFonts w:cs="Open Sans"/>
          <w:b/>
          <w:bCs/>
          <w:color w:val="FF0000"/>
          <w:sz w:val="20"/>
          <w:szCs w:val="20"/>
          <w:lang w:val="es-ES"/>
        </w:rPr>
        <w:lastRenderedPageBreak/>
        <w:t>El límite de palabras recomendado para los términos de referencia es de 11.000 palabras (sin contar los anexos y el índice)</w:t>
      </w:r>
    </w:p>
    <w:p w14:paraId="265D44F7" w14:textId="77777777" w:rsidR="008D5EF2" w:rsidRPr="00430210" w:rsidRDefault="008D5EF2" w:rsidP="00C6753B">
      <w:pPr>
        <w:pStyle w:val="Heading1"/>
      </w:pPr>
      <w:bookmarkStart w:id="4" w:name="_Toc103153303"/>
      <w:r w:rsidRPr="00F23990">
        <w:rPr>
          <w:lang w:bidi="es-ES"/>
        </w:rPr>
        <w:t>1. Antecedentes</w:t>
      </w:r>
      <w:bookmarkEnd w:id="4"/>
    </w:p>
    <w:p w14:paraId="0A041426" w14:textId="6096B06C" w:rsidR="00E4050B" w:rsidRPr="008B5BFA" w:rsidRDefault="00D53647" w:rsidP="00791E11">
      <w:pPr>
        <w:pStyle w:val="ListParagraph"/>
      </w:pPr>
      <w:r w:rsidRPr="00B749F7">
        <w:rPr>
          <w:lang w:bidi="es-ES"/>
        </w:rPr>
        <w:t>El [</w:t>
      </w:r>
      <w:r w:rsidRPr="00B749F7">
        <w:rPr>
          <w:highlight w:val="yellow"/>
          <w:lang w:bidi="es-ES"/>
        </w:rPr>
        <w:t>equipo u oficina comanditaria del PMA</w:t>
      </w:r>
      <w:r w:rsidRPr="00B749F7">
        <w:rPr>
          <w:lang w:bidi="es-ES"/>
        </w:rPr>
        <w:t>] ha elaborado estos términos de referencia basándose en un examen documental inicial, en consulta con las partes interesadas y siguiendo un modelo estándar. El propósito de estos términos de referencia es proporcionar a las partes interesadas información clave sobre la evaluación, así como orientar al equipo de evaluación y especificar las expectativas durante las diferentes fases de la evaluación.</w:t>
      </w:r>
    </w:p>
    <w:p w14:paraId="4C42A2AA" w14:textId="77777777" w:rsidR="00D53647" w:rsidRPr="008B5BFA" w:rsidRDefault="00D53647" w:rsidP="00C6753B">
      <w:pPr>
        <w:pStyle w:val="ListParagraph"/>
        <w:numPr>
          <w:ilvl w:val="0"/>
          <w:numId w:val="0"/>
        </w:numPr>
      </w:pPr>
    </w:p>
    <w:p w14:paraId="153AF0BA" w14:textId="503DF852" w:rsidR="008D5EF2" w:rsidRPr="000D4529" w:rsidRDefault="00EE0DE8" w:rsidP="00C6753B">
      <w:pPr>
        <w:pStyle w:val="Heading2"/>
        <w:rPr>
          <w:lang w:bidi="es-ES"/>
        </w:rPr>
      </w:pPr>
      <w:bookmarkStart w:id="5" w:name="_Toc103153304"/>
      <w:r w:rsidRPr="00EE0DE8">
        <w:rPr>
          <w:lang w:bidi="es-ES"/>
        </w:rPr>
        <w:t>1.1. INTRODUCCIÓN</w:t>
      </w:r>
      <w:bookmarkEnd w:id="5"/>
    </w:p>
    <w:p w14:paraId="42410E2B" w14:textId="569C80BE" w:rsidR="00D53647" w:rsidRPr="008B5BFA" w:rsidRDefault="00D53647" w:rsidP="00C6753B">
      <w:pPr>
        <w:pStyle w:val="ListParagraph"/>
      </w:pPr>
      <w:r w:rsidRPr="00B749F7">
        <w:rPr>
          <w:lang w:bidi="es-ES"/>
        </w:rPr>
        <w:t>Los presentes términos de referencia corresponden a [</w:t>
      </w:r>
      <w:r w:rsidRPr="005D6669">
        <w:rPr>
          <w:highlight w:val="yellow"/>
          <w:lang w:bidi="es-ES"/>
        </w:rPr>
        <w:t>momento de realización de la evaluación, por ejemplo, mitad de período o final] [tipo de evaluación, es decir, actividad, temática, modalidad de transferencia o piloto</w:t>
      </w:r>
      <w:r w:rsidRPr="00B749F7">
        <w:rPr>
          <w:lang w:bidi="es-ES"/>
        </w:rPr>
        <w:t>] evaluación de [</w:t>
      </w:r>
      <w:r w:rsidRPr="00B749F7">
        <w:rPr>
          <w:highlight w:val="yellow"/>
          <w:lang w:bidi="es-ES"/>
        </w:rPr>
        <w:t>título de la evaluación</w:t>
      </w:r>
      <w:r w:rsidRPr="00B749F7">
        <w:rPr>
          <w:lang w:bidi="es-ES"/>
        </w:rPr>
        <w:t>] en [</w:t>
      </w:r>
      <w:r w:rsidR="00BD49C1">
        <w:rPr>
          <w:highlight w:val="yellow"/>
          <w:lang w:bidi="es-ES"/>
        </w:rPr>
        <w:t>área</w:t>
      </w:r>
      <w:r w:rsidR="00BD49C1" w:rsidRPr="00B749F7">
        <w:rPr>
          <w:highlight w:val="yellow"/>
          <w:lang w:bidi="es-ES"/>
        </w:rPr>
        <w:t xml:space="preserve"> </w:t>
      </w:r>
      <w:r w:rsidRPr="00B749F7">
        <w:rPr>
          <w:highlight w:val="yellow"/>
          <w:lang w:bidi="es-ES"/>
        </w:rPr>
        <w:t>geográfica</w:t>
      </w:r>
      <w:r w:rsidRPr="00B749F7">
        <w:rPr>
          <w:lang w:bidi="es-ES"/>
        </w:rPr>
        <w:t>]. Esta evaluación ha sido encargada por [</w:t>
      </w:r>
      <w:r w:rsidRPr="00B749F7">
        <w:rPr>
          <w:highlight w:val="yellow"/>
          <w:lang w:bidi="es-ES"/>
        </w:rPr>
        <w:t>nombre de la oficina comanditaria</w:t>
      </w:r>
      <w:r w:rsidRPr="00B749F7">
        <w:rPr>
          <w:lang w:bidi="es-ES"/>
        </w:rPr>
        <w:t>] y abarcará el período de [</w:t>
      </w:r>
      <w:r w:rsidRPr="00B749F7">
        <w:rPr>
          <w:highlight w:val="yellow"/>
          <w:lang w:bidi="es-ES"/>
        </w:rPr>
        <w:t>mes/año</w:t>
      </w:r>
      <w:r w:rsidRPr="00B749F7">
        <w:rPr>
          <w:lang w:bidi="es-ES"/>
        </w:rPr>
        <w:t>] a [</w:t>
      </w:r>
      <w:r w:rsidRPr="00B749F7">
        <w:rPr>
          <w:highlight w:val="yellow"/>
          <w:lang w:bidi="es-ES"/>
        </w:rPr>
        <w:t>mes/año</w:t>
      </w:r>
      <w:r w:rsidRPr="00B749F7">
        <w:rPr>
          <w:lang w:bidi="es-ES"/>
        </w:rPr>
        <w:t>].</w:t>
      </w:r>
    </w:p>
    <w:p w14:paraId="54C97158" w14:textId="270AD678" w:rsidR="00D53647" w:rsidRPr="000D4529" w:rsidRDefault="00D53647" w:rsidP="000D4529">
      <w:pPr>
        <w:pStyle w:val="ListParagraph"/>
        <w:numPr>
          <w:ilvl w:val="0"/>
          <w:numId w:val="0"/>
        </w:numPr>
        <w:rPr>
          <w:b/>
          <w:color w:val="FF0000"/>
          <w:lang w:bidi="es-ES"/>
        </w:rPr>
      </w:pPr>
      <w:r w:rsidRPr="000D4529">
        <w:rPr>
          <w:b/>
          <w:color w:val="FF0000"/>
          <w:lang w:bidi="es-ES"/>
        </w:rPr>
        <w:t>Proporcionar una breve descripción del alcance de la evaluación (es decir, tipo de objeto, período de ejecución, cobertura geográfica, actividades, grupo destinatario).</w:t>
      </w:r>
    </w:p>
    <w:p w14:paraId="1131DDF3" w14:textId="678DB40C" w:rsidR="008D5EF2" w:rsidRPr="008B5BFA" w:rsidRDefault="008D5EF2" w:rsidP="00C6753B">
      <w:pPr>
        <w:pStyle w:val="ListParagraph"/>
        <w:numPr>
          <w:ilvl w:val="0"/>
          <w:numId w:val="0"/>
        </w:numPr>
      </w:pPr>
    </w:p>
    <w:p w14:paraId="7F6FE3A0" w14:textId="5CF1A5CF" w:rsidR="008D5EF2" w:rsidRPr="008B5BFA" w:rsidRDefault="008D5EF2" w:rsidP="00C6753B">
      <w:pPr>
        <w:pStyle w:val="Heading2"/>
      </w:pPr>
      <w:bookmarkStart w:id="6" w:name="_Toc103153305"/>
      <w:r w:rsidRPr="00F23990">
        <w:rPr>
          <w:lang w:bidi="es-ES"/>
        </w:rPr>
        <w:t>1.2. Contexto</w:t>
      </w:r>
      <w:bookmarkEnd w:id="6"/>
    </w:p>
    <w:p w14:paraId="6DD95B5B" w14:textId="65D27070" w:rsidR="00D53647" w:rsidRPr="00801E08" w:rsidRDefault="00D53647" w:rsidP="00AF477A">
      <w:pPr>
        <w:rPr>
          <w:rFonts w:cs="Open Sans"/>
          <w:b/>
          <w:bCs/>
          <w:color w:val="FF0000"/>
          <w:szCs w:val="18"/>
        </w:rPr>
      </w:pPr>
      <w:r w:rsidRPr="00801E08">
        <w:rPr>
          <w:b/>
          <w:color w:val="FF0000"/>
          <w:lang w:val="es-ES" w:bidi="es-ES"/>
        </w:rPr>
        <w:t xml:space="preserve">Ofrecer un breve resumen contextual con información concreta, concisa y explícitamente orientada hacia el objeto de la evaluación para entender su contexto; asimismo, se han de incluir datos pertinentes y actualizados que deben ser interpretados, no solo descritos; y presentar datos sobre las tendencias, siempre que sea posible. Esta sección debe incluir </w:t>
      </w:r>
      <w:r w:rsidR="00AC577F">
        <w:rPr>
          <w:b/>
          <w:color w:val="FF0000"/>
          <w:lang w:val="es-ES" w:bidi="es-ES"/>
        </w:rPr>
        <w:t>información sobre</w:t>
      </w:r>
      <w:r w:rsidRPr="00801E08">
        <w:rPr>
          <w:b/>
          <w:color w:val="FF0000"/>
          <w:lang w:val="es-ES" w:bidi="es-ES"/>
        </w:rPr>
        <w:t>:</w:t>
      </w:r>
    </w:p>
    <w:p w14:paraId="4692B0D6" w14:textId="64A14576" w:rsidR="00D53647" w:rsidRPr="008B5BFA" w:rsidRDefault="00D53647" w:rsidP="003F0A5B">
      <w:pPr>
        <w:pStyle w:val="ListParagraph"/>
        <w:numPr>
          <w:ilvl w:val="0"/>
          <w:numId w:val="11"/>
        </w:numPr>
        <w:rPr>
          <w:rFonts w:cs="Open Sans"/>
          <w:b/>
          <w:bCs/>
          <w:color w:val="FF0000"/>
          <w:szCs w:val="18"/>
        </w:rPr>
      </w:pPr>
      <w:r w:rsidRPr="00801E08">
        <w:rPr>
          <w:b/>
          <w:color w:val="FF0000"/>
          <w:lang w:bidi="es-ES"/>
        </w:rPr>
        <w:t xml:space="preserve">Pobreza y seguridad alimentaria </w:t>
      </w:r>
      <w:r w:rsidR="008B1AD3">
        <w:rPr>
          <w:b/>
          <w:color w:val="FF0000"/>
          <w:lang w:bidi="es-ES"/>
        </w:rPr>
        <w:t xml:space="preserve">y nutricional </w:t>
      </w:r>
      <w:r w:rsidRPr="00801E08">
        <w:rPr>
          <w:b/>
          <w:color w:val="FF0000"/>
          <w:lang w:bidi="es-ES"/>
        </w:rPr>
        <w:t>relacionadas con el objeto de la evaluación.</w:t>
      </w:r>
    </w:p>
    <w:p w14:paraId="0496E879" w14:textId="599F37BB" w:rsidR="00D53647" w:rsidRPr="008B5BFA" w:rsidRDefault="00D53647" w:rsidP="003F0A5B">
      <w:pPr>
        <w:pStyle w:val="ListParagraph"/>
        <w:numPr>
          <w:ilvl w:val="0"/>
          <w:numId w:val="11"/>
        </w:numPr>
        <w:rPr>
          <w:rFonts w:cs="Open Sans"/>
          <w:b/>
          <w:bCs/>
          <w:color w:val="FF0000"/>
          <w:szCs w:val="18"/>
        </w:rPr>
      </w:pPr>
      <w:r w:rsidRPr="00801E08">
        <w:rPr>
          <w:b/>
          <w:color w:val="FF0000"/>
          <w:lang w:bidi="es-ES"/>
        </w:rPr>
        <w:t>Datos y tendencias clave relacionadas con los Objetivos de Desarrollo Sostenible (ODS) 2 y 17 dentro del contexto (escala regional, nacional, subnacional o local)</w:t>
      </w:r>
      <w:r w:rsidR="003A2D5B">
        <w:rPr>
          <w:b/>
          <w:color w:val="FF0000"/>
          <w:lang w:bidi="es-ES"/>
        </w:rPr>
        <w:t>.</w:t>
      </w:r>
    </w:p>
    <w:p w14:paraId="2C611E8F" w14:textId="01412722" w:rsidR="00D53647" w:rsidRPr="008B5BFA" w:rsidRDefault="00D53647" w:rsidP="003F0A5B">
      <w:pPr>
        <w:pStyle w:val="ListParagraph"/>
        <w:numPr>
          <w:ilvl w:val="0"/>
          <w:numId w:val="11"/>
        </w:numPr>
        <w:rPr>
          <w:rFonts w:cs="Open Sans"/>
          <w:b/>
          <w:bCs/>
          <w:color w:val="FF0000"/>
          <w:szCs w:val="18"/>
        </w:rPr>
      </w:pPr>
      <w:r w:rsidRPr="00801E08">
        <w:rPr>
          <w:b/>
          <w:color w:val="FF0000"/>
          <w:lang w:bidi="es-ES"/>
        </w:rPr>
        <w:t>Políticas gubernamentales, prioridades y capacidad</w:t>
      </w:r>
      <w:r w:rsidR="003A2D5B">
        <w:rPr>
          <w:b/>
          <w:color w:val="FF0000"/>
          <w:lang w:bidi="es-ES"/>
        </w:rPr>
        <w:t>es</w:t>
      </w:r>
      <w:r w:rsidRPr="00801E08">
        <w:rPr>
          <w:b/>
          <w:color w:val="FF0000"/>
          <w:lang w:bidi="es-ES"/>
        </w:rPr>
        <w:t xml:space="preserve"> institucional</w:t>
      </w:r>
      <w:r w:rsidR="003A2D5B">
        <w:rPr>
          <w:b/>
          <w:color w:val="FF0000"/>
          <w:lang w:bidi="es-ES"/>
        </w:rPr>
        <w:t>es</w:t>
      </w:r>
      <w:r w:rsidRPr="00801E08">
        <w:rPr>
          <w:b/>
          <w:color w:val="FF0000"/>
          <w:lang w:bidi="es-ES"/>
        </w:rPr>
        <w:t xml:space="preserve"> relacionadas con el objeto de la evaluación, incluida la medida en que estas contribuyen a la promoción de los derechos humanos, la igualdad de género y la equidad. </w:t>
      </w:r>
    </w:p>
    <w:p w14:paraId="24DE1B0F" w14:textId="77777777" w:rsidR="00D53647" w:rsidRPr="008B5BFA" w:rsidRDefault="00D53647" w:rsidP="003F0A5B">
      <w:pPr>
        <w:pStyle w:val="ListParagraph"/>
        <w:numPr>
          <w:ilvl w:val="0"/>
          <w:numId w:val="11"/>
        </w:numPr>
        <w:rPr>
          <w:rFonts w:cs="Open Sans"/>
          <w:b/>
          <w:bCs/>
          <w:color w:val="FF0000"/>
          <w:szCs w:val="18"/>
        </w:rPr>
      </w:pPr>
      <w:r w:rsidRPr="00801E08">
        <w:rPr>
          <w:b/>
          <w:color w:val="FF0000"/>
          <w:lang w:bidi="es-ES"/>
        </w:rPr>
        <w:t>Cuestiones humanitarias en lo que respecta a la seguridad alimentaria y al objeto de la evaluación, como, por ejemplo, los patrones migratorios, las tensiones sociales o en la comunidad de acogida, y los programas de protección social.</w:t>
      </w:r>
    </w:p>
    <w:p w14:paraId="77C0D062" w14:textId="0ABF8614" w:rsidR="00D53647" w:rsidRPr="008B5BFA" w:rsidRDefault="00D53647" w:rsidP="003F0A5B">
      <w:pPr>
        <w:pStyle w:val="ListParagraph"/>
        <w:numPr>
          <w:ilvl w:val="0"/>
          <w:numId w:val="11"/>
        </w:numPr>
        <w:rPr>
          <w:rFonts w:cs="Open Sans"/>
          <w:b/>
          <w:bCs/>
          <w:color w:val="FF0000"/>
          <w:szCs w:val="18"/>
        </w:rPr>
      </w:pPr>
      <w:r w:rsidRPr="00801E08">
        <w:rPr>
          <w:b/>
          <w:color w:val="FF0000"/>
          <w:lang w:bidi="es-ES"/>
        </w:rPr>
        <w:t xml:space="preserve">Igualdad de género, empoderamiento de las mujeres, equidad y </w:t>
      </w:r>
      <w:r w:rsidR="00851E74">
        <w:rPr>
          <w:b/>
          <w:color w:val="FF0000"/>
          <w:lang w:bidi="es-ES"/>
        </w:rPr>
        <w:t>elementos</w:t>
      </w:r>
      <w:r w:rsidR="00851E74" w:rsidRPr="00801E08">
        <w:rPr>
          <w:b/>
          <w:color w:val="FF0000"/>
          <w:lang w:bidi="es-ES"/>
        </w:rPr>
        <w:t xml:space="preserve"> </w:t>
      </w:r>
      <w:r w:rsidRPr="00801E08">
        <w:rPr>
          <w:b/>
          <w:color w:val="FF0000"/>
          <w:lang w:bidi="es-ES"/>
        </w:rPr>
        <w:t xml:space="preserve">de inclusión en </w:t>
      </w:r>
      <w:r w:rsidR="00851E74">
        <w:rPr>
          <w:b/>
          <w:color w:val="FF0000"/>
          <w:lang w:bidi="es-ES"/>
        </w:rPr>
        <w:t xml:space="preserve">un </w:t>
      </w:r>
      <w:r w:rsidRPr="00801E08">
        <w:rPr>
          <w:b/>
          <w:color w:val="FF0000"/>
          <w:lang w:bidi="es-ES"/>
        </w:rPr>
        <w:t>sentido más general</w:t>
      </w:r>
      <w:r w:rsidR="00851E74">
        <w:rPr>
          <w:b/>
          <w:color w:val="FF0000"/>
          <w:lang w:bidi="es-ES"/>
        </w:rPr>
        <w:t xml:space="preserve">, relacionados con </w:t>
      </w:r>
      <w:r w:rsidRPr="00801E08">
        <w:rPr>
          <w:b/>
          <w:color w:val="FF0000"/>
          <w:lang w:bidi="es-ES"/>
        </w:rPr>
        <w:t>el contexto y con el área programática de la intervención. Incluir las diferencias por motivos de género en la pobreza, seguridad alimentaria y nutrición, las barreras o dinámicas estructurales de género y las vulnerabilidades específicas en lo que respecta al objeto que se está evaluando. Incluir información pertinente sobre el contexto del país y la medida en que los instrumentos normativos (estructura de género, políticas y programas nacionales) contribuyen a la promoción de los derechos humanos, la igualdad de género y la equidad.</w:t>
      </w:r>
    </w:p>
    <w:p w14:paraId="3B0739CF" w14:textId="77777777" w:rsidR="00D53647" w:rsidRPr="008B5BFA" w:rsidRDefault="00D53647" w:rsidP="003F0A5B">
      <w:pPr>
        <w:pStyle w:val="ListParagraph"/>
        <w:numPr>
          <w:ilvl w:val="0"/>
          <w:numId w:val="11"/>
        </w:numPr>
        <w:rPr>
          <w:rFonts w:cs="Open Sans"/>
          <w:b/>
          <w:bCs/>
          <w:color w:val="FF0000"/>
          <w:szCs w:val="18"/>
        </w:rPr>
      </w:pPr>
      <w:r w:rsidRPr="00801E08">
        <w:rPr>
          <w:b/>
          <w:color w:val="FF0000"/>
          <w:lang w:bidi="es-ES"/>
        </w:rPr>
        <w:t>Sucesos externos clave que hayan provocado cambios significativos en la labor del PMA.</w:t>
      </w:r>
    </w:p>
    <w:p w14:paraId="1F419DEE" w14:textId="4609D113" w:rsidR="00D53647" w:rsidRPr="008B5BFA" w:rsidRDefault="00D53647" w:rsidP="003F0A5B">
      <w:pPr>
        <w:pStyle w:val="ListParagraph"/>
        <w:numPr>
          <w:ilvl w:val="0"/>
          <w:numId w:val="11"/>
        </w:numPr>
        <w:rPr>
          <w:rFonts w:cs="Open Sans"/>
          <w:b/>
          <w:bCs/>
          <w:color w:val="FF0000"/>
          <w:szCs w:val="18"/>
        </w:rPr>
      </w:pPr>
      <w:r w:rsidRPr="00801E08">
        <w:rPr>
          <w:b/>
          <w:color w:val="FF0000"/>
          <w:lang w:bidi="es-ES"/>
        </w:rPr>
        <w:t>Características de la asistencia internacional proporcionada por otr</w:t>
      </w:r>
      <w:r w:rsidR="00FA71A3">
        <w:rPr>
          <w:b/>
          <w:color w:val="FF0000"/>
          <w:lang w:bidi="es-ES"/>
        </w:rPr>
        <w:t>a</w:t>
      </w:r>
      <w:r w:rsidRPr="00801E08">
        <w:rPr>
          <w:b/>
          <w:color w:val="FF0000"/>
          <w:lang w:bidi="es-ES"/>
        </w:rPr>
        <w:t>s</w:t>
      </w:r>
      <w:r w:rsidR="00FA71A3">
        <w:rPr>
          <w:b/>
          <w:color w:val="FF0000"/>
          <w:lang w:bidi="es-ES"/>
        </w:rPr>
        <w:t xml:space="preserve"> entidades</w:t>
      </w:r>
      <w:r w:rsidRPr="00801E08">
        <w:rPr>
          <w:b/>
          <w:color w:val="FF0000"/>
          <w:lang w:bidi="es-ES"/>
        </w:rPr>
        <w:t xml:space="preserve"> en </w:t>
      </w:r>
      <w:r w:rsidR="000D4529" w:rsidRPr="00801E08">
        <w:rPr>
          <w:b/>
          <w:color w:val="FF0000"/>
          <w:lang w:bidi="es-ES"/>
        </w:rPr>
        <w:t>el área evaluada</w:t>
      </w:r>
      <w:r w:rsidRPr="00801E08">
        <w:rPr>
          <w:b/>
          <w:color w:val="FF0000"/>
          <w:lang w:bidi="es-ES"/>
        </w:rPr>
        <w:t>: donantes u organismos presentes desde hace tiempo en el país, nivel de los recursos, ayuda humanitaria y para el desarrollo, etc.</w:t>
      </w:r>
    </w:p>
    <w:p w14:paraId="0625F26E" w14:textId="2FB34F57" w:rsidR="005025C2" w:rsidRPr="008B5BFA" w:rsidRDefault="00D53647" w:rsidP="003F0A5B">
      <w:pPr>
        <w:pStyle w:val="ListParagraph"/>
        <w:numPr>
          <w:ilvl w:val="0"/>
          <w:numId w:val="11"/>
        </w:numPr>
        <w:rPr>
          <w:rFonts w:cs="Open Sans"/>
          <w:b/>
          <w:bCs/>
          <w:color w:val="FF0000"/>
          <w:szCs w:val="18"/>
        </w:rPr>
      </w:pPr>
      <w:r w:rsidRPr="00801E08">
        <w:rPr>
          <w:b/>
          <w:color w:val="FF0000"/>
          <w:lang w:bidi="es-ES"/>
        </w:rPr>
        <w:t xml:space="preserve">Otras actividades del PMA en </w:t>
      </w:r>
      <w:r w:rsidR="000D4529" w:rsidRPr="00801E08">
        <w:rPr>
          <w:b/>
          <w:color w:val="FF0000"/>
          <w:lang w:bidi="es-ES"/>
        </w:rPr>
        <w:t>el área</w:t>
      </w:r>
      <w:r w:rsidRPr="00801E08">
        <w:rPr>
          <w:b/>
          <w:color w:val="FF0000"/>
          <w:lang w:bidi="es-ES"/>
        </w:rPr>
        <w:t xml:space="preserve">. </w:t>
      </w:r>
    </w:p>
    <w:p w14:paraId="44C431F5" w14:textId="4BDB4F76" w:rsidR="008D5EF2" w:rsidRPr="00F23990" w:rsidRDefault="005025C2" w:rsidP="00121704">
      <w:pPr>
        <w:pStyle w:val="Heading1"/>
      </w:pPr>
      <w:r>
        <w:rPr>
          <w:i/>
          <w:lang w:bidi="es-ES"/>
        </w:rPr>
        <w:br w:type="page"/>
      </w:r>
      <w:bookmarkStart w:id="7" w:name="_Toc103153306"/>
      <w:r w:rsidR="00C247C1">
        <w:rPr>
          <w:lang w:bidi="es-ES"/>
        </w:rPr>
        <w:lastRenderedPageBreak/>
        <w:t>2. Motivos de la evaluación</w:t>
      </w:r>
      <w:bookmarkEnd w:id="7"/>
    </w:p>
    <w:p w14:paraId="35BD5022" w14:textId="3813CE11" w:rsidR="008D5EF2" w:rsidRPr="00F23990" w:rsidRDefault="008D5EF2" w:rsidP="00C6753B">
      <w:pPr>
        <w:pStyle w:val="Heading2"/>
      </w:pPr>
      <w:bookmarkStart w:id="8" w:name="_Toc103153307"/>
      <w:r w:rsidRPr="00F23990">
        <w:rPr>
          <w:lang w:bidi="es-ES"/>
        </w:rPr>
        <w:t>2.1. Justificación</w:t>
      </w:r>
      <w:bookmarkEnd w:id="8"/>
    </w:p>
    <w:p w14:paraId="2BFC2D35" w14:textId="26D58810" w:rsidR="00D53647" w:rsidRPr="008B5BFA" w:rsidRDefault="00D53647" w:rsidP="00C6753B">
      <w:pPr>
        <w:pStyle w:val="ListParagraph"/>
      </w:pPr>
      <w:r w:rsidRPr="00B749F7">
        <w:rPr>
          <w:lang w:bidi="es-ES"/>
        </w:rPr>
        <w:t>Las razones por las cuales la evaluación</w:t>
      </w:r>
      <w:r w:rsidR="00196412">
        <w:rPr>
          <w:lang w:bidi="es-ES"/>
        </w:rPr>
        <w:t xml:space="preserve"> ha sido comisionada</w:t>
      </w:r>
      <w:r w:rsidRPr="00B749F7">
        <w:rPr>
          <w:lang w:bidi="es-ES"/>
        </w:rPr>
        <w:t xml:space="preserve"> son las siguientes: [</w:t>
      </w:r>
      <w:r>
        <w:rPr>
          <w:highlight w:val="yellow"/>
          <w:lang w:bidi="es-ES"/>
        </w:rPr>
        <w:t>describir los motivos por los cuales se encarga la realización de la evaluación y por qué es necesaria en este momento</w:t>
      </w:r>
      <w:r w:rsidRPr="00B749F7">
        <w:rPr>
          <w:lang w:bidi="es-ES"/>
        </w:rPr>
        <w:t>].</w:t>
      </w:r>
    </w:p>
    <w:p w14:paraId="045F200D" w14:textId="77777777" w:rsidR="00D53647" w:rsidRPr="008B5BFA" w:rsidRDefault="00D53647" w:rsidP="000D4529">
      <w:pPr>
        <w:pStyle w:val="ListParagraph"/>
        <w:jc w:val="both"/>
      </w:pPr>
      <w:r w:rsidRPr="00B749F7">
        <w:rPr>
          <w:lang w:bidi="es-ES"/>
        </w:rPr>
        <w:t>La evaluación será utilizada con los siguientes fines por la [</w:t>
      </w:r>
      <w:r w:rsidRPr="000D4529">
        <w:rPr>
          <w:iCs/>
          <w:highlight w:val="yellow"/>
          <w:lang w:bidi="es-ES"/>
        </w:rPr>
        <w:t>oficina comanditaria del PMA y otras partes interesadas clave</w:t>
      </w:r>
      <w:r w:rsidRPr="00A3485D">
        <w:rPr>
          <w:highlight w:val="yellow"/>
          <w:lang w:bidi="es-ES"/>
        </w:rPr>
        <w:t>]</w:t>
      </w:r>
      <w:r w:rsidRPr="00B749F7">
        <w:rPr>
          <w:lang w:bidi="es-ES"/>
        </w:rPr>
        <w:t>.</w:t>
      </w:r>
      <w:r w:rsidRPr="00A3485D">
        <w:rPr>
          <w:highlight w:val="yellow"/>
          <w:lang w:bidi="es-ES"/>
        </w:rPr>
        <w:t xml:space="preserve"> </w:t>
      </w:r>
    </w:p>
    <w:p w14:paraId="4CEB70E0" w14:textId="510B548D" w:rsidR="00D53647" w:rsidRPr="000D4529" w:rsidRDefault="00D53647" w:rsidP="000D4529">
      <w:pPr>
        <w:pStyle w:val="ListParagraph"/>
        <w:numPr>
          <w:ilvl w:val="0"/>
          <w:numId w:val="0"/>
        </w:numPr>
        <w:rPr>
          <w:b/>
          <w:color w:val="FF0000"/>
          <w:lang w:bidi="es-ES"/>
        </w:rPr>
      </w:pPr>
      <w:r w:rsidRPr="000D4529">
        <w:rPr>
          <w:b/>
          <w:color w:val="FF0000"/>
          <w:lang w:bidi="es-ES"/>
        </w:rPr>
        <w:t xml:space="preserve">Explicar brevemente el uso o la utilidad prevista de la evaluación, como, por ejemplo, </w:t>
      </w:r>
      <w:r w:rsidR="009D71AA">
        <w:rPr>
          <w:b/>
          <w:color w:val="FF0000"/>
          <w:lang w:bidi="es-ES"/>
        </w:rPr>
        <w:t>informar</w:t>
      </w:r>
      <w:r w:rsidR="009D71AA" w:rsidRPr="000D4529">
        <w:rPr>
          <w:b/>
          <w:color w:val="FF0000"/>
          <w:lang w:bidi="es-ES"/>
        </w:rPr>
        <w:t xml:space="preserve"> </w:t>
      </w:r>
      <w:r w:rsidRPr="000D4529">
        <w:rPr>
          <w:b/>
          <w:color w:val="FF0000"/>
          <w:lang w:bidi="es-ES"/>
        </w:rPr>
        <w:t>el diseño de una nueva intervención, la ampliación o ajuste de una intervención en curso, otros procesos específicos de adopción de decisiones, etc.</w:t>
      </w:r>
    </w:p>
    <w:p w14:paraId="22C33BD5" w14:textId="77777777" w:rsidR="00D53647" w:rsidRPr="008B5BFA" w:rsidRDefault="00D53647" w:rsidP="00C6753B">
      <w:pPr>
        <w:pStyle w:val="ListParagraph"/>
        <w:numPr>
          <w:ilvl w:val="0"/>
          <w:numId w:val="0"/>
        </w:numPr>
      </w:pPr>
    </w:p>
    <w:p w14:paraId="71AB7BB6" w14:textId="24E78DDD" w:rsidR="008D5EF2" w:rsidRPr="00F23990" w:rsidRDefault="008D5EF2" w:rsidP="00C6753B">
      <w:pPr>
        <w:pStyle w:val="Heading2"/>
      </w:pPr>
      <w:bookmarkStart w:id="9" w:name="_Toc103153308"/>
      <w:r w:rsidRPr="00F23990">
        <w:rPr>
          <w:lang w:bidi="es-ES"/>
        </w:rPr>
        <w:t>2.2. Objetivos</w:t>
      </w:r>
      <w:bookmarkEnd w:id="9"/>
    </w:p>
    <w:p w14:paraId="72672E7D" w14:textId="6E54B7A1" w:rsidR="00280D24" w:rsidRPr="008B5BFA" w:rsidRDefault="00280D24" w:rsidP="000D4529">
      <w:pPr>
        <w:pStyle w:val="ListParagraph"/>
        <w:jc w:val="both"/>
      </w:pPr>
      <w:r w:rsidRPr="00B749F7">
        <w:rPr>
          <w:lang w:bidi="es-ES"/>
        </w:rPr>
        <w:t xml:space="preserve">Las evaluaciones cumplen con el doble objetivo de rendición de cuentas y de aprendizaje, los cuales se refuerzan mutuamente. </w:t>
      </w:r>
    </w:p>
    <w:p w14:paraId="46A675B9" w14:textId="3AB79325" w:rsidR="00280D24" w:rsidRPr="008B5BFA" w:rsidRDefault="00280D24" w:rsidP="003F0A5B">
      <w:pPr>
        <w:pStyle w:val="NormalNumbered"/>
        <w:numPr>
          <w:ilvl w:val="0"/>
          <w:numId w:val="12"/>
        </w:numPr>
        <w:spacing w:before="0" w:after="0" w:line="276" w:lineRule="auto"/>
        <w:ind w:left="357" w:hanging="357"/>
        <w:rPr>
          <w:rFonts w:cs="Open Sans"/>
          <w:szCs w:val="22"/>
        </w:rPr>
      </w:pPr>
      <w:r w:rsidRPr="005D6669">
        <w:rPr>
          <w:b/>
          <w:lang w:bidi="es-ES"/>
        </w:rPr>
        <w:t xml:space="preserve">Rendición de cuentas – </w:t>
      </w:r>
      <w:r w:rsidRPr="005D6669">
        <w:rPr>
          <w:lang w:bidi="es-ES"/>
        </w:rPr>
        <w:t>La evaluación valorará y proporcionará información sobre el desempeño y los resultados del [</w:t>
      </w:r>
      <w:r w:rsidRPr="000D4529">
        <w:rPr>
          <w:iCs/>
          <w:highlight w:val="yellow"/>
          <w:lang w:bidi="es-ES"/>
        </w:rPr>
        <w:t>objeto de la evaluación</w:t>
      </w:r>
      <w:r w:rsidRPr="005D6669">
        <w:rPr>
          <w:lang w:bidi="es-ES"/>
        </w:rPr>
        <w:t xml:space="preserve">]. </w:t>
      </w:r>
    </w:p>
    <w:p w14:paraId="7AFF225B" w14:textId="2D307687" w:rsidR="00280D24" w:rsidRPr="008B5BFA" w:rsidRDefault="00BD4011" w:rsidP="003F0A5B">
      <w:pPr>
        <w:pStyle w:val="NormalNumbered"/>
        <w:numPr>
          <w:ilvl w:val="0"/>
          <w:numId w:val="12"/>
        </w:numPr>
        <w:spacing w:before="0" w:after="0" w:line="276" w:lineRule="auto"/>
        <w:ind w:left="357" w:hanging="357"/>
        <w:rPr>
          <w:rFonts w:cs="Open Sans"/>
          <w:szCs w:val="22"/>
        </w:rPr>
      </w:pPr>
      <w:r>
        <w:rPr>
          <w:b/>
          <w:lang w:bidi="es-ES"/>
        </w:rPr>
        <w:t>Aprendizaje</w:t>
      </w:r>
      <w:r w:rsidRPr="000D4529">
        <w:rPr>
          <w:b/>
          <w:lang w:bidi="es-ES"/>
        </w:rPr>
        <w:t xml:space="preserve"> </w:t>
      </w:r>
      <w:r w:rsidR="00280D24" w:rsidRPr="000D4529">
        <w:rPr>
          <w:b/>
          <w:lang w:bidi="es-ES"/>
        </w:rPr>
        <w:t>–</w:t>
      </w:r>
      <w:r w:rsidR="005460CE" w:rsidRPr="000D4529">
        <w:rPr>
          <w:lang w:bidi="es-ES"/>
        </w:rPr>
        <w:t xml:space="preserve"> </w:t>
      </w:r>
      <w:r w:rsidR="00DF5995" w:rsidRPr="000D4529">
        <w:rPr>
          <w:lang w:bidi="es-ES"/>
        </w:rPr>
        <w:t>La evaluación determinará las razones por las que se produjeron o no se produjeron ciertos resultados para extraer lecciones, derivar buenas prácticas y proporcionar punteros para el aprendizaje</w:t>
      </w:r>
      <w:r w:rsidR="00280D24" w:rsidRPr="000D4529">
        <w:rPr>
          <w:lang w:bidi="es-ES"/>
        </w:rPr>
        <w:t xml:space="preserve">. </w:t>
      </w:r>
      <w:r w:rsidR="00280D24" w:rsidRPr="005D6669">
        <w:rPr>
          <w:lang w:bidi="es-ES"/>
        </w:rPr>
        <w:t>Asimismo, proporcionará resultados con base empírica para fundamentar la adopción de decisiones operacionales y estratégicas. Los hallazgos se divulgarán de forma activa y las enseñanzas se incorporarán a los sistemas pertinentes de intercambio de lecciones.</w:t>
      </w:r>
    </w:p>
    <w:p w14:paraId="4FAF86C9" w14:textId="431592D9" w:rsidR="002C1D07" w:rsidRPr="008B5BFA" w:rsidRDefault="000D4529" w:rsidP="00C6753B">
      <w:pPr>
        <w:pStyle w:val="ListParagraph"/>
        <w:numPr>
          <w:ilvl w:val="0"/>
          <w:numId w:val="0"/>
        </w:numPr>
      </w:pPr>
      <w:r w:rsidRPr="000D4529">
        <w:rPr>
          <w:b/>
          <w:color w:val="FF0000"/>
          <w:lang w:bidi="es-ES"/>
        </w:rPr>
        <w:t>Si se confiere mayor peso a la rendición de cuentas o al aprendizaje, o si no se incluye uno de estos objetivos, se debe ajustar el texto estándar y explicar claramente el porqué.</w:t>
      </w:r>
    </w:p>
    <w:p w14:paraId="0E39EB33" w14:textId="34EB7302" w:rsidR="008D5EF2" w:rsidRPr="008B5BFA" w:rsidRDefault="008D5EF2" w:rsidP="00C6753B">
      <w:pPr>
        <w:pStyle w:val="Heading2"/>
      </w:pPr>
      <w:bookmarkStart w:id="10" w:name="_Toc103153309"/>
      <w:r w:rsidRPr="00F23990">
        <w:rPr>
          <w:lang w:bidi="es-ES"/>
        </w:rPr>
        <w:t>2.3. Análisis de las partes interesadas</w:t>
      </w:r>
      <w:bookmarkEnd w:id="10"/>
    </w:p>
    <w:p w14:paraId="69181528" w14:textId="77777777" w:rsidR="00280D24" w:rsidRPr="00801E08" w:rsidRDefault="00280D24" w:rsidP="000D4529">
      <w:pPr>
        <w:jc w:val="both"/>
        <w:rPr>
          <w:rFonts w:cs="Open Sans"/>
          <w:b/>
          <w:color w:val="FF0000"/>
          <w:szCs w:val="18"/>
        </w:rPr>
      </w:pPr>
      <w:r w:rsidRPr="00801E08">
        <w:rPr>
          <w:b/>
          <w:color w:val="FF0000"/>
          <w:lang w:val="es-ES" w:bidi="es-ES"/>
        </w:rPr>
        <w:t>Especificar para quién se realiza la evaluación y quiénes son sus usuarios previstos basándose en los objetivos y la justificación de la evaluación. Se debe incluir:</w:t>
      </w:r>
    </w:p>
    <w:p w14:paraId="5BF091A5" w14:textId="77777777" w:rsidR="00280D24" w:rsidRPr="008B5BFA" w:rsidRDefault="00280D24" w:rsidP="003F0A5B">
      <w:pPr>
        <w:pStyle w:val="ListParagraph"/>
        <w:numPr>
          <w:ilvl w:val="0"/>
          <w:numId w:val="13"/>
        </w:numPr>
        <w:ind w:left="360"/>
        <w:jc w:val="both"/>
        <w:rPr>
          <w:b/>
          <w:color w:val="FF0000"/>
        </w:rPr>
      </w:pPr>
      <w:r w:rsidRPr="00801E08">
        <w:rPr>
          <w:b/>
          <w:color w:val="FF0000"/>
          <w:lang w:bidi="es-ES"/>
        </w:rPr>
        <w:t xml:space="preserve">Quiénes son las principales partes interesadas en la intervención, tanto internas y externas como primarias y secundarias. </w:t>
      </w:r>
    </w:p>
    <w:p w14:paraId="37105948" w14:textId="77777777" w:rsidR="00280D24" w:rsidRPr="008B5BFA" w:rsidRDefault="00280D24" w:rsidP="003F0A5B">
      <w:pPr>
        <w:pStyle w:val="ListParagraph"/>
        <w:numPr>
          <w:ilvl w:val="0"/>
          <w:numId w:val="13"/>
        </w:numPr>
        <w:ind w:left="360"/>
        <w:jc w:val="both"/>
        <w:rPr>
          <w:b/>
          <w:color w:val="FF0000"/>
        </w:rPr>
      </w:pPr>
      <w:r w:rsidRPr="00801E08">
        <w:rPr>
          <w:b/>
          <w:color w:val="FF0000"/>
          <w:lang w:bidi="es-ES"/>
        </w:rPr>
        <w:t>Cuáles son los intereses de las partes interesadas, así como su función y capacidad relativa de influir en el proceso y los resultados de la evaluación.</w:t>
      </w:r>
    </w:p>
    <w:p w14:paraId="093E000B" w14:textId="77777777" w:rsidR="00280D24" w:rsidRPr="008B5BFA" w:rsidRDefault="00280D24" w:rsidP="003F0A5B">
      <w:pPr>
        <w:pStyle w:val="ListParagraph"/>
        <w:numPr>
          <w:ilvl w:val="0"/>
          <w:numId w:val="13"/>
        </w:numPr>
        <w:ind w:left="360"/>
        <w:jc w:val="both"/>
        <w:rPr>
          <w:b/>
          <w:color w:val="FF0000"/>
        </w:rPr>
      </w:pPr>
      <w:r w:rsidRPr="00801E08">
        <w:rPr>
          <w:b/>
          <w:color w:val="FF0000"/>
          <w:lang w:bidi="es-ES"/>
        </w:rPr>
        <w:t>De qué forma y en qué momento las partes interesadas deben participar en la evaluación.</w:t>
      </w:r>
    </w:p>
    <w:p w14:paraId="114D92E4" w14:textId="7435BAEF" w:rsidR="002C1D07" w:rsidRPr="008B5BFA" w:rsidRDefault="00280D24" w:rsidP="000D4529">
      <w:pPr>
        <w:pStyle w:val="ListParagraph"/>
        <w:numPr>
          <w:ilvl w:val="0"/>
          <w:numId w:val="0"/>
        </w:numPr>
        <w:jc w:val="both"/>
        <w:rPr>
          <w:rFonts w:eastAsia="MS Mincho"/>
          <w:color w:val="FF0000"/>
          <w:lang w:eastAsia="en-US"/>
        </w:rPr>
      </w:pPr>
      <w:r w:rsidRPr="00801E08">
        <w:rPr>
          <w:b/>
          <w:color w:val="FF0000"/>
          <w:lang w:bidi="es-ES"/>
        </w:rPr>
        <w:t>Indicar también si se incluirán, y en ese caso de qué forma se hará, las perspectivas de los beneficiarios en el proceso de evaluación y si estas se desglosarán de manera que reflejen la diversidad. Considerar las diferencias dentro de los grupos destinatarios (como la edad, el género, las discapacidades).</w:t>
      </w:r>
    </w:p>
    <w:p w14:paraId="2D8AAD19" w14:textId="68F20505" w:rsidR="00280D24" w:rsidRPr="008B5BFA" w:rsidRDefault="00280D24">
      <w:pPr>
        <w:pStyle w:val="ListParagraph"/>
      </w:pPr>
      <w:r w:rsidRPr="00434342">
        <w:rPr>
          <w:lang w:bidi="es-ES"/>
        </w:rPr>
        <w:t xml:space="preserve">La evaluación buscará incorporar los puntos de vista de un conjunto amplio de partes interesadas internas y externas al PMA, además de serles de utilidad. A varias partes interesadas se les solicitará intervenir en el proceso de evaluación en vista de sus intereses previstos en los resultados de la evaluación y su capacidad relativa de influir en los resultados del programa que está siendo evaluado. La tabla 1 proporciona un análisis preliminar de las partes interesadas, el cual debe ser profundizado por parte del equipo de evaluación durante la fase </w:t>
      </w:r>
      <w:r w:rsidR="00C0654F">
        <w:rPr>
          <w:lang w:bidi="es-ES"/>
        </w:rPr>
        <w:t>de inicio</w:t>
      </w:r>
      <w:r w:rsidRPr="00434342">
        <w:rPr>
          <w:lang w:bidi="es-ES"/>
        </w:rPr>
        <w:t xml:space="preserve">. </w:t>
      </w:r>
    </w:p>
    <w:p w14:paraId="5F00C444" w14:textId="28925609" w:rsidR="008D5EF2" w:rsidRPr="008B5BFA" w:rsidRDefault="00280D24" w:rsidP="00C6753B">
      <w:pPr>
        <w:pStyle w:val="ListParagraph"/>
        <w:rPr>
          <w:rStyle w:val="normaltextrun"/>
        </w:rPr>
      </w:pPr>
      <w:r w:rsidRPr="00B749F7">
        <w:rPr>
          <w:lang w:bidi="es-ES"/>
        </w:rPr>
        <w:t xml:space="preserve">La rendición de cuentas a las poblaciones afectadas está relacionada con los compromisos del PMA de incluir dentro de su labor a los beneficiarios como partes interesadas clave. El PMA se compromete a velar por la igualdad de género, la equidad y la inclusión en el proceso de evaluación, con la participación de mujeres, hombres, </w:t>
      </w:r>
      <w:proofErr w:type="gramStart"/>
      <w:r w:rsidRPr="00B749F7">
        <w:rPr>
          <w:lang w:bidi="es-ES"/>
        </w:rPr>
        <w:t>niños y niñas</w:t>
      </w:r>
      <w:proofErr w:type="gramEnd"/>
      <w:r w:rsidRPr="00B749F7">
        <w:rPr>
          <w:lang w:bidi="es-ES"/>
        </w:rPr>
        <w:t xml:space="preserve"> de diferentes grupos (incluidas las personas con discapacidades</w:t>
      </w:r>
      <w:r>
        <w:rPr>
          <w:rStyle w:val="normaltextrun"/>
          <w:bdr w:val="none" w:sz="0" w:space="0" w:color="auto" w:frame="1"/>
          <w:lang w:bidi="es-ES"/>
        </w:rPr>
        <w:t xml:space="preserve">, las de </w:t>
      </w:r>
      <w:r>
        <w:rPr>
          <w:rStyle w:val="normaltextrun"/>
          <w:bdr w:val="none" w:sz="0" w:space="0" w:color="auto" w:frame="1"/>
          <w:lang w:bidi="es-ES"/>
        </w:rPr>
        <w:lastRenderedPageBreak/>
        <w:t>edad avanzada y las pertenecientes a diversos grupos étnicos y lingüísticos) en la evaluación y en consulta con ellos.</w:t>
      </w:r>
    </w:p>
    <w:p w14:paraId="4339BD49" w14:textId="191F7D07" w:rsidR="000D4529" w:rsidRDefault="00280D24" w:rsidP="00C6753B">
      <w:pPr>
        <w:pStyle w:val="Caption"/>
        <w:rPr>
          <w:sz w:val="20"/>
          <w:lang w:val="es-ES" w:bidi="es-ES"/>
        </w:rPr>
      </w:pPr>
      <w:r w:rsidRPr="005D6669">
        <w:rPr>
          <w:lang w:val="es-ES" w:bidi="es-ES"/>
        </w:rPr>
        <w:t>Tabla 1: Análisis preliminar de las partes interesadas</w:t>
      </w:r>
      <w:r w:rsidRPr="00B749F7">
        <w:rPr>
          <w:sz w:val="20"/>
          <w:lang w:val="es-ES" w:bidi="es-ES"/>
        </w:rPr>
        <w:t xml:space="preserve"> </w:t>
      </w:r>
    </w:p>
    <w:p w14:paraId="13F0AD3E" w14:textId="417F1447" w:rsidR="00280D24" w:rsidRPr="008B5BFA" w:rsidRDefault="00280D24" w:rsidP="00C6753B">
      <w:pPr>
        <w:pStyle w:val="Caption"/>
        <w:rPr>
          <w:rFonts w:cs="Open Sans"/>
          <w:sz w:val="20"/>
          <w:lang w:val="es-ES"/>
        </w:rPr>
      </w:pPr>
      <w:r w:rsidRPr="000D4529">
        <w:rPr>
          <w:iCs w:val="0"/>
          <w:color w:val="FF0000"/>
          <w:szCs w:val="22"/>
          <w:lang w:val="es-ES" w:bidi="es-ES"/>
        </w:rPr>
        <w:t>Añadir o eliminar filas cuando corresponda y revisar la clasificación de las partes interesadas clave en informantes, primarias o secundarias según proceda</w:t>
      </w:r>
    </w:p>
    <w:tbl>
      <w:tblPr>
        <w:tblW w:w="4994"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7200"/>
      </w:tblGrid>
      <w:tr w:rsidR="00280D24" w:rsidRPr="00143BDB" w14:paraId="4B6FB996" w14:textId="77777777" w:rsidTr="00280D24">
        <w:trPr>
          <w:jc w:val="right"/>
        </w:trPr>
        <w:tc>
          <w:tcPr>
            <w:tcW w:w="854" w:type="pct"/>
            <w:shd w:val="clear" w:color="auto" w:fill="1073B5"/>
          </w:tcPr>
          <w:p w14:paraId="487CF490" w14:textId="77777777" w:rsidR="00280D24" w:rsidRPr="00280D24" w:rsidRDefault="00280D24" w:rsidP="00C6753B">
            <w:pPr>
              <w:rPr>
                <w:rFonts w:cs="Open Sans"/>
                <w:color w:val="FFFFFF" w:themeColor="background1"/>
                <w:szCs w:val="18"/>
              </w:rPr>
            </w:pPr>
            <w:r w:rsidRPr="00280D24">
              <w:rPr>
                <w:b/>
                <w:color w:val="FFFFFF" w:themeColor="background1"/>
                <w:lang w:val="es-ES" w:bidi="es-ES"/>
              </w:rPr>
              <w:t>Partes interesadas</w:t>
            </w:r>
          </w:p>
        </w:tc>
        <w:tc>
          <w:tcPr>
            <w:tcW w:w="4146" w:type="pct"/>
            <w:shd w:val="clear" w:color="auto" w:fill="1073B5"/>
          </w:tcPr>
          <w:p w14:paraId="7CBF215C" w14:textId="77777777" w:rsidR="00280D24" w:rsidRPr="00280D24" w:rsidRDefault="00280D24" w:rsidP="00C6753B">
            <w:pPr>
              <w:pStyle w:val="Default"/>
              <w:spacing w:before="120" w:after="120"/>
              <w:rPr>
                <w:rFonts w:ascii="Open Sans" w:hAnsi="Open Sans" w:cs="Open Sans"/>
                <w:color w:val="FFFFFF" w:themeColor="background1"/>
                <w:sz w:val="18"/>
                <w:szCs w:val="18"/>
              </w:rPr>
            </w:pPr>
            <w:r w:rsidRPr="000D4529">
              <w:rPr>
                <w:rFonts w:ascii="Open Sans" w:hAnsi="Open Sans" w:cs="Times New Roman"/>
                <w:b/>
                <w:color w:val="FFFFFF" w:themeColor="background1"/>
                <w:sz w:val="18"/>
                <w:szCs w:val="22"/>
                <w:lang w:bidi="es-ES"/>
              </w:rPr>
              <w:t>Interés y participación en la evaluación</w:t>
            </w:r>
            <w:r w:rsidRPr="00280D24">
              <w:rPr>
                <w:b/>
                <w:color w:val="FFFFFF" w:themeColor="background1"/>
                <w:sz w:val="18"/>
                <w:lang w:bidi="es-ES"/>
              </w:rPr>
              <w:t xml:space="preserve"> </w:t>
            </w:r>
          </w:p>
        </w:tc>
      </w:tr>
      <w:tr w:rsidR="00280D24" w:rsidRPr="00B749F7" w14:paraId="73C28764" w14:textId="77777777" w:rsidTr="001D056B">
        <w:trPr>
          <w:trHeight w:val="349"/>
          <w:jc w:val="right"/>
        </w:trPr>
        <w:tc>
          <w:tcPr>
            <w:tcW w:w="5000" w:type="pct"/>
            <w:gridSpan w:val="2"/>
            <w:shd w:val="clear" w:color="auto" w:fill="00B585"/>
          </w:tcPr>
          <w:p w14:paraId="182F9061" w14:textId="1833D084" w:rsidR="00280D24" w:rsidRPr="00280D24" w:rsidRDefault="00280D24" w:rsidP="00C6753B">
            <w:pPr>
              <w:tabs>
                <w:tab w:val="left" w:pos="5630"/>
              </w:tabs>
              <w:rPr>
                <w:rFonts w:cs="Open Sans"/>
                <w:color w:val="FFFFFF" w:themeColor="background1"/>
                <w:szCs w:val="18"/>
              </w:rPr>
            </w:pPr>
            <w:r w:rsidRPr="00280D24">
              <w:rPr>
                <w:b/>
                <w:color w:val="FFFFFF" w:themeColor="background1"/>
                <w:lang w:val="es-ES" w:bidi="es-ES"/>
              </w:rPr>
              <w:t>Partes interesadas internas (PMA)</w:t>
            </w:r>
            <w:r w:rsidRPr="00280D24">
              <w:rPr>
                <w:b/>
                <w:color w:val="FFFFFF" w:themeColor="background1"/>
                <w:lang w:val="es-ES" w:bidi="es-ES"/>
              </w:rPr>
              <w:tab/>
            </w:r>
          </w:p>
        </w:tc>
      </w:tr>
      <w:tr w:rsidR="00280D24" w:rsidRPr="00B749F7" w14:paraId="3B9694A6" w14:textId="77777777" w:rsidTr="00E16EEB">
        <w:trPr>
          <w:jc w:val="right"/>
        </w:trPr>
        <w:tc>
          <w:tcPr>
            <w:tcW w:w="854" w:type="pct"/>
            <w:shd w:val="clear" w:color="auto" w:fill="auto"/>
          </w:tcPr>
          <w:p w14:paraId="08D10357" w14:textId="77777777" w:rsidR="00280D24" w:rsidRPr="008B5BFA" w:rsidRDefault="00280D24" w:rsidP="00C6753B">
            <w:pPr>
              <w:rPr>
                <w:rFonts w:cs="Open Sans"/>
                <w:szCs w:val="18"/>
                <w:lang w:val="es-ES"/>
              </w:rPr>
            </w:pPr>
            <w:r w:rsidRPr="00280D24">
              <w:rPr>
                <w:b/>
                <w:lang w:val="es-ES" w:bidi="es-ES"/>
              </w:rPr>
              <w:t>Oficina en el país del PMA en [</w:t>
            </w:r>
            <w:r w:rsidRPr="00280D24">
              <w:rPr>
                <w:b/>
                <w:highlight w:val="yellow"/>
                <w:lang w:val="es-ES" w:bidi="es-ES"/>
              </w:rPr>
              <w:t>ubicación</w:t>
            </w:r>
            <w:r w:rsidRPr="00280D24">
              <w:rPr>
                <w:b/>
                <w:lang w:val="es-ES" w:bidi="es-ES"/>
              </w:rPr>
              <w:t>]</w:t>
            </w:r>
          </w:p>
        </w:tc>
        <w:tc>
          <w:tcPr>
            <w:tcW w:w="4146" w:type="pct"/>
            <w:shd w:val="clear" w:color="auto" w:fill="auto"/>
          </w:tcPr>
          <w:p w14:paraId="5579C565" w14:textId="640AED43" w:rsidR="00280D24" w:rsidRPr="00A15A18"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Informante clave y parte interesada primaria</w:t>
            </w:r>
            <w:r w:rsidRPr="000D4529">
              <w:rPr>
                <w:rFonts w:ascii="Open Sans" w:hAnsi="Open Sans" w:cs="Open Sans"/>
                <w:sz w:val="18"/>
                <w:lang w:bidi="es-ES"/>
              </w:rPr>
              <w:t xml:space="preserve"> - Responsable de la planificación y ejecución de las intervenciones del PMA a escala nacional. La oficina en el país tiene interés en aprender de la experiencia para tomar decisiones fundamentadas. Además, debe rendir cuentas del desempeño y los resultados de sus programas tanto internamente como ante los beneficiarios y asociados. La oficina en el país participará en el uso de los resultados de la evaluación para llevar a cabo la ejecución del programa y para decidir sobre el próximo programa o las próximas asociaciones. [</w:t>
            </w:r>
            <w:r w:rsidRPr="000D4529">
              <w:rPr>
                <w:rFonts w:ascii="Open Sans" w:hAnsi="Open Sans" w:cs="Open Sans"/>
                <w:iCs/>
                <w:sz w:val="18"/>
                <w:highlight w:val="yellow"/>
                <w:lang w:bidi="es-ES"/>
              </w:rPr>
              <w:t>Añadir intereses adicionales en la evaluación según corresponda</w:t>
            </w:r>
            <w:r w:rsidRPr="000D4529">
              <w:rPr>
                <w:rFonts w:ascii="Open Sans" w:hAnsi="Open Sans" w:cs="Open Sans"/>
                <w:sz w:val="18"/>
                <w:lang w:bidi="es-ES"/>
              </w:rPr>
              <w:t>]</w:t>
            </w:r>
            <w:r w:rsidR="002C2675">
              <w:rPr>
                <w:rFonts w:ascii="Open Sans" w:hAnsi="Open Sans" w:cs="Open Sans"/>
                <w:sz w:val="18"/>
                <w:lang w:bidi="es-ES"/>
              </w:rPr>
              <w:t>.</w:t>
            </w:r>
          </w:p>
        </w:tc>
      </w:tr>
      <w:tr w:rsidR="00280D24" w:rsidRPr="00B749F7" w14:paraId="5F1A0285" w14:textId="77777777" w:rsidTr="00E16EEB">
        <w:trPr>
          <w:jc w:val="right"/>
        </w:trPr>
        <w:tc>
          <w:tcPr>
            <w:tcW w:w="854" w:type="pct"/>
            <w:shd w:val="clear" w:color="auto" w:fill="auto"/>
          </w:tcPr>
          <w:p w14:paraId="1AD17FCB" w14:textId="77777777" w:rsidR="00280D24" w:rsidRPr="008B5BFA" w:rsidRDefault="00280D24" w:rsidP="00C6753B">
            <w:pPr>
              <w:rPr>
                <w:rFonts w:cs="Open Sans"/>
                <w:b/>
                <w:bCs/>
                <w:szCs w:val="18"/>
                <w:lang w:val="es-ES"/>
              </w:rPr>
            </w:pPr>
            <w:r w:rsidRPr="00280D24">
              <w:rPr>
                <w:b/>
                <w:lang w:val="es-ES" w:bidi="es-ES"/>
              </w:rPr>
              <w:t>Oficina sobre el terreno del PMA en [</w:t>
            </w:r>
            <w:r w:rsidRPr="00280D24">
              <w:rPr>
                <w:b/>
                <w:highlight w:val="yellow"/>
                <w:lang w:val="es-ES" w:bidi="es-ES"/>
              </w:rPr>
              <w:t>ubicaciones</w:t>
            </w:r>
            <w:r w:rsidRPr="00280D24">
              <w:rPr>
                <w:b/>
                <w:lang w:val="es-ES" w:bidi="es-ES"/>
              </w:rPr>
              <w:t>]</w:t>
            </w:r>
          </w:p>
        </w:tc>
        <w:tc>
          <w:tcPr>
            <w:tcW w:w="4146" w:type="pct"/>
            <w:shd w:val="clear" w:color="auto" w:fill="auto"/>
          </w:tcPr>
          <w:p w14:paraId="72206044" w14:textId="77777777" w:rsidR="00280D24" w:rsidRPr="00A15A18"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Informante clave y parte interesada primaria</w:t>
            </w:r>
            <w:r w:rsidRPr="000D4529">
              <w:rPr>
                <w:rFonts w:ascii="Open Sans" w:hAnsi="Open Sans" w:cs="Open Sans"/>
                <w:sz w:val="18"/>
                <w:lang w:bidi="es-ES"/>
              </w:rPr>
              <w:t xml:space="preserve"> - Responsable de la ejecución diaria del programa. Las oficinas sobre el terreno colaboran con las partes interesadas a nivel descentralizado y tienen contacto directo con los beneficiarios. Se verá afectado por el resultado de la evaluación.</w:t>
            </w:r>
          </w:p>
        </w:tc>
      </w:tr>
      <w:tr w:rsidR="00280D24" w:rsidRPr="00B749F7" w14:paraId="53271317" w14:textId="77777777" w:rsidTr="00E16EEB">
        <w:trPr>
          <w:trHeight w:val="670"/>
          <w:jc w:val="right"/>
        </w:trPr>
        <w:tc>
          <w:tcPr>
            <w:tcW w:w="854" w:type="pct"/>
            <w:shd w:val="clear" w:color="auto" w:fill="auto"/>
          </w:tcPr>
          <w:p w14:paraId="03DF7EDD" w14:textId="77777777" w:rsidR="00280D24" w:rsidRPr="00280D24" w:rsidRDefault="00280D24" w:rsidP="00C6753B">
            <w:pPr>
              <w:rPr>
                <w:rFonts w:cs="Open Sans"/>
                <w:szCs w:val="18"/>
              </w:rPr>
            </w:pPr>
            <w:r w:rsidRPr="00280D24">
              <w:rPr>
                <w:b/>
                <w:lang w:val="es-ES" w:bidi="es-ES"/>
              </w:rPr>
              <w:t>Oficina regional para [</w:t>
            </w:r>
            <w:r w:rsidRPr="00280D24">
              <w:rPr>
                <w:b/>
                <w:highlight w:val="yellow"/>
                <w:lang w:val="es-ES" w:bidi="es-ES"/>
              </w:rPr>
              <w:t>ubicación</w:t>
            </w:r>
            <w:r w:rsidRPr="00280D24">
              <w:rPr>
                <w:b/>
                <w:lang w:val="es-ES" w:bidi="es-ES"/>
              </w:rPr>
              <w:t>]</w:t>
            </w:r>
          </w:p>
        </w:tc>
        <w:tc>
          <w:tcPr>
            <w:tcW w:w="4146" w:type="pct"/>
            <w:shd w:val="clear" w:color="auto" w:fill="auto"/>
          </w:tcPr>
          <w:p w14:paraId="30128FE5" w14:textId="77777777" w:rsidR="00280D24" w:rsidRPr="00A15A18"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Informante clave y parte interesada primaria</w:t>
            </w:r>
            <w:r w:rsidRPr="000D4529">
              <w:rPr>
                <w:rFonts w:ascii="Open Sans" w:hAnsi="Open Sans" w:cs="Open Sans"/>
                <w:sz w:val="18"/>
                <w:lang w:bidi="es-ES"/>
              </w:rPr>
              <w:t xml:space="preserve"> - La gerencia de la oficina regional es responsable tanto de la supervisión de las oficinas en los países como de la orientación y el apoyo técnicos; asimismo, tiene interés en la rendición de cuentas independiente e imparcial del desempeño operacional, así como en aprender de los resultados de la evaluación con el fin de aplicar estos conocimientos a otras oficinas en los países. La oficina regional participará en la planificación del siguiente programa; por consiguiente, se espera que utilice los hallazgos de la evaluación para respaldar el programa y proporcionar orientaciones estratégicas y supervisión. Los oficiales regionales de evaluación brindan apoyo a la gerencia de la oficina en el país u oficina regional con el fin de garantizar que las evaluaciones descentralizadas sean de calidad, fiables y útiles. [</w:t>
            </w:r>
            <w:r w:rsidRPr="000D4529">
              <w:rPr>
                <w:rFonts w:ascii="Open Sans" w:hAnsi="Open Sans" w:cs="Open Sans"/>
                <w:iCs/>
                <w:sz w:val="18"/>
                <w:highlight w:val="yellow"/>
                <w:lang w:bidi="es-ES"/>
              </w:rPr>
              <w:t>Añadir intereses adicionales en la evaluación según corresponda</w:t>
            </w:r>
            <w:r w:rsidRPr="000D4529">
              <w:rPr>
                <w:rFonts w:ascii="Open Sans" w:hAnsi="Open Sans" w:cs="Open Sans"/>
                <w:sz w:val="18"/>
                <w:lang w:bidi="es-ES"/>
              </w:rPr>
              <w:t>].</w:t>
            </w:r>
          </w:p>
        </w:tc>
      </w:tr>
      <w:tr w:rsidR="00280D24" w:rsidRPr="00B749F7" w14:paraId="44795427" w14:textId="77777777" w:rsidTr="00E16EEB">
        <w:trPr>
          <w:jc w:val="right"/>
        </w:trPr>
        <w:tc>
          <w:tcPr>
            <w:tcW w:w="854" w:type="pct"/>
            <w:shd w:val="clear" w:color="auto" w:fill="auto"/>
          </w:tcPr>
          <w:p w14:paraId="1D143D76" w14:textId="77777777" w:rsidR="00280D24" w:rsidRPr="008B5BFA" w:rsidRDefault="00280D24" w:rsidP="00C6753B">
            <w:pPr>
              <w:rPr>
                <w:rFonts w:cs="Open Sans"/>
                <w:b/>
                <w:bCs/>
                <w:szCs w:val="18"/>
                <w:lang w:val="es-ES"/>
              </w:rPr>
            </w:pPr>
            <w:r w:rsidRPr="00280D24">
              <w:rPr>
                <w:b/>
                <w:lang w:val="es-ES" w:bidi="es-ES"/>
              </w:rPr>
              <w:t xml:space="preserve">Divisiones </w:t>
            </w:r>
            <w:r w:rsidRPr="00280D24">
              <w:rPr>
                <w:b/>
                <w:lang w:val="es-ES" w:bidi="es-ES"/>
              </w:rPr>
              <w:br/>
              <w:t>de la sede del PMA</w:t>
            </w:r>
          </w:p>
        </w:tc>
        <w:tc>
          <w:tcPr>
            <w:tcW w:w="4146" w:type="pct"/>
            <w:shd w:val="clear" w:color="auto" w:fill="auto"/>
          </w:tcPr>
          <w:p w14:paraId="2C86A51F" w14:textId="153A3D06" w:rsidR="00280D24" w:rsidRPr="00A15A18"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Informante clave y parte interesada primaria</w:t>
            </w:r>
            <w:r w:rsidRPr="000D4529">
              <w:rPr>
                <w:rFonts w:ascii="Open Sans" w:hAnsi="Open Sans" w:cs="Open Sans"/>
                <w:sz w:val="18"/>
                <w:lang w:bidi="es-ES"/>
              </w:rPr>
              <w:t xml:space="preserve"> - Las divisiones de la sede del PMA son responsables de emitir y supervisar el despliegue de las directrices normativas sobre los temas, actividades y modalidades de los programas institucionales, así como de políticas y estrategias institucionales generales. También tienen interés en las lecciones que surjan de las evaluaciones, ya que muchas de ellas pueden ser relevantes más allá de la zona geográfica de enfoque. Se debe consultar con las dependencias pertinentes de la sede desde la fase de planificación con el fin de garantizar la comprensión de las principales consideraciones políticas, estratégicas y programáticas desde el inicio de la evaluación. Pueden utilizar la evaluación para una rendición de cuentas y un aprendizaje institucional más amplios. </w:t>
            </w:r>
            <w:r w:rsidRPr="000D4529">
              <w:rPr>
                <w:rFonts w:ascii="Open Sans" w:hAnsi="Open Sans" w:cs="Open Sans"/>
                <w:iCs/>
                <w:sz w:val="18"/>
                <w:lang w:bidi="es-ES"/>
              </w:rPr>
              <w:t>[</w:t>
            </w:r>
            <w:r w:rsidRPr="000D4529">
              <w:rPr>
                <w:rFonts w:ascii="Open Sans" w:hAnsi="Open Sans" w:cs="Open Sans"/>
                <w:iCs/>
                <w:sz w:val="18"/>
                <w:highlight w:val="yellow"/>
                <w:lang w:bidi="es-ES"/>
              </w:rPr>
              <w:t>Añadir intereses adicionales en la evaluación según corresponda</w:t>
            </w:r>
            <w:r w:rsidRPr="000D4529">
              <w:rPr>
                <w:rFonts w:ascii="Open Sans" w:hAnsi="Open Sans" w:cs="Open Sans"/>
                <w:iCs/>
                <w:sz w:val="18"/>
                <w:lang w:bidi="es-ES"/>
              </w:rPr>
              <w:t>]</w:t>
            </w:r>
            <w:r w:rsidR="007D358C">
              <w:rPr>
                <w:rFonts w:ascii="Open Sans" w:hAnsi="Open Sans" w:cs="Open Sans"/>
                <w:iCs/>
                <w:sz w:val="18"/>
                <w:lang w:bidi="es-ES"/>
              </w:rPr>
              <w:t>.</w:t>
            </w:r>
            <w:r w:rsidRPr="000D4529">
              <w:rPr>
                <w:rFonts w:ascii="Open Sans" w:hAnsi="Open Sans" w:cs="Open Sans"/>
                <w:i/>
                <w:sz w:val="18"/>
                <w:lang w:bidi="es-ES"/>
              </w:rPr>
              <w:t xml:space="preserve"> </w:t>
            </w:r>
          </w:p>
        </w:tc>
      </w:tr>
      <w:tr w:rsidR="00280D24" w:rsidRPr="00B749F7" w14:paraId="5B5DE07A" w14:textId="77777777" w:rsidTr="00E16EEB">
        <w:trPr>
          <w:jc w:val="right"/>
        </w:trPr>
        <w:tc>
          <w:tcPr>
            <w:tcW w:w="854" w:type="pct"/>
            <w:shd w:val="clear" w:color="auto" w:fill="auto"/>
          </w:tcPr>
          <w:p w14:paraId="7D9E375A" w14:textId="77777777" w:rsidR="00280D24" w:rsidRPr="008B5BFA" w:rsidRDefault="00280D24" w:rsidP="00C6753B">
            <w:pPr>
              <w:rPr>
                <w:rFonts w:cs="Open Sans"/>
                <w:b/>
                <w:bCs/>
                <w:szCs w:val="18"/>
                <w:lang w:val="es-ES"/>
              </w:rPr>
            </w:pPr>
            <w:r w:rsidRPr="00280D24">
              <w:rPr>
                <w:b/>
                <w:lang w:val="es-ES" w:bidi="es-ES"/>
              </w:rPr>
              <w:t>Oficina de Evaluación del PMA</w:t>
            </w:r>
          </w:p>
        </w:tc>
        <w:tc>
          <w:tcPr>
            <w:tcW w:w="4146" w:type="pct"/>
            <w:shd w:val="clear" w:color="auto" w:fill="auto"/>
          </w:tcPr>
          <w:p w14:paraId="39BE7A12" w14:textId="7643B936" w:rsidR="00280D24" w:rsidRPr="00A15A18"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Parte interesada primaria</w:t>
            </w:r>
            <w:r w:rsidRPr="000D4529">
              <w:rPr>
                <w:rFonts w:ascii="Open Sans" w:hAnsi="Open Sans" w:cs="Open Sans"/>
                <w:sz w:val="18"/>
                <w:lang w:bidi="es-ES"/>
              </w:rPr>
              <w:t xml:space="preserve"> - La Oficina de Evaluación tiene interés en asegurar que las evaluaciones descentralizadas proporcionen evaluaciones de calidad, fiables y útiles que respeten las disposiciones sobre imparcialidad, así como las funciones y rendición de cuentas de las diferentes partes interesadas en las </w:t>
            </w:r>
            <w:r w:rsidRPr="000D4529">
              <w:rPr>
                <w:rFonts w:ascii="Open Sans" w:hAnsi="Open Sans" w:cs="Open Sans"/>
                <w:sz w:val="18"/>
                <w:lang w:bidi="es-ES"/>
              </w:rPr>
              <w:lastRenderedPageBreak/>
              <w:t xml:space="preserve">evaluaciones descentralizadas, tal como se han identificado en la política de evaluación. Puede utilizar los resultados de la evaluación, según corresponda, para incorporarlos a las evaluaciones centralizadas, síntesis de evaluaciones u otros productos de aprendizaje. </w:t>
            </w:r>
            <w:r w:rsidRPr="000D4529">
              <w:rPr>
                <w:rFonts w:ascii="Open Sans" w:hAnsi="Open Sans" w:cs="Open Sans"/>
                <w:iCs/>
                <w:sz w:val="18"/>
                <w:lang w:bidi="es-ES"/>
              </w:rPr>
              <w:t>[</w:t>
            </w:r>
            <w:r w:rsidRPr="000D4529">
              <w:rPr>
                <w:rFonts w:ascii="Open Sans" w:hAnsi="Open Sans" w:cs="Open Sans"/>
                <w:iCs/>
                <w:sz w:val="18"/>
                <w:highlight w:val="yellow"/>
                <w:lang w:bidi="es-ES"/>
              </w:rPr>
              <w:t>Añadir intereses adicionales en la evaluación según corresponda</w:t>
            </w:r>
            <w:r w:rsidRPr="000D4529">
              <w:rPr>
                <w:rFonts w:ascii="Open Sans" w:hAnsi="Open Sans" w:cs="Open Sans"/>
                <w:iCs/>
                <w:sz w:val="18"/>
                <w:lang w:bidi="es-ES"/>
              </w:rPr>
              <w:t>]</w:t>
            </w:r>
            <w:r w:rsidR="007D358C" w:rsidRPr="000D4529">
              <w:rPr>
                <w:rFonts w:ascii="Open Sans" w:hAnsi="Open Sans" w:cs="Open Sans"/>
                <w:iCs/>
                <w:sz w:val="18"/>
                <w:lang w:bidi="es-ES"/>
              </w:rPr>
              <w:t>.</w:t>
            </w:r>
          </w:p>
        </w:tc>
      </w:tr>
      <w:tr w:rsidR="00280D24" w:rsidRPr="00B749F7" w14:paraId="270A212D" w14:textId="77777777" w:rsidTr="00E16EEB">
        <w:trPr>
          <w:jc w:val="right"/>
        </w:trPr>
        <w:tc>
          <w:tcPr>
            <w:tcW w:w="854" w:type="pct"/>
            <w:shd w:val="clear" w:color="auto" w:fill="auto"/>
          </w:tcPr>
          <w:p w14:paraId="3B797D4A" w14:textId="77777777" w:rsidR="00280D24" w:rsidRPr="00280D24" w:rsidRDefault="00280D24" w:rsidP="00C6753B">
            <w:pPr>
              <w:rPr>
                <w:rFonts w:cs="Open Sans"/>
                <w:szCs w:val="18"/>
              </w:rPr>
            </w:pPr>
            <w:r w:rsidRPr="00280D24">
              <w:rPr>
                <w:b/>
                <w:lang w:val="es-ES" w:bidi="es-ES"/>
              </w:rPr>
              <w:lastRenderedPageBreak/>
              <w:t>Junta Ejecutiva del PMA</w:t>
            </w:r>
          </w:p>
        </w:tc>
        <w:tc>
          <w:tcPr>
            <w:tcW w:w="4146" w:type="pct"/>
            <w:shd w:val="clear" w:color="auto" w:fill="auto"/>
          </w:tcPr>
          <w:p w14:paraId="3EC858F9" w14:textId="58786255" w:rsidR="00280D24" w:rsidRPr="00A15A18"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Parte interesada primaria</w:t>
            </w:r>
            <w:r w:rsidRPr="000D4529">
              <w:rPr>
                <w:rFonts w:ascii="Open Sans" w:hAnsi="Open Sans" w:cs="Open Sans"/>
                <w:sz w:val="18"/>
                <w:lang w:bidi="es-ES"/>
              </w:rPr>
              <w:t xml:space="preserve"> - La Junta Ejecutiva se encarga de la supervisión final de los programas del PMA y de la orientación de los programas. El órgano rector del PMA tiene interés en mantenerse informado acerca de la eficacia de los programas del PMA. Esta evaluación no será presentada a la Junta Ejecutiva, pero sus resultados pueden incorporarse a las síntesis temáticas o regionales, así como a los procesos de aprendizaje institucional. </w:t>
            </w:r>
            <w:r w:rsidRPr="000D4529">
              <w:rPr>
                <w:rFonts w:ascii="Open Sans" w:hAnsi="Open Sans" w:cs="Open Sans"/>
                <w:iCs/>
                <w:sz w:val="18"/>
                <w:lang w:bidi="es-ES"/>
              </w:rPr>
              <w:t>[</w:t>
            </w:r>
            <w:r w:rsidRPr="000D4529">
              <w:rPr>
                <w:rFonts w:ascii="Open Sans" w:hAnsi="Open Sans" w:cs="Open Sans"/>
                <w:iCs/>
                <w:sz w:val="18"/>
                <w:highlight w:val="yellow"/>
                <w:lang w:bidi="es-ES"/>
              </w:rPr>
              <w:t>Añadir intereses adicionales en la evaluación según corresponda</w:t>
            </w:r>
            <w:r w:rsidRPr="000D4529">
              <w:rPr>
                <w:rFonts w:ascii="Open Sans" w:hAnsi="Open Sans" w:cs="Open Sans"/>
                <w:iCs/>
                <w:sz w:val="18"/>
                <w:lang w:bidi="es-ES"/>
              </w:rPr>
              <w:t>]</w:t>
            </w:r>
            <w:r w:rsidR="00341316">
              <w:rPr>
                <w:rFonts w:ascii="Open Sans" w:hAnsi="Open Sans" w:cs="Open Sans"/>
                <w:iCs/>
                <w:sz w:val="18"/>
                <w:lang w:bidi="es-ES"/>
              </w:rPr>
              <w:t>.</w:t>
            </w:r>
          </w:p>
        </w:tc>
      </w:tr>
      <w:tr w:rsidR="00280D24" w:rsidRPr="00B749F7" w14:paraId="14AF6230" w14:textId="77777777" w:rsidTr="001D056B">
        <w:trPr>
          <w:jc w:val="right"/>
        </w:trPr>
        <w:tc>
          <w:tcPr>
            <w:tcW w:w="5000" w:type="pct"/>
            <w:gridSpan w:val="2"/>
            <w:shd w:val="clear" w:color="auto" w:fill="00B585"/>
          </w:tcPr>
          <w:p w14:paraId="4AA77139" w14:textId="77777777" w:rsidR="00280D24" w:rsidRPr="00280D24" w:rsidRDefault="00280D24" w:rsidP="00C6753B">
            <w:pPr>
              <w:rPr>
                <w:rFonts w:cs="Open Sans"/>
                <w:b/>
                <w:bCs/>
                <w:color w:val="FFFFFF" w:themeColor="background1"/>
                <w:szCs w:val="18"/>
              </w:rPr>
            </w:pPr>
            <w:r w:rsidRPr="00280D24">
              <w:rPr>
                <w:b/>
                <w:color w:val="FFFFFF" w:themeColor="background1"/>
                <w:lang w:val="es-ES" w:bidi="es-ES"/>
              </w:rPr>
              <w:t xml:space="preserve">Partes interesadas externas </w:t>
            </w:r>
          </w:p>
        </w:tc>
      </w:tr>
      <w:tr w:rsidR="00280D24" w:rsidRPr="00B749F7" w14:paraId="509799C4" w14:textId="77777777" w:rsidTr="00E16EEB">
        <w:trPr>
          <w:jc w:val="right"/>
        </w:trPr>
        <w:tc>
          <w:tcPr>
            <w:tcW w:w="854" w:type="pct"/>
            <w:shd w:val="clear" w:color="auto" w:fill="auto"/>
          </w:tcPr>
          <w:p w14:paraId="2756940B" w14:textId="77777777" w:rsidR="00280D24" w:rsidRPr="008B5BFA" w:rsidRDefault="00280D24" w:rsidP="00C6753B">
            <w:pPr>
              <w:rPr>
                <w:rFonts w:cs="Open Sans"/>
                <w:szCs w:val="18"/>
                <w:lang w:val="es-ES"/>
              </w:rPr>
            </w:pPr>
            <w:r w:rsidRPr="00280D24">
              <w:rPr>
                <w:b/>
                <w:lang w:val="es-ES" w:bidi="es-ES"/>
              </w:rPr>
              <w:t xml:space="preserve">Beneficiarios </w:t>
            </w:r>
            <w:r w:rsidRPr="00280D24">
              <w:rPr>
                <w:highlight w:val="yellow"/>
                <w:lang w:val="es-ES" w:bidi="es-ES"/>
              </w:rPr>
              <w:t>[desglosarlos por grupo destinatario]</w:t>
            </w:r>
          </w:p>
        </w:tc>
        <w:tc>
          <w:tcPr>
            <w:tcW w:w="4146" w:type="pct"/>
            <w:shd w:val="clear" w:color="auto" w:fill="auto"/>
          </w:tcPr>
          <w:p w14:paraId="3F7A4436" w14:textId="57B8CCE1" w:rsidR="00280D24" w:rsidRPr="00222904"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 xml:space="preserve">Informantes clave y partes interesadas </w:t>
            </w:r>
            <w:r w:rsidRPr="000D4529">
              <w:rPr>
                <w:rFonts w:ascii="Open Sans" w:hAnsi="Open Sans" w:cs="Open Sans"/>
                <w:b/>
                <w:sz w:val="18"/>
                <w:highlight w:val="yellow"/>
                <w:lang w:bidi="es-ES"/>
              </w:rPr>
              <w:t>primarias o secundarias</w:t>
            </w:r>
            <w:r w:rsidRPr="000D4529">
              <w:rPr>
                <w:rFonts w:ascii="Open Sans" w:hAnsi="Open Sans" w:cs="Open Sans"/>
                <w:b/>
                <w:sz w:val="18"/>
                <w:lang w:bidi="es-ES"/>
              </w:rPr>
              <w:t xml:space="preserve"> </w:t>
            </w:r>
            <w:r w:rsidRPr="000D4529">
              <w:rPr>
                <w:rFonts w:ascii="Open Sans" w:hAnsi="Open Sans" w:cs="Open Sans"/>
                <w:sz w:val="18"/>
                <w:lang w:bidi="es-ES"/>
              </w:rPr>
              <w:t xml:space="preserve">- Al ser los destinatarios finales de la asistencia alimentaria, los beneficiarios tienen interés en que el PMA determine si su ayuda es apropiada y eficaz. Como tal, se determinará el grado de participación en la evaluación de las mujeres, hombres, </w:t>
            </w:r>
            <w:proofErr w:type="gramStart"/>
            <w:r w:rsidRPr="000D4529">
              <w:rPr>
                <w:rFonts w:ascii="Open Sans" w:hAnsi="Open Sans" w:cs="Open Sans"/>
                <w:sz w:val="18"/>
                <w:lang w:bidi="es-ES"/>
              </w:rPr>
              <w:t>niños y niñas</w:t>
            </w:r>
            <w:proofErr w:type="gramEnd"/>
            <w:r w:rsidRPr="000D4529">
              <w:rPr>
                <w:rFonts w:ascii="Open Sans" w:hAnsi="Open Sans" w:cs="Open Sans"/>
                <w:sz w:val="18"/>
                <w:lang w:bidi="es-ES"/>
              </w:rPr>
              <w:t xml:space="preserve"> de los diferentes grupos y se obtendrán sus puntos de vistas respectivos. </w:t>
            </w:r>
            <w:r w:rsidRPr="000D4529">
              <w:rPr>
                <w:rFonts w:ascii="Open Sans" w:hAnsi="Open Sans" w:cs="Open Sans"/>
                <w:iCs/>
                <w:sz w:val="18"/>
                <w:lang w:bidi="es-ES"/>
              </w:rPr>
              <w:t>[</w:t>
            </w:r>
            <w:r w:rsidRPr="000D4529">
              <w:rPr>
                <w:rFonts w:ascii="Open Sans" w:hAnsi="Open Sans" w:cs="Open Sans"/>
                <w:iCs/>
                <w:sz w:val="18"/>
                <w:highlight w:val="yellow"/>
                <w:lang w:bidi="es-ES"/>
              </w:rPr>
              <w:t>Añadir intereses adicionales en la evaluación según corresponda</w:t>
            </w:r>
            <w:r w:rsidRPr="000D4529">
              <w:rPr>
                <w:rFonts w:ascii="Open Sans" w:hAnsi="Open Sans" w:cs="Open Sans"/>
                <w:iCs/>
                <w:sz w:val="18"/>
                <w:lang w:bidi="es-ES"/>
              </w:rPr>
              <w:t>]</w:t>
            </w:r>
            <w:r w:rsidR="003476D0">
              <w:rPr>
                <w:rFonts w:ascii="Open Sans" w:hAnsi="Open Sans" w:cs="Open Sans"/>
                <w:iCs/>
                <w:sz w:val="18"/>
                <w:lang w:bidi="es-ES"/>
              </w:rPr>
              <w:t>.</w:t>
            </w:r>
          </w:p>
        </w:tc>
      </w:tr>
      <w:tr w:rsidR="00280D24" w:rsidRPr="00143BDB" w14:paraId="3B54FF41" w14:textId="77777777" w:rsidTr="00E16EEB">
        <w:trPr>
          <w:trHeight w:val="54"/>
          <w:jc w:val="right"/>
        </w:trPr>
        <w:tc>
          <w:tcPr>
            <w:tcW w:w="854" w:type="pct"/>
            <w:shd w:val="clear" w:color="auto" w:fill="auto"/>
          </w:tcPr>
          <w:p w14:paraId="62F2DF59" w14:textId="77777777" w:rsidR="00280D24" w:rsidRPr="003476D0"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 xml:space="preserve">Gobierno </w:t>
            </w:r>
            <w:r w:rsidRPr="000D4529">
              <w:rPr>
                <w:rFonts w:ascii="Open Sans" w:hAnsi="Open Sans" w:cs="Open Sans"/>
                <w:sz w:val="18"/>
                <w:highlight w:val="yellow"/>
                <w:lang w:bidi="es-ES"/>
              </w:rPr>
              <w:t>[desglosarlo por escala central o local, o ministerio]</w:t>
            </w:r>
          </w:p>
        </w:tc>
        <w:tc>
          <w:tcPr>
            <w:tcW w:w="4146" w:type="pct"/>
            <w:shd w:val="clear" w:color="auto" w:fill="auto"/>
          </w:tcPr>
          <w:p w14:paraId="1A6F4FCC" w14:textId="27B77E10" w:rsidR="00280D24" w:rsidRPr="00222904"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Informantes clave y parte interesada primaria</w:t>
            </w:r>
            <w:r w:rsidRPr="000D4529">
              <w:rPr>
                <w:rFonts w:ascii="Open Sans" w:hAnsi="Open Sans" w:cs="Open Sans"/>
                <w:sz w:val="18"/>
                <w:lang w:bidi="es-ES"/>
              </w:rPr>
              <w:t xml:space="preserve"> - El gobierno tiene interés directo en saber si las actividades del PMA en el país están alineadas con sus prioridades, si son compatibles con las acciones de otros asociados y si cumplen con los resultados esperados. Las cuestiones relacionadas con el desarrollo de las capacidades, la entrega y la sostenibilidad revestirán un interés especial. </w:t>
            </w:r>
            <w:r w:rsidRPr="000D4529">
              <w:rPr>
                <w:rFonts w:ascii="Open Sans" w:hAnsi="Open Sans" w:cs="Open Sans"/>
                <w:iCs/>
                <w:sz w:val="18"/>
                <w:lang w:bidi="es-ES"/>
              </w:rPr>
              <w:t>[</w:t>
            </w:r>
            <w:r w:rsidRPr="000D4529">
              <w:rPr>
                <w:rFonts w:ascii="Open Sans" w:hAnsi="Open Sans" w:cs="Open Sans"/>
                <w:iCs/>
                <w:sz w:val="18"/>
                <w:highlight w:val="yellow"/>
                <w:lang w:bidi="es-ES"/>
              </w:rPr>
              <w:t xml:space="preserve">Si procede, varios ministerios </w:t>
            </w:r>
            <w:r w:rsidR="002A353F">
              <w:rPr>
                <w:rFonts w:ascii="Open Sans" w:hAnsi="Open Sans" w:cs="Open Sans"/>
                <w:iCs/>
                <w:sz w:val="18"/>
                <w:highlight w:val="yellow"/>
                <w:lang w:bidi="es-ES"/>
              </w:rPr>
              <w:t xml:space="preserve">pueden </w:t>
            </w:r>
            <w:r w:rsidRPr="000D4529">
              <w:rPr>
                <w:rFonts w:ascii="Open Sans" w:hAnsi="Open Sans" w:cs="Open Sans"/>
                <w:iCs/>
                <w:sz w:val="18"/>
                <w:highlight w:val="yellow"/>
                <w:lang w:bidi="es-ES"/>
              </w:rPr>
              <w:t>est</w:t>
            </w:r>
            <w:r w:rsidR="002A353F">
              <w:rPr>
                <w:rFonts w:ascii="Open Sans" w:hAnsi="Open Sans" w:cs="Open Sans"/>
                <w:iCs/>
                <w:sz w:val="18"/>
                <w:highlight w:val="yellow"/>
                <w:lang w:bidi="es-ES"/>
              </w:rPr>
              <w:t>ar</w:t>
            </w:r>
            <w:r w:rsidRPr="000D4529">
              <w:rPr>
                <w:rFonts w:ascii="Open Sans" w:hAnsi="Open Sans" w:cs="Open Sans"/>
                <w:iCs/>
                <w:sz w:val="18"/>
                <w:highlight w:val="yellow"/>
                <w:lang w:bidi="es-ES"/>
              </w:rPr>
              <w:t xml:space="preserve"> asociados en el diseño y ejecución de las actividades del PMA</w:t>
            </w:r>
            <w:r w:rsidRPr="000D4529">
              <w:rPr>
                <w:rFonts w:ascii="Open Sans" w:hAnsi="Open Sans" w:cs="Open Sans"/>
                <w:iCs/>
                <w:sz w:val="18"/>
                <w:lang w:bidi="es-ES"/>
              </w:rPr>
              <w:t>]</w:t>
            </w:r>
            <w:r w:rsidR="002A353F">
              <w:rPr>
                <w:rFonts w:ascii="Open Sans" w:hAnsi="Open Sans" w:cs="Open Sans"/>
                <w:iCs/>
                <w:sz w:val="18"/>
                <w:lang w:bidi="es-ES"/>
              </w:rPr>
              <w:t>.</w:t>
            </w:r>
            <w:r w:rsidRPr="000D4529">
              <w:rPr>
                <w:rFonts w:ascii="Open Sans" w:hAnsi="Open Sans" w:cs="Open Sans"/>
                <w:iCs/>
                <w:sz w:val="18"/>
                <w:lang w:bidi="es-ES"/>
              </w:rPr>
              <w:t xml:space="preserve"> [</w:t>
            </w:r>
            <w:r w:rsidRPr="000D4529">
              <w:rPr>
                <w:rFonts w:ascii="Open Sans" w:hAnsi="Open Sans" w:cs="Open Sans"/>
                <w:iCs/>
                <w:sz w:val="18"/>
                <w:highlight w:val="yellow"/>
                <w:lang w:bidi="es-ES"/>
              </w:rPr>
              <w:t>Añadir intereses adicionales en la evaluación según corresponda; por ejemplo, si el objeto de la evaluación se diseñó o ejecutó en conjunto con algunas instituciones gubernamentales, dichas instituciones tendrán un interés directo</w:t>
            </w:r>
            <w:r w:rsidRPr="000D4529">
              <w:rPr>
                <w:rFonts w:ascii="Open Sans" w:hAnsi="Open Sans" w:cs="Open Sans"/>
                <w:iCs/>
                <w:sz w:val="18"/>
                <w:lang w:bidi="es-ES"/>
              </w:rPr>
              <w:t>]</w:t>
            </w:r>
            <w:r w:rsidR="002A353F">
              <w:rPr>
                <w:rFonts w:ascii="Open Sans" w:hAnsi="Open Sans" w:cs="Open Sans"/>
                <w:iCs/>
                <w:sz w:val="18"/>
                <w:lang w:bidi="es-ES"/>
              </w:rPr>
              <w:t>.</w:t>
            </w:r>
          </w:p>
        </w:tc>
      </w:tr>
      <w:tr w:rsidR="00280D24" w:rsidRPr="00143BDB" w14:paraId="72352893" w14:textId="77777777" w:rsidTr="00E16EEB">
        <w:trPr>
          <w:jc w:val="right"/>
        </w:trPr>
        <w:tc>
          <w:tcPr>
            <w:tcW w:w="854" w:type="pct"/>
            <w:shd w:val="clear" w:color="auto" w:fill="auto"/>
          </w:tcPr>
          <w:p w14:paraId="46D138A7" w14:textId="456BFF35" w:rsidR="00280D24" w:rsidRPr="008B5BFA" w:rsidRDefault="00280D24" w:rsidP="00C6753B">
            <w:pPr>
              <w:rPr>
                <w:rFonts w:cs="Open Sans"/>
                <w:szCs w:val="18"/>
                <w:lang w:val="es-ES"/>
              </w:rPr>
            </w:pPr>
            <w:r w:rsidRPr="00280D24">
              <w:rPr>
                <w:b/>
                <w:lang w:val="es-ES" w:bidi="es-ES"/>
              </w:rPr>
              <w:t xml:space="preserve">Equipo de las Naciones Unidas en el país </w:t>
            </w:r>
            <w:r w:rsidRPr="00280D24">
              <w:rPr>
                <w:lang w:val="es-ES" w:bidi="es-ES"/>
              </w:rPr>
              <w:t>[</w:t>
            </w:r>
            <w:r w:rsidR="005247D8">
              <w:rPr>
                <w:highlight w:val="yellow"/>
                <w:lang w:val="es-ES" w:bidi="es-ES"/>
              </w:rPr>
              <w:t>e</w:t>
            </w:r>
            <w:r w:rsidRPr="00280D24">
              <w:rPr>
                <w:highlight w:val="yellow"/>
                <w:lang w:val="es-ES" w:bidi="es-ES"/>
              </w:rPr>
              <w:t>numerar los organismos específicos según corresponda]</w:t>
            </w:r>
          </w:p>
        </w:tc>
        <w:tc>
          <w:tcPr>
            <w:tcW w:w="4146" w:type="pct"/>
            <w:shd w:val="clear" w:color="auto" w:fill="auto"/>
          </w:tcPr>
          <w:p w14:paraId="637748EA" w14:textId="77777777" w:rsidR="00280D24" w:rsidRPr="00222904"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Parte interesada secundaria</w:t>
            </w:r>
            <w:r w:rsidRPr="000D4529">
              <w:rPr>
                <w:rFonts w:ascii="Open Sans" w:hAnsi="Open Sans" w:cs="Open Sans"/>
                <w:sz w:val="18"/>
                <w:lang w:bidi="es-ES"/>
              </w:rPr>
              <w:t xml:space="preserve"> - La acción armonizada del equipo de las Naciones Unidas en el país debe contribuir al cumplimiento de los objetivos de desarrollo del gobierno. Por lo tanto, tiene interés en garantizar que los programas del PMA contribuyan de manera eficaz a los esfuerzos concertados de las Naciones Unidas. Varios organismos también son asociados directos del PMA en el plano político y de actividad. </w:t>
            </w:r>
            <w:r w:rsidRPr="000D4529">
              <w:rPr>
                <w:rFonts w:ascii="Open Sans" w:hAnsi="Open Sans" w:cs="Open Sans"/>
                <w:iCs/>
                <w:sz w:val="18"/>
                <w:lang w:bidi="es-ES"/>
              </w:rPr>
              <w:t>[</w:t>
            </w:r>
            <w:r w:rsidRPr="000D4529">
              <w:rPr>
                <w:rFonts w:ascii="Open Sans" w:hAnsi="Open Sans" w:cs="Open Sans"/>
                <w:iCs/>
                <w:sz w:val="18"/>
                <w:highlight w:val="yellow"/>
                <w:lang w:bidi="es-ES"/>
              </w:rPr>
              <w:t>Añadir intereses adicionales en la evaluación según corresponda; por ejemplo, si el objeto de la evaluación fue diseñado o ejecutado en conjunto con algunos organismos de las Naciones Unidas, dichos organismos tendrán un interés directo</w:t>
            </w:r>
            <w:r w:rsidRPr="000D4529">
              <w:rPr>
                <w:rFonts w:ascii="Open Sans" w:hAnsi="Open Sans" w:cs="Open Sans"/>
                <w:iCs/>
                <w:sz w:val="18"/>
                <w:lang w:bidi="es-ES"/>
              </w:rPr>
              <w:t>].</w:t>
            </w:r>
          </w:p>
        </w:tc>
      </w:tr>
      <w:tr w:rsidR="00280D24" w:rsidRPr="00B749F7" w14:paraId="793DFCB6" w14:textId="77777777" w:rsidTr="00E16EEB">
        <w:trPr>
          <w:jc w:val="right"/>
        </w:trPr>
        <w:tc>
          <w:tcPr>
            <w:tcW w:w="854" w:type="pct"/>
            <w:shd w:val="clear" w:color="auto" w:fill="auto"/>
          </w:tcPr>
          <w:p w14:paraId="7C627AFF" w14:textId="5B2A7476" w:rsidR="00280D24" w:rsidRPr="008B5BFA" w:rsidRDefault="00280D24" w:rsidP="00C6753B">
            <w:pPr>
              <w:rPr>
                <w:rFonts w:cs="Open Sans"/>
                <w:b/>
                <w:bCs/>
                <w:color w:val="000000"/>
                <w:szCs w:val="18"/>
                <w:lang w:val="es-ES"/>
              </w:rPr>
            </w:pPr>
            <w:r w:rsidRPr="00280D24">
              <w:rPr>
                <w:b/>
                <w:lang w:val="es-ES" w:bidi="es-ES"/>
              </w:rPr>
              <w:t xml:space="preserve">Organizaciones no gubernamentales (ONG) </w:t>
            </w:r>
            <w:r w:rsidRPr="00280D24">
              <w:rPr>
                <w:lang w:val="es-ES" w:bidi="es-ES"/>
              </w:rPr>
              <w:t>[</w:t>
            </w:r>
            <w:r w:rsidR="005247D8">
              <w:rPr>
                <w:highlight w:val="yellow"/>
                <w:lang w:val="es-ES" w:bidi="es-ES"/>
              </w:rPr>
              <w:t>e</w:t>
            </w:r>
            <w:r w:rsidRPr="00280D24">
              <w:rPr>
                <w:highlight w:val="yellow"/>
                <w:lang w:val="es-ES" w:bidi="es-ES"/>
              </w:rPr>
              <w:t>numerar las ONG específicas, si procede</w:t>
            </w:r>
            <w:r w:rsidRPr="00280D24">
              <w:rPr>
                <w:lang w:val="es-ES" w:bidi="es-ES"/>
              </w:rPr>
              <w:t>]</w:t>
            </w:r>
          </w:p>
        </w:tc>
        <w:tc>
          <w:tcPr>
            <w:tcW w:w="4146" w:type="pct"/>
            <w:shd w:val="clear" w:color="auto" w:fill="auto"/>
          </w:tcPr>
          <w:p w14:paraId="6915828B" w14:textId="50614393" w:rsidR="00280D24" w:rsidRPr="00222904"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Informantes clave y parte interesada primaria</w:t>
            </w:r>
            <w:r w:rsidRPr="000D4529">
              <w:rPr>
                <w:rFonts w:ascii="Open Sans" w:hAnsi="Open Sans" w:cs="Open Sans"/>
                <w:sz w:val="18"/>
                <w:lang w:bidi="es-ES"/>
              </w:rPr>
              <w:t xml:space="preserve"> - Las ONG son los asociados del PMA en la ejecución de algunas actividades, mientras llevan a cabo sus propias intervenciones en simultáneo. Los resultados de la evaluación pueden afectar las futuras modalidades de ejecución, orientaciones estratégicas y asociaciones. Participarán en la utilización de los resultados de la evaluación para la ejecución de los programas. </w:t>
            </w:r>
            <w:r w:rsidRPr="000D4529">
              <w:rPr>
                <w:rFonts w:ascii="Open Sans" w:hAnsi="Open Sans" w:cs="Open Sans"/>
                <w:iCs/>
                <w:sz w:val="18"/>
                <w:lang w:bidi="es-ES"/>
              </w:rPr>
              <w:t>[</w:t>
            </w:r>
            <w:r w:rsidRPr="000D4529">
              <w:rPr>
                <w:rFonts w:ascii="Open Sans" w:hAnsi="Open Sans" w:cs="Open Sans"/>
                <w:iCs/>
                <w:sz w:val="18"/>
                <w:highlight w:val="yellow"/>
                <w:lang w:bidi="es-ES"/>
              </w:rPr>
              <w:t>Añadir intereses adicionales en la evaluación según corresponda</w:t>
            </w:r>
            <w:r w:rsidRPr="000D4529">
              <w:rPr>
                <w:rFonts w:ascii="Open Sans" w:hAnsi="Open Sans" w:cs="Open Sans"/>
                <w:iCs/>
                <w:sz w:val="18"/>
                <w:lang w:bidi="es-ES"/>
              </w:rPr>
              <w:t>]</w:t>
            </w:r>
            <w:r w:rsidR="00A56B27">
              <w:rPr>
                <w:rFonts w:ascii="Open Sans" w:hAnsi="Open Sans" w:cs="Open Sans"/>
                <w:iCs/>
                <w:sz w:val="18"/>
                <w:lang w:bidi="es-ES"/>
              </w:rPr>
              <w:t>.</w:t>
            </w:r>
          </w:p>
        </w:tc>
      </w:tr>
      <w:tr w:rsidR="00280D24" w:rsidRPr="00B749F7" w14:paraId="19E2EC2D" w14:textId="77777777" w:rsidTr="00E16EEB">
        <w:trPr>
          <w:jc w:val="right"/>
        </w:trPr>
        <w:tc>
          <w:tcPr>
            <w:tcW w:w="854" w:type="pct"/>
            <w:shd w:val="clear" w:color="auto" w:fill="auto"/>
          </w:tcPr>
          <w:p w14:paraId="5A14D9BC" w14:textId="77777777" w:rsidR="00280D24" w:rsidRPr="008B5BFA" w:rsidRDefault="00280D24" w:rsidP="00C6753B">
            <w:pPr>
              <w:rPr>
                <w:rFonts w:cs="Open Sans"/>
                <w:bCs/>
                <w:szCs w:val="18"/>
                <w:lang w:val="es-ES"/>
              </w:rPr>
            </w:pPr>
            <w:r w:rsidRPr="00280D24">
              <w:rPr>
                <w:b/>
                <w:lang w:val="es-ES" w:bidi="es-ES"/>
              </w:rPr>
              <w:t xml:space="preserve">Donantes </w:t>
            </w:r>
            <w:r w:rsidRPr="00280D24">
              <w:rPr>
                <w:lang w:val="es-ES" w:bidi="es-ES"/>
              </w:rPr>
              <w:t>[</w:t>
            </w:r>
            <w:r w:rsidRPr="00280D24">
              <w:rPr>
                <w:highlight w:val="yellow"/>
                <w:lang w:val="es-ES" w:bidi="es-ES"/>
              </w:rPr>
              <w:t>Enumerar los donantes específicos</w:t>
            </w:r>
            <w:r w:rsidRPr="00280D24">
              <w:rPr>
                <w:lang w:val="es-ES" w:bidi="es-ES"/>
              </w:rPr>
              <w:t>]</w:t>
            </w:r>
          </w:p>
        </w:tc>
        <w:tc>
          <w:tcPr>
            <w:tcW w:w="4146" w:type="pct"/>
            <w:shd w:val="clear" w:color="auto" w:fill="auto"/>
          </w:tcPr>
          <w:p w14:paraId="6CF1F8CE" w14:textId="77777777" w:rsidR="00280D24" w:rsidRPr="00222904" w:rsidRDefault="00280D24" w:rsidP="00C6753B">
            <w:pPr>
              <w:pStyle w:val="Default"/>
              <w:spacing w:before="120" w:after="120"/>
              <w:rPr>
                <w:rFonts w:ascii="Open Sans" w:hAnsi="Open Sans" w:cs="Open Sans"/>
                <w:sz w:val="18"/>
                <w:szCs w:val="18"/>
              </w:rPr>
            </w:pPr>
            <w:r w:rsidRPr="000D4529">
              <w:rPr>
                <w:rFonts w:ascii="Open Sans" w:hAnsi="Open Sans" w:cs="Open Sans"/>
                <w:b/>
                <w:sz w:val="18"/>
                <w:lang w:bidi="es-ES"/>
              </w:rPr>
              <w:t xml:space="preserve">Partes interesadas </w:t>
            </w:r>
            <w:r w:rsidRPr="000D4529">
              <w:rPr>
                <w:rFonts w:ascii="Open Sans" w:hAnsi="Open Sans" w:cs="Open Sans"/>
                <w:b/>
                <w:sz w:val="18"/>
                <w:highlight w:val="yellow"/>
                <w:lang w:bidi="es-ES"/>
              </w:rPr>
              <w:t>primarias o secundarias</w:t>
            </w:r>
            <w:r w:rsidRPr="000D4529">
              <w:rPr>
                <w:rFonts w:ascii="Open Sans" w:hAnsi="Open Sans" w:cs="Open Sans"/>
                <w:sz w:val="18"/>
                <w:lang w:bidi="es-ES"/>
              </w:rPr>
              <w:t xml:space="preserve"> - Varios donantes financian de manera voluntaria las intervenciones del PMA. Tienen interés en saber si sus fondos se han usado de manera eficaz y si el trabajo del PMA ha sido eficaz y ha </w:t>
            </w:r>
            <w:r w:rsidRPr="000D4529">
              <w:rPr>
                <w:rFonts w:ascii="Open Sans" w:hAnsi="Open Sans" w:cs="Open Sans"/>
                <w:sz w:val="18"/>
                <w:lang w:bidi="es-ES"/>
              </w:rPr>
              <w:lastRenderedPageBreak/>
              <w:t xml:space="preserve">contribuido a sus propias estrategias y programas. </w:t>
            </w:r>
            <w:r w:rsidRPr="000D4529">
              <w:rPr>
                <w:rFonts w:ascii="Open Sans" w:hAnsi="Open Sans" w:cs="Open Sans"/>
                <w:iCs/>
                <w:sz w:val="18"/>
                <w:lang w:bidi="es-ES"/>
              </w:rPr>
              <w:t>[</w:t>
            </w:r>
            <w:r w:rsidRPr="000D4529">
              <w:rPr>
                <w:rFonts w:ascii="Open Sans" w:hAnsi="Open Sans" w:cs="Open Sans"/>
                <w:iCs/>
                <w:sz w:val="18"/>
                <w:highlight w:val="yellow"/>
                <w:lang w:bidi="es-ES"/>
              </w:rPr>
              <w:t>Añadir intereses adicionales en la evaluación según corresponda</w:t>
            </w:r>
            <w:r w:rsidRPr="000D4529">
              <w:rPr>
                <w:rFonts w:ascii="Open Sans" w:hAnsi="Open Sans" w:cs="Open Sans"/>
                <w:iCs/>
                <w:sz w:val="18"/>
                <w:lang w:bidi="es-ES"/>
              </w:rPr>
              <w:t>]</w:t>
            </w:r>
          </w:p>
        </w:tc>
      </w:tr>
      <w:tr w:rsidR="00280D24" w:rsidRPr="00143BDB" w14:paraId="3C2D452D" w14:textId="77777777" w:rsidTr="00E16EEB">
        <w:trPr>
          <w:jc w:val="right"/>
        </w:trPr>
        <w:tc>
          <w:tcPr>
            <w:tcW w:w="854" w:type="pct"/>
            <w:shd w:val="clear" w:color="auto" w:fill="auto"/>
          </w:tcPr>
          <w:p w14:paraId="318B3F35" w14:textId="77777777" w:rsidR="00280D24" w:rsidRPr="000D4529" w:rsidRDefault="00280D24" w:rsidP="00C6753B">
            <w:pPr>
              <w:rPr>
                <w:rFonts w:cs="Open Sans"/>
                <w:bCs/>
                <w:iCs/>
                <w:szCs w:val="18"/>
                <w:lang w:val="es-ES"/>
              </w:rPr>
            </w:pPr>
            <w:r w:rsidRPr="000D4529">
              <w:rPr>
                <w:iCs/>
                <w:lang w:val="es-ES" w:bidi="es-ES"/>
              </w:rPr>
              <w:lastRenderedPageBreak/>
              <w:t>[</w:t>
            </w:r>
            <w:r w:rsidRPr="000D4529">
              <w:rPr>
                <w:iCs/>
                <w:highlight w:val="yellow"/>
                <w:lang w:val="es-ES" w:bidi="es-ES"/>
              </w:rPr>
              <w:t>Añadir otras partes interesadas según corresponda, por ejemplo, el sector privado</w:t>
            </w:r>
            <w:r w:rsidRPr="000D4529">
              <w:rPr>
                <w:iCs/>
                <w:lang w:val="es-ES" w:bidi="es-ES"/>
              </w:rPr>
              <w:t>].</w:t>
            </w:r>
          </w:p>
        </w:tc>
        <w:tc>
          <w:tcPr>
            <w:tcW w:w="4146" w:type="pct"/>
            <w:shd w:val="clear" w:color="auto" w:fill="auto"/>
          </w:tcPr>
          <w:p w14:paraId="4604AB52" w14:textId="77777777" w:rsidR="00280D24" w:rsidRPr="008B5BFA" w:rsidRDefault="00280D24" w:rsidP="00C6753B">
            <w:pPr>
              <w:rPr>
                <w:rFonts w:cs="Open Sans"/>
                <w:szCs w:val="18"/>
                <w:highlight w:val="yellow"/>
                <w:lang w:val="es-ES"/>
              </w:rPr>
            </w:pPr>
          </w:p>
        </w:tc>
      </w:tr>
    </w:tbl>
    <w:p w14:paraId="3B763C25" w14:textId="630088D5" w:rsidR="00E4050B" w:rsidRPr="008B5BFA" w:rsidRDefault="00E4050B" w:rsidP="00C6753B">
      <w:pPr>
        <w:rPr>
          <w:lang w:val="es-ES"/>
        </w:rPr>
      </w:pPr>
    </w:p>
    <w:p w14:paraId="41EE304E" w14:textId="3784332A" w:rsidR="008D5EF2" w:rsidRPr="008B5BFA" w:rsidRDefault="00E4050B" w:rsidP="00121704">
      <w:pPr>
        <w:pStyle w:val="Heading1"/>
      </w:pPr>
      <w:r w:rsidRPr="00F23990">
        <w:rPr>
          <w:lang w:bidi="es-ES"/>
        </w:rPr>
        <w:br w:type="page"/>
      </w:r>
      <w:bookmarkStart w:id="11" w:name="_Toc103153310"/>
      <w:r w:rsidR="00C247C1">
        <w:rPr>
          <w:lang w:bidi="es-ES"/>
        </w:rPr>
        <w:lastRenderedPageBreak/>
        <w:t>3. Objeto de la evaluación</w:t>
      </w:r>
      <w:bookmarkEnd w:id="11"/>
    </w:p>
    <w:p w14:paraId="69C00A82" w14:textId="25F74185" w:rsidR="008D5EF2" w:rsidRPr="008B5BFA" w:rsidRDefault="008D5EF2" w:rsidP="00C6753B">
      <w:pPr>
        <w:pStyle w:val="Heading2"/>
      </w:pPr>
      <w:bookmarkStart w:id="12" w:name="_Toc103153311"/>
      <w:r w:rsidRPr="00F23990">
        <w:rPr>
          <w:lang w:bidi="es-ES"/>
        </w:rPr>
        <w:t>3.1. Objeto de la evaluación</w:t>
      </w:r>
      <w:bookmarkEnd w:id="12"/>
    </w:p>
    <w:p w14:paraId="243CE190" w14:textId="77777777" w:rsidR="00E16EEB" w:rsidRPr="008B5BFA" w:rsidRDefault="00E16EEB" w:rsidP="00C6753B">
      <w:pPr>
        <w:rPr>
          <w:rFonts w:cs="Open Sans"/>
          <w:b/>
          <w:color w:val="FF0000"/>
          <w:szCs w:val="18"/>
          <w:lang w:val="es-ES"/>
        </w:rPr>
      </w:pPr>
      <w:r w:rsidRPr="00801E08">
        <w:rPr>
          <w:b/>
          <w:color w:val="FF0000"/>
          <w:lang w:val="es-ES" w:bidi="es-ES"/>
        </w:rPr>
        <w:t>Proporcionar suficiente información para entender la naturaleza del objeto de la evaluación, a saber:</w:t>
      </w:r>
    </w:p>
    <w:p w14:paraId="4EA60CA8" w14:textId="05B6CCCB"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Tipo de intervención o programa (el objeto de la evaluación).</w:t>
      </w:r>
    </w:p>
    <w:p w14:paraId="53405D79" w14:textId="77777777" w:rsidR="00E16EEB" w:rsidRPr="000D4529" w:rsidRDefault="00E16EEB" w:rsidP="003F0A5B">
      <w:pPr>
        <w:pStyle w:val="ListParagraph"/>
        <w:numPr>
          <w:ilvl w:val="0"/>
          <w:numId w:val="14"/>
        </w:numPr>
        <w:spacing w:line="276" w:lineRule="auto"/>
        <w:contextualSpacing/>
        <w:rPr>
          <w:b/>
          <w:color w:val="FF0000"/>
          <w:lang w:bidi="es-ES"/>
        </w:rPr>
      </w:pPr>
      <w:r w:rsidRPr="00801E08">
        <w:rPr>
          <w:b/>
          <w:color w:val="FF0000"/>
          <w:lang w:bidi="es-ES"/>
        </w:rPr>
        <w:t>Alcance geográfico del objeto de la evaluación [</w:t>
      </w:r>
      <w:r w:rsidRPr="000D4529">
        <w:rPr>
          <w:b/>
          <w:color w:val="FF0000"/>
          <w:lang w:bidi="es-ES"/>
        </w:rPr>
        <w:t>insertar y remitirse al mapa del Anexo</w:t>
      </w:r>
      <w:r w:rsidRPr="00801E08">
        <w:rPr>
          <w:b/>
          <w:color w:val="FF0000"/>
          <w:lang w:bidi="es-ES"/>
        </w:rPr>
        <w:t xml:space="preserve"> X].</w:t>
      </w:r>
    </w:p>
    <w:p w14:paraId="674EDFFE"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Fechas relevantes: fecha de aprobación, fecha de inicio, fecha prevista de finalización del objeto de la evaluación. Si la evaluación abarca más de una actividad, con períodos de ejecución distintos, indicar las fechas de inicio y finalización para todas las actividades incluidas.</w:t>
      </w:r>
    </w:p>
    <w:p w14:paraId="57F408D6"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Los productos planificados (por ejemplo: para una actividad, el porcentaje previsto y revisado de beneficiarios por actividad o componente desglosado por sexo y edad; la cantidad de transferencias de alimentos, efectivo y cupones por actividad o componente, si procede).</w:t>
      </w:r>
    </w:p>
    <w:p w14:paraId="4803D35B" w14:textId="6AD3E9D6"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 xml:space="preserve">Los </w:t>
      </w:r>
      <w:r w:rsidR="00DC08AF" w:rsidRPr="00DC08AF">
        <w:rPr>
          <w:b/>
          <w:color w:val="FF0000"/>
          <w:lang w:bidi="es-ES"/>
        </w:rPr>
        <w:t>efectos directos</w:t>
      </w:r>
      <w:r w:rsidR="00DC08AF">
        <w:rPr>
          <w:b/>
          <w:color w:val="FF0000"/>
          <w:lang w:bidi="es-ES"/>
        </w:rPr>
        <w:t xml:space="preserve"> </w:t>
      </w:r>
      <w:r w:rsidRPr="00801E08">
        <w:rPr>
          <w:b/>
          <w:color w:val="FF0000"/>
          <w:lang w:bidi="es-ES"/>
        </w:rPr>
        <w:t>planificados en el diseño.</w:t>
      </w:r>
    </w:p>
    <w:p w14:paraId="55D02D30"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Las actividades clave, incluyendo qué se proporciona a quién y por qué.</w:t>
      </w:r>
    </w:p>
    <w:p w14:paraId="2E627031"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Los asociados principales (gobierno, organizaciones no gubernamentales, bilaterales, multilaterales).</w:t>
      </w:r>
    </w:p>
    <w:p w14:paraId="1176D4E8"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Recursos: el presupuesto (aprobado y financiado para el objeto de la evaluación para realizar el seguimiento de la proporción del trabajo del PMA evaluado cada año), el porcentaje de los requerimientos totales que se hayan financiado. Si el objeto es financiado por fondos mancomunados, se deben mostrar los recursos asignados (esta información es necesaria en todos los términos de referencia de evaluaciones descentralizadas).</w:t>
      </w:r>
    </w:p>
    <w:p w14:paraId="16D2783D"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Otras actividades o intervenciones previas o simultáneas que sean pertinentes.</w:t>
      </w:r>
    </w:p>
    <w:p w14:paraId="235B793B"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Ajustes realizados al diseño inicial (es decir, extensión del plazo, incremento del programa, ajustes técnicos).</w:t>
      </w:r>
    </w:p>
    <w:p w14:paraId="07468156"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Evaluación del marco lógico o una herramienta similar o su recomposición. Si no está disponible ni se ha recompuesto, el equipo de evaluación debe incluirlo como un producto final esperado durante la fase de inicio.</w:t>
      </w:r>
    </w:p>
    <w:p w14:paraId="36DC7CDC" w14:textId="77777777" w:rsidR="00E16EEB" w:rsidRPr="008B5BFA" w:rsidRDefault="00E16EEB" w:rsidP="003F0A5B">
      <w:pPr>
        <w:pStyle w:val="ListParagraph"/>
        <w:numPr>
          <w:ilvl w:val="0"/>
          <w:numId w:val="14"/>
        </w:numPr>
        <w:spacing w:line="276" w:lineRule="auto"/>
        <w:contextualSpacing/>
        <w:rPr>
          <w:rFonts w:cs="Open Sans"/>
          <w:b/>
          <w:color w:val="FF0000"/>
          <w:szCs w:val="18"/>
        </w:rPr>
      </w:pPr>
      <w:r w:rsidRPr="00801E08">
        <w:rPr>
          <w:b/>
          <w:color w:val="FF0000"/>
          <w:lang w:bidi="es-ES"/>
        </w:rPr>
        <w:t>Conclusiones o recomendaciones relevantes de evaluaciones y revisiones anteriores que sean pertinentes para esta evaluación. Si no se ha realizado una evaluación anterior, esto debe mencionarse en los términos de referencia.</w:t>
      </w:r>
    </w:p>
    <w:p w14:paraId="43AEDBBD" w14:textId="06C2B567" w:rsidR="00E16EEB" w:rsidRPr="008B5BFA" w:rsidRDefault="00E16EEB" w:rsidP="003F0A5B">
      <w:pPr>
        <w:pStyle w:val="ListParagraph"/>
        <w:numPr>
          <w:ilvl w:val="0"/>
          <w:numId w:val="14"/>
        </w:numPr>
        <w:spacing w:line="276" w:lineRule="auto"/>
        <w:contextualSpacing/>
        <w:rPr>
          <w:rFonts w:cs="Open Sans"/>
          <w:b/>
          <w:i/>
          <w:szCs w:val="18"/>
        </w:rPr>
      </w:pPr>
      <w:r w:rsidRPr="00801E08">
        <w:rPr>
          <w:b/>
          <w:color w:val="FF0000"/>
          <w:lang w:bidi="es-ES"/>
        </w:rPr>
        <w:t>Describir la igualdad de género, el empoderamiento de las mujeres, la equidad y las dimensiones de inclusión que sean pertinentes al objeto de la evaluación y el contexto. Explicar si se ha realizado un análisis en materia de igualdad de género y empoderamiento de las mujeres para fundamentar el programa y hasta qué punto dicho análisis ha sido integrado en el diseño. Si no se ha llevado a cabo ningún análisis de género, esto se debe mencionar.</w:t>
      </w:r>
      <w:r w:rsidRPr="00801E08">
        <w:rPr>
          <w:b/>
          <w:i/>
          <w:color w:val="FF0000"/>
          <w:lang w:bidi="es-ES"/>
        </w:rPr>
        <w:t xml:space="preserve"> </w:t>
      </w:r>
    </w:p>
    <w:p w14:paraId="67B48DDC" w14:textId="2630B701" w:rsidR="002C1D07" w:rsidRPr="008B5BFA" w:rsidRDefault="00E16EEB" w:rsidP="00C6753B">
      <w:pPr>
        <w:pStyle w:val="Caption"/>
        <w:rPr>
          <w:rFonts w:cs="Open Sans"/>
          <w:color w:val="FF0000"/>
          <w:lang w:val="es-ES"/>
        </w:rPr>
      </w:pPr>
      <w:r w:rsidRPr="00801E08">
        <w:rPr>
          <w:color w:val="FF0000"/>
          <w:lang w:val="es-ES" w:bidi="es-ES"/>
        </w:rPr>
        <w:t>El plan estratégico, así como la cartera de presupuestos y las revisiones presupuestarias para el país del PMA, el marco lógico, la línea de mira o la teoría del cambio, y la información actualizada sobre la dotación de recursos constituirán material básico útil en este apartado.</w:t>
      </w:r>
    </w:p>
    <w:p w14:paraId="549F4670" w14:textId="7FA74D95" w:rsidR="002C1D07" w:rsidRPr="008B5BFA" w:rsidRDefault="002C1D07" w:rsidP="00C6753B">
      <w:pPr>
        <w:spacing w:after="0"/>
        <w:rPr>
          <w:rFonts w:cs="Open Sans"/>
          <w:b/>
          <w:color w:val="0074AC"/>
          <w:lang w:val="es-ES"/>
        </w:rPr>
      </w:pPr>
      <w:r w:rsidRPr="00F23990">
        <w:rPr>
          <w:sz w:val="20"/>
          <w:lang w:val="es-ES" w:bidi="es-ES"/>
        </w:rPr>
        <w:t xml:space="preserve"> </w:t>
      </w:r>
    </w:p>
    <w:p w14:paraId="007392B0" w14:textId="77777777" w:rsidR="008D5EF2" w:rsidRPr="008B5BFA" w:rsidRDefault="008D5EF2" w:rsidP="00C6753B">
      <w:pPr>
        <w:pStyle w:val="Heading2"/>
      </w:pPr>
      <w:bookmarkStart w:id="13" w:name="_Toc103153312"/>
      <w:r w:rsidRPr="00F23990">
        <w:rPr>
          <w:lang w:bidi="es-ES"/>
        </w:rPr>
        <w:t>3.2. Alcance de la evaluación</w:t>
      </w:r>
      <w:bookmarkEnd w:id="13"/>
    </w:p>
    <w:p w14:paraId="3B90B948" w14:textId="77777777" w:rsidR="00E95883" w:rsidRPr="00A23F5C" w:rsidRDefault="00E95883" w:rsidP="00C6753B">
      <w:pPr>
        <w:rPr>
          <w:rStyle w:val="StyleArialNarrow"/>
          <w:rFonts w:ascii="Open Sans" w:hAnsi="Open Sans" w:cs="Open Sans"/>
          <w:b/>
          <w:color w:val="FF0000"/>
          <w:szCs w:val="18"/>
        </w:rPr>
      </w:pPr>
      <w:r w:rsidRPr="00A23F5C">
        <w:rPr>
          <w:b/>
          <w:color w:val="FF0000"/>
          <w:lang w:val="es-ES" w:bidi="es-ES"/>
        </w:rPr>
        <w:t>Describir el alcance y los parámetros de la evaluación centrándose en los aspectos que se abarcarán en la evaluación y aquellos que no. Justificar cualquier omisión y asegurarse de que el alcance sea realista en función del tiempo y los recursos disponibles para la ejecución de la evaluación. Se debe incluir lo siguiente:</w:t>
      </w:r>
    </w:p>
    <w:p w14:paraId="3A20CCB5" w14:textId="77777777" w:rsidR="00E95883" w:rsidRPr="002001C7" w:rsidRDefault="00E95883" w:rsidP="003F0A5B">
      <w:pPr>
        <w:pStyle w:val="ListParagraph"/>
        <w:numPr>
          <w:ilvl w:val="0"/>
          <w:numId w:val="15"/>
        </w:numPr>
        <w:spacing w:before="0" w:after="200" w:line="276" w:lineRule="auto"/>
        <w:ind w:left="357" w:hanging="357"/>
        <w:contextualSpacing/>
        <w:rPr>
          <w:rFonts w:cs="Open Sans"/>
          <w:b/>
          <w:color w:val="FF0000"/>
          <w:szCs w:val="18"/>
        </w:rPr>
      </w:pPr>
      <w:r w:rsidRPr="000D4529">
        <w:rPr>
          <w:rStyle w:val="StyleArialNarrow"/>
          <w:rFonts w:ascii="Open Sans" w:hAnsi="Open Sans" w:cs="Open Sans"/>
          <w:b/>
          <w:color w:val="FF0000"/>
          <w:lang w:bidi="es-ES"/>
        </w:rPr>
        <w:t xml:space="preserve">Cobertura temporal o período: fechas de inicio y finalización del período de </w:t>
      </w:r>
      <w:r w:rsidRPr="00011A61">
        <w:rPr>
          <w:rFonts w:cs="Open Sans"/>
          <w:b/>
          <w:color w:val="FF0000"/>
          <w:lang w:bidi="es-ES"/>
        </w:rPr>
        <w:t>evaluación</w:t>
      </w:r>
      <w:r w:rsidRPr="000D4529">
        <w:rPr>
          <w:rStyle w:val="StyleArialNarrow"/>
          <w:rFonts w:ascii="Open Sans" w:hAnsi="Open Sans" w:cs="Open Sans"/>
          <w:b/>
          <w:color w:val="FF0000"/>
          <w:lang w:bidi="es-ES"/>
        </w:rPr>
        <w:t>.</w:t>
      </w:r>
    </w:p>
    <w:p w14:paraId="175A1585" w14:textId="77777777" w:rsidR="00E95883" w:rsidRPr="002001C7" w:rsidRDefault="00E95883" w:rsidP="003F0A5B">
      <w:pPr>
        <w:pStyle w:val="ListParagraph"/>
        <w:numPr>
          <w:ilvl w:val="0"/>
          <w:numId w:val="15"/>
        </w:numPr>
        <w:spacing w:before="0" w:after="200" w:line="276" w:lineRule="auto"/>
        <w:ind w:left="357" w:hanging="357"/>
        <w:contextualSpacing/>
        <w:rPr>
          <w:rStyle w:val="StyleArialNarrow"/>
          <w:rFonts w:ascii="Open Sans" w:hAnsi="Open Sans" w:cs="Open Sans"/>
          <w:b/>
          <w:color w:val="FF0000"/>
          <w:szCs w:val="18"/>
        </w:rPr>
      </w:pPr>
      <w:r w:rsidRPr="000D4529">
        <w:rPr>
          <w:rStyle w:val="StyleArialNarrow"/>
          <w:rFonts w:ascii="Open Sans" w:hAnsi="Open Sans" w:cs="Open Sans"/>
          <w:b/>
          <w:color w:val="FF0000"/>
          <w:lang w:bidi="es-ES"/>
        </w:rPr>
        <w:lastRenderedPageBreak/>
        <w:t>Límites geográficos, si procede.</w:t>
      </w:r>
    </w:p>
    <w:p w14:paraId="75F85A04" w14:textId="77777777" w:rsidR="00E95883" w:rsidRPr="002001C7" w:rsidRDefault="00E95883" w:rsidP="003F0A5B">
      <w:pPr>
        <w:pStyle w:val="ListParagraph"/>
        <w:numPr>
          <w:ilvl w:val="0"/>
          <w:numId w:val="15"/>
        </w:numPr>
        <w:spacing w:before="0" w:after="200" w:line="276" w:lineRule="auto"/>
        <w:ind w:left="357" w:hanging="357"/>
        <w:contextualSpacing/>
        <w:rPr>
          <w:rStyle w:val="StyleArialNarrow"/>
          <w:rFonts w:ascii="Open Sans" w:hAnsi="Open Sans" w:cs="Open Sans"/>
          <w:b/>
          <w:color w:val="FF0000"/>
          <w:szCs w:val="18"/>
        </w:rPr>
      </w:pPr>
      <w:r w:rsidRPr="000D4529">
        <w:rPr>
          <w:rStyle w:val="StyleArialNarrow"/>
          <w:rFonts w:ascii="Open Sans" w:hAnsi="Open Sans" w:cs="Open Sans"/>
          <w:b/>
          <w:color w:val="FF0000"/>
          <w:lang w:bidi="es-ES"/>
        </w:rPr>
        <w:t>Componentes, por ejemplo, todo o parte de una actividad o esfera temática, o la totalidad de un proyecto piloto o modalidad de transferencia.</w:t>
      </w:r>
    </w:p>
    <w:p w14:paraId="616F4539" w14:textId="53A24F53" w:rsidR="00E4050B" w:rsidRPr="008B5BFA" w:rsidRDefault="00E95883" w:rsidP="003F0A5B">
      <w:pPr>
        <w:pStyle w:val="ListParagraph"/>
        <w:numPr>
          <w:ilvl w:val="0"/>
          <w:numId w:val="16"/>
        </w:numPr>
        <w:ind w:left="357" w:hanging="357"/>
      </w:pPr>
      <w:r w:rsidRPr="000D4529">
        <w:rPr>
          <w:rStyle w:val="StyleArialNarrow"/>
          <w:rFonts w:ascii="Open Sans" w:hAnsi="Open Sans" w:cs="Open Sans"/>
          <w:b/>
          <w:color w:val="FF0000"/>
          <w:lang w:bidi="es-ES"/>
        </w:rPr>
        <w:t>Grupos destinatarios concretos (en particular, mujeres y niñas) que se tendrán en cuenta o que no serán considerados en la evaluación. Asegurarse de que el alcance de análisis de la evaluación integre las dimensiones de género, equidad e inclusión. Para ello, la forma de recolectar y analizar los datos deberá contar con un cierto grado de desglose.</w:t>
      </w:r>
      <w:r w:rsidRPr="00A23F5C">
        <w:rPr>
          <w:rStyle w:val="StyleArialNarrow"/>
          <w:b/>
          <w:color w:val="FF0000"/>
          <w:lang w:bidi="es-ES"/>
        </w:rPr>
        <w:t xml:space="preserve"> </w:t>
      </w:r>
      <w:r w:rsidR="00E4050B" w:rsidRPr="00344343">
        <w:rPr>
          <w:lang w:bidi="es-ES"/>
        </w:rPr>
        <w:br w:type="page"/>
      </w:r>
    </w:p>
    <w:p w14:paraId="7D77836A" w14:textId="297DD79B" w:rsidR="008D5EF2" w:rsidRPr="008B5BFA" w:rsidRDefault="00C247C1" w:rsidP="00C6753B">
      <w:pPr>
        <w:pStyle w:val="Heading1"/>
      </w:pPr>
      <w:bookmarkStart w:id="14" w:name="_Toc103153313"/>
      <w:r>
        <w:rPr>
          <w:lang w:bidi="es-ES"/>
        </w:rPr>
        <w:lastRenderedPageBreak/>
        <w:t>4. Enfoque, metodología y consideraciones éticas de la evaluación</w:t>
      </w:r>
      <w:bookmarkEnd w:id="14"/>
    </w:p>
    <w:p w14:paraId="6CF975D0" w14:textId="722EB79A" w:rsidR="008D5EF2" w:rsidRPr="008B5BFA" w:rsidRDefault="008D5EF2" w:rsidP="00C6753B">
      <w:pPr>
        <w:pStyle w:val="Heading2"/>
      </w:pPr>
      <w:bookmarkStart w:id="15" w:name="_Toc103153314"/>
      <w:r w:rsidRPr="00F23990">
        <w:rPr>
          <w:lang w:bidi="es-ES"/>
        </w:rPr>
        <w:t>4.1. Preguntas y criterios de la evaluación</w:t>
      </w:r>
      <w:bookmarkEnd w:id="15"/>
    </w:p>
    <w:p w14:paraId="226146F0" w14:textId="77777777" w:rsidR="009C24F2" w:rsidRPr="008B5BFA" w:rsidRDefault="009C24F2" w:rsidP="00AF477A">
      <w:pPr>
        <w:pStyle w:val="ListParagraph"/>
        <w:numPr>
          <w:ilvl w:val="0"/>
          <w:numId w:val="0"/>
        </w:numPr>
        <w:rPr>
          <w:b/>
          <w:color w:val="FF0000"/>
        </w:rPr>
      </w:pPr>
      <w:r w:rsidRPr="00801E08">
        <w:rPr>
          <w:b/>
          <w:color w:val="FF0000"/>
          <w:lang w:bidi="es-ES"/>
        </w:rPr>
        <w:t xml:space="preserve">Enumerar las principales preguntas de la evaluación, así como cualquier otra que considere pertinente. Las preguntas deben abordar debidamente los criterios seleccionados de evaluación; además, han de ser claras y pertinentes para el objeto, propósito y uso previsto de la evaluación. Deben ser apropiadas y realistas teniendo en cuenta el tiempo y los recursos disponibles. </w:t>
      </w:r>
    </w:p>
    <w:p w14:paraId="08EB20E9" w14:textId="77777777" w:rsidR="009C24F2" w:rsidRPr="008B5BFA" w:rsidRDefault="009C24F2" w:rsidP="00AF477A">
      <w:pPr>
        <w:pStyle w:val="ListParagraph"/>
        <w:numPr>
          <w:ilvl w:val="0"/>
          <w:numId w:val="0"/>
        </w:numPr>
        <w:rPr>
          <w:b/>
          <w:color w:val="FF0000"/>
        </w:rPr>
      </w:pPr>
      <w:r w:rsidRPr="00801E08">
        <w:rPr>
          <w:b/>
          <w:color w:val="FF0000"/>
          <w:lang w:bidi="es-ES"/>
        </w:rPr>
        <w:t xml:space="preserve">La igualdad de género y el empoderamiento de las mujeres deben incorporarse a todas las preguntas y </w:t>
      </w:r>
      <w:proofErr w:type="spellStart"/>
      <w:r w:rsidRPr="00801E08">
        <w:rPr>
          <w:b/>
          <w:color w:val="FF0000"/>
          <w:lang w:bidi="es-ES"/>
        </w:rPr>
        <w:t>subpreguntas</w:t>
      </w:r>
      <w:proofErr w:type="spellEnd"/>
      <w:r w:rsidRPr="00801E08">
        <w:rPr>
          <w:b/>
          <w:color w:val="FF0000"/>
          <w:lang w:bidi="es-ES"/>
        </w:rPr>
        <w:t xml:space="preserve"> de la evaluación, teniendo en cuenta la manera en que se obtendrán las perspectivas de los hombres, las mujeres, </w:t>
      </w:r>
      <w:proofErr w:type="gramStart"/>
      <w:r w:rsidRPr="00801E08">
        <w:rPr>
          <w:b/>
          <w:color w:val="FF0000"/>
          <w:lang w:bidi="es-ES"/>
        </w:rPr>
        <w:t>los niños y las niñas</w:t>
      </w:r>
      <w:proofErr w:type="gramEnd"/>
      <w:r w:rsidRPr="00801E08">
        <w:rPr>
          <w:b/>
          <w:color w:val="FF0000"/>
          <w:lang w:bidi="es-ES"/>
        </w:rPr>
        <w:t xml:space="preserve"> en el proceso de evaluación. Los datos deben desglosarse por género. De igual modo, deben considerarse las cuestiones de equidad e inclusión en sentido más general.</w:t>
      </w:r>
    </w:p>
    <w:p w14:paraId="08E2675E" w14:textId="77777777" w:rsidR="009C24F2" w:rsidRPr="000D4529" w:rsidRDefault="009C24F2" w:rsidP="00C6753B">
      <w:pPr>
        <w:pStyle w:val="ListParagraph"/>
        <w:rPr>
          <w:rFonts w:cs="Open Sans"/>
        </w:rPr>
      </w:pPr>
      <w:r w:rsidRPr="000D4529">
        <w:rPr>
          <w:rStyle w:val="StyleArialNarrow"/>
          <w:rFonts w:ascii="Open Sans" w:hAnsi="Open Sans" w:cs="Open Sans"/>
          <w:lang w:bidi="es-ES"/>
        </w:rPr>
        <w:t>La evaluación abordará las siguientes cuestiones clave, las cuales se desarrollarán y se adaptarán mejor en una matriz detallada por parte del equipo de la evaluación durante la fase de inicio. Las preguntas están enfocadas a resaltar de manera colectiva las lecciones y el desempeño clave de [</w:t>
      </w:r>
      <w:r w:rsidRPr="000D4529">
        <w:rPr>
          <w:rFonts w:cs="Open Sans"/>
          <w:highlight w:val="yellow"/>
          <w:lang w:bidi="es-ES"/>
        </w:rPr>
        <w:t>objeto de la evaluación</w:t>
      </w:r>
      <w:r w:rsidRPr="000D4529">
        <w:rPr>
          <w:rStyle w:val="StyleArialNarrow"/>
          <w:rFonts w:ascii="Open Sans" w:hAnsi="Open Sans" w:cs="Open Sans"/>
          <w:lang w:bidi="es-ES"/>
        </w:rPr>
        <w:t xml:space="preserve">], con vistas a fundamentar las decisiones estratégicas y operativas futuras. </w:t>
      </w:r>
    </w:p>
    <w:p w14:paraId="4E03C1DC" w14:textId="70A4276F" w:rsidR="00FA7288" w:rsidRPr="008B5BFA" w:rsidRDefault="009C24F2" w:rsidP="00C6753B">
      <w:pPr>
        <w:pStyle w:val="ListParagraph"/>
      </w:pPr>
      <w:r w:rsidRPr="00B749F7">
        <w:rPr>
          <w:lang w:bidi="es-ES"/>
        </w:rPr>
        <w:t>La evaluación debe analizar la forma en que los objetivos de género, equidad e inclusión en sentido más general, así como los principios para la incorporación de la igualdad de género y el empoderamiento de las mujeres han sido incluidos en el diseño de la intervención, y si el PMA y los objetivos de todo el sistema en materia de igualdad de género y empoderamiento de las mujeres han servido para orientar el objeto de la evaluación. Las dimensiones de género, equidad e inclusión en sentido más general deben integrarse a todos los criterios de evaluación según corresponda.</w:t>
      </w:r>
    </w:p>
    <w:p w14:paraId="167F42B6" w14:textId="224A20E2" w:rsidR="00840A38" w:rsidRPr="00CA32D5" w:rsidRDefault="00840A38" w:rsidP="00C6753B">
      <w:pPr>
        <w:pStyle w:val="ListParagraph"/>
        <w:numPr>
          <w:ilvl w:val="0"/>
          <w:numId w:val="0"/>
        </w:numPr>
        <w:spacing w:before="240"/>
        <w:rPr>
          <w:b/>
          <w:color w:val="1073B5"/>
        </w:rPr>
      </w:pPr>
      <w:r w:rsidRPr="00840A38">
        <w:rPr>
          <w:b/>
          <w:color w:val="1073B5"/>
          <w:lang w:bidi="es-ES"/>
        </w:rPr>
        <w:t>Tabla 2: Preguntas y criterios de la evaluación</w:t>
      </w:r>
      <w:r>
        <w:rPr>
          <w:sz w:val="20"/>
          <w:lang w:bidi="es-ES"/>
        </w:rPr>
        <w:t xml:space="preserve"> </w:t>
      </w:r>
      <w:r w:rsidRPr="00CA32D5">
        <w:rPr>
          <w:lang w:bidi="es-ES"/>
        </w:rPr>
        <w:t>[</w:t>
      </w:r>
      <w:r w:rsidRPr="000D4529">
        <w:rPr>
          <w:highlight w:val="yellow"/>
          <w:lang w:bidi="es-ES"/>
        </w:rPr>
        <w:t>modificar según corresponda</w:t>
      </w:r>
      <w:r w:rsidRPr="00CA32D5">
        <w:rPr>
          <w:lang w:bidi="es-ES"/>
        </w:rPr>
        <w:t>]</w:t>
      </w:r>
    </w:p>
    <w:tbl>
      <w:tblPr>
        <w:tblStyle w:val="TableGrid"/>
        <w:tblW w:w="4857" w:type="pct"/>
        <w:jc w:val="center"/>
        <w:tblLook w:val="04A0" w:firstRow="1" w:lastRow="0" w:firstColumn="1" w:lastColumn="0" w:noHBand="0" w:noVBand="1"/>
      </w:tblPr>
      <w:tblGrid>
        <w:gridCol w:w="596"/>
        <w:gridCol w:w="5244"/>
        <w:gridCol w:w="2918"/>
      </w:tblGrid>
      <w:tr w:rsidR="00840A38" w:rsidRPr="00143BDB" w14:paraId="28BF394F" w14:textId="77777777" w:rsidTr="00840A38">
        <w:trPr>
          <w:jc w:val="center"/>
        </w:trPr>
        <w:tc>
          <w:tcPr>
            <w:tcW w:w="3334" w:type="pct"/>
            <w:gridSpan w:val="2"/>
            <w:shd w:val="clear" w:color="auto" w:fill="1073B5"/>
            <w:vAlign w:val="center"/>
          </w:tcPr>
          <w:p w14:paraId="53283445" w14:textId="77777777" w:rsidR="00840A38" w:rsidRPr="00840A38" w:rsidRDefault="00840A38" w:rsidP="00C6753B">
            <w:pPr>
              <w:rPr>
                <w:rFonts w:cs="Open Sans"/>
                <w:b/>
                <w:color w:val="FFFFFF" w:themeColor="background1"/>
                <w:szCs w:val="18"/>
              </w:rPr>
            </w:pPr>
            <w:r w:rsidRPr="00840A38">
              <w:rPr>
                <w:b/>
                <w:color w:val="FFFFFF" w:themeColor="background1"/>
                <w:lang w:val="es-ES" w:bidi="es-ES"/>
              </w:rPr>
              <w:t>Preguntas de la evaluación</w:t>
            </w:r>
          </w:p>
        </w:tc>
        <w:tc>
          <w:tcPr>
            <w:tcW w:w="1666" w:type="pct"/>
            <w:shd w:val="clear" w:color="auto" w:fill="1073B5"/>
          </w:tcPr>
          <w:p w14:paraId="486A1548" w14:textId="77777777" w:rsidR="00840A38" w:rsidRPr="008B5BFA" w:rsidRDefault="00840A38" w:rsidP="00C6753B">
            <w:pPr>
              <w:rPr>
                <w:rFonts w:cs="Open Sans"/>
                <w:b/>
                <w:color w:val="FFFFFF" w:themeColor="background1"/>
                <w:szCs w:val="18"/>
                <w:lang w:val="es-ES"/>
              </w:rPr>
            </w:pPr>
            <w:r w:rsidRPr="00840A38">
              <w:rPr>
                <w:b/>
                <w:color w:val="FFFFFF" w:themeColor="background1"/>
                <w:lang w:val="es-ES" w:bidi="es-ES"/>
              </w:rPr>
              <w:t xml:space="preserve">Criterios </w:t>
            </w:r>
            <w:r w:rsidRPr="00840A38">
              <w:rPr>
                <w:b/>
                <w:lang w:val="es-ES" w:bidi="es-ES"/>
              </w:rPr>
              <w:t>[</w:t>
            </w:r>
            <w:r w:rsidRPr="00840A38">
              <w:rPr>
                <w:b/>
                <w:highlight w:val="yellow"/>
                <w:lang w:val="es-ES" w:bidi="es-ES"/>
              </w:rPr>
              <w:t>seleccionar entre los siguientes: pertinencia, adecuación, eficacia, eficiencia, impacto, sostenibilidad o conectividad, cobertura, coherencia</w:t>
            </w:r>
            <w:r w:rsidRPr="00840A38">
              <w:rPr>
                <w:b/>
                <w:lang w:val="es-ES" w:bidi="es-ES"/>
              </w:rPr>
              <w:t>]</w:t>
            </w:r>
          </w:p>
        </w:tc>
      </w:tr>
      <w:tr w:rsidR="00840A38" w:rsidRPr="00143BDB" w14:paraId="5F7CECF3" w14:textId="77777777" w:rsidTr="001D056B">
        <w:trPr>
          <w:jc w:val="center"/>
        </w:trPr>
        <w:tc>
          <w:tcPr>
            <w:tcW w:w="3334" w:type="pct"/>
            <w:gridSpan w:val="2"/>
            <w:shd w:val="clear" w:color="auto" w:fill="00B585"/>
          </w:tcPr>
          <w:p w14:paraId="4B06507C" w14:textId="77777777" w:rsidR="00840A38" w:rsidRPr="008B5BFA" w:rsidRDefault="00840A38" w:rsidP="00C6753B">
            <w:pPr>
              <w:rPr>
                <w:rFonts w:cs="Open Sans"/>
                <w:szCs w:val="18"/>
                <w:lang w:val="es-ES"/>
              </w:rPr>
            </w:pPr>
            <w:r w:rsidRPr="00840A38">
              <w:rPr>
                <w:b/>
                <w:color w:val="FFFFFF" w:themeColor="background1"/>
                <w:lang w:val="es-ES" w:bidi="es-ES"/>
              </w:rPr>
              <w:t>Pregunta número 1 de la evaluación -</w:t>
            </w:r>
            <w:r w:rsidRPr="00840A38">
              <w:rPr>
                <w:lang w:val="es-ES" w:bidi="es-ES"/>
              </w:rPr>
              <w:t xml:space="preserve"> [</w:t>
            </w:r>
            <w:r w:rsidRPr="00840A38">
              <w:rPr>
                <w:highlight w:val="yellow"/>
                <w:lang w:val="es-ES" w:bidi="es-ES"/>
              </w:rPr>
              <w:t xml:space="preserve">incluir la pregunta y las </w:t>
            </w:r>
            <w:proofErr w:type="spellStart"/>
            <w:r w:rsidRPr="00840A38">
              <w:rPr>
                <w:highlight w:val="yellow"/>
                <w:lang w:val="es-ES" w:bidi="es-ES"/>
              </w:rPr>
              <w:t>subpreguntas</w:t>
            </w:r>
            <w:proofErr w:type="spellEnd"/>
            <w:r w:rsidRPr="00840A38">
              <w:rPr>
                <w:highlight w:val="yellow"/>
                <w:lang w:val="es-ES" w:bidi="es-ES"/>
              </w:rPr>
              <w:t xml:space="preserve"> según corresponda</w:t>
            </w:r>
            <w:r w:rsidRPr="00840A38">
              <w:rPr>
                <w:lang w:val="es-ES" w:bidi="es-ES"/>
              </w:rPr>
              <w:t>]</w:t>
            </w:r>
          </w:p>
        </w:tc>
        <w:tc>
          <w:tcPr>
            <w:tcW w:w="1666" w:type="pct"/>
            <w:shd w:val="clear" w:color="auto" w:fill="00B585"/>
          </w:tcPr>
          <w:p w14:paraId="4C4A7525" w14:textId="77777777" w:rsidR="00840A38" w:rsidRPr="008B5BFA" w:rsidRDefault="00840A38" w:rsidP="00C6753B">
            <w:pPr>
              <w:rPr>
                <w:rFonts w:cs="Open Sans"/>
                <w:szCs w:val="18"/>
                <w:lang w:val="es-ES"/>
              </w:rPr>
            </w:pPr>
          </w:p>
        </w:tc>
      </w:tr>
      <w:tr w:rsidR="00840A38" w:rsidRPr="00B749F7" w14:paraId="50DE2752" w14:textId="77777777" w:rsidTr="00840A38">
        <w:trPr>
          <w:jc w:val="center"/>
        </w:trPr>
        <w:tc>
          <w:tcPr>
            <w:tcW w:w="340" w:type="pct"/>
          </w:tcPr>
          <w:p w14:paraId="569AFE51" w14:textId="77777777" w:rsidR="00840A38" w:rsidRPr="00840A38" w:rsidRDefault="00840A38" w:rsidP="00C6753B">
            <w:pPr>
              <w:rPr>
                <w:rFonts w:cs="Open Sans"/>
                <w:szCs w:val="18"/>
              </w:rPr>
            </w:pPr>
            <w:r w:rsidRPr="00840A38">
              <w:rPr>
                <w:lang w:val="es-ES" w:bidi="es-ES"/>
              </w:rPr>
              <w:t>1.1.</w:t>
            </w:r>
          </w:p>
        </w:tc>
        <w:tc>
          <w:tcPr>
            <w:tcW w:w="2994" w:type="pct"/>
          </w:tcPr>
          <w:p w14:paraId="131B53AD" w14:textId="77777777" w:rsidR="00840A38" w:rsidRPr="00840A38" w:rsidRDefault="00840A38" w:rsidP="00C6753B">
            <w:pPr>
              <w:rPr>
                <w:rFonts w:cs="Open Sans"/>
                <w:szCs w:val="18"/>
              </w:rPr>
            </w:pPr>
          </w:p>
        </w:tc>
        <w:tc>
          <w:tcPr>
            <w:tcW w:w="1666" w:type="pct"/>
          </w:tcPr>
          <w:p w14:paraId="1A65DD0E" w14:textId="77777777" w:rsidR="00840A38" w:rsidRPr="00840A38" w:rsidRDefault="00840A38" w:rsidP="00C6753B">
            <w:pPr>
              <w:rPr>
                <w:rFonts w:cs="Open Sans"/>
                <w:szCs w:val="18"/>
              </w:rPr>
            </w:pPr>
          </w:p>
        </w:tc>
      </w:tr>
      <w:tr w:rsidR="00840A38" w:rsidRPr="00B749F7" w14:paraId="1D3DFB75" w14:textId="77777777" w:rsidTr="00840A38">
        <w:trPr>
          <w:jc w:val="center"/>
        </w:trPr>
        <w:tc>
          <w:tcPr>
            <w:tcW w:w="340" w:type="pct"/>
          </w:tcPr>
          <w:p w14:paraId="75974855" w14:textId="77777777" w:rsidR="00840A38" w:rsidRPr="00840A38" w:rsidRDefault="00840A38" w:rsidP="00C6753B">
            <w:pPr>
              <w:rPr>
                <w:rFonts w:cs="Open Sans"/>
                <w:szCs w:val="18"/>
              </w:rPr>
            </w:pPr>
            <w:r w:rsidRPr="00840A38">
              <w:rPr>
                <w:lang w:val="es-ES" w:bidi="es-ES"/>
              </w:rPr>
              <w:t>1.2</w:t>
            </w:r>
          </w:p>
        </w:tc>
        <w:tc>
          <w:tcPr>
            <w:tcW w:w="2994" w:type="pct"/>
          </w:tcPr>
          <w:p w14:paraId="47BED306" w14:textId="77777777" w:rsidR="00840A38" w:rsidRPr="00840A38" w:rsidRDefault="00840A38" w:rsidP="00C6753B">
            <w:pPr>
              <w:rPr>
                <w:rFonts w:cs="Open Sans"/>
                <w:szCs w:val="18"/>
              </w:rPr>
            </w:pPr>
          </w:p>
        </w:tc>
        <w:tc>
          <w:tcPr>
            <w:tcW w:w="1666" w:type="pct"/>
          </w:tcPr>
          <w:p w14:paraId="7EB2679D" w14:textId="77777777" w:rsidR="00840A38" w:rsidRPr="00840A38" w:rsidRDefault="00840A38" w:rsidP="00C6753B">
            <w:pPr>
              <w:rPr>
                <w:rFonts w:cs="Open Sans"/>
                <w:szCs w:val="18"/>
              </w:rPr>
            </w:pPr>
          </w:p>
        </w:tc>
      </w:tr>
      <w:tr w:rsidR="00840A38" w:rsidRPr="00143BDB" w14:paraId="4420FBAA" w14:textId="77777777" w:rsidTr="001D056B">
        <w:trPr>
          <w:jc w:val="center"/>
        </w:trPr>
        <w:tc>
          <w:tcPr>
            <w:tcW w:w="3334" w:type="pct"/>
            <w:gridSpan w:val="2"/>
            <w:shd w:val="clear" w:color="auto" w:fill="00B585"/>
          </w:tcPr>
          <w:p w14:paraId="6DE47013" w14:textId="77777777" w:rsidR="00840A38" w:rsidRPr="008B5BFA" w:rsidRDefault="00840A38" w:rsidP="00C6753B">
            <w:pPr>
              <w:rPr>
                <w:rFonts w:cs="Open Sans"/>
                <w:szCs w:val="18"/>
                <w:lang w:val="es-ES"/>
              </w:rPr>
            </w:pPr>
            <w:r w:rsidRPr="00840A38">
              <w:rPr>
                <w:b/>
                <w:color w:val="FFFFFF" w:themeColor="background1"/>
                <w:lang w:val="es-ES" w:bidi="es-ES"/>
              </w:rPr>
              <w:t>Pregunta número 2 de la evaluación -</w:t>
            </w:r>
            <w:r w:rsidRPr="00840A38">
              <w:rPr>
                <w:lang w:val="es-ES" w:bidi="es-ES"/>
              </w:rPr>
              <w:t xml:space="preserve"> [</w:t>
            </w:r>
            <w:r w:rsidRPr="00840A38">
              <w:rPr>
                <w:highlight w:val="yellow"/>
                <w:lang w:val="es-ES" w:bidi="es-ES"/>
              </w:rPr>
              <w:t>incluir la pregunta</w:t>
            </w:r>
            <w:r w:rsidRPr="00840A38">
              <w:rPr>
                <w:lang w:val="es-ES" w:bidi="es-ES"/>
              </w:rPr>
              <w:t>]</w:t>
            </w:r>
          </w:p>
        </w:tc>
        <w:tc>
          <w:tcPr>
            <w:tcW w:w="1666" w:type="pct"/>
            <w:shd w:val="clear" w:color="auto" w:fill="00B585"/>
          </w:tcPr>
          <w:p w14:paraId="6FAC680F" w14:textId="77777777" w:rsidR="00840A38" w:rsidRPr="008B5BFA" w:rsidRDefault="00840A38" w:rsidP="00C6753B">
            <w:pPr>
              <w:rPr>
                <w:rFonts w:cs="Open Sans"/>
                <w:szCs w:val="18"/>
                <w:lang w:val="es-ES"/>
              </w:rPr>
            </w:pPr>
          </w:p>
        </w:tc>
      </w:tr>
      <w:tr w:rsidR="00840A38" w:rsidRPr="00B749F7" w14:paraId="58857433" w14:textId="77777777" w:rsidTr="00840A38">
        <w:trPr>
          <w:trHeight w:val="575"/>
          <w:jc w:val="center"/>
        </w:trPr>
        <w:tc>
          <w:tcPr>
            <w:tcW w:w="340" w:type="pct"/>
          </w:tcPr>
          <w:p w14:paraId="4063781B" w14:textId="77777777" w:rsidR="00840A38" w:rsidRPr="00840A38" w:rsidRDefault="00840A38" w:rsidP="00C6753B">
            <w:pPr>
              <w:rPr>
                <w:rFonts w:cs="Open Sans"/>
                <w:szCs w:val="18"/>
              </w:rPr>
            </w:pPr>
            <w:r w:rsidRPr="00840A38">
              <w:rPr>
                <w:lang w:val="es-ES" w:bidi="es-ES"/>
              </w:rPr>
              <w:t>2.1</w:t>
            </w:r>
          </w:p>
        </w:tc>
        <w:tc>
          <w:tcPr>
            <w:tcW w:w="2994" w:type="pct"/>
          </w:tcPr>
          <w:p w14:paraId="43038B5C" w14:textId="77777777" w:rsidR="00840A38" w:rsidRPr="00840A38" w:rsidRDefault="00840A38" w:rsidP="00C6753B">
            <w:pPr>
              <w:rPr>
                <w:rFonts w:cs="Open Sans"/>
                <w:szCs w:val="18"/>
              </w:rPr>
            </w:pPr>
          </w:p>
        </w:tc>
        <w:tc>
          <w:tcPr>
            <w:tcW w:w="1666" w:type="pct"/>
          </w:tcPr>
          <w:p w14:paraId="7A06234F" w14:textId="77777777" w:rsidR="00840A38" w:rsidRPr="00840A38" w:rsidRDefault="00840A38" w:rsidP="00C6753B">
            <w:pPr>
              <w:rPr>
                <w:rFonts w:cs="Open Sans"/>
                <w:szCs w:val="18"/>
              </w:rPr>
            </w:pPr>
          </w:p>
        </w:tc>
      </w:tr>
      <w:tr w:rsidR="00840A38" w:rsidRPr="00B749F7" w14:paraId="185489BA" w14:textId="77777777" w:rsidTr="00840A38">
        <w:trPr>
          <w:jc w:val="center"/>
        </w:trPr>
        <w:tc>
          <w:tcPr>
            <w:tcW w:w="340" w:type="pct"/>
          </w:tcPr>
          <w:p w14:paraId="12C7B4F4" w14:textId="77777777" w:rsidR="00840A38" w:rsidRPr="00840A38" w:rsidRDefault="00840A38" w:rsidP="00C6753B">
            <w:pPr>
              <w:rPr>
                <w:rFonts w:cs="Open Sans"/>
                <w:szCs w:val="18"/>
              </w:rPr>
            </w:pPr>
            <w:r w:rsidRPr="00840A38">
              <w:rPr>
                <w:lang w:val="es-ES" w:bidi="es-ES"/>
              </w:rPr>
              <w:t>2.2.</w:t>
            </w:r>
          </w:p>
        </w:tc>
        <w:tc>
          <w:tcPr>
            <w:tcW w:w="2994" w:type="pct"/>
          </w:tcPr>
          <w:p w14:paraId="1275A1C0" w14:textId="77777777" w:rsidR="00840A38" w:rsidRPr="00840A38" w:rsidRDefault="00840A38" w:rsidP="00C6753B">
            <w:pPr>
              <w:rPr>
                <w:rFonts w:cs="Open Sans"/>
                <w:szCs w:val="18"/>
              </w:rPr>
            </w:pPr>
          </w:p>
        </w:tc>
        <w:tc>
          <w:tcPr>
            <w:tcW w:w="1666" w:type="pct"/>
          </w:tcPr>
          <w:p w14:paraId="45CB0390" w14:textId="77777777" w:rsidR="00840A38" w:rsidRPr="00840A38" w:rsidRDefault="00840A38" w:rsidP="00C6753B">
            <w:pPr>
              <w:rPr>
                <w:rFonts w:cs="Open Sans"/>
                <w:szCs w:val="18"/>
              </w:rPr>
            </w:pPr>
          </w:p>
        </w:tc>
      </w:tr>
      <w:tr w:rsidR="00840A38" w:rsidRPr="00143BDB" w14:paraId="342E69E2" w14:textId="77777777" w:rsidTr="001D056B">
        <w:trPr>
          <w:trHeight w:val="303"/>
          <w:jc w:val="center"/>
        </w:trPr>
        <w:tc>
          <w:tcPr>
            <w:tcW w:w="3334" w:type="pct"/>
            <w:gridSpan w:val="2"/>
            <w:shd w:val="clear" w:color="auto" w:fill="00B585"/>
          </w:tcPr>
          <w:p w14:paraId="7E3452F3" w14:textId="77777777" w:rsidR="00840A38" w:rsidRPr="008B5BFA" w:rsidRDefault="00840A38" w:rsidP="00C6753B">
            <w:pPr>
              <w:rPr>
                <w:rFonts w:cs="Open Sans"/>
                <w:szCs w:val="18"/>
                <w:lang w:val="es-ES"/>
              </w:rPr>
            </w:pPr>
            <w:r w:rsidRPr="00840A38">
              <w:rPr>
                <w:b/>
                <w:color w:val="FFFFFF" w:themeColor="background1"/>
                <w:lang w:val="es-ES" w:bidi="es-ES"/>
              </w:rPr>
              <w:t>Pregunta número 3 de la evaluación -</w:t>
            </w:r>
            <w:r w:rsidRPr="00840A38">
              <w:rPr>
                <w:lang w:val="es-ES" w:bidi="es-ES"/>
              </w:rPr>
              <w:t xml:space="preserve"> [</w:t>
            </w:r>
            <w:r w:rsidRPr="00840A38">
              <w:rPr>
                <w:highlight w:val="yellow"/>
                <w:lang w:val="es-ES" w:bidi="es-ES"/>
              </w:rPr>
              <w:t>incluir la pregunta</w:t>
            </w:r>
            <w:r w:rsidRPr="00840A38">
              <w:rPr>
                <w:lang w:val="es-ES" w:bidi="es-ES"/>
              </w:rPr>
              <w:t>]</w:t>
            </w:r>
          </w:p>
        </w:tc>
        <w:tc>
          <w:tcPr>
            <w:tcW w:w="1666" w:type="pct"/>
            <w:shd w:val="clear" w:color="auto" w:fill="00B585"/>
          </w:tcPr>
          <w:p w14:paraId="385F1ED4" w14:textId="77777777" w:rsidR="00840A38" w:rsidRPr="008B5BFA" w:rsidRDefault="00840A38" w:rsidP="00C6753B">
            <w:pPr>
              <w:rPr>
                <w:rFonts w:cs="Open Sans"/>
                <w:szCs w:val="18"/>
                <w:lang w:val="es-ES"/>
              </w:rPr>
            </w:pPr>
          </w:p>
        </w:tc>
      </w:tr>
      <w:tr w:rsidR="00840A38" w:rsidRPr="00B749F7" w14:paraId="3076E599" w14:textId="77777777" w:rsidTr="00840A38">
        <w:trPr>
          <w:trHeight w:val="303"/>
          <w:jc w:val="center"/>
        </w:trPr>
        <w:tc>
          <w:tcPr>
            <w:tcW w:w="340" w:type="pct"/>
          </w:tcPr>
          <w:p w14:paraId="73A0C5C9" w14:textId="77777777" w:rsidR="00840A38" w:rsidRPr="00840A38" w:rsidRDefault="00840A38" w:rsidP="00C6753B">
            <w:pPr>
              <w:rPr>
                <w:rFonts w:cs="Open Sans"/>
                <w:szCs w:val="18"/>
              </w:rPr>
            </w:pPr>
            <w:r w:rsidRPr="00840A38">
              <w:rPr>
                <w:lang w:val="es-ES" w:bidi="es-ES"/>
              </w:rPr>
              <w:t>3.1</w:t>
            </w:r>
          </w:p>
        </w:tc>
        <w:tc>
          <w:tcPr>
            <w:tcW w:w="2994" w:type="pct"/>
          </w:tcPr>
          <w:p w14:paraId="79D0A32E" w14:textId="77777777" w:rsidR="00840A38" w:rsidRPr="00840A38" w:rsidRDefault="00840A38" w:rsidP="00C6753B">
            <w:pPr>
              <w:rPr>
                <w:rFonts w:cs="Open Sans"/>
                <w:szCs w:val="18"/>
              </w:rPr>
            </w:pPr>
          </w:p>
        </w:tc>
        <w:tc>
          <w:tcPr>
            <w:tcW w:w="1666" w:type="pct"/>
          </w:tcPr>
          <w:p w14:paraId="541122F5" w14:textId="77777777" w:rsidR="00840A38" w:rsidRPr="00840A38" w:rsidRDefault="00840A38" w:rsidP="00C6753B">
            <w:pPr>
              <w:rPr>
                <w:rFonts w:cs="Open Sans"/>
                <w:szCs w:val="18"/>
              </w:rPr>
            </w:pPr>
          </w:p>
        </w:tc>
      </w:tr>
      <w:tr w:rsidR="00840A38" w:rsidRPr="00B749F7" w14:paraId="40EC0D5D" w14:textId="77777777" w:rsidTr="001D056B">
        <w:trPr>
          <w:trHeight w:val="303"/>
          <w:jc w:val="center"/>
        </w:trPr>
        <w:tc>
          <w:tcPr>
            <w:tcW w:w="340" w:type="pct"/>
          </w:tcPr>
          <w:p w14:paraId="5C52FB31" w14:textId="77777777" w:rsidR="00840A38" w:rsidRPr="00840A38" w:rsidRDefault="00840A38" w:rsidP="00C6753B">
            <w:pPr>
              <w:rPr>
                <w:rFonts w:cs="Open Sans"/>
                <w:szCs w:val="18"/>
              </w:rPr>
            </w:pPr>
            <w:r w:rsidRPr="00840A38">
              <w:rPr>
                <w:lang w:val="es-ES" w:bidi="es-ES"/>
              </w:rPr>
              <w:lastRenderedPageBreak/>
              <w:t>3.2</w:t>
            </w:r>
          </w:p>
        </w:tc>
        <w:tc>
          <w:tcPr>
            <w:tcW w:w="2994" w:type="pct"/>
            <w:shd w:val="clear" w:color="auto" w:fill="FFFFFF" w:themeFill="background1"/>
          </w:tcPr>
          <w:p w14:paraId="767B741E" w14:textId="77777777" w:rsidR="00840A38" w:rsidRPr="00840A38" w:rsidRDefault="00840A38" w:rsidP="00C6753B">
            <w:pPr>
              <w:rPr>
                <w:rFonts w:cs="Open Sans"/>
                <w:szCs w:val="18"/>
              </w:rPr>
            </w:pPr>
          </w:p>
        </w:tc>
        <w:tc>
          <w:tcPr>
            <w:tcW w:w="1666" w:type="pct"/>
          </w:tcPr>
          <w:p w14:paraId="7922A39F" w14:textId="77777777" w:rsidR="00840A38" w:rsidRPr="00840A38" w:rsidRDefault="00840A38" w:rsidP="00C6753B">
            <w:pPr>
              <w:rPr>
                <w:rFonts w:cs="Open Sans"/>
                <w:szCs w:val="18"/>
              </w:rPr>
            </w:pPr>
          </w:p>
        </w:tc>
      </w:tr>
    </w:tbl>
    <w:p w14:paraId="2B55D2A8" w14:textId="78BFDACD" w:rsidR="00840A38" w:rsidRPr="008B5BFA" w:rsidRDefault="00840A38" w:rsidP="00AF477A">
      <w:pPr>
        <w:pStyle w:val="ListParagraph"/>
        <w:numPr>
          <w:ilvl w:val="0"/>
          <w:numId w:val="0"/>
        </w:numPr>
        <w:rPr>
          <w:b/>
          <w:color w:val="FF0000"/>
          <w:szCs w:val="18"/>
        </w:rPr>
      </w:pPr>
      <w:r w:rsidRPr="00801E08">
        <w:rPr>
          <w:b/>
          <w:color w:val="FF0000"/>
          <w:lang w:bidi="es-ES"/>
        </w:rPr>
        <w:t>Incluir los criterios de evaluación internacionales que sean apropiados y coherentes con el objeto, el propósito y los objetivos de la evaluación. Se deben priorizar los criterios. Si no se selecciona alguno de los criterios, se debe incluir una justificación clara en los términos de referencia. Si la evaluación se realiza dentro de un contexto humanitario, también se pueden incluir los criterios de adecuación, cobertura y conectividad. El género puede incluirse como un criterio independiente o estar integrado dentro de otro de los criterios de evaluación.</w:t>
      </w:r>
    </w:p>
    <w:p w14:paraId="33A4B14B" w14:textId="76B5DE6C" w:rsidR="009C24F2" w:rsidRPr="000D4529" w:rsidRDefault="009C24F2" w:rsidP="00C6753B">
      <w:pPr>
        <w:pStyle w:val="ListParagraph"/>
        <w:rPr>
          <w:rFonts w:cs="Open Sans"/>
          <w:szCs w:val="24"/>
        </w:rPr>
      </w:pPr>
      <w:r w:rsidRPr="000D4529">
        <w:rPr>
          <w:rStyle w:val="StyleArialNarrow"/>
          <w:rFonts w:ascii="Open Sans" w:hAnsi="Open Sans" w:cs="Open Sans"/>
          <w:lang w:bidi="es-ES"/>
        </w:rPr>
        <w:t>En la evaluación se aplicarán los criterios de evaluación internacionales de [</w:t>
      </w:r>
      <w:r w:rsidRPr="00011A61">
        <w:rPr>
          <w:rFonts w:cs="Open Sans"/>
          <w:highlight w:val="yellow"/>
          <w:lang w:bidi="es-ES"/>
        </w:rPr>
        <w:t>utilizar las directrices proporcionadas en la nota técnica sobre las preguntas y criterios de evaluación para seleccionar los criterios adecuado</w:t>
      </w:r>
      <w:r w:rsidRPr="00736F59">
        <w:rPr>
          <w:rFonts w:cs="Open Sans"/>
          <w:highlight w:val="yellow"/>
          <w:lang w:bidi="es-ES"/>
        </w:rPr>
        <w:t>s</w:t>
      </w:r>
      <w:r w:rsidRPr="000D4529">
        <w:rPr>
          <w:rFonts w:cs="Open Sans"/>
          <w:highlight w:val="yellow"/>
          <w:lang w:bidi="es-ES"/>
        </w:rPr>
        <w:t xml:space="preserve">. </w:t>
      </w:r>
      <w:r w:rsidRPr="00011A61">
        <w:rPr>
          <w:rFonts w:cs="Open Sans"/>
          <w:highlight w:val="yellow"/>
          <w:lang w:bidi="es-ES"/>
        </w:rPr>
        <w:t xml:space="preserve">Dar una breve justificación sobre la selección de los criterios y explicar por qué algunos de ellos pueden </w:t>
      </w:r>
      <w:r w:rsidR="00CC473F" w:rsidRPr="000D4529">
        <w:rPr>
          <w:rFonts w:cs="Open Sans"/>
          <w:highlight w:val="yellow"/>
          <w:lang w:bidi="es-ES"/>
        </w:rPr>
        <w:t>no usarse</w:t>
      </w:r>
      <w:r w:rsidRPr="00011A61">
        <w:rPr>
          <w:rFonts w:cs="Open Sans"/>
          <w:lang w:bidi="es-ES"/>
        </w:rPr>
        <w:t>].</w:t>
      </w:r>
    </w:p>
    <w:p w14:paraId="75F83A46" w14:textId="2606D881" w:rsidR="00A32CDF" w:rsidRPr="000D4529" w:rsidRDefault="009C24F2" w:rsidP="00C6753B">
      <w:pPr>
        <w:pStyle w:val="ListParagraph"/>
        <w:rPr>
          <w:b/>
          <w:color w:val="FF0000"/>
          <w:lang w:bidi="es-ES"/>
        </w:rPr>
      </w:pPr>
      <w:r w:rsidRPr="000D4529">
        <w:rPr>
          <w:b/>
          <w:color w:val="FF0000"/>
        </w:rPr>
        <w:t xml:space="preserve">Explicar brevemente si el </w:t>
      </w:r>
      <w:r w:rsidRPr="000D4529">
        <w:rPr>
          <w:b/>
          <w:color w:val="FF0000"/>
          <w:lang w:bidi="es-ES"/>
        </w:rPr>
        <w:t xml:space="preserve">género, la equidad y la inclusión </w:t>
      </w:r>
      <w:r w:rsidRPr="000D4529">
        <w:rPr>
          <w:b/>
          <w:color w:val="FF0000"/>
        </w:rPr>
        <w:t>están incorporados dentro de los demás criterios o incluir un criterio específico para tratar estos aspectos.</w:t>
      </w:r>
    </w:p>
    <w:p w14:paraId="30B2F633" w14:textId="1AF12CA2" w:rsidR="008D5EF2" w:rsidRPr="008B5BFA" w:rsidRDefault="008D5EF2" w:rsidP="00C6753B">
      <w:pPr>
        <w:pStyle w:val="Heading2"/>
      </w:pPr>
      <w:bookmarkStart w:id="16" w:name="_Toc103153315"/>
      <w:r w:rsidRPr="00F23990">
        <w:rPr>
          <w:lang w:bidi="es-ES"/>
        </w:rPr>
        <w:t>4.2. Enfoque y metodología de la evaluación</w:t>
      </w:r>
      <w:bookmarkEnd w:id="16"/>
    </w:p>
    <w:p w14:paraId="2E2BC623" w14:textId="463A4FA5" w:rsidR="002C1D07" w:rsidRPr="008B5BFA" w:rsidRDefault="00840A38" w:rsidP="00AF477A">
      <w:pPr>
        <w:rPr>
          <w:b/>
          <w:color w:val="FF0000"/>
          <w:szCs w:val="18"/>
          <w:lang w:val="es-ES"/>
        </w:rPr>
      </w:pPr>
      <w:r w:rsidRPr="00801E08">
        <w:rPr>
          <w:b/>
          <w:color w:val="FF0000"/>
          <w:lang w:val="es-ES" w:bidi="es-ES"/>
        </w:rPr>
        <w:t>Describir en términos generales los métodos previstos para la evaluación. El equipo de evaluación se encargará de desarrollarlos mejor durante la fase de inicio. Si procede, explicar cómo se llevará a cabo el análisis con arreglo a los principios humanitarios internacionales.</w:t>
      </w:r>
    </w:p>
    <w:p w14:paraId="2E5665F7" w14:textId="77777777" w:rsidR="00840A38" w:rsidRPr="00B749F7" w:rsidRDefault="00840A38" w:rsidP="00C6753B">
      <w:pPr>
        <w:pStyle w:val="ListParagraph"/>
      </w:pPr>
      <w:r w:rsidRPr="00B749F7">
        <w:rPr>
          <w:lang w:bidi="es-ES"/>
        </w:rPr>
        <w:t xml:space="preserve">El equipo de evaluación se encargará de diseñar la metodología durante la fase de inicio. Para ello, se debe: </w:t>
      </w:r>
    </w:p>
    <w:p w14:paraId="1A890B65" w14:textId="77777777" w:rsidR="00840A38" w:rsidRPr="008B5BFA" w:rsidRDefault="00840A38" w:rsidP="003F0A5B">
      <w:pPr>
        <w:pStyle w:val="ListParagraph"/>
        <w:numPr>
          <w:ilvl w:val="0"/>
          <w:numId w:val="18"/>
        </w:numPr>
      </w:pPr>
      <w:r w:rsidRPr="00B749F7">
        <w:rPr>
          <w:lang w:bidi="es-ES"/>
        </w:rPr>
        <w:t>Emplear los criterios de evaluación pertinentes anteriormente citados.</w:t>
      </w:r>
    </w:p>
    <w:p w14:paraId="1686F4F1" w14:textId="77777777" w:rsidR="00840A38" w:rsidRPr="008B5BFA" w:rsidRDefault="00840A38" w:rsidP="003F0A5B">
      <w:pPr>
        <w:pStyle w:val="ListParagraph"/>
        <w:numPr>
          <w:ilvl w:val="0"/>
          <w:numId w:val="18"/>
        </w:numPr>
      </w:pPr>
      <w:r w:rsidRPr="00B749F7">
        <w:rPr>
          <w:lang w:bidi="es-ES"/>
        </w:rPr>
        <w:t>Aplicar una matriz de evaluación orientada a abordar las cuestiones clave de la evaluación, tomando en cuenta los problemas relativos a la disponibilidad de los datos, así como las limitaciones de presupuesto y tiempo.</w:t>
      </w:r>
    </w:p>
    <w:p w14:paraId="052383CC" w14:textId="77777777" w:rsidR="000D4529" w:rsidRPr="000D4529" w:rsidRDefault="00840A38" w:rsidP="003F0A5B">
      <w:pPr>
        <w:pStyle w:val="ListParagraph"/>
        <w:numPr>
          <w:ilvl w:val="0"/>
          <w:numId w:val="18"/>
        </w:numPr>
        <w:rPr>
          <w:rFonts w:eastAsia="DejaVu Sans"/>
        </w:rPr>
      </w:pPr>
      <w:r w:rsidRPr="00B749F7">
        <w:rPr>
          <w:lang w:bidi="es-ES"/>
        </w:rPr>
        <w:t>Utilizar métodos mixtos para garantizar la participación de mujeres, niñas, hombres y niños de diferentes grupos de partes interesadas y que se escuchen y tengan en cuenta todas sus opiniones.</w:t>
      </w:r>
    </w:p>
    <w:p w14:paraId="17C70C48" w14:textId="61A9EF92" w:rsidR="00840A38" w:rsidRPr="000D4529" w:rsidRDefault="000D4529" w:rsidP="003F0A5B">
      <w:pPr>
        <w:pStyle w:val="ListParagraph"/>
        <w:numPr>
          <w:ilvl w:val="0"/>
          <w:numId w:val="18"/>
        </w:numPr>
        <w:rPr>
          <w:iCs/>
          <w:highlight w:val="yellow"/>
          <w:lang w:bidi="es-ES"/>
        </w:rPr>
      </w:pPr>
      <w:r w:rsidRPr="000D4529">
        <w:rPr>
          <w:iCs/>
          <w:highlight w:val="yellow"/>
          <w:lang w:bidi="es-ES"/>
        </w:rPr>
        <w:t>[</w:t>
      </w:r>
      <w:r w:rsidR="00840A38" w:rsidRPr="000D4529">
        <w:rPr>
          <w:iCs/>
          <w:highlight w:val="yellow"/>
          <w:lang w:bidi="es-ES"/>
        </w:rPr>
        <w:t>Incluir cualquier otro requisito metodológico adicional que pueda aplicarse a la presente evaluación</w:t>
      </w:r>
      <w:r w:rsidRPr="000D4529">
        <w:rPr>
          <w:iCs/>
          <w:highlight w:val="yellow"/>
          <w:lang w:bidi="es-ES"/>
        </w:rPr>
        <w:t>]</w:t>
      </w:r>
      <w:r w:rsidR="00840A38" w:rsidRPr="000D4529">
        <w:rPr>
          <w:iCs/>
          <w:highlight w:val="yellow"/>
          <w:lang w:bidi="es-ES"/>
        </w:rPr>
        <w:t>.</w:t>
      </w:r>
    </w:p>
    <w:p w14:paraId="3AF1D633" w14:textId="77777777" w:rsidR="005802D4" w:rsidRPr="008B5BFA" w:rsidRDefault="005802D4" w:rsidP="00C6753B">
      <w:pPr>
        <w:pStyle w:val="ListParagraph"/>
      </w:pPr>
      <w:bookmarkStart w:id="17" w:name="_Hlk510534204"/>
      <w:r w:rsidRPr="005D6669">
        <w:rPr>
          <w:lang w:bidi="es-ES"/>
        </w:rPr>
        <w:t xml:space="preserve">La metodología elegida debe prestar atención a la imparcialidad y a la reducción del sesgo mediante la aplicación de métodos mixtos (cuantitativos, cualitativos, participativos, etc.) y diferentes fuentes primarias y secundarias de datos sometidos a una triangulación sistemática (documentos de fuentes distintas; varios grupos de partes interesadas, incluidos los beneficiarios; observación directa en diferentes ubicaciones; distintos evaluadores; distintos métodos, etc.). Se tendrán en cuentan los problemas relativos a la disponibilidad, validez y fiabilidad de los datos, así como las limitaciones de presupuesto y tiempo. Las preguntas de la evaluación, líneas de investigación, indicadores, fuentes de datos y métodos de recopilación de datos se reunirán en una matriz de evaluación, la cual servirá de base para el enfoque de muestreo, la recopilación de los datos y los instrumentos de análisis (examen documental, entrevistas y guías de observación, cuestionarios de encuestas, etc.). </w:t>
      </w:r>
    </w:p>
    <w:p w14:paraId="6AB32570" w14:textId="389D7DB6" w:rsidR="005802D4" w:rsidRPr="00011A61" w:rsidRDefault="005802D4" w:rsidP="00C6753B">
      <w:pPr>
        <w:pStyle w:val="ListParagraph"/>
        <w:rPr>
          <w:iCs/>
        </w:rPr>
      </w:pPr>
      <w:r w:rsidRPr="00A16CC5">
        <w:rPr>
          <w:lang w:bidi="es-ES"/>
        </w:rPr>
        <w:t xml:space="preserve">La metodología debe prestar atención a los aspectos de igualdad de género, empoderamiento de las mujeres, equidad e inclusión; e indicar de qué manera se obtendrán y tomarán en cuenta las opiniones y perspectivas de diversos grupos (hombres y mujeres, </w:t>
      </w:r>
      <w:proofErr w:type="gramStart"/>
      <w:r w:rsidRPr="00A16CC5">
        <w:rPr>
          <w:lang w:bidi="es-ES"/>
        </w:rPr>
        <w:t>niños y niñas</w:t>
      </w:r>
      <w:proofErr w:type="gramEnd"/>
      <w:r w:rsidRPr="00A16CC5">
        <w:rPr>
          <w:lang w:bidi="es-ES"/>
        </w:rPr>
        <w:t>, personas de edad avanzada, aquellas con discapacidades y las pertenecientes a otros grupos marginados). La metodología debe garantizar que los datos primarios recabados estén desglosados por sexo y edad; y se debe proporcionar una explicación si esto no es posible.</w:t>
      </w:r>
      <w:r w:rsidRPr="00A16CC5">
        <w:rPr>
          <w:sz w:val="27"/>
          <w:lang w:bidi="es-ES"/>
        </w:rPr>
        <w:t xml:space="preserve"> </w:t>
      </w:r>
      <w:r w:rsidRPr="00A16CC5">
        <w:rPr>
          <w:lang w:bidi="es-ES"/>
        </w:rPr>
        <w:t>[</w:t>
      </w:r>
      <w:r w:rsidRPr="000D4529">
        <w:rPr>
          <w:iCs/>
          <w:highlight w:val="yellow"/>
          <w:lang w:bidi="es-ES"/>
        </w:rPr>
        <w:t xml:space="preserve">Especificar detalladamente de qué manera la metodología de evaluación, el marco de muestreo y el análisis de los datos tendrán en cuenta los aspectos de género y abordarán debidamente la diversidad de las partes interesadas afectadas por la intervención, en particular, los más vulnerables. Véase la </w:t>
      </w:r>
      <w:hyperlink r:id="rId18" w:history="1">
        <w:r w:rsidRPr="000D4529">
          <w:rPr>
            <w:rStyle w:val="Hyperlink"/>
            <w:iCs/>
            <w:highlight w:val="yellow"/>
            <w:lang w:bidi="es-ES"/>
          </w:rPr>
          <w:t>Nota técnica sobre la integración del género en las evaluaciones del PMA</w:t>
        </w:r>
        <w:r w:rsidRPr="000D4529">
          <w:rPr>
            <w:rStyle w:val="Hyperlink"/>
            <w:iCs/>
            <w:highlight w:val="yellow"/>
          </w:rPr>
          <w:t>,</w:t>
        </w:r>
      </w:hyperlink>
      <w:r w:rsidRPr="000D4529">
        <w:rPr>
          <w:iCs/>
          <w:highlight w:val="yellow"/>
          <w:lang w:bidi="es-ES"/>
        </w:rPr>
        <w:t xml:space="preserve"> </w:t>
      </w:r>
      <w:hyperlink r:id="rId19" w:history="1">
        <w:r w:rsidRPr="000D4529">
          <w:rPr>
            <w:rStyle w:val="Hyperlink"/>
            <w:iCs/>
            <w:highlight w:val="yellow"/>
          </w:rPr>
          <w:t xml:space="preserve">la </w:t>
        </w:r>
        <w:r w:rsidRPr="000D4529">
          <w:rPr>
            <w:rStyle w:val="Hyperlink"/>
            <w:iCs/>
            <w:highlight w:val="yellow"/>
            <w:lang w:bidi="es-ES"/>
          </w:rPr>
          <w:t>lista de verificación</w:t>
        </w:r>
      </w:hyperlink>
      <w:r w:rsidRPr="000D4529">
        <w:rPr>
          <w:iCs/>
          <w:highlight w:val="yellow"/>
          <w:lang w:bidi="es-ES"/>
        </w:rPr>
        <w:t xml:space="preserve"> y la </w:t>
      </w:r>
      <w:hyperlink r:id="rId20" w:history="1">
        <w:r w:rsidRPr="000D4529">
          <w:rPr>
            <w:rStyle w:val="Hyperlink"/>
            <w:iCs/>
            <w:highlight w:val="yellow"/>
            <w:lang w:bidi="es-ES"/>
          </w:rPr>
          <w:t>guía rápida</w:t>
        </w:r>
      </w:hyperlink>
      <w:r w:rsidRPr="00011A61">
        <w:rPr>
          <w:iCs/>
          <w:lang w:bidi="es-ES"/>
        </w:rPr>
        <w:t>.]</w:t>
      </w:r>
    </w:p>
    <w:p w14:paraId="75B01B64" w14:textId="77777777" w:rsidR="005802D4" w:rsidRPr="008B5BFA" w:rsidRDefault="005802D4" w:rsidP="00C6753B">
      <w:pPr>
        <w:pStyle w:val="ListParagraph"/>
        <w:rPr>
          <w:rFonts w:eastAsia="DejaVu Sans"/>
        </w:rPr>
      </w:pPr>
      <w:r w:rsidRPr="00517520">
        <w:rPr>
          <w:lang w:bidi="es-ES"/>
        </w:rPr>
        <w:lastRenderedPageBreak/>
        <w:t>Una vez realizado el trabajo sobre el terreno, es demasiado tarde para buscar formas concretas de consideración de los aspectos de género, equidad e inclusión en los datos; el equipo de evaluación debe tener un plan claro y detallado para recopilar los datos de hombres y mujeres desde una perspectiva de género y equidad antes de empezar con el trabajo sobre el terreno.</w:t>
      </w:r>
    </w:p>
    <w:p w14:paraId="0017C624" w14:textId="77777777" w:rsidR="005802D4" w:rsidRPr="008B5BFA" w:rsidRDefault="005802D4" w:rsidP="00C6753B">
      <w:pPr>
        <w:pStyle w:val="ListParagraph"/>
        <w:rPr>
          <w:rFonts w:eastAsia="DejaVu Sans"/>
        </w:rPr>
      </w:pPr>
      <w:r w:rsidRPr="00B749F7">
        <w:rPr>
          <w:lang w:bidi="es-ES"/>
        </w:rPr>
        <w:t>Los hallazgos, las conclusiones y recomendaciones de la evaluación deben reflejar el análisis en materia de género y equidad. Estos hallazgos deben incluir un debate sobre los efectos previstos y los no esperados que la intervención puede tener en las dimensiones relativas a la igualdad de género y la equidad. El informe debe contener las lecciones, problemas y recomendaciones para llevar a cabo evaluaciones futuras que tengan en cuenta los aspectos de género y equidad.</w:t>
      </w:r>
      <w:bookmarkEnd w:id="17"/>
      <w:r w:rsidRPr="00B749F7">
        <w:rPr>
          <w:lang w:bidi="es-ES"/>
        </w:rPr>
        <w:t xml:space="preserve"> </w:t>
      </w:r>
    </w:p>
    <w:p w14:paraId="2B18FB77" w14:textId="28D676F0" w:rsidR="005802D4" w:rsidRPr="00011A61" w:rsidRDefault="005802D4" w:rsidP="00C6753B">
      <w:pPr>
        <w:pStyle w:val="ListParagraph"/>
        <w:rPr>
          <w:rFonts w:eastAsia="DejaVu Sans"/>
          <w:iCs/>
        </w:rPr>
      </w:pPr>
      <w:r w:rsidRPr="00B749F7">
        <w:rPr>
          <w:lang w:bidi="es-ES"/>
        </w:rPr>
        <w:t>Se emplearán los siguientes mecanismos para la independencia e imparcialidad</w:t>
      </w:r>
      <w:r w:rsidR="004809AC">
        <w:rPr>
          <w:lang w:bidi="es-ES"/>
        </w:rPr>
        <w:t>.</w:t>
      </w:r>
      <w:r w:rsidRPr="00B749F7">
        <w:rPr>
          <w:lang w:bidi="es-ES"/>
        </w:rPr>
        <w:t xml:space="preserve"> </w:t>
      </w:r>
      <w:r w:rsidRPr="000D4529">
        <w:rPr>
          <w:iCs/>
          <w:lang w:bidi="es-ES"/>
        </w:rPr>
        <w:t>[</w:t>
      </w:r>
      <w:r w:rsidRPr="000D4529">
        <w:rPr>
          <w:iCs/>
          <w:highlight w:val="yellow"/>
          <w:lang w:bidi="es-ES"/>
        </w:rPr>
        <w:t xml:space="preserve">Especificar los mecanismos para la independencia e imparcialidad, tales como la utilización de un comité y un grupo de referencia de la evaluación, en relación con la recopilación de los datos y la metodología, refiriéndose a la </w:t>
      </w:r>
      <w:hyperlink r:id="rId21" w:history="1">
        <w:r w:rsidRPr="000D4529">
          <w:rPr>
            <w:rStyle w:val="Hyperlink"/>
            <w:iCs/>
            <w:highlight w:val="yellow"/>
            <w:lang w:bidi="es-ES"/>
          </w:rPr>
          <w:t xml:space="preserve">Nota técnica sobre </w:t>
        </w:r>
        <w:r w:rsidR="00B24EAC">
          <w:rPr>
            <w:rStyle w:val="Hyperlink"/>
            <w:iCs/>
            <w:highlight w:val="yellow"/>
            <w:lang w:bidi="es-ES"/>
          </w:rPr>
          <w:t>principios, normas y estándares</w:t>
        </w:r>
      </w:hyperlink>
      <w:r w:rsidRPr="000D4529">
        <w:rPr>
          <w:iCs/>
          <w:highlight w:val="yellow"/>
          <w:lang w:bidi="es-ES"/>
        </w:rPr>
        <w:t>].</w:t>
      </w:r>
    </w:p>
    <w:p w14:paraId="7873DA65" w14:textId="77777777" w:rsidR="005802D4" w:rsidRPr="008B5BFA" w:rsidRDefault="005802D4" w:rsidP="00C6753B">
      <w:pPr>
        <w:pStyle w:val="ListParagraph"/>
        <w:rPr>
          <w:rFonts w:eastAsia="DejaVu Sans"/>
        </w:rPr>
      </w:pPr>
      <w:r w:rsidRPr="00B749F7">
        <w:rPr>
          <w:lang w:bidi="es-ES"/>
        </w:rPr>
        <w:t>Se han identificado los siguientes posibles riesgos en relación con la metodología [</w:t>
      </w:r>
      <w:r w:rsidRPr="00B749F7">
        <w:rPr>
          <w:highlight w:val="yellow"/>
          <w:lang w:bidi="es-ES"/>
        </w:rPr>
        <w:t>enumerar las limitaciones, tales como la falta de disponibilidad de datos clave, las dificultades para acceder a las poblaciones afectadas. Asimismo, se deben identificar las medidas de mitigación para el enfoque propuesto].</w:t>
      </w:r>
    </w:p>
    <w:p w14:paraId="2DD4E8CF" w14:textId="5BF41C19" w:rsidR="00791E11" w:rsidRDefault="005802D4" w:rsidP="00C6753B">
      <w:pPr>
        <w:pStyle w:val="ListParagraph"/>
        <w:rPr>
          <w:iCs/>
        </w:rPr>
      </w:pPr>
      <w:r w:rsidRPr="000D4529">
        <w:rPr>
          <w:iCs/>
          <w:highlight w:val="yellow"/>
          <w:lang w:bidi="es-ES"/>
        </w:rPr>
        <w:t>[</w:t>
      </w:r>
      <w:proofErr w:type="gramStart"/>
      <w:r w:rsidRPr="000D4529">
        <w:rPr>
          <w:iCs/>
          <w:highlight w:val="yellow"/>
          <w:lang w:bidi="es-ES"/>
        </w:rPr>
        <w:t>Indicar</w:t>
      </w:r>
      <w:proofErr w:type="gramEnd"/>
      <w:r w:rsidRPr="000D4529">
        <w:rPr>
          <w:iCs/>
          <w:highlight w:val="yellow"/>
          <w:lang w:bidi="es-ES"/>
        </w:rPr>
        <w:t xml:space="preserve"> que el equipo de evaluación deberá ampliar la metodología presentada en los términos de referencia y elaborar una matriz de evaluación detallada en el informe inicial]</w:t>
      </w:r>
      <w:r w:rsidRPr="00011A61">
        <w:rPr>
          <w:iCs/>
          <w:highlight w:val="yellow"/>
          <w:lang w:bidi="es-ES"/>
        </w:rPr>
        <w:t xml:space="preserve">. </w:t>
      </w:r>
    </w:p>
    <w:p w14:paraId="4843B3F1" w14:textId="294A98CE" w:rsidR="00FF695F" w:rsidRPr="00DC551A" w:rsidRDefault="00C86708" w:rsidP="00791E11">
      <w:pPr>
        <w:pStyle w:val="Heading2"/>
        <w:rPr>
          <w:iCs/>
        </w:rPr>
      </w:pPr>
      <w:bookmarkStart w:id="18" w:name="_Toc103153316"/>
      <w:r w:rsidRPr="00DC551A">
        <w:rPr>
          <w:lang w:bidi="es-ES"/>
        </w:rPr>
        <w:lastRenderedPageBreak/>
        <w:t>4.3. Análisis de la evaluabilidad</w:t>
      </w:r>
      <w:bookmarkEnd w:id="18"/>
    </w:p>
    <w:p w14:paraId="6965A760" w14:textId="77777777" w:rsidR="005802D4" w:rsidRPr="008B5BFA" w:rsidRDefault="005802D4" w:rsidP="00A23F5C">
      <w:pPr>
        <w:framePr w:hSpace="180" w:wrap="around" w:vAnchor="text" w:hAnchor="text" w:y="108"/>
        <w:tabs>
          <w:tab w:val="left" w:pos="7879"/>
        </w:tabs>
        <w:rPr>
          <w:rFonts w:cs="Open Sans"/>
          <w:b/>
          <w:color w:val="FF0000"/>
          <w:szCs w:val="18"/>
          <w:lang w:val="es-ES"/>
        </w:rPr>
      </w:pPr>
      <w:r w:rsidRPr="00801E08">
        <w:rPr>
          <w:b/>
          <w:color w:val="FF0000"/>
          <w:lang w:val="es-ES" w:bidi="es-ES"/>
        </w:rPr>
        <w:t>Identificar las principales fuentes de información disponibles para el equipo de evaluación (por ejemplo, el informe anual del país, evaluaciones anteriores, datos de seguimiento, encuestas, etc.) y determinar si son principalmente cualitativas o cuantitativas. Aclarar para qué indicadores específicos de las oficinas en los países e institucionales se ha realizado un seguimiento periódico y qué tipo de datos se han recopilado para estos. Asimismo, identificar las fuentes pertinentes de datos que no sean del PMA; por ejemplo, datos gubernamentales, encuestas, información proveniente de otros organismos de las Naciones Unidas, de los asociados de cooperación, etc.</w:t>
      </w:r>
    </w:p>
    <w:p w14:paraId="7BD307B4" w14:textId="50DB3095" w:rsidR="005802D4" w:rsidRPr="00801E08" w:rsidRDefault="005802D4" w:rsidP="00A23F5C">
      <w:pPr>
        <w:framePr w:hSpace="180" w:wrap="around" w:vAnchor="text" w:hAnchor="text" w:y="108"/>
        <w:tabs>
          <w:tab w:val="left" w:pos="7879"/>
        </w:tabs>
        <w:rPr>
          <w:rFonts w:cs="Open Sans"/>
          <w:b/>
          <w:color w:val="FF0000"/>
          <w:szCs w:val="18"/>
        </w:rPr>
      </w:pPr>
      <w:r w:rsidRPr="00801E08">
        <w:rPr>
          <w:b/>
          <w:color w:val="FF0000"/>
          <w:lang w:val="es-ES" w:bidi="es-ES"/>
        </w:rPr>
        <w:t xml:space="preserve">Identificar de forma concreta cualquier problema relacionado con la disponibilidad o fiabilidad de los datos, para que el equipo de evaluación conozca las dificultades de </w:t>
      </w:r>
      <w:proofErr w:type="spellStart"/>
      <w:r w:rsidRPr="00801E08">
        <w:rPr>
          <w:b/>
          <w:color w:val="FF0000"/>
          <w:lang w:val="es-ES" w:bidi="es-ES"/>
        </w:rPr>
        <w:t>evaluabilidad</w:t>
      </w:r>
      <w:proofErr w:type="spellEnd"/>
      <w:r w:rsidRPr="00801E08">
        <w:rPr>
          <w:b/>
          <w:color w:val="FF0000"/>
          <w:lang w:val="es-ES" w:bidi="es-ES"/>
        </w:rPr>
        <w:t xml:space="preserve"> y pueda elaborar estrategias para mitigarlas. Algunos ejemplos son:</w:t>
      </w:r>
    </w:p>
    <w:p w14:paraId="69DB91EE" w14:textId="77777777" w:rsidR="005802D4" w:rsidRPr="008B5BFA"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Conjuntos de datos (incluidos los estudios de referencia) no disponibles, limitados o poco fiables.</w:t>
      </w:r>
    </w:p>
    <w:p w14:paraId="277A35F3" w14:textId="77777777" w:rsidR="005802D4" w:rsidRPr="008B5BFA"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Problemas relacionados con la comparabilidad de los conjuntos de datos.</w:t>
      </w:r>
    </w:p>
    <w:p w14:paraId="167460A1" w14:textId="77777777" w:rsidR="005802D4" w:rsidRPr="008B5BFA"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Datos disponibles únicamente en el idioma local.</w:t>
      </w:r>
    </w:p>
    <w:p w14:paraId="09ABC08E" w14:textId="54B0E649" w:rsidR="005802D4" w:rsidRPr="008B5BFA"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 xml:space="preserve">Disponibilidad y calidad de los datos desglosados por género, en particular aquellos </w:t>
      </w:r>
      <w:r w:rsidR="00DC08AF">
        <w:rPr>
          <w:b/>
          <w:color w:val="FF0000"/>
          <w:lang w:bidi="es-ES"/>
        </w:rPr>
        <w:t>relativos a</w:t>
      </w:r>
      <w:r w:rsidRPr="00801E08">
        <w:rPr>
          <w:b/>
          <w:color w:val="FF0000"/>
          <w:lang w:bidi="es-ES"/>
        </w:rPr>
        <w:t xml:space="preserve"> los </w:t>
      </w:r>
      <w:r w:rsidR="00DC08AF" w:rsidRPr="00DC08AF">
        <w:rPr>
          <w:b/>
          <w:color w:val="FF0000"/>
          <w:lang w:bidi="es-ES"/>
        </w:rPr>
        <w:t>efectos directos</w:t>
      </w:r>
      <w:r w:rsidR="00DC08AF">
        <w:rPr>
          <w:b/>
          <w:color w:val="FF0000"/>
          <w:lang w:bidi="es-ES"/>
        </w:rPr>
        <w:t xml:space="preserve"> específicamente relacionados con el</w:t>
      </w:r>
      <w:r w:rsidRPr="00801E08">
        <w:rPr>
          <w:b/>
          <w:color w:val="FF0000"/>
          <w:lang w:bidi="es-ES"/>
        </w:rPr>
        <w:t xml:space="preserve"> género.</w:t>
      </w:r>
    </w:p>
    <w:p w14:paraId="1D06C6AE" w14:textId="77777777" w:rsidR="005802D4" w:rsidRPr="008B5BFA"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Muchos cambios de personal, lo que implica un registro institucional limitado.</w:t>
      </w:r>
    </w:p>
    <w:p w14:paraId="2800B271" w14:textId="77777777" w:rsidR="005802D4" w:rsidRPr="00801E08" w:rsidRDefault="005802D4" w:rsidP="00A23F5C">
      <w:pPr>
        <w:framePr w:hSpace="180" w:wrap="around" w:vAnchor="text" w:hAnchor="text" w:y="108"/>
        <w:rPr>
          <w:rFonts w:cs="Open Sans"/>
          <w:b/>
          <w:color w:val="FF0000"/>
          <w:szCs w:val="18"/>
        </w:rPr>
      </w:pPr>
      <w:r w:rsidRPr="00801E08">
        <w:rPr>
          <w:b/>
          <w:color w:val="FF0000"/>
          <w:lang w:val="es-ES" w:bidi="es-ES"/>
        </w:rPr>
        <w:t>Valorar la claridad del marco de referencia en relación con el cual se valorará y evaluará la capacidad de uso del modelo o marco lógico del objeto de la evaluación (si se dispone de uno). Valore la disponibilidad de:</w:t>
      </w:r>
    </w:p>
    <w:p w14:paraId="3DCA597D" w14:textId="77777777" w:rsidR="005802D4" w:rsidRPr="00801E08"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 xml:space="preserve">Indicadores pertinentes y cuantificables. </w:t>
      </w:r>
    </w:p>
    <w:p w14:paraId="16D7F258" w14:textId="77777777" w:rsidR="005802D4" w:rsidRPr="00801E08"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Objetivos medibles.</w:t>
      </w:r>
    </w:p>
    <w:p w14:paraId="7578DCF4" w14:textId="77777777" w:rsidR="005802D4" w:rsidRPr="00801E08"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Metas claras.</w:t>
      </w:r>
    </w:p>
    <w:p w14:paraId="38C16551" w14:textId="21C900B3" w:rsidR="005802D4" w:rsidRPr="008B5BFA"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 xml:space="preserve">Datos de productos y </w:t>
      </w:r>
      <w:r w:rsidR="0033403A" w:rsidRPr="0033403A">
        <w:rPr>
          <w:b/>
          <w:color w:val="FF0000"/>
          <w:lang w:bidi="es-ES"/>
        </w:rPr>
        <w:t xml:space="preserve">efectos directos </w:t>
      </w:r>
      <w:r w:rsidRPr="00801E08">
        <w:rPr>
          <w:b/>
          <w:color w:val="FF0000"/>
          <w:lang w:bidi="es-ES"/>
        </w:rPr>
        <w:t>(seguimiento).</w:t>
      </w:r>
    </w:p>
    <w:p w14:paraId="6E58A4D2" w14:textId="77777777" w:rsidR="005802D4" w:rsidRPr="008B5BFA" w:rsidRDefault="005802D4" w:rsidP="003F0A5B">
      <w:pPr>
        <w:pStyle w:val="ListParagraph"/>
        <w:framePr w:hSpace="180" w:wrap="around" w:vAnchor="text" w:hAnchor="text" w:y="108"/>
        <w:numPr>
          <w:ilvl w:val="0"/>
          <w:numId w:val="10"/>
        </w:numPr>
        <w:spacing w:line="276" w:lineRule="auto"/>
        <w:ind w:left="360"/>
        <w:contextualSpacing/>
        <w:rPr>
          <w:rFonts w:cs="Open Sans"/>
          <w:b/>
          <w:color w:val="FF0000"/>
          <w:szCs w:val="18"/>
        </w:rPr>
      </w:pPr>
      <w:r w:rsidRPr="00801E08">
        <w:rPr>
          <w:b/>
          <w:color w:val="FF0000"/>
          <w:lang w:bidi="es-ES"/>
        </w:rPr>
        <w:t>Documentación de los supuestos y su puesta a prueba a lo largo del tiempo.</w:t>
      </w:r>
    </w:p>
    <w:p w14:paraId="0431760B" w14:textId="77777777" w:rsidR="005802D4" w:rsidRPr="008B5BFA" w:rsidRDefault="005802D4" w:rsidP="00A23F5C">
      <w:pPr>
        <w:framePr w:hSpace="180" w:wrap="around" w:vAnchor="text" w:hAnchor="text" w:y="108"/>
        <w:spacing w:after="40"/>
        <w:rPr>
          <w:rFonts w:cs="Open Sans"/>
          <w:b/>
          <w:color w:val="FF0000"/>
          <w:szCs w:val="18"/>
          <w:lang w:val="es-ES"/>
        </w:rPr>
      </w:pPr>
      <w:r w:rsidRPr="00801E08">
        <w:rPr>
          <w:b/>
          <w:color w:val="FF0000"/>
          <w:lang w:val="es-ES" w:bidi="es-ES"/>
        </w:rPr>
        <w:t>Comprobar si las herramientas y los métodos de muestreo y recopilación de datos empleados para generar los conjuntos de datos existentes han tomado en consideración los aspectos de género y equidad. ¿Representan las diferentes perspectivas de las mujeres, niñas, hombres y niños, así como de las personas con discapacidad y otros grupos marginados?</w:t>
      </w:r>
    </w:p>
    <w:p w14:paraId="167011CB" w14:textId="6C2DEFB8" w:rsidR="00FF695F" w:rsidRPr="008B5BFA" w:rsidRDefault="005802D4" w:rsidP="00A23F5C">
      <w:pPr>
        <w:rPr>
          <w:b/>
          <w:color w:val="FF0000"/>
          <w:szCs w:val="18"/>
          <w:lang w:val="es-ES"/>
        </w:rPr>
      </w:pPr>
      <w:r w:rsidRPr="00801E08">
        <w:rPr>
          <w:b/>
          <w:color w:val="FF0000"/>
          <w:lang w:val="es-ES" w:bidi="es-ES"/>
        </w:rPr>
        <w:t xml:space="preserve">Indicar cuáles son las repercusiones que la limitación de la </w:t>
      </w:r>
      <w:proofErr w:type="spellStart"/>
      <w:r w:rsidRPr="00801E08">
        <w:rPr>
          <w:b/>
          <w:color w:val="FF0000"/>
          <w:lang w:val="es-ES" w:bidi="es-ES"/>
        </w:rPr>
        <w:t>evaluabilidad</w:t>
      </w:r>
      <w:proofErr w:type="spellEnd"/>
      <w:r w:rsidRPr="00801E08">
        <w:rPr>
          <w:b/>
          <w:color w:val="FF0000"/>
          <w:lang w:val="es-ES" w:bidi="es-ES"/>
        </w:rPr>
        <w:t xml:space="preserve"> tiene en la evaluación y cómo se abordarán estas limitaciones. </w:t>
      </w:r>
    </w:p>
    <w:p w14:paraId="64675523" w14:textId="60A6D21E" w:rsidR="00FF695F" w:rsidRPr="008B5BFA" w:rsidRDefault="005802D4" w:rsidP="00C6753B">
      <w:pPr>
        <w:pStyle w:val="ListParagraph"/>
      </w:pPr>
      <w:r w:rsidRPr="005802D4">
        <w:rPr>
          <w:lang w:bidi="es-ES"/>
        </w:rPr>
        <w:t xml:space="preserve">Durante la fase de inicio, se prevé que el equipo de evaluación lleve a cabo una valoración exhaustiva de la </w:t>
      </w:r>
      <w:proofErr w:type="spellStart"/>
      <w:r w:rsidRPr="005802D4">
        <w:rPr>
          <w:lang w:bidi="es-ES"/>
        </w:rPr>
        <w:t>evaluabilidad</w:t>
      </w:r>
      <w:proofErr w:type="spellEnd"/>
      <w:r w:rsidRPr="005802D4">
        <w:rPr>
          <w:lang w:bidi="es-ES"/>
        </w:rPr>
        <w:t xml:space="preserve"> y valore de forma crítica la disponibilidad, calidad y deficiencias de los datos ampliando la información proporcionada en la Sección 4.3. Esta valoración servirá para fundamentar la recopilación de los datos y la elección de los métodos de evaluación. El equipo de evaluación deberá comprobar sistemáticamente la veracidad, coherencia y validez de la información y los datos recabados, y reconocer las limitaciones y salvedades al sacar sus conclusiones a partir de estos datos durante la fase de elaboración del informe.</w:t>
      </w:r>
    </w:p>
    <w:p w14:paraId="02825BA2" w14:textId="358D4A14" w:rsidR="000C33E0" w:rsidRPr="00344343" w:rsidRDefault="000C33E0" w:rsidP="00C6753B">
      <w:pPr>
        <w:pStyle w:val="Heading2"/>
      </w:pPr>
      <w:bookmarkStart w:id="19" w:name="_Toc103153317"/>
      <w:r w:rsidRPr="00F23990">
        <w:rPr>
          <w:lang w:bidi="es-ES"/>
        </w:rPr>
        <w:t>4.4. Consideraciones éticas</w:t>
      </w:r>
      <w:bookmarkEnd w:id="19"/>
    </w:p>
    <w:p w14:paraId="12157045" w14:textId="77777777" w:rsidR="005802D4" w:rsidRPr="008B5BFA" w:rsidRDefault="005802D4" w:rsidP="00C6753B">
      <w:pPr>
        <w:pStyle w:val="ListParagraph"/>
        <w:rPr>
          <w:rFonts w:cs="Open Sans"/>
          <w:szCs w:val="24"/>
        </w:rPr>
      </w:pPr>
      <w:r w:rsidRPr="000D4529">
        <w:rPr>
          <w:rStyle w:val="StyleArialNarrow"/>
          <w:rFonts w:ascii="Open Sans" w:hAnsi="Open Sans" w:cs="Open Sans"/>
          <w:lang w:bidi="es-ES"/>
        </w:rPr>
        <w:t xml:space="preserve">La evaluación debe respetar las </w:t>
      </w:r>
      <w:hyperlink r:id="rId22" w:history="1">
        <w:r w:rsidRPr="00011A61">
          <w:rPr>
            <w:rStyle w:val="Hyperlink"/>
            <w:rFonts w:cs="Open Sans"/>
            <w:lang w:bidi="es-ES"/>
          </w:rPr>
          <w:t>directrices éticas para las evaluaciones del Grupo de Evaluación de las Naciones Unidas (UNEG)</w:t>
        </w:r>
      </w:hyperlink>
      <w:r w:rsidRPr="000D4529">
        <w:rPr>
          <w:rStyle w:val="StyleArialNarrow"/>
          <w:rFonts w:ascii="Open Sans" w:hAnsi="Open Sans" w:cs="Open Sans"/>
          <w:lang w:bidi="es-ES"/>
        </w:rPr>
        <w:t xml:space="preserve">. Por consiguiente, la </w:t>
      </w:r>
      <w:r w:rsidRPr="00011A61">
        <w:rPr>
          <w:rFonts w:cs="Open Sans"/>
          <w:lang w:bidi="es-ES"/>
        </w:rPr>
        <w:t xml:space="preserve">empresa de evaluación seleccionada es responsable de salvaguardar y velar por los aspectos éticos en todas las etapas del proceso de evaluación. Esto implica, aunque no únicamente, garantizar el consentimiento informado; proteger la privacidad, confidencialidad y anonimato de </w:t>
      </w:r>
      <w:r w:rsidRPr="00736F59">
        <w:rPr>
          <w:rFonts w:cs="Open Sans"/>
          <w:lang w:bidi="es-ES"/>
        </w:rPr>
        <w:t>las personas encuestadas; garantizar la sensibilidad cultural; respetar la autonomía de los participantes; velar por que su selección sea justa (incluyendo a mujeres y a grupos excluidos socialmente); y garantizar que los resultados de</w:t>
      </w:r>
      <w:r w:rsidRPr="000D4529">
        <w:rPr>
          <w:rFonts w:cs="Open Sans"/>
          <w:lang w:bidi="es-ES"/>
        </w:rPr>
        <w:t xml:space="preserve"> la evaluación no perjudiquen en modo alguno a las personas encuestadas ni a sus comunidades</w:t>
      </w:r>
      <w:r>
        <w:rPr>
          <w:lang w:bidi="es-ES"/>
        </w:rPr>
        <w:t>.</w:t>
      </w:r>
    </w:p>
    <w:p w14:paraId="5B80C807" w14:textId="77777777" w:rsidR="005802D4" w:rsidRPr="008B5BFA" w:rsidRDefault="005802D4" w:rsidP="00C6753B">
      <w:pPr>
        <w:pStyle w:val="ListParagraph"/>
        <w:rPr>
          <w:color w:val="212121"/>
        </w:rPr>
      </w:pPr>
      <w:r>
        <w:rPr>
          <w:lang w:bidi="es-ES"/>
        </w:rPr>
        <w:lastRenderedPageBreak/>
        <w:t xml:space="preserve">La empresa de evaluación será responsable de gestionar todos los posibles riesgos y problemas éticos, y ha de poner en marcha, en consulta con el gestor de la evaluación, procesos y sistemas de identificación, notificación y resolución de cualquier problema ético que pueda surgir durante la implementación de la evaluación. Deben solicitarse aprobaciones y revisiones éticas por parte de las juntas de examen nacionales e institucionales pertinentes, cuando sea necesario. </w:t>
      </w:r>
    </w:p>
    <w:p w14:paraId="7686A0E3" w14:textId="4A01B9A7" w:rsidR="005802D4" w:rsidRPr="000D4529" w:rsidRDefault="005802D4" w:rsidP="000D4529">
      <w:pPr>
        <w:pStyle w:val="ListParagraph"/>
        <w:numPr>
          <w:ilvl w:val="0"/>
          <w:numId w:val="0"/>
        </w:numPr>
        <w:rPr>
          <w:b/>
          <w:color w:val="FF0000"/>
          <w:lang w:bidi="es-ES"/>
        </w:rPr>
      </w:pPr>
      <w:r w:rsidRPr="000D4529">
        <w:rPr>
          <w:b/>
          <w:color w:val="FF0000"/>
          <w:lang w:bidi="es-ES"/>
        </w:rPr>
        <w:t xml:space="preserve">Los términos de referencia deben incluir explícitamente cualquier otro problema ético previsto o que ya haya sido identificado, acompañado de una propuesta sobre cómo solucionarlo. En caso de que no haya ningún problema concreto, esto debe mencionarse. Asimismo, se debe solicitar a los contratistas que reflexionen sobre estos problemas éticos y sugieran medidas de mitigación y salvaguardia como parte de sus propuestas. </w:t>
      </w:r>
    </w:p>
    <w:p w14:paraId="25D71755" w14:textId="31275C78" w:rsidR="005802D4" w:rsidRPr="008B5BFA" w:rsidRDefault="005802D4" w:rsidP="58CB1D18">
      <w:pPr>
        <w:pStyle w:val="ListParagraph"/>
        <w:rPr>
          <w:lang w:bidi="es-ES"/>
        </w:rPr>
      </w:pPr>
      <w:r w:rsidRPr="00E810BC">
        <w:rPr>
          <w:lang w:bidi="es-ES"/>
        </w:rPr>
        <w:t xml:space="preserve">El equipo y el gestor de la evaluación no deben haber participado en el diseño, ejecución y seguimiento de </w:t>
      </w:r>
      <w:r w:rsidRPr="00E810BC">
        <w:rPr>
          <w:highlight w:val="yellow"/>
          <w:shd w:val="clear" w:color="auto" w:fill="FFFF00"/>
          <w:lang w:bidi="es-ES"/>
        </w:rPr>
        <w:t>[</w:t>
      </w:r>
      <w:r w:rsidRPr="58CB1D18">
        <w:rPr>
          <w:highlight w:val="yellow"/>
          <w:shd w:val="clear" w:color="auto" w:fill="FFFF00"/>
          <w:lang w:bidi="es-ES"/>
        </w:rPr>
        <w:t>tema que está siendo evaluado]</w:t>
      </w:r>
      <w:r w:rsidRPr="58CB1D18">
        <w:rPr>
          <w:lang w:bidi="es-ES"/>
        </w:rPr>
        <w:t xml:space="preserve"> </w:t>
      </w:r>
      <w:r w:rsidRPr="00E810BC">
        <w:rPr>
          <w:lang w:bidi="es-ES"/>
        </w:rPr>
        <w:t xml:space="preserve">del PMA ni deben tener ningún otro conflicto de interés posible o aparente. Todos los miembros del equipo de evaluación acatarán las </w:t>
      </w:r>
      <w:hyperlink r:id="rId23" w:history="1">
        <w:r w:rsidRPr="00E810BC">
          <w:rPr>
            <w:rStyle w:val="Hyperlink"/>
            <w:lang w:bidi="es-ES"/>
          </w:rPr>
          <w:t>directrices éticas del UNEG de 2020</w:t>
        </w:r>
      </w:hyperlink>
      <w:r w:rsidRPr="00E810BC">
        <w:rPr>
          <w:lang w:bidi="es-ES"/>
        </w:rPr>
        <w:t>, incluidos el compromiso de conducta ética y la nota técnica sobre género del PMA. Asimismo, se espera que</w:t>
      </w:r>
      <w:r w:rsidR="0EB0B699" w:rsidRPr="58CB1D18">
        <w:rPr>
          <w:lang w:val="es-PA" w:bidi="es-ES"/>
        </w:rPr>
        <w:t xml:space="preserve">los miembros del equipo y los individuos que participan de forma directa en la evaluación al momento de la emisión de la orden de compra firmen un acuerdo de confidencialidad y un compromiso de conducta ética, </w:t>
      </w:r>
      <w:r w:rsidR="0EB0B699" w:rsidRPr="58CB1D18">
        <w:rPr>
          <w:lang w:bidi="es-ES"/>
        </w:rPr>
        <w:t>cuyos modelos será proporcionado por la oficina país al momento de la firma del contrato.</w:t>
      </w:r>
    </w:p>
    <w:p w14:paraId="4605DA61" w14:textId="4F6C518B" w:rsidR="00A2692E" w:rsidRPr="00F23990" w:rsidRDefault="00A2692E" w:rsidP="00C6753B">
      <w:pPr>
        <w:pStyle w:val="Heading2"/>
      </w:pPr>
      <w:bookmarkStart w:id="20" w:name="_Toc103153318"/>
      <w:r w:rsidRPr="00F23990">
        <w:rPr>
          <w:lang w:bidi="es-ES"/>
        </w:rPr>
        <w:t>4.5. Garantía de calidad</w:t>
      </w:r>
      <w:bookmarkEnd w:id="20"/>
    </w:p>
    <w:p w14:paraId="0ED1F69F" w14:textId="5D390D83" w:rsidR="005802D4" w:rsidRPr="008B5BFA" w:rsidRDefault="005802D4" w:rsidP="00C6753B">
      <w:pPr>
        <w:pStyle w:val="ListParagraph"/>
      </w:pPr>
      <w:r w:rsidRPr="58CB1D18">
        <w:rPr>
          <w:lang w:bidi="es-ES"/>
        </w:rPr>
        <w:t xml:space="preserve">El sistema de garantía de calidad de las evaluaciones del PMA establece los procesos en etapas para garantizar la calidad, así como los modelos para los productos de la evaluación con base en una serie de </w:t>
      </w:r>
      <w:hyperlink r:id="rId24">
        <w:r w:rsidR="006960CC" w:rsidRPr="58CB1D18">
          <w:rPr>
            <w:rStyle w:val="Hyperlink"/>
            <w:lang w:bidi="es-ES"/>
          </w:rPr>
          <w:t>l</w:t>
        </w:r>
        <w:r w:rsidRPr="58CB1D18">
          <w:rPr>
            <w:rStyle w:val="Hyperlink"/>
            <w:lang w:bidi="es-ES"/>
          </w:rPr>
          <w:t>istas de verificación de garantía de calidad</w:t>
        </w:r>
      </w:hyperlink>
      <w:r w:rsidRPr="58CB1D18">
        <w:rPr>
          <w:lang w:bidi="es-ES"/>
        </w:rPr>
        <w:t>. La garantía de calidad se aplicará sistemáticamente durante la presente evaluación y se entregarán los documentos pertinentes al equipo de evaluación. Estos incluyen las listas de verificación para los comentarios sobre la calidad para cada uno de los productos de la evaluación. En cada etapa se aplicará la lista de verificación pertinente para garantizar la calidad del proceso de evaluación y de sus productos.</w:t>
      </w:r>
    </w:p>
    <w:p w14:paraId="27EEE11E" w14:textId="70C85060" w:rsidR="005802D4" w:rsidRPr="008B5BFA" w:rsidRDefault="005802D4" w:rsidP="00C6753B">
      <w:pPr>
        <w:pStyle w:val="ListParagraph"/>
      </w:pPr>
      <w:r w:rsidRPr="58CB1D18">
        <w:rPr>
          <w:lang w:bidi="es-ES"/>
        </w:rPr>
        <w:t>El sistema de garantía de calidad de las evaluaciones descentralizadas del PMA se basa en las normas y estándares del UNEG, así como en las buenas prácticas de la comunidad internacional de evaluación, y busca garantizar que el proceso de evaluación y sus productos cumplan con las mejores prácticas. Este proceso de garantía de calidad no interfiere con las opiniones ni con la independencia del equipo de evaluación, sino que garantiza que el informe proporcione pruebas y un análisis fiable de manera clara y convincente, y que se saquen las conclusiones partiendo de esta base.</w:t>
      </w:r>
    </w:p>
    <w:p w14:paraId="123F0DF3" w14:textId="22653689" w:rsidR="005802D4" w:rsidRPr="008B5BFA" w:rsidRDefault="005802D4" w:rsidP="00C6753B">
      <w:pPr>
        <w:pStyle w:val="ListParagraph"/>
      </w:pPr>
      <w:r w:rsidRPr="58CB1D18">
        <w:rPr>
          <w:lang w:bidi="es-ES"/>
        </w:rPr>
        <w:t xml:space="preserve">El gestor de la evaluación del PMA será responsable de garantizar que la evaluación avance de conformidad con la </w:t>
      </w:r>
      <w:hyperlink r:id="rId25">
        <w:r w:rsidRPr="58CB1D18">
          <w:rPr>
            <w:rStyle w:val="Hyperlink"/>
            <w:lang w:bidi="es-ES"/>
          </w:rPr>
          <w:t>Guía del proceso sobre el sistema de garantía de calidad de las evaluaciones descentralizadas</w:t>
        </w:r>
      </w:hyperlink>
      <w:r w:rsidRPr="58CB1D18">
        <w:rPr>
          <w:lang w:bidi="es-ES"/>
        </w:rPr>
        <w:t>, así como de realizar un riguroso control de calidad de los productos de la evaluación antes de su finalización.</w:t>
      </w:r>
    </w:p>
    <w:p w14:paraId="1806D2C9" w14:textId="77777777" w:rsidR="005802D4" w:rsidRPr="008B5BFA" w:rsidRDefault="005802D4" w:rsidP="00C6753B">
      <w:pPr>
        <w:pStyle w:val="ListParagraph"/>
      </w:pPr>
      <w:r w:rsidRPr="58CB1D18">
        <w:rPr>
          <w:lang w:bidi="es-ES"/>
        </w:rPr>
        <w:t>Para mejorar la calidad y credibilidad de las evaluaciones descentralizadas, un servicio de apoyo de la calidad subcontratado y gestionado directamente por la Oficina de Evaluación del PMA se encarga de revisar el borrador de los términos de referencia, el borrador inicial y los informes de evaluación y también de proporcionar una valoración sistemática de la calidad de estos desde la perspectiva de la evaluación, junto con recomendaciones.</w:t>
      </w:r>
    </w:p>
    <w:p w14:paraId="58D122A3" w14:textId="77777777" w:rsidR="005802D4" w:rsidRPr="008B5BFA" w:rsidRDefault="005802D4" w:rsidP="00C6753B">
      <w:pPr>
        <w:pStyle w:val="ListParagraph"/>
      </w:pPr>
      <w:r w:rsidRPr="00B749F7">
        <w:rPr>
          <w:lang w:bidi="es-ES"/>
        </w:rPr>
        <w:t xml:space="preserve">El gestor de la evaluación comunicará la valoración y las recomendaciones del servicio de apoyo de calidad al líder del equipo, quien aplicará las recomendaciones al momento de finalizar tanto el informe inicial como los informes de evaluación. Para garantizar la transparencia y credibilidad del proceso de conformidad con las </w:t>
      </w:r>
      <w:hyperlink r:id="rId26" w:history="1">
        <w:r w:rsidRPr="00B749F7">
          <w:rPr>
            <w:rStyle w:val="Hyperlink"/>
            <w:lang w:bidi="es-ES"/>
          </w:rPr>
          <w:t>normas y estándares del UNEG</w:t>
        </w:r>
      </w:hyperlink>
      <w:r w:rsidRPr="00B749F7">
        <w:rPr>
          <w:rStyle w:val="FootnoteReference"/>
          <w:lang w:bidi="es-ES"/>
        </w:rPr>
        <w:footnoteReference w:customMarkFollows="1" w:id="1"/>
        <w:t>[1]</w:t>
      </w:r>
      <w:r w:rsidRPr="00B749F7">
        <w:rPr>
          <w:lang w:bidi="es-ES"/>
        </w:rPr>
        <w:t>, se debe proporcionar una justificación para los comentarios que el equipo no tenga en cuenta al momento de finalizar el informe.</w:t>
      </w:r>
    </w:p>
    <w:p w14:paraId="6799AEC5" w14:textId="6A2ABB34" w:rsidR="007D4AC7" w:rsidRPr="008B5BFA" w:rsidRDefault="005802D4" w:rsidP="00C6753B">
      <w:pPr>
        <w:pStyle w:val="ListParagraph"/>
      </w:pPr>
      <w:r w:rsidRPr="58CB1D18">
        <w:rPr>
          <w:lang w:bidi="es-ES"/>
        </w:rPr>
        <w:t>El equipo de evaluación deberá asegurar la calidad de los datos (credibilidad, coherencia y veracidad) durante todas las fases de recopilación, síntesis y análisis de datos, y de elaboración de informes.</w:t>
      </w:r>
    </w:p>
    <w:p w14:paraId="4A79A402" w14:textId="77777777" w:rsidR="00BE6C29" w:rsidRPr="008B5BFA" w:rsidRDefault="00BE6C29" w:rsidP="00C6753B">
      <w:pPr>
        <w:pStyle w:val="ListParagraph"/>
      </w:pPr>
      <w:r w:rsidRPr="58CB1D18">
        <w:rPr>
          <w:lang w:bidi="es-ES"/>
        </w:rPr>
        <w:lastRenderedPageBreak/>
        <w:t xml:space="preserve">Se debe velar por que el equipo de evaluación tenga acceso a toda la documentación pertinente con arreglo a lo dispuesto en la directiva sobre divulgación de información. Esta se encuentra disponible en la </w:t>
      </w:r>
      <w:hyperlink r:id="rId27">
        <w:r w:rsidRPr="58CB1D18">
          <w:rPr>
            <w:rStyle w:val="Hyperlink"/>
            <w:lang w:bidi="es-ES"/>
          </w:rPr>
          <w:t>Directiva CP2010/001 del PMA</w:t>
        </w:r>
      </w:hyperlink>
      <w:r w:rsidRPr="58CB1D18">
        <w:rPr>
          <w:lang w:bidi="es-ES"/>
        </w:rPr>
        <w:t xml:space="preserve"> sobre divulgación de información.</w:t>
      </w:r>
    </w:p>
    <w:p w14:paraId="3795D085" w14:textId="77777777" w:rsidR="00BE6C29" w:rsidRPr="000D4529" w:rsidRDefault="00BE6C29" w:rsidP="00C6753B">
      <w:pPr>
        <w:pStyle w:val="ListParagraph"/>
        <w:rPr>
          <w:rStyle w:val="StyleArialNarrow"/>
          <w:rFonts w:ascii="Open Sans" w:hAnsi="Open Sans" w:cs="Open Sans"/>
          <w:szCs w:val="24"/>
        </w:rPr>
      </w:pPr>
      <w:r w:rsidRPr="58CB1D18">
        <w:rPr>
          <w:rStyle w:val="StyleArialNarrow"/>
          <w:rFonts w:ascii="Open Sans" w:hAnsi="Open Sans" w:cs="Open Sans"/>
          <w:highlight w:val="yellow"/>
          <w:lang w:bidi="es-ES"/>
        </w:rPr>
        <w:t>[Si se contrata una empresa]</w:t>
      </w:r>
      <w:r w:rsidRPr="58CB1D18">
        <w:rPr>
          <w:rStyle w:val="StyleArialNarrow"/>
          <w:rFonts w:ascii="Open Sans" w:hAnsi="Open Sans" w:cs="Open Sans"/>
          <w:lang w:bidi="es-ES"/>
        </w:rPr>
        <w:t xml:space="preserve"> el PMA espera que todos los productos finales del equipo de evaluación se sometan a un examen riguroso de garantía de calidad por parte de la empresa de evaluación de conformidad con el sistema de garantía de calidad de las evaluaciones del PMA antes de que se entreguen los productos finales al PMA.</w:t>
      </w:r>
    </w:p>
    <w:p w14:paraId="096D5875" w14:textId="77777777" w:rsidR="00BE6C29" w:rsidRPr="000D4529" w:rsidRDefault="00BE6C29" w:rsidP="00C6753B">
      <w:pPr>
        <w:pStyle w:val="ListParagraph"/>
        <w:rPr>
          <w:rStyle w:val="StyleArialNarrow"/>
          <w:rFonts w:ascii="Open Sans" w:eastAsiaTheme="minorHAnsi" w:hAnsi="Open Sans" w:cs="Open Sans"/>
          <w:szCs w:val="24"/>
          <w:lang w:eastAsia="en-US"/>
        </w:rPr>
      </w:pPr>
      <w:r w:rsidRPr="58CB1D18">
        <w:rPr>
          <w:rStyle w:val="StyleArialNarrow"/>
          <w:rFonts w:ascii="Open Sans" w:hAnsi="Open Sans" w:cs="Open Sans"/>
          <w:lang w:bidi="es-ES"/>
        </w:rPr>
        <w:t>Todos los informes de evaluación finales se someten a una evaluación de la calidad a posteriori realizada por una entidad independiente mediante un proceso gestionado por la Oficina de Evaluación. Todos los resultados de la evaluación de la calidad a posteriori se publicarán en el sitio web del PMA junto con el informe de la evaluación.</w:t>
      </w:r>
    </w:p>
    <w:p w14:paraId="42E747B0" w14:textId="59FB393A" w:rsidR="00BE6C29" w:rsidRPr="000D4529" w:rsidRDefault="00BE6C29" w:rsidP="000D4529">
      <w:pPr>
        <w:pStyle w:val="ListParagraph"/>
        <w:numPr>
          <w:ilvl w:val="0"/>
          <w:numId w:val="0"/>
        </w:numPr>
        <w:rPr>
          <w:b/>
          <w:color w:val="FF0000"/>
          <w:lang w:bidi="es-ES"/>
        </w:rPr>
      </w:pPr>
      <w:r w:rsidRPr="000D4529">
        <w:rPr>
          <w:b/>
          <w:color w:val="FF0000"/>
          <w:lang w:bidi="es-ES"/>
        </w:rPr>
        <w:t xml:space="preserve">Indicar cualquier otra </w:t>
      </w:r>
      <w:r w:rsidRPr="000D4529">
        <w:rPr>
          <w:b/>
          <w:color w:val="FF0000"/>
        </w:rPr>
        <w:t>medida adicional prevista para garantizar la calidad del proceso y del producto en las diferentes etapas del proceso de evaluación, y así aumentar su credibilidad e imparcialidad.</w:t>
      </w:r>
    </w:p>
    <w:p w14:paraId="1B7D49EB" w14:textId="77777777" w:rsidR="005802D4" w:rsidRPr="008B5BFA" w:rsidRDefault="005802D4" w:rsidP="00C6753B">
      <w:pPr>
        <w:pStyle w:val="ListParagraph"/>
        <w:numPr>
          <w:ilvl w:val="0"/>
          <w:numId w:val="0"/>
        </w:numPr>
      </w:pPr>
    </w:p>
    <w:p w14:paraId="0FB88C55" w14:textId="2BC3C2E7" w:rsidR="00A2692E" w:rsidRPr="008B5BFA" w:rsidRDefault="00E4050B" w:rsidP="00121704">
      <w:pPr>
        <w:pStyle w:val="Heading1"/>
      </w:pPr>
      <w:r w:rsidRPr="00F23990">
        <w:rPr>
          <w:lang w:bidi="es-ES"/>
        </w:rPr>
        <w:br w:type="page"/>
      </w:r>
      <w:bookmarkStart w:id="21" w:name="_Toc103153319"/>
      <w:r w:rsidR="00A2692E" w:rsidRPr="007A6645">
        <w:rPr>
          <w:lang w:bidi="es-ES"/>
        </w:rPr>
        <w:lastRenderedPageBreak/>
        <w:t>5.</w:t>
      </w:r>
      <w:r w:rsidR="00A2692E" w:rsidRPr="007A6645">
        <w:rPr>
          <w:lang w:bidi="es-ES"/>
        </w:rPr>
        <w:tab/>
        <w:t>Organización de la evaluación</w:t>
      </w:r>
      <w:bookmarkEnd w:id="21"/>
    </w:p>
    <w:p w14:paraId="35EC4CE1" w14:textId="1283874F" w:rsidR="008D5EF2" w:rsidRPr="008B5BFA" w:rsidRDefault="00A2692E" w:rsidP="00C6753B">
      <w:pPr>
        <w:pStyle w:val="Heading2"/>
      </w:pPr>
      <w:bookmarkStart w:id="22" w:name="_Toc103153320"/>
      <w:r w:rsidRPr="00F23990">
        <w:rPr>
          <w:lang w:bidi="es-ES"/>
        </w:rPr>
        <w:t>5.1. Fases y productos finales</w:t>
      </w:r>
      <w:bookmarkEnd w:id="22"/>
    </w:p>
    <w:p w14:paraId="2B7BD532" w14:textId="60784FDA" w:rsidR="00124F01" w:rsidRPr="00801E08" w:rsidRDefault="00006141" w:rsidP="00A23F5C">
      <w:pPr>
        <w:rPr>
          <w:b/>
          <w:color w:val="FF0000"/>
        </w:rPr>
      </w:pPr>
      <w:r w:rsidRPr="00801E08">
        <w:rPr>
          <w:b/>
          <w:color w:val="FF0000"/>
          <w:lang w:val="es-ES" w:bidi="es-ES"/>
        </w:rPr>
        <w:t>Incluir un período indicativo con hitos y plazos, y destacar los productos finales para cada una de las etapas. Asegurarse de asignar una cantidad de tiempo razonable para cada fase. Véase el Anexo 2 para más detalles.</w:t>
      </w:r>
    </w:p>
    <w:p w14:paraId="35E1AE49" w14:textId="667B6880" w:rsidR="00E4050B" w:rsidRPr="00801E08" w:rsidRDefault="00006141" w:rsidP="00C6753B">
      <w:pPr>
        <w:pStyle w:val="ListParagraph"/>
        <w:spacing w:after="240"/>
        <w:rPr>
          <w:lang w:val="en-US"/>
        </w:rPr>
      </w:pPr>
      <w:r w:rsidRPr="58CB1D18">
        <w:rPr>
          <w:lang w:bidi="es-ES"/>
        </w:rPr>
        <w:t xml:space="preserve">La Tabla </w:t>
      </w:r>
      <w:r w:rsidR="00543DB6" w:rsidRPr="58CB1D18">
        <w:rPr>
          <w:lang w:bidi="es-ES"/>
        </w:rPr>
        <w:t xml:space="preserve">4 </w:t>
      </w:r>
      <w:r w:rsidRPr="58CB1D18">
        <w:rPr>
          <w:lang w:bidi="es-ES"/>
        </w:rPr>
        <w:t>presenta la estructura de las principales fases de la evaluación, junto con los productos finales y los plazos para cada una de ellas. El Anexo 2 presenta un calendario más detallado.</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
        <w:gridCol w:w="1692"/>
        <w:gridCol w:w="2253"/>
        <w:gridCol w:w="3041"/>
      </w:tblGrid>
      <w:tr w:rsidR="0074754A" w:rsidRPr="00143BDB" w14:paraId="5C0301B6" w14:textId="0A734B75" w:rsidTr="00423B02">
        <w:tc>
          <w:tcPr>
            <w:tcW w:w="5000" w:type="pct"/>
            <w:gridSpan w:val="4"/>
            <w:shd w:val="clear" w:color="auto" w:fill="0074AC"/>
          </w:tcPr>
          <w:p w14:paraId="04227297" w14:textId="73A5028C" w:rsidR="0074754A" w:rsidRPr="008B5BFA" w:rsidRDefault="0074754A" w:rsidP="00C6753B">
            <w:pPr>
              <w:pStyle w:val="Caption"/>
              <w:rPr>
                <w:rFonts w:cs="Open Sans"/>
                <w:color w:val="FFFFFF" w:themeColor="background1"/>
                <w:lang w:val="es-ES"/>
              </w:rPr>
            </w:pPr>
            <w:r w:rsidRPr="00F21142">
              <w:rPr>
                <w:color w:val="FFFFFF" w:themeColor="background1"/>
                <w:lang w:val="es-ES" w:bidi="es-ES"/>
              </w:rPr>
              <w:t xml:space="preserve">Tabla 4: Calendario sinóptico - hitos clave de la evaluación </w:t>
            </w:r>
            <w:r w:rsidRPr="000D4529">
              <w:rPr>
                <w:b w:val="0"/>
                <w:iCs w:val="0"/>
                <w:lang w:val="es-ES" w:bidi="es-ES"/>
              </w:rPr>
              <w:t>[</w:t>
            </w:r>
            <w:r w:rsidRPr="000D4529">
              <w:rPr>
                <w:b w:val="0"/>
                <w:iCs w:val="0"/>
                <w:highlight w:val="yellow"/>
                <w:lang w:val="es-ES" w:bidi="es-ES"/>
              </w:rPr>
              <w:t>Se recomienda completar primero el calendario detallado del Anexo 2 que incluye el tiempo mínimo necesario para cada fase y, a continuación, completar el siguiente calendario sinóptico]</w:t>
            </w:r>
          </w:p>
        </w:tc>
      </w:tr>
      <w:tr w:rsidR="00423B02" w:rsidRPr="00F23990" w14:paraId="4CD74D98" w14:textId="3892CF57" w:rsidTr="00423B02">
        <w:tc>
          <w:tcPr>
            <w:tcW w:w="1099" w:type="pct"/>
            <w:shd w:val="clear" w:color="auto" w:fill="0074AC"/>
          </w:tcPr>
          <w:p w14:paraId="638D948E" w14:textId="57FDE15C" w:rsidR="00CF4FB2" w:rsidRPr="00F23990" w:rsidRDefault="00CF4FB2" w:rsidP="00C6753B">
            <w:pPr>
              <w:rPr>
                <w:rFonts w:cs="Open Sans"/>
                <w:b/>
                <w:color w:val="FFFFFF" w:themeColor="background1"/>
              </w:rPr>
            </w:pPr>
            <w:r w:rsidRPr="00F23990">
              <w:rPr>
                <w:b/>
                <w:color w:val="FFFFFF" w:themeColor="background1"/>
                <w:lang w:val="es-ES" w:bidi="es-ES"/>
              </w:rPr>
              <w:t>Fases principales</w:t>
            </w:r>
          </w:p>
        </w:tc>
        <w:tc>
          <w:tcPr>
            <w:tcW w:w="945" w:type="pct"/>
            <w:shd w:val="clear" w:color="auto" w:fill="0074AC"/>
          </w:tcPr>
          <w:p w14:paraId="498902CC" w14:textId="60F5A2F1" w:rsidR="00CF4FB2" w:rsidRPr="00F23990" w:rsidRDefault="0074754A" w:rsidP="00C6753B">
            <w:pPr>
              <w:rPr>
                <w:rFonts w:cs="Open Sans"/>
                <w:b/>
                <w:color w:val="FFFFFF" w:themeColor="background1"/>
              </w:rPr>
            </w:pPr>
            <w:r>
              <w:rPr>
                <w:b/>
                <w:color w:val="FFFFFF" w:themeColor="background1"/>
                <w:lang w:val="es-ES" w:bidi="es-ES"/>
              </w:rPr>
              <w:t>Calendario indicativo</w:t>
            </w:r>
          </w:p>
        </w:tc>
        <w:tc>
          <w:tcPr>
            <w:tcW w:w="1258" w:type="pct"/>
            <w:shd w:val="clear" w:color="auto" w:fill="0074AC"/>
          </w:tcPr>
          <w:p w14:paraId="283D2593" w14:textId="44323415" w:rsidR="00CF4FB2" w:rsidRPr="00F23990" w:rsidRDefault="00CF4FB2" w:rsidP="00C6753B">
            <w:pPr>
              <w:rPr>
                <w:rFonts w:cs="Open Sans"/>
                <w:b/>
                <w:color w:val="FFFFFF" w:themeColor="background1"/>
              </w:rPr>
            </w:pPr>
            <w:r w:rsidRPr="00F23990">
              <w:rPr>
                <w:b/>
                <w:color w:val="FFFFFF" w:themeColor="background1"/>
                <w:lang w:val="es-ES" w:bidi="es-ES"/>
              </w:rPr>
              <w:t>Tareas y productos finales</w:t>
            </w:r>
          </w:p>
        </w:tc>
        <w:tc>
          <w:tcPr>
            <w:tcW w:w="1698" w:type="pct"/>
            <w:shd w:val="clear" w:color="auto" w:fill="0074AC"/>
          </w:tcPr>
          <w:p w14:paraId="73291731" w14:textId="479A1500" w:rsidR="00CF4FB2" w:rsidRPr="00F23990" w:rsidRDefault="00CF4FB2" w:rsidP="00C6753B">
            <w:pPr>
              <w:rPr>
                <w:rFonts w:cs="Open Sans"/>
                <w:b/>
                <w:color w:val="FFFFFF" w:themeColor="background1"/>
              </w:rPr>
            </w:pPr>
            <w:r>
              <w:rPr>
                <w:b/>
                <w:color w:val="FFFFFF" w:themeColor="background1"/>
                <w:lang w:val="es-ES" w:bidi="es-ES"/>
              </w:rPr>
              <w:t>Responsable</w:t>
            </w:r>
          </w:p>
        </w:tc>
      </w:tr>
      <w:tr w:rsidR="00423B02" w:rsidRPr="00447703" w14:paraId="647180B0" w14:textId="0A6BA3CC" w:rsidTr="00423B02">
        <w:trPr>
          <w:trHeight w:val="1072"/>
        </w:trPr>
        <w:tc>
          <w:tcPr>
            <w:tcW w:w="1099" w:type="pct"/>
          </w:tcPr>
          <w:p w14:paraId="7AC8AE36" w14:textId="492964F7" w:rsidR="00CF4FB2" w:rsidRPr="00CF4FB2" w:rsidRDefault="00CF4FB2" w:rsidP="003F0A5B">
            <w:pPr>
              <w:pStyle w:val="ListParagraph"/>
              <w:numPr>
                <w:ilvl w:val="0"/>
                <w:numId w:val="19"/>
              </w:numPr>
              <w:ind w:left="357" w:hanging="357"/>
              <w:rPr>
                <w:rFonts w:cs="Open Sans"/>
                <w:szCs w:val="18"/>
              </w:rPr>
            </w:pPr>
            <w:r w:rsidRPr="00CF4FB2">
              <w:rPr>
                <w:lang w:bidi="es-ES"/>
              </w:rPr>
              <w:t>Preparación</w:t>
            </w:r>
          </w:p>
        </w:tc>
        <w:tc>
          <w:tcPr>
            <w:tcW w:w="945" w:type="pct"/>
          </w:tcPr>
          <w:p w14:paraId="7FD04054" w14:textId="4A78D822" w:rsidR="00CF4FB2" w:rsidRPr="00F23990" w:rsidRDefault="0074754A" w:rsidP="00C6753B">
            <w:pPr>
              <w:rPr>
                <w:rFonts w:cs="Open Sans"/>
                <w:b/>
                <w:sz w:val="16"/>
                <w:szCs w:val="20"/>
              </w:rPr>
            </w:pPr>
            <w:r w:rsidRPr="005D6669">
              <w:rPr>
                <w:sz w:val="16"/>
                <w:highlight w:val="yellow"/>
                <w:lang w:val="es-ES" w:bidi="es-ES"/>
              </w:rPr>
              <w:t>[Añadir las fechas clave]</w:t>
            </w:r>
          </w:p>
        </w:tc>
        <w:tc>
          <w:tcPr>
            <w:tcW w:w="1258" w:type="pct"/>
          </w:tcPr>
          <w:p w14:paraId="6FF5593E" w14:textId="77777777" w:rsidR="00CF4FB2" w:rsidRPr="008B5BFA" w:rsidRDefault="00CF4FB2" w:rsidP="00C6753B">
            <w:pPr>
              <w:rPr>
                <w:rFonts w:cs="Open Sans"/>
                <w:szCs w:val="18"/>
                <w:lang w:val="es-ES"/>
              </w:rPr>
            </w:pPr>
            <w:r>
              <w:rPr>
                <w:lang w:val="es-ES" w:bidi="es-ES"/>
              </w:rPr>
              <w:t>Preparación de los términos de referencia</w:t>
            </w:r>
          </w:p>
          <w:p w14:paraId="326D9A55" w14:textId="77777777" w:rsidR="00CF4FB2" w:rsidRPr="008B5BFA" w:rsidRDefault="00CF4FB2" w:rsidP="00C6753B">
            <w:pPr>
              <w:rPr>
                <w:rFonts w:cs="Open Sans"/>
                <w:szCs w:val="18"/>
                <w:lang w:val="es-ES"/>
              </w:rPr>
            </w:pPr>
            <w:r>
              <w:rPr>
                <w:lang w:val="es-ES" w:bidi="es-ES"/>
              </w:rPr>
              <w:t>Selección y contratación del equipo de evaluación</w:t>
            </w:r>
          </w:p>
          <w:p w14:paraId="2AC1B60B" w14:textId="31C67DA1" w:rsidR="00CF4FB2" w:rsidRPr="00F23990" w:rsidRDefault="00CF4FB2" w:rsidP="00C6753B">
            <w:pPr>
              <w:rPr>
                <w:rFonts w:cs="Open Sans"/>
                <w:szCs w:val="18"/>
              </w:rPr>
            </w:pPr>
            <w:r>
              <w:rPr>
                <w:lang w:val="es-ES" w:bidi="es-ES"/>
              </w:rPr>
              <w:t>Examen documental</w:t>
            </w:r>
          </w:p>
        </w:tc>
        <w:tc>
          <w:tcPr>
            <w:tcW w:w="1698" w:type="pct"/>
          </w:tcPr>
          <w:p w14:paraId="3A9B378F" w14:textId="77777777" w:rsidR="00CF4FB2" w:rsidRPr="008B5BFA" w:rsidRDefault="00CF4FB2" w:rsidP="00C6753B">
            <w:pPr>
              <w:rPr>
                <w:rFonts w:cs="Open Sans"/>
                <w:szCs w:val="18"/>
                <w:lang w:val="es-ES"/>
              </w:rPr>
            </w:pPr>
            <w:r>
              <w:rPr>
                <w:lang w:val="es-ES" w:bidi="es-ES"/>
              </w:rPr>
              <w:t>Gestor de la evaluación</w:t>
            </w:r>
          </w:p>
          <w:p w14:paraId="5E777949" w14:textId="2764EADE" w:rsidR="00CF4FB2" w:rsidRPr="008B5BFA" w:rsidRDefault="00CF4FB2" w:rsidP="00C6753B">
            <w:pPr>
              <w:rPr>
                <w:rFonts w:cs="Open Sans"/>
                <w:szCs w:val="18"/>
                <w:lang w:val="es-ES"/>
              </w:rPr>
            </w:pPr>
          </w:p>
        </w:tc>
      </w:tr>
      <w:tr w:rsidR="00423B02" w:rsidRPr="00F23990" w14:paraId="64877163" w14:textId="2874DDDB" w:rsidTr="00423B02">
        <w:tc>
          <w:tcPr>
            <w:tcW w:w="1099" w:type="pct"/>
          </w:tcPr>
          <w:p w14:paraId="7162BEB8" w14:textId="7E4C1C3A" w:rsidR="00CF4FB2" w:rsidRPr="00CF4FB2" w:rsidRDefault="00CF4FB2" w:rsidP="003F0A5B">
            <w:pPr>
              <w:pStyle w:val="ListParagraph"/>
              <w:numPr>
                <w:ilvl w:val="0"/>
                <w:numId w:val="19"/>
              </w:numPr>
              <w:ind w:left="357" w:hanging="357"/>
              <w:rPr>
                <w:rFonts w:cs="Open Sans"/>
                <w:szCs w:val="18"/>
              </w:rPr>
            </w:pPr>
            <w:r w:rsidRPr="00CF4FB2">
              <w:rPr>
                <w:lang w:bidi="es-ES"/>
              </w:rPr>
              <w:t>Inicio</w:t>
            </w:r>
          </w:p>
        </w:tc>
        <w:tc>
          <w:tcPr>
            <w:tcW w:w="945" w:type="pct"/>
          </w:tcPr>
          <w:p w14:paraId="743B906D" w14:textId="77777777" w:rsidR="00CF4FB2" w:rsidRPr="00F23990" w:rsidRDefault="00CF4FB2" w:rsidP="00C6753B">
            <w:pPr>
              <w:rPr>
                <w:rFonts w:cs="Open Sans"/>
                <w:b/>
                <w:sz w:val="16"/>
                <w:szCs w:val="20"/>
              </w:rPr>
            </w:pPr>
          </w:p>
        </w:tc>
        <w:tc>
          <w:tcPr>
            <w:tcW w:w="1258" w:type="pct"/>
          </w:tcPr>
          <w:p w14:paraId="56388586" w14:textId="77777777" w:rsidR="00CF4FB2" w:rsidRDefault="00CF4FB2" w:rsidP="00C6753B">
            <w:pPr>
              <w:rPr>
                <w:rFonts w:cs="Open Sans"/>
                <w:szCs w:val="18"/>
              </w:rPr>
            </w:pPr>
            <w:r>
              <w:rPr>
                <w:lang w:val="es-ES" w:bidi="es-ES"/>
              </w:rPr>
              <w:t>Misión inicial</w:t>
            </w:r>
          </w:p>
          <w:p w14:paraId="5167492F" w14:textId="77777777" w:rsidR="00CF4FB2" w:rsidRDefault="00CF4FB2" w:rsidP="00C6753B">
            <w:pPr>
              <w:rPr>
                <w:rFonts w:cs="Open Sans"/>
                <w:szCs w:val="18"/>
              </w:rPr>
            </w:pPr>
            <w:r>
              <w:rPr>
                <w:lang w:val="es-ES" w:bidi="es-ES"/>
              </w:rPr>
              <w:t>Informe inicial</w:t>
            </w:r>
          </w:p>
          <w:p w14:paraId="7AF001F1" w14:textId="026F724F" w:rsidR="00CF4FB2" w:rsidRPr="008B5BFA" w:rsidRDefault="00CF4FB2" w:rsidP="00C6753B">
            <w:pPr>
              <w:rPr>
                <w:rFonts w:cs="Open Sans"/>
                <w:szCs w:val="18"/>
                <w:lang w:val="es-ES"/>
              </w:rPr>
            </w:pPr>
            <w:r>
              <w:rPr>
                <w:lang w:val="es-ES" w:bidi="es-ES"/>
              </w:rPr>
              <w:t>[</w:t>
            </w:r>
            <w:r w:rsidRPr="005D6669">
              <w:rPr>
                <w:highlight w:val="yellow"/>
                <w:lang w:val="es-ES" w:bidi="es-ES"/>
              </w:rPr>
              <w:t>Añadir las principales tareas según corresponda</w:t>
            </w:r>
            <w:r>
              <w:rPr>
                <w:lang w:val="es-ES" w:bidi="es-ES"/>
              </w:rPr>
              <w:t>]</w:t>
            </w:r>
          </w:p>
        </w:tc>
        <w:tc>
          <w:tcPr>
            <w:tcW w:w="1698" w:type="pct"/>
          </w:tcPr>
          <w:p w14:paraId="266FE976" w14:textId="31A2110E" w:rsidR="00CF4FB2" w:rsidRDefault="00CF4FB2" w:rsidP="00C6753B">
            <w:pPr>
              <w:rPr>
                <w:rFonts w:cs="Open Sans"/>
                <w:szCs w:val="18"/>
              </w:rPr>
            </w:pPr>
            <w:r>
              <w:rPr>
                <w:lang w:val="es-ES" w:bidi="es-ES"/>
              </w:rPr>
              <w:t>[</w:t>
            </w:r>
            <w:r w:rsidRPr="00581826">
              <w:rPr>
                <w:highlight w:val="yellow"/>
                <w:lang w:val="es-ES" w:bidi="es-ES"/>
              </w:rPr>
              <w:t>Identificar las personas responsables</w:t>
            </w:r>
            <w:r>
              <w:rPr>
                <w:lang w:val="es-ES" w:bidi="es-ES"/>
              </w:rPr>
              <w:t>]</w:t>
            </w:r>
          </w:p>
        </w:tc>
      </w:tr>
      <w:tr w:rsidR="00423B02" w:rsidRPr="00143BDB" w14:paraId="1ABA879A" w14:textId="2E5C119C" w:rsidTr="00423B02">
        <w:tc>
          <w:tcPr>
            <w:tcW w:w="1099" w:type="pct"/>
          </w:tcPr>
          <w:p w14:paraId="3B15C01A" w14:textId="657C3CE7" w:rsidR="00CF4FB2" w:rsidRPr="00CF4FB2" w:rsidRDefault="00CF4FB2" w:rsidP="003F0A5B">
            <w:pPr>
              <w:pStyle w:val="ListParagraph"/>
              <w:numPr>
                <w:ilvl w:val="0"/>
                <w:numId w:val="19"/>
              </w:numPr>
              <w:ind w:left="357" w:hanging="357"/>
              <w:rPr>
                <w:rFonts w:cs="Open Sans"/>
                <w:szCs w:val="18"/>
              </w:rPr>
            </w:pPr>
            <w:r w:rsidRPr="00CF4FB2">
              <w:rPr>
                <w:lang w:bidi="es-ES"/>
              </w:rPr>
              <w:t>Recopilación de datos</w:t>
            </w:r>
          </w:p>
        </w:tc>
        <w:tc>
          <w:tcPr>
            <w:tcW w:w="945" w:type="pct"/>
          </w:tcPr>
          <w:p w14:paraId="4C7776D1" w14:textId="77777777" w:rsidR="00CF4FB2" w:rsidRPr="00F23990" w:rsidRDefault="00CF4FB2" w:rsidP="00C6753B">
            <w:pPr>
              <w:rPr>
                <w:rFonts w:cs="Open Sans"/>
                <w:b/>
                <w:sz w:val="16"/>
                <w:szCs w:val="20"/>
              </w:rPr>
            </w:pPr>
          </w:p>
        </w:tc>
        <w:tc>
          <w:tcPr>
            <w:tcW w:w="1258" w:type="pct"/>
          </w:tcPr>
          <w:p w14:paraId="56E4CB5B" w14:textId="77777777" w:rsidR="00CF4FB2" w:rsidRDefault="00CF4FB2" w:rsidP="00C6753B">
            <w:pPr>
              <w:rPr>
                <w:rFonts w:cs="Open Sans"/>
                <w:szCs w:val="18"/>
              </w:rPr>
            </w:pPr>
            <w:r>
              <w:rPr>
                <w:lang w:val="es-ES" w:bidi="es-ES"/>
              </w:rPr>
              <w:t>Trabajo sobre el terreno</w:t>
            </w:r>
          </w:p>
          <w:p w14:paraId="106F591E" w14:textId="225A4AE0" w:rsidR="00CF4FB2" w:rsidRPr="008B5BFA" w:rsidRDefault="00CF4FB2" w:rsidP="00C6753B">
            <w:pPr>
              <w:rPr>
                <w:rFonts w:cs="Open Sans"/>
                <w:szCs w:val="18"/>
                <w:lang w:val="es-ES"/>
              </w:rPr>
            </w:pPr>
            <w:r>
              <w:rPr>
                <w:lang w:val="es-ES" w:bidi="es-ES"/>
              </w:rPr>
              <w:t xml:space="preserve">Reunión informativa de fin de misión </w:t>
            </w:r>
          </w:p>
        </w:tc>
        <w:tc>
          <w:tcPr>
            <w:tcW w:w="1698" w:type="pct"/>
          </w:tcPr>
          <w:p w14:paraId="1D1C5AED" w14:textId="77777777" w:rsidR="00CF4FB2" w:rsidRPr="008B5BFA" w:rsidRDefault="00CF4FB2" w:rsidP="00C6753B">
            <w:pPr>
              <w:rPr>
                <w:rFonts w:cs="Open Sans"/>
                <w:szCs w:val="18"/>
                <w:lang w:val="es-ES"/>
              </w:rPr>
            </w:pPr>
          </w:p>
        </w:tc>
      </w:tr>
      <w:tr w:rsidR="00423B02" w:rsidRPr="00F23990" w14:paraId="46750623" w14:textId="63D8F3FD" w:rsidTr="00423B02">
        <w:trPr>
          <w:trHeight w:val="805"/>
        </w:trPr>
        <w:tc>
          <w:tcPr>
            <w:tcW w:w="1099" w:type="pct"/>
          </w:tcPr>
          <w:p w14:paraId="00F0DF2A" w14:textId="35CEAE46" w:rsidR="00CF4FB2" w:rsidRPr="00CF4FB2" w:rsidRDefault="00CF4FB2" w:rsidP="003F0A5B">
            <w:pPr>
              <w:pStyle w:val="ListParagraph"/>
              <w:numPr>
                <w:ilvl w:val="0"/>
                <w:numId w:val="19"/>
              </w:numPr>
              <w:ind w:left="357" w:hanging="357"/>
              <w:rPr>
                <w:rFonts w:cs="Open Sans"/>
                <w:szCs w:val="18"/>
              </w:rPr>
            </w:pPr>
            <w:r w:rsidRPr="00CF4FB2">
              <w:rPr>
                <w:lang w:bidi="es-ES"/>
              </w:rPr>
              <w:t>Elaboración del informe</w:t>
            </w:r>
          </w:p>
        </w:tc>
        <w:tc>
          <w:tcPr>
            <w:tcW w:w="945" w:type="pct"/>
          </w:tcPr>
          <w:p w14:paraId="33ADF4EC" w14:textId="77777777" w:rsidR="00CF4FB2" w:rsidRPr="00F23990" w:rsidRDefault="00CF4FB2" w:rsidP="00C6753B">
            <w:pPr>
              <w:rPr>
                <w:rFonts w:cs="Open Sans"/>
                <w:b/>
                <w:sz w:val="16"/>
                <w:szCs w:val="20"/>
              </w:rPr>
            </w:pPr>
          </w:p>
        </w:tc>
        <w:tc>
          <w:tcPr>
            <w:tcW w:w="1258" w:type="pct"/>
          </w:tcPr>
          <w:p w14:paraId="34B93B68" w14:textId="77777777" w:rsidR="00CF4FB2" w:rsidRPr="008B5BFA" w:rsidRDefault="00CF4FB2" w:rsidP="00C6753B">
            <w:pPr>
              <w:rPr>
                <w:rFonts w:cs="Open Sans"/>
                <w:szCs w:val="18"/>
                <w:lang w:val="es-ES"/>
              </w:rPr>
            </w:pPr>
            <w:r>
              <w:rPr>
                <w:lang w:val="es-ES" w:bidi="es-ES"/>
              </w:rPr>
              <w:t>Análisis de los datos y elaboración del borrador del informe</w:t>
            </w:r>
          </w:p>
          <w:p w14:paraId="4128CDFD" w14:textId="77777777" w:rsidR="00CF4FB2" w:rsidRPr="008B5BFA" w:rsidRDefault="00CF4FB2" w:rsidP="00C6753B">
            <w:pPr>
              <w:rPr>
                <w:rFonts w:cs="Open Sans"/>
                <w:szCs w:val="18"/>
                <w:lang w:val="es-ES"/>
              </w:rPr>
            </w:pPr>
            <w:r>
              <w:rPr>
                <w:lang w:val="es-ES" w:bidi="es-ES"/>
              </w:rPr>
              <w:t>Proceso de comentarios</w:t>
            </w:r>
          </w:p>
          <w:p w14:paraId="55732825" w14:textId="77777777" w:rsidR="00CF4FB2" w:rsidRPr="008B5BFA" w:rsidRDefault="00CF4FB2" w:rsidP="00C6753B">
            <w:pPr>
              <w:rPr>
                <w:rFonts w:cs="Open Sans"/>
                <w:szCs w:val="18"/>
                <w:lang w:val="es-ES"/>
              </w:rPr>
            </w:pPr>
            <w:r w:rsidRPr="005D6669">
              <w:rPr>
                <w:highlight w:val="yellow"/>
                <w:lang w:val="es-ES" w:bidi="es-ES"/>
              </w:rPr>
              <w:t>Taller de aprendizaje (si se ha planificado uno)</w:t>
            </w:r>
          </w:p>
          <w:p w14:paraId="3B5EFF4D" w14:textId="3DD7E6FD" w:rsidR="00CF4FB2" w:rsidRPr="00F23990" w:rsidRDefault="00CF4FB2" w:rsidP="00C6753B">
            <w:pPr>
              <w:rPr>
                <w:rFonts w:cs="Open Sans"/>
                <w:b/>
                <w:szCs w:val="18"/>
              </w:rPr>
            </w:pPr>
            <w:r>
              <w:rPr>
                <w:lang w:val="es-ES" w:bidi="es-ES"/>
              </w:rPr>
              <w:t>Informe de evaluación</w:t>
            </w:r>
          </w:p>
        </w:tc>
        <w:tc>
          <w:tcPr>
            <w:tcW w:w="1698" w:type="pct"/>
          </w:tcPr>
          <w:p w14:paraId="15150C1A" w14:textId="77777777" w:rsidR="00CF4FB2" w:rsidRPr="00F23990" w:rsidRDefault="00CF4FB2" w:rsidP="00C6753B">
            <w:pPr>
              <w:rPr>
                <w:rFonts w:cs="Open Sans"/>
                <w:szCs w:val="18"/>
              </w:rPr>
            </w:pPr>
          </w:p>
        </w:tc>
      </w:tr>
      <w:tr w:rsidR="00423B02" w:rsidRPr="00143BDB" w14:paraId="6E7BA968" w14:textId="637DF718" w:rsidTr="00423B02">
        <w:trPr>
          <w:trHeight w:val="878"/>
        </w:trPr>
        <w:tc>
          <w:tcPr>
            <w:tcW w:w="1099" w:type="pct"/>
          </w:tcPr>
          <w:p w14:paraId="12794C67" w14:textId="55008241" w:rsidR="00CF4FB2" w:rsidRPr="00CF4FB2" w:rsidRDefault="00CF4FB2" w:rsidP="003F0A5B">
            <w:pPr>
              <w:pStyle w:val="ListParagraph"/>
              <w:numPr>
                <w:ilvl w:val="0"/>
                <w:numId w:val="19"/>
              </w:numPr>
              <w:ind w:left="357" w:hanging="357"/>
              <w:rPr>
                <w:rFonts w:cs="Open Sans"/>
                <w:szCs w:val="18"/>
              </w:rPr>
            </w:pPr>
            <w:r w:rsidRPr="00CF4FB2">
              <w:rPr>
                <w:lang w:bidi="es-ES"/>
              </w:rPr>
              <w:t>Difusión y seguimiento</w:t>
            </w:r>
          </w:p>
        </w:tc>
        <w:tc>
          <w:tcPr>
            <w:tcW w:w="945" w:type="pct"/>
          </w:tcPr>
          <w:p w14:paraId="5274BD2B" w14:textId="77777777" w:rsidR="00CF4FB2" w:rsidRPr="00F23990" w:rsidRDefault="00CF4FB2" w:rsidP="00C6753B">
            <w:pPr>
              <w:rPr>
                <w:rFonts w:cs="Open Sans"/>
                <w:b/>
                <w:sz w:val="16"/>
                <w:szCs w:val="20"/>
              </w:rPr>
            </w:pPr>
          </w:p>
        </w:tc>
        <w:tc>
          <w:tcPr>
            <w:tcW w:w="1258" w:type="pct"/>
          </w:tcPr>
          <w:p w14:paraId="10294398" w14:textId="77777777" w:rsidR="00CF4FB2" w:rsidRDefault="00CF4FB2" w:rsidP="00C6753B">
            <w:pPr>
              <w:rPr>
                <w:rFonts w:cs="Open Sans"/>
                <w:szCs w:val="18"/>
              </w:rPr>
            </w:pPr>
            <w:r>
              <w:rPr>
                <w:lang w:val="es-ES" w:bidi="es-ES"/>
              </w:rPr>
              <w:t xml:space="preserve">Respuesta de la gerencia </w:t>
            </w:r>
          </w:p>
          <w:p w14:paraId="41F4FC31" w14:textId="1A12CCFA" w:rsidR="00CF4FB2" w:rsidRPr="008B5BFA" w:rsidRDefault="00CF4FB2" w:rsidP="00C6753B">
            <w:pPr>
              <w:rPr>
                <w:rFonts w:cs="Open Sans"/>
                <w:szCs w:val="18"/>
                <w:lang w:val="es-ES"/>
              </w:rPr>
            </w:pPr>
            <w:r>
              <w:rPr>
                <w:lang w:val="es-ES" w:bidi="es-ES"/>
              </w:rPr>
              <w:t>Difusión del informe de evaluación</w:t>
            </w:r>
          </w:p>
        </w:tc>
        <w:tc>
          <w:tcPr>
            <w:tcW w:w="1698" w:type="pct"/>
          </w:tcPr>
          <w:p w14:paraId="727D2FA7" w14:textId="77777777" w:rsidR="00CF4FB2" w:rsidRPr="008B5BFA" w:rsidRDefault="00CF4FB2" w:rsidP="00C6753B">
            <w:pPr>
              <w:rPr>
                <w:rFonts w:cs="Open Sans"/>
                <w:szCs w:val="18"/>
                <w:lang w:val="es-ES"/>
              </w:rPr>
            </w:pPr>
          </w:p>
        </w:tc>
      </w:tr>
    </w:tbl>
    <w:p w14:paraId="191EF12C" w14:textId="6946A385" w:rsidR="00A2692E" w:rsidRPr="00F23990" w:rsidRDefault="00A2692E" w:rsidP="00C6753B">
      <w:pPr>
        <w:pStyle w:val="Heading2"/>
        <w:spacing w:before="240"/>
      </w:pPr>
      <w:bookmarkStart w:id="23" w:name="_Toc103153321"/>
      <w:r w:rsidRPr="00F23990">
        <w:rPr>
          <w:lang w:bidi="es-ES"/>
        </w:rPr>
        <w:lastRenderedPageBreak/>
        <w:t>5.2. Composición del equipo de evaluación</w:t>
      </w:r>
      <w:bookmarkEnd w:id="23"/>
    </w:p>
    <w:p w14:paraId="054A49D5" w14:textId="77777777" w:rsidR="0074754A" w:rsidRPr="008B5BFA" w:rsidRDefault="0074754A" w:rsidP="00C6753B">
      <w:pPr>
        <w:pStyle w:val="ListParagraph"/>
      </w:pPr>
      <w:r w:rsidRPr="58CB1D18">
        <w:rPr>
          <w:lang w:bidi="es-ES"/>
        </w:rPr>
        <w:t>Se espera que el equipo de evaluación incluya [</w:t>
      </w:r>
      <w:r w:rsidRPr="58CB1D18">
        <w:rPr>
          <w:highlight w:val="yellow"/>
          <w:lang w:bidi="es-ES"/>
        </w:rPr>
        <w:t>especificar un número o intervalo</w:t>
      </w:r>
      <w:r w:rsidRPr="58CB1D18">
        <w:rPr>
          <w:lang w:bidi="es-ES"/>
        </w:rPr>
        <w:t>] miembros, incluidos el líder del equipo y [</w:t>
      </w:r>
      <w:r w:rsidRPr="58CB1D18">
        <w:rPr>
          <w:highlight w:val="yellow"/>
          <w:lang w:bidi="es-ES"/>
        </w:rPr>
        <w:t>especificar si se necesitará contar con una combinación de evaluadores nacionales e internacionales</w:t>
      </w:r>
      <w:r w:rsidRPr="58CB1D18">
        <w:rPr>
          <w:lang w:bidi="es-ES"/>
        </w:rPr>
        <w:t xml:space="preserve">]. En la medida de lo posible, el equipo que se encarga de realizar la evaluación debe estar conformado por igual número de hombres y mujeres con diversidad cultural y geográfica, y con las habilidades adecuadas para analizar las dimensiones de género del objeto de la evaluación tal como han sido definidas en las secciones correspondientes al alcance, el enfoque y la metodología de los términos de referencia. Al menos uno de los miembros del equipo debe tener experiencia trabajando con el PMA. </w:t>
      </w:r>
    </w:p>
    <w:p w14:paraId="44D3B71E" w14:textId="77777777" w:rsidR="0074754A" w:rsidRPr="008B5BFA" w:rsidRDefault="0074754A" w:rsidP="00C6753B">
      <w:pPr>
        <w:pStyle w:val="ListParagraph"/>
      </w:pPr>
      <w:r w:rsidRPr="58CB1D18">
        <w:rPr>
          <w:lang w:bidi="es-ES"/>
        </w:rPr>
        <w:t>El equipo debe ser multidisciplinario y contar con miembros que, en conjunto, puedan aportar un equilibrio adecuado de experiencia técnica y conocimientos prácticos en las siguientes áreas:</w:t>
      </w:r>
    </w:p>
    <w:p w14:paraId="11B209C1" w14:textId="77777777" w:rsidR="0074754A" w:rsidRPr="008B5BFA" w:rsidRDefault="0074754A" w:rsidP="003F0A5B">
      <w:pPr>
        <w:pStyle w:val="NormalNumbered"/>
        <w:numPr>
          <w:ilvl w:val="1"/>
          <w:numId w:val="20"/>
        </w:numPr>
        <w:rPr>
          <w:rFonts w:cs="Open Sans"/>
          <w:szCs w:val="24"/>
        </w:rPr>
      </w:pPr>
      <w:r w:rsidRPr="00B749F7">
        <w:rPr>
          <w:lang w:bidi="es-ES"/>
        </w:rPr>
        <w:t>[</w:t>
      </w:r>
      <w:r w:rsidRPr="00B749F7">
        <w:rPr>
          <w:highlight w:val="yellow"/>
          <w:lang w:bidi="es-ES"/>
        </w:rPr>
        <w:t>Especificar aquí las competencias clave</w:t>
      </w:r>
      <w:r w:rsidRPr="00B749F7">
        <w:rPr>
          <w:lang w:bidi="es-ES"/>
        </w:rPr>
        <w:t>]</w:t>
      </w:r>
    </w:p>
    <w:p w14:paraId="762CE1D0" w14:textId="77777777" w:rsidR="0074754A" w:rsidRPr="008B5BFA" w:rsidRDefault="0074754A" w:rsidP="003F0A5B">
      <w:pPr>
        <w:pStyle w:val="NormalNumbered"/>
        <w:numPr>
          <w:ilvl w:val="1"/>
          <w:numId w:val="20"/>
        </w:numPr>
        <w:rPr>
          <w:rFonts w:cs="Open Sans"/>
          <w:szCs w:val="24"/>
        </w:rPr>
      </w:pPr>
      <w:r w:rsidRPr="00B749F7">
        <w:rPr>
          <w:lang w:bidi="es-ES"/>
        </w:rPr>
        <w:t>[</w:t>
      </w:r>
      <w:r w:rsidRPr="00B749F7">
        <w:rPr>
          <w:highlight w:val="yellow"/>
          <w:lang w:bidi="es-ES"/>
        </w:rPr>
        <w:t>Especificar aquí las competencias clave</w:t>
      </w:r>
      <w:r w:rsidRPr="00B749F7">
        <w:rPr>
          <w:lang w:bidi="es-ES"/>
        </w:rPr>
        <w:t>]</w:t>
      </w:r>
    </w:p>
    <w:p w14:paraId="32DFEB50" w14:textId="77777777" w:rsidR="0074754A" w:rsidRPr="008B5BFA" w:rsidRDefault="0074754A" w:rsidP="003F0A5B">
      <w:pPr>
        <w:pStyle w:val="NormalNumbered"/>
        <w:numPr>
          <w:ilvl w:val="1"/>
          <w:numId w:val="20"/>
        </w:numPr>
        <w:rPr>
          <w:rFonts w:cs="Open Sans"/>
          <w:szCs w:val="24"/>
        </w:rPr>
      </w:pPr>
      <w:r w:rsidRPr="00B749F7">
        <w:rPr>
          <w:lang w:bidi="es-ES"/>
        </w:rPr>
        <w:t>[</w:t>
      </w:r>
      <w:r w:rsidRPr="00B749F7">
        <w:rPr>
          <w:highlight w:val="yellow"/>
          <w:lang w:bidi="es-ES"/>
        </w:rPr>
        <w:t>Especificar aquí las competencias clave</w:t>
      </w:r>
      <w:r w:rsidRPr="00B749F7">
        <w:rPr>
          <w:lang w:bidi="es-ES"/>
        </w:rPr>
        <w:t>]</w:t>
      </w:r>
    </w:p>
    <w:p w14:paraId="5353348D" w14:textId="77777777" w:rsidR="0074754A" w:rsidRPr="008B5BFA" w:rsidRDefault="0074754A" w:rsidP="003F0A5B">
      <w:pPr>
        <w:pStyle w:val="NormalNumbered"/>
        <w:numPr>
          <w:ilvl w:val="1"/>
          <w:numId w:val="20"/>
        </w:numPr>
        <w:rPr>
          <w:rFonts w:cs="Open Sans"/>
          <w:szCs w:val="24"/>
        </w:rPr>
      </w:pPr>
      <w:r>
        <w:rPr>
          <w:lang w:bidi="es-ES"/>
        </w:rPr>
        <w:t>Buenos conocimientos de las cuestiones de género, equidad e inclusión en sentido más general.</w:t>
      </w:r>
    </w:p>
    <w:p w14:paraId="3A13F2EB" w14:textId="77777777" w:rsidR="0074754A" w:rsidRPr="008B5BFA" w:rsidRDefault="0074754A" w:rsidP="003F0A5B">
      <w:pPr>
        <w:pStyle w:val="NormalNumbered"/>
        <w:numPr>
          <w:ilvl w:val="1"/>
          <w:numId w:val="20"/>
        </w:numPr>
        <w:rPr>
          <w:rFonts w:cs="Open Sans"/>
          <w:szCs w:val="24"/>
        </w:rPr>
      </w:pPr>
      <w:r w:rsidRPr="00B749F7">
        <w:rPr>
          <w:lang w:bidi="es-ES"/>
        </w:rPr>
        <w:t>Todos los miembros del equipo deben poseer sólidas competencias analíticas y de comunicación, contar con experiencia en evaluación acreditada por la realización de trabajos escritos sobre tareas similares y estar familiarizados con [</w:t>
      </w:r>
      <w:r w:rsidRPr="00B749F7">
        <w:rPr>
          <w:highlight w:val="yellow"/>
          <w:lang w:bidi="es-ES"/>
        </w:rPr>
        <w:t>el país o la región</w:t>
      </w:r>
      <w:r w:rsidRPr="00B749F7">
        <w:rPr>
          <w:lang w:bidi="es-ES"/>
        </w:rPr>
        <w:t xml:space="preserve">] </w:t>
      </w:r>
    </w:p>
    <w:p w14:paraId="3107C234" w14:textId="116032D8" w:rsidR="0074754A" w:rsidRPr="008B5BFA" w:rsidRDefault="0074754A" w:rsidP="003F0A5B">
      <w:pPr>
        <w:pStyle w:val="NormalNumbered"/>
        <w:numPr>
          <w:ilvl w:val="1"/>
          <w:numId w:val="20"/>
        </w:numPr>
        <w:rPr>
          <w:rFonts w:cs="Open Sans"/>
          <w:szCs w:val="24"/>
        </w:rPr>
      </w:pPr>
      <w:r w:rsidRPr="00B749F7">
        <w:rPr>
          <w:lang w:bidi="es-ES"/>
        </w:rPr>
        <w:t>[</w:t>
      </w:r>
      <w:r w:rsidRPr="00B749F7">
        <w:rPr>
          <w:highlight w:val="yellow"/>
          <w:lang w:bidi="es-ES"/>
        </w:rPr>
        <w:t>Especificar los requisitos de conocimientos lingüísticos tanto oral como escrito, en función del idioma local y del idioma en que se prevé redactar el informe de la evaluación</w:t>
      </w:r>
      <w:r w:rsidRPr="00B749F7">
        <w:rPr>
          <w:lang w:bidi="es-ES"/>
        </w:rPr>
        <w:t>].</w:t>
      </w:r>
    </w:p>
    <w:p w14:paraId="2CEF5740" w14:textId="77777777" w:rsidR="0074754A" w:rsidRPr="008B5BFA" w:rsidRDefault="0074754A" w:rsidP="00C6753B">
      <w:pPr>
        <w:pStyle w:val="ListParagraph"/>
      </w:pPr>
      <w:r w:rsidRPr="58CB1D18">
        <w:rPr>
          <w:lang w:bidi="es-ES"/>
        </w:rPr>
        <w:t>El líder del equipo debe tener conocimientos especializados en una de las competencias clave mencionadas anteriormente, así como experiencia demostrada a la cabeza de evaluaciones similares, incluyendo conocimientos sobre la elaboración de metodologías y las herramientas de recopilación de datos. También deberá contar con capacidad de análisis, liderazgo y comunicación, incluida una trayectoria de excelentes habilidades de redacción, síntesis y presentación en [</w:t>
      </w:r>
      <w:r w:rsidRPr="58CB1D18">
        <w:rPr>
          <w:highlight w:val="yellow"/>
          <w:lang w:bidi="es-ES"/>
        </w:rPr>
        <w:t>idioma</w:t>
      </w:r>
      <w:r w:rsidRPr="58CB1D18">
        <w:rPr>
          <w:lang w:bidi="es-ES"/>
        </w:rPr>
        <w:t xml:space="preserve">]. Sus principales responsabilidades serán las siguientes: i) definir el enfoque y la metodología de la evaluación; </w:t>
      </w:r>
      <w:proofErr w:type="spellStart"/>
      <w:r w:rsidRPr="58CB1D18">
        <w:rPr>
          <w:lang w:bidi="es-ES"/>
        </w:rPr>
        <w:t>ii</w:t>
      </w:r>
      <w:proofErr w:type="spellEnd"/>
      <w:r w:rsidRPr="58CB1D18">
        <w:rPr>
          <w:lang w:bidi="es-ES"/>
        </w:rPr>
        <w:t xml:space="preserve">) guiar y gestionar el equipo; </w:t>
      </w:r>
      <w:proofErr w:type="spellStart"/>
      <w:r w:rsidRPr="58CB1D18">
        <w:rPr>
          <w:lang w:bidi="es-ES"/>
        </w:rPr>
        <w:t>iii</w:t>
      </w:r>
      <w:proofErr w:type="spellEnd"/>
      <w:r w:rsidRPr="58CB1D18">
        <w:rPr>
          <w:lang w:bidi="es-ES"/>
        </w:rPr>
        <w:t xml:space="preserve">) dirigir la misión de evaluación y representar al equipo de evaluación; y </w:t>
      </w:r>
      <w:proofErr w:type="spellStart"/>
      <w:r w:rsidRPr="58CB1D18">
        <w:rPr>
          <w:lang w:bidi="es-ES"/>
        </w:rPr>
        <w:t>iv</w:t>
      </w:r>
      <w:proofErr w:type="spellEnd"/>
      <w:r w:rsidRPr="58CB1D18">
        <w:rPr>
          <w:lang w:bidi="es-ES"/>
        </w:rPr>
        <w:t xml:space="preserve">) redactar el borrador y revisar, cuando sea necesario, el informe inicial, la presentación informativa al finalizar el trabajo sobre el terreno (es decir, fin de misión) y el informe de la evaluación de conformidad con el sistema de garantía de calidad de las evaluaciones descentralizadas. </w:t>
      </w:r>
    </w:p>
    <w:p w14:paraId="2F20D8A7" w14:textId="77777777" w:rsidR="00F047B7" w:rsidRPr="008B5BFA" w:rsidRDefault="0074754A" w:rsidP="00C6753B">
      <w:pPr>
        <w:pStyle w:val="ListParagraph"/>
      </w:pPr>
      <w:r w:rsidRPr="58CB1D18">
        <w:rPr>
          <w:lang w:bidi="es-ES"/>
        </w:rPr>
        <w:t xml:space="preserve">Los miembros del equipo deberán: i) contribuir a la metodología en sus respectivas áreas de especialización con base en un examen documental; </w:t>
      </w:r>
      <w:proofErr w:type="spellStart"/>
      <w:r w:rsidRPr="58CB1D18">
        <w:rPr>
          <w:lang w:bidi="es-ES"/>
        </w:rPr>
        <w:t>ii</w:t>
      </w:r>
      <w:proofErr w:type="spellEnd"/>
      <w:r w:rsidRPr="58CB1D18">
        <w:rPr>
          <w:lang w:bidi="es-ES"/>
        </w:rPr>
        <w:t xml:space="preserve">) llevar a cabo el trabajo sobre el terreno; </w:t>
      </w:r>
      <w:proofErr w:type="spellStart"/>
      <w:r w:rsidRPr="58CB1D18">
        <w:rPr>
          <w:lang w:bidi="es-ES"/>
        </w:rPr>
        <w:t>iii</w:t>
      </w:r>
      <w:proofErr w:type="spellEnd"/>
      <w:r w:rsidRPr="58CB1D18">
        <w:rPr>
          <w:lang w:bidi="es-ES"/>
        </w:rPr>
        <w:t xml:space="preserve">) participar en las reuniones de equipo y con las partes interesadas; y </w:t>
      </w:r>
      <w:proofErr w:type="spellStart"/>
      <w:r w:rsidRPr="58CB1D18">
        <w:rPr>
          <w:lang w:bidi="es-ES"/>
        </w:rPr>
        <w:t>iv</w:t>
      </w:r>
      <w:proofErr w:type="spellEnd"/>
      <w:r w:rsidRPr="58CB1D18">
        <w:rPr>
          <w:lang w:bidi="es-ES"/>
        </w:rPr>
        <w:t xml:space="preserve">) contribuir a la elaboración del borrador y la revisión de los productos de la evaluación en sus respectivas áreas técnicas. </w:t>
      </w:r>
    </w:p>
    <w:p w14:paraId="598EFA22" w14:textId="1A24530A" w:rsidR="007A6645" w:rsidRPr="008B5BFA" w:rsidRDefault="0074754A" w:rsidP="00C6753B">
      <w:pPr>
        <w:pStyle w:val="ListParagraph"/>
      </w:pPr>
      <w:r w:rsidRPr="58CB1D18">
        <w:rPr>
          <w:lang w:bidi="es-ES"/>
        </w:rPr>
        <w:t>El equipo llevará a cabo la evaluación bajo la dirección de su líder de equipo y en estrecha comunicación con [</w:t>
      </w:r>
      <w:r w:rsidRPr="58CB1D18">
        <w:rPr>
          <w:highlight w:val="yellow"/>
          <w:lang w:bidi="es-ES"/>
        </w:rPr>
        <w:t>el gestor de la evaluación del PMA</w:t>
      </w:r>
      <w:r w:rsidRPr="58CB1D18">
        <w:rPr>
          <w:lang w:bidi="es-ES"/>
        </w:rPr>
        <w:t>]. La contratación del equipo se realizará previo acuerdo con el PMA en cuanto a su composición.</w:t>
      </w:r>
    </w:p>
    <w:p w14:paraId="32CC6518" w14:textId="518DA8E4" w:rsidR="00A2692E" w:rsidRPr="008B5BFA" w:rsidRDefault="00A2692E" w:rsidP="00C6753B">
      <w:pPr>
        <w:pStyle w:val="Heading2"/>
      </w:pPr>
      <w:bookmarkStart w:id="24" w:name="_Toc103153322"/>
      <w:r w:rsidRPr="00F23990">
        <w:rPr>
          <w:lang w:bidi="es-ES"/>
        </w:rPr>
        <w:t>5.3. Funciones y responsabilidades</w:t>
      </w:r>
      <w:bookmarkEnd w:id="24"/>
    </w:p>
    <w:p w14:paraId="7969DB3D" w14:textId="034DD279" w:rsidR="00124F01" w:rsidRPr="008B5BFA" w:rsidRDefault="00F047B7" w:rsidP="00A23F5C">
      <w:pPr>
        <w:rPr>
          <w:b/>
          <w:color w:val="FF0000"/>
          <w:lang w:val="es-ES"/>
        </w:rPr>
      </w:pPr>
      <w:r w:rsidRPr="00801E08">
        <w:rPr>
          <w:b/>
          <w:color w:val="FF0000"/>
          <w:lang w:val="es-ES" w:bidi="es-ES"/>
        </w:rPr>
        <w:t>Describir las funciones y responsabilidades de las partes interesadas clave en la evaluación (modificar el texto estándar según corresponda) y los mecanismos de elaboración del informe incluyendo quién es la persona responsable de gestionar todo el proceso y de firmar los productos de la evaluación. Indicar de qué manera las partes interesadas aportarán comentarios sobre los borradores de los informes y cómo estos comentarios serán presentados al equipo de evaluación.</w:t>
      </w:r>
    </w:p>
    <w:p w14:paraId="405276AF" w14:textId="77777777" w:rsidR="00F047B7" w:rsidRPr="008B5BFA" w:rsidRDefault="00F047B7" w:rsidP="00C6753B">
      <w:pPr>
        <w:pStyle w:val="ListParagraph"/>
      </w:pPr>
      <w:r w:rsidRPr="58CB1D18">
        <w:rPr>
          <w:lang w:bidi="es-ES"/>
        </w:rPr>
        <w:t xml:space="preserve">El </w:t>
      </w:r>
      <w:r w:rsidRPr="58CB1D18">
        <w:rPr>
          <w:b/>
          <w:bCs/>
          <w:lang w:bidi="es-ES"/>
        </w:rPr>
        <w:t>(</w:t>
      </w:r>
      <w:proofErr w:type="gramStart"/>
      <w:r w:rsidRPr="58CB1D18">
        <w:rPr>
          <w:b/>
          <w:bCs/>
          <w:lang w:bidi="es-ES"/>
        </w:rPr>
        <w:t>Director</w:t>
      </w:r>
      <w:proofErr w:type="gramEnd"/>
      <w:r w:rsidRPr="58CB1D18">
        <w:rPr>
          <w:b/>
          <w:bCs/>
          <w:lang w:bidi="es-ES"/>
        </w:rPr>
        <w:t xml:space="preserve"> o Director Adjunto)</w:t>
      </w:r>
      <w:r w:rsidRPr="58CB1D18">
        <w:rPr>
          <w:lang w:bidi="es-ES"/>
        </w:rPr>
        <w:t xml:space="preserve"> de la </w:t>
      </w:r>
      <w:r w:rsidRPr="58CB1D18">
        <w:rPr>
          <w:b/>
          <w:bCs/>
          <w:lang w:bidi="es-ES"/>
        </w:rPr>
        <w:t xml:space="preserve">gerencia </w:t>
      </w:r>
      <w:r w:rsidRPr="58CB1D18">
        <w:rPr>
          <w:lang w:bidi="es-ES"/>
        </w:rPr>
        <w:t>de [</w:t>
      </w:r>
      <w:r w:rsidRPr="58CB1D18">
        <w:rPr>
          <w:highlight w:val="yellow"/>
          <w:lang w:bidi="es-ES"/>
        </w:rPr>
        <w:t>nombre de la oficina comanditaria del PMA</w:t>
      </w:r>
      <w:r w:rsidRPr="58CB1D18">
        <w:rPr>
          <w:lang w:bidi="es-ES"/>
        </w:rPr>
        <w:t>] tendrá la responsabilidad de:</w:t>
      </w:r>
    </w:p>
    <w:p w14:paraId="69FC9938" w14:textId="77777777" w:rsidR="00F047B7" w:rsidRPr="008B5BFA" w:rsidRDefault="00F047B7" w:rsidP="003F0A5B">
      <w:pPr>
        <w:pStyle w:val="NormalNumbered"/>
        <w:numPr>
          <w:ilvl w:val="1"/>
          <w:numId w:val="21"/>
        </w:numPr>
        <w:spacing w:before="0" w:after="0"/>
        <w:rPr>
          <w:rFonts w:cs="Open Sans"/>
          <w:szCs w:val="24"/>
        </w:rPr>
      </w:pPr>
      <w:r w:rsidRPr="00B749F7">
        <w:rPr>
          <w:lang w:bidi="es-ES"/>
        </w:rPr>
        <w:t xml:space="preserve">Nombrar un gestor para la evaluación </w:t>
      </w:r>
      <w:r w:rsidRPr="005D6669">
        <w:rPr>
          <w:highlight w:val="yellow"/>
          <w:lang w:bidi="es-ES"/>
        </w:rPr>
        <w:t>[nombre, cargo]</w:t>
      </w:r>
      <w:r w:rsidRPr="00B749F7">
        <w:rPr>
          <w:lang w:bidi="es-ES"/>
        </w:rPr>
        <w:t>.</w:t>
      </w:r>
    </w:p>
    <w:p w14:paraId="1A8EE910" w14:textId="77777777" w:rsidR="00F047B7" w:rsidRPr="008B5BFA" w:rsidRDefault="00F047B7" w:rsidP="003F0A5B">
      <w:pPr>
        <w:pStyle w:val="NormalNumbered"/>
        <w:numPr>
          <w:ilvl w:val="1"/>
          <w:numId w:val="21"/>
        </w:numPr>
        <w:spacing w:before="0" w:after="0"/>
        <w:rPr>
          <w:rFonts w:cs="Open Sans"/>
          <w:szCs w:val="24"/>
        </w:rPr>
      </w:pPr>
      <w:r w:rsidRPr="00B749F7">
        <w:rPr>
          <w:lang w:bidi="es-ES"/>
        </w:rPr>
        <w:t>Conformar el comité interno de evaluación y el grupo de referencia de la evaluación (véase más adelante).</w:t>
      </w:r>
    </w:p>
    <w:p w14:paraId="778FDDFB" w14:textId="6592FD7E" w:rsidR="00F047B7" w:rsidRPr="008B5BFA" w:rsidRDefault="00F047B7" w:rsidP="003F0A5B">
      <w:pPr>
        <w:pStyle w:val="NormalNumbered"/>
        <w:numPr>
          <w:ilvl w:val="1"/>
          <w:numId w:val="21"/>
        </w:numPr>
        <w:spacing w:before="0" w:after="0"/>
        <w:rPr>
          <w:rFonts w:cs="Open Sans"/>
          <w:szCs w:val="24"/>
        </w:rPr>
      </w:pPr>
      <w:r w:rsidRPr="00B749F7">
        <w:rPr>
          <w:lang w:bidi="es-ES"/>
        </w:rPr>
        <w:lastRenderedPageBreak/>
        <w:t xml:space="preserve">Aprobar la versión final de los términos de referencia, así como el informe </w:t>
      </w:r>
      <w:r w:rsidR="007C38A1">
        <w:rPr>
          <w:lang w:bidi="es-ES"/>
        </w:rPr>
        <w:t>de inicio</w:t>
      </w:r>
      <w:r w:rsidR="007C38A1" w:rsidRPr="00B749F7">
        <w:rPr>
          <w:lang w:bidi="es-ES"/>
        </w:rPr>
        <w:t xml:space="preserve"> </w:t>
      </w:r>
      <w:r w:rsidRPr="00B749F7">
        <w:rPr>
          <w:lang w:bidi="es-ES"/>
        </w:rPr>
        <w:t>y los informes de evaluación.</w:t>
      </w:r>
    </w:p>
    <w:p w14:paraId="6543D7D9" w14:textId="77777777" w:rsidR="00F047B7" w:rsidRPr="008B5BFA" w:rsidRDefault="00F047B7" w:rsidP="003F0A5B">
      <w:pPr>
        <w:pStyle w:val="NormalNumbered"/>
        <w:numPr>
          <w:ilvl w:val="1"/>
          <w:numId w:val="21"/>
        </w:numPr>
        <w:spacing w:before="0" w:after="0"/>
        <w:rPr>
          <w:rFonts w:cs="Open Sans"/>
          <w:szCs w:val="24"/>
        </w:rPr>
      </w:pPr>
      <w:r>
        <w:rPr>
          <w:lang w:bidi="es-ES"/>
        </w:rPr>
        <w:t>Aprobar la selección del equipo de evaluación.</w:t>
      </w:r>
    </w:p>
    <w:p w14:paraId="76BC8ECC" w14:textId="77777777" w:rsidR="00F047B7" w:rsidRPr="008B5BFA" w:rsidRDefault="00F047B7" w:rsidP="003F0A5B">
      <w:pPr>
        <w:pStyle w:val="NormalNumbered"/>
        <w:numPr>
          <w:ilvl w:val="1"/>
          <w:numId w:val="21"/>
        </w:numPr>
        <w:spacing w:before="0" w:after="0"/>
        <w:rPr>
          <w:rFonts w:cs="Open Sans"/>
          <w:szCs w:val="24"/>
        </w:rPr>
      </w:pPr>
      <w:r w:rsidRPr="00B749F7">
        <w:rPr>
          <w:lang w:bidi="es-ES"/>
        </w:rPr>
        <w:t xml:space="preserve">Garantizar la independencia e imparcialidad en todas las etapas de la evaluación, incluyendo el establecimiento de un comité y un grupo de referencia de evaluación. </w:t>
      </w:r>
    </w:p>
    <w:p w14:paraId="3ABF28B0" w14:textId="77777777" w:rsidR="00F047B7" w:rsidRPr="008B5BFA" w:rsidRDefault="00F047B7" w:rsidP="003F0A5B">
      <w:pPr>
        <w:pStyle w:val="NormalNumbered"/>
        <w:numPr>
          <w:ilvl w:val="1"/>
          <w:numId w:val="21"/>
        </w:numPr>
        <w:spacing w:before="0" w:after="0"/>
        <w:rPr>
          <w:rFonts w:cs="Open Sans"/>
          <w:szCs w:val="24"/>
        </w:rPr>
      </w:pPr>
      <w:r w:rsidRPr="00B749F7">
        <w:rPr>
          <w:lang w:bidi="es-ES"/>
        </w:rPr>
        <w:t xml:space="preserve">Participar en las discusiones con el equipo de evaluación acerca del diseño y objeto de la evaluación, así como sobre su desempeño y sus resultados junto con el gestor y el equipo de la evaluación. </w:t>
      </w:r>
    </w:p>
    <w:p w14:paraId="5288B616" w14:textId="77777777" w:rsidR="00F047B7" w:rsidRPr="008B5BFA" w:rsidRDefault="00F047B7" w:rsidP="003F0A5B">
      <w:pPr>
        <w:pStyle w:val="NormalNumbered"/>
        <w:numPr>
          <w:ilvl w:val="1"/>
          <w:numId w:val="21"/>
        </w:numPr>
        <w:spacing w:before="0" w:after="0"/>
        <w:rPr>
          <w:rFonts w:cs="Open Sans"/>
          <w:szCs w:val="24"/>
        </w:rPr>
      </w:pPr>
      <w:r w:rsidRPr="00B749F7">
        <w:rPr>
          <w:lang w:bidi="es-ES"/>
        </w:rPr>
        <w:t xml:space="preserve">Organizar y participar en dos reuniones informativas, una interna y la otra con las partes interesadas externas. </w:t>
      </w:r>
    </w:p>
    <w:p w14:paraId="61BE5523" w14:textId="77777777" w:rsidR="00F047B7" w:rsidRPr="008B5BFA" w:rsidRDefault="00F047B7" w:rsidP="003F0A5B">
      <w:pPr>
        <w:pStyle w:val="NormalNumbered"/>
        <w:numPr>
          <w:ilvl w:val="1"/>
          <w:numId w:val="21"/>
        </w:numPr>
        <w:spacing w:before="0" w:after="0"/>
        <w:rPr>
          <w:rFonts w:cs="Open Sans"/>
          <w:szCs w:val="24"/>
        </w:rPr>
      </w:pPr>
      <w:r w:rsidRPr="00B749F7">
        <w:rPr>
          <w:lang w:bidi="es-ES"/>
        </w:rPr>
        <w:t>Supervisar los procesos de difusión y seguimiento, incluida la preparación de una respuesta de la gerencia a las recomendaciones de la evaluación.</w:t>
      </w:r>
    </w:p>
    <w:p w14:paraId="30734763" w14:textId="77777777" w:rsidR="00F047B7" w:rsidRPr="008B5BFA" w:rsidRDefault="00F047B7" w:rsidP="00C6753B">
      <w:pPr>
        <w:rPr>
          <w:lang w:val="es-ES"/>
        </w:rPr>
      </w:pPr>
    </w:p>
    <w:p w14:paraId="19E7CA94" w14:textId="5313C97A" w:rsidR="00F047B7" w:rsidRPr="008B5BFA" w:rsidRDefault="00F047B7" w:rsidP="00C6753B">
      <w:pPr>
        <w:pStyle w:val="ListParagraph"/>
      </w:pPr>
      <w:r w:rsidRPr="58CB1D18">
        <w:rPr>
          <w:lang w:bidi="es-ES"/>
        </w:rPr>
        <w:t xml:space="preserve">El </w:t>
      </w:r>
      <w:r w:rsidRPr="58CB1D18">
        <w:rPr>
          <w:b/>
          <w:bCs/>
          <w:lang w:bidi="es-ES"/>
        </w:rPr>
        <w:t>gestor de la evaluación</w:t>
      </w:r>
      <w:r w:rsidRPr="58CB1D18">
        <w:rPr>
          <w:lang w:bidi="es-ES"/>
        </w:rPr>
        <w:t xml:space="preserve"> gestiona el proceso de evaluación a lo largo de todas sus fases, a saber: redactar los presentes términos de referencia; identificar el equipo de evaluación; preparar y gestionar el presupuesto; establecer el comité y el grupo de referencia de la evaluación; garantizar el funcionamiento y el uso eficaz de los mecanismos de garantía de calidad; consolidar y comunicar los comentarios sobre el borrador </w:t>
      </w:r>
      <w:r w:rsidR="00C23B2D" w:rsidRPr="58CB1D18">
        <w:rPr>
          <w:lang w:bidi="es-ES"/>
        </w:rPr>
        <w:t xml:space="preserve">del informe de inicio </w:t>
      </w:r>
      <w:r w:rsidRPr="58CB1D18">
        <w:rPr>
          <w:lang w:bidi="es-ES"/>
        </w:rPr>
        <w:t xml:space="preserve">y </w:t>
      </w:r>
      <w:r w:rsidR="00C23B2D" w:rsidRPr="58CB1D18">
        <w:rPr>
          <w:lang w:bidi="es-ES"/>
        </w:rPr>
        <w:t xml:space="preserve">de </w:t>
      </w:r>
      <w:r w:rsidRPr="58CB1D18">
        <w:rPr>
          <w:lang w:bidi="es-ES"/>
        </w:rPr>
        <w:t xml:space="preserve">los informes de evaluación al equipo de evaluación; velar por que el equipo tenga acceso a toda la documentación e información necesarias para la evaluación; facilitar el contacto entre el equipo y las partes interesadas locales; brindar apoyo en la preparación de la misión sobre el terreno mediante la organización de reuniones y visitas de campo, apoyo logístico durante el trabajo sobre el terreno y la disposición de prestación de servicios de interpretación, de ser necesario; organizar reuniones informativas en materia de seguridad para el equipo de evaluación y proporcionar todos los materiales necesarios; y realizar la primera garantía de calidad de los productos de la evaluación. El gestor de la evaluación será el interlocutor principal entre el equipo, representado por su líder, </w:t>
      </w:r>
      <w:r w:rsidRPr="58CB1D18">
        <w:rPr>
          <w:highlight w:val="yellow"/>
          <w:lang w:bidi="es-ES"/>
        </w:rPr>
        <w:t>[si procede</w:t>
      </w:r>
      <w:r w:rsidRPr="58CB1D18">
        <w:rPr>
          <w:lang w:bidi="es-ES"/>
        </w:rPr>
        <w:t xml:space="preserve">] el </w:t>
      </w:r>
      <w:r w:rsidRPr="58CB1D18">
        <w:rPr>
          <w:highlight w:val="yellow"/>
          <w:lang w:bidi="es-ES"/>
        </w:rPr>
        <w:t>coordinador</w:t>
      </w:r>
      <w:r w:rsidRPr="58CB1D18">
        <w:rPr>
          <w:lang w:bidi="es-ES"/>
        </w:rPr>
        <w:t xml:space="preserve"> de la empresa y sus homólogos del PMA, con el fin de garantizar que el proceso de ejecución se realice sin contratiempos.</w:t>
      </w:r>
    </w:p>
    <w:p w14:paraId="6C534350" w14:textId="77777777" w:rsidR="00F047B7" w:rsidRPr="008B5BFA" w:rsidRDefault="00F047B7" w:rsidP="00C6753B">
      <w:pPr>
        <w:pStyle w:val="ListParagraph"/>
      </w:pPr>
      <w:r w:rsidRPr="58CB1D18">
        <w:rPr>
          <w:lang w:bidi="es-ES"/>
        </w:rPr>
        <w:t xml:space="preserve">Se conforma un </w:t>
      </w:r>
      <w:r w:rsidRPr="58CB1D18">
        <w:rPr>
          <w:b/>
          <w:bCs/>
          <w:lang w:bidi="es-ES"/>
        </w:rPr>
        <w:t xml:space="preserve">comité de evaluación </w:t>
      </w:r>
      <w:r w:rsidRPr="58CB1D18">
        <w:rPr>
          <w:lang w:bidi="es-ES"/>
        </w:rPr>
        <w:t>interno</w:t>
      </w:r>
      <w:r w:rsidRPr="58CB1D18">
        <w:rPr>
          <w:b/>
          <w:bCs/>
          <w:lang w:bidi="es-ES"/>
        </w:rPr>
        <w:t xml:space="preserve"> </w:t>
      </w:r>
      <w:r w:rsidRPr="58CB1D18">
        <w:rPr>
          <w:lang w:bidi="es-ES"/>
        </w:rPr>
        <w:t>para ayudar a garantizar la independencia e imparcialidad de la evaluación [</w:t>
      </w:r>
      <w:r w:rsidRPr="58CB1D18">
        <w:rPr>
          <w:highlight w:val="yellow"/>
          <w:lang w:bidi="es-ES"/>
        </w:rPr>
        <w:t xml:space="preserve">especificar la composición de sus miembros, así como las funciones y responsabilidades clave, entre ellas la supervisión del proceso de evaluación, la adopción de decisiones importantes y la revisión de los productos de la evaluación. En el Anexo 3 se proporciona más información acerca de la composición del comité de evaluación]. </w:t>
      </w:r>
    </w:p>
    <w:p w14:paraId="514A5311" w14:textId="77777777" w:rsidR="00F047B7" w:rsidRPr="008B5BFA" w:rsidRDefault="00F047B7" w:rsidP="00C6753B">
      <w:pPr>
        <w:pStyle w:val="ListParagraph"/>
      </w:pPr>
      <w:r w:rsidRPr="58CB1D18">
        <w:rPr>
          <w:lang w:bidi="es-ES"/>
        </w:rPr>
        <w:t xml:space="preserve">Se conforma </w:t>
      </w:r>
      <w:r w:rsidRPr="58CB1D18">
        <w:rPr>
          <w:b/>
          <w:bCs/>
          <w:lang w:bidi="es-ES"/>
        </w:rPr>
        <w:t xml:space="preserve">un grupo de referencia de la evaluación </w:t>
      </w:r>
      <w:r w:rsidRPr="58CB1D18">
        <w:rPr>
          <w:lang w:bidi="es-ES"/>
        </w:rPr>
        <w:t>que actúa como un órgano consultivo con representación de [</w:t>
      </w:r>
      <w:r w:rsidRPr="58CB1D18">
        <w:rPr>
          <w:highlight w:val="yellow"/>
          <w:lang w:bidi="es-ES"/>
        </w:rPr>
        <w:t>describir la composición del grupo de referencia de evaluación en función de las partes interesadas clave tanto internas como externas para la evaluación y remitirse al Anexo 3 donde se proporciona la lista de miembros].</w:t>
      </w:r>
      <w:r w:rsidRPr="58CB1D18">
        <w:rPr>
          <w:lang w:bidi="es-ES"/>
        </w:rPr>
        <w:t xml:space="preserve"> Los miembros del grupo de referencia de la evaluación revisarán y aportarán sus comentarios al borrador de los productos de la evaluación, y actuarán como informantes clave con el fin de contribuir a la pertinencia, imparcialidad y credibilidad de la evaluación aportando diversos puntos de vista y garantizando la transparencia del proceso.</w:t>
      </w:r>
    </w:p>
    <w:p w14:paraId="4575E860" w14:textId="77777777" w:rsidR="00F047B7" w:rsidRPr="008B5BFA" w:rsidRDefault="00F047B7" w:rsidP="00C6753B">
      <w:pPr>
        <w:pStyle w:val="ListParagraph"/>
      </w:pPr>
      <w:r w:rsidRPr="58CB1D18">
        <w:rPr>
          <w:lang w:bidi="es-ES"/>
        </w:rPr>
        <w:t>[</w:t>
      </w:r>
      <w:r w:rsidRPr="58CB1D18">
        <w:rPr>
          <w:highlight w:val="yellow"/>
          <w:lang w:bidi="es-ES"/>
        </w:rPr>
        <w:t>Si la oficina comanditaria es la oficina regional o una de las divisiones de la sede, describir brevemente cuáles serán las responsabilidades previstas de la/s oficina/s en los países correspondiente/s</w:t>
      </w:r>
      <w:r w:rsidRPr="58CB1D18">
        <w:rPr>
          <w:lang w:bidi="es-ES"/>
        </w:rPr>
        <w:t>.]</w:t>
      </w:r>
    </w:p>
    <w:p w14:paraId="0CD76B6A" w14:textId="6EE939CC" w:rsidR="00F047B7" w:rsidRPr="008B5BFA" w:rsidRDefault="00F047B7" w:rsidP="00C6753B">
      <w:pPr>
        <w:pStyle w:val="ListParagraph"/>
      </w:pPr>
      <w:r w:rsidRPr="58CB1D18">
        <w:rPr>
          <w:b/>
          <w:bCs/>
          <w:lang w:bidi="es-ES"/>
        </w:rPr>
        <w:t xml:space="preserve">La oficina regional: </w:t>
      </w:r>
      <w:r w:rsidRPr="58CB1D18">
        <w:rPr>
          <w:lang w:bidi="es-ES"/>
        </w:rPr>
        <w:t>(</w:t>
      </w:r>
      <w:r w:rsidRPr="58CB1D18">
        <w:rPr>
          <w:highlight w:val="yellow"/>
          <w:lang w:bidi="es-ES"/>
        </w:rPr>
        <w:t>En caso de que no sea la oficina comanditaria</w:t>
      </w:r>
      <w:r w:rsidRPr="58CB1D18">
        <w:rPr>
          <w:lang w:bidi="es-ES"/>
        </w:rPr>
        <w:t xml:space="preserve">), la </w:t>
      </w:r>
      <w:r w:rsidRPr="58CB1D18">
        <w:rPr>
          <w:highlight w:val="yellow"/>
          <w:lang w:bidi="es-ES"/>
        </w:rPr>
        <w:t xml:space="preserve">oficina regional </w:t>
      </w:r>
      <w:r w:rsidRPr="58CB1D18">
        <w:rPr>
          <w:lang w:bidi="es-ES"/>
        </w:rPr>
        <w:t xml:space="preserve">será responsable de: </w:t>
      </w:r>
    </w:p>
    <w:p w14:paraId="4060D1E5" w14:textId="77777777" w:rsidR="00F047B7" w:rsidRPr="008B5BFA" w:rsidRDefault="00F047B7" w:rsidP="003F0A5B">
      <w:pPr>
        <w:pStyle w:val="NormalNumbered"/>
        <w:numPr>
          <w:ilvl w:val="1"/>
          <w:numId w:val="22"/>
        </w:numPr>
        <w:spacing w:before="0" w:after="0"/>
        <w:rPr>
          <w:rFonts w:cs="Open Sans"/>
          <w:szCs w:val="24"/>
        </w:rPr>
      </w:pPr>
      <w:r w:rsidRPr="00B749F7">
        <w:rPr>
          <w:lang w:bidi="es-ES"/>
        </w:rPr>
        <w:t xml:space="preserve">Asesorar al gestor de la evaluación y brindar apoyo al proceso de evaluación cuando sea necesario. </w:t>
      </w:r>
    </w:p>
    <w:p w14:paraId="5D611BDA" w14:textId="77777777" w:rsidR="00F047B7" w:rsidRPr="008B5BFA" w:rsidRDefault="00F047B7" w:rsidP="003F0A5B">
      <w:pPr>
        <w:pStyle w:val="NormalNumbered"/>
        <w:numPr>
          <w:ilvl w:val="1"/>
          <w:numId w:val="22"/>
        </w:numPr>
        <w:spacing w:before="0" w:after="0"/>
        <w:rPr>
          <w:rFonts w:cs="Open Sans"/>
          <w:szCs w:val="24"/>
        </w:rPr>
      </w:pPr>
      <w:r w:rsidRPr="00B749F7">
        <w:rPr>
          <w:lang w:bidi="es-ES"/>
        </w:rPr>
        <w:t xml:space="preserve">Participar en los debates con el equipo de evaluación acerca del diseño y objeto de la evaluación, siempre que sea necesario. </w:t>
      </w:r>
    </w:p>
    <w:p w14:paraId="717655FB" w14:textId="77777777" w:rsidR="00F047B7" w:rsidRPr="008B5BFA" w:rsidRDefault="00F047B7" w:rsidP="003F0A5B">
      <w:pPr>
        <w:pStyle w:val="NormalNumbered"/>
        <w:numPr>
          <w:ilvl w:val="1"/>
          <w:numId w:val="22"/>
        </w:numPr>
        <w:spacing w:before="0" w:after="0"/>
        <w:rPr>
          <w:rFonts w:cs="Open Sans"/>
          <w:szCs w:val="24"/>
        </w:rPr>
      </w:pPr>
      <w:r w:rsidRPr="00B749F7">
        <w:rPr>
          <w:lang w:bidi="es-ES"/>
        </w:rPr>
        <w:t>Aportar comentarios al borrador de los términos de referencia, al informe inicial y a los informes de evaluación.</w:t>
      </w:r>
    </w:p>
    <w:p w14:paraId="3B478B32" w14:textId="41AB6925" w:rsidR="00F047B7" w:rsidRPr="008B5BFA" w:rsidRDefault="00F047B7" w:rsidP="003F0A5B">
      <w:pPr>
        <w:pStyle w:val="NormalNumbered"/>
        <w:numPr>
          <w:ilvl w:val="1"/>
          <w:numId w:val="22"/>
        </w:numPr>
        <w:spacing w:before="0" w:after="0"/>
        <w:rPr>
          <w:rFonts w:cs="Open Sans"/>
          <w:szCs w:val="24"/>
        </w:rPr>
      </w:pPr>
      <w:r w:rsidRPr="00B749F7">
        <w:rPr>
          <w:lang w:bidi="es-ES"/>
        </w:rPr>
        <w:t xml:space="preserve">Respaldar la preparación de una respuesta de la gerencia a la evaluación y hacer un seguimiento de la ejecución de las recomendaciones. </w:t>
      </w:r>
    </w:p>
    <w:p w14:paraId="2763CE40" w14:textId="12079F23" w:rsidR="00F047B7" w:rsidRPr="008B5BFA" w:rsidRDefault="00F047B7" w:rsidP="00C6753B">
      <w:pPr>
        <w:pStyle w:val="ListParagraph"/>
      </w:pPr>
      <w:r w:rsidRPr="58CB1D18">
        <w:rPr>
          <w:lang w:bidi="es-ES"/>
        </w:rPr>
        <w:t>Si bien el oficial regional de evaluación [</w:t>
      </w:r>
      <w:r w:rsidRPr="58CB1D18">
        <w:rPr>
          <w:highlight w:val="yellow"/>
          <w:lang w:bidi="es-ES"/>
        </w:rPr>
        <w:t>nombre, cargo]</w:t>
      </w:r>
      <w:r w:rsidRPr="58CB1D18">
        <w:rPr>
          <w:lang w:bidi="es-ES"/>
        </w:rPr>
        <w:t xml:space="preserve"> estará a cargo de realizar la mayoría de las tareas descritas anteriormente, otros miembros pertinentes del personal técnico de la </w:t>
      </w:r>
      <w:r w:rsidRPr="58CB1D18">
        <w:rPr>
          <w:highlight w:val="yellow"/>
          <w:lang w:bidi="es-ES"/>
        </w:rPr>
        <w:t>oficina regional</w:t>
      </w:r>
      <w:r w:rsidRPr="58CB1D18">
        <w:rPr>
          <w:lang w:bidi="es-ES"/>
        </w:rPr>
        <w:t xml:space="preserve"> </w:t>
      </w:r>
      <w:r w:rsidRPr="58CB1D18">
        <w:rPr>
          <w:lang w:bidi="es-ES"/>
        </w:rPr>
        <w:lastRenderedPageBreak/>
        <w:t>pueden participar en el grupo de referencia de la evaluación o aportar comentarios sobre los productos de la evaluación, según corresponda.</w:t>
      </w:r>
    </w:p>
    <w:p w14:paraId="43E8D3FB" w14:textId="6BF47D0D" w:rsidR="00F047B7" w:rsidRPr="008B5BFA" w:rsidRDefault="00F047B7" w:rsidP="00C6753B">
      <w:pPr>
        <w:pStyle w:val="ListParagraph"/>
        <w:numPr>
          <w:ilvl w:val="0"/>
          <w:numId w:val="0"/>
        </w:numPr>
        <w:rPr>
          <w:bCs/>
        </w:rPr>
      </w:pPr>
      <w:r w:rsidRPr="00D3296D">
        <w:rPr>
          <w:highlight w:val="yellow"/>
          <w:lang w:bidi="es-ES"/>
        </w:rPr>
        <w:t>[En función de si el grupo de referencia de evaluación también incluye al personal de las divisiones de la sede: conservar o eliminar el párrafo a continuación].</w:t>
      </w:r>
    </w:p>
    <w:p w14:paraId="4970AB26" w14:textId="404681F5" w:rsidR="00F047B7" w:rsidRPr="008B5BFA" w:rsidRDefault="00F047B7" w:rsidP="00C6753B">
      <w:pPr>
        <w:pStyle w:val="ListParagraph"/>
      </w:pPr>
      <w:r w:rsidRPr="58CB1D18">
        <w:rPr>
          <w:b/>
          <w:bCs/>
          <w:lang w:bidi="es-ES"/>
        </w:rPr>
        <w:t xml:space="preserve">Las divisiones pertinentes de la sede del PMA </w:t>
      </w:r>
      <w:r w:rsidRPr="58CB1D18">
        <w:rPr>
          <w:lang w:bidi="es-ES"/>
        </w:rPr>
        <w:t>serán responsables de:</w:t>
      </w:r>
    </w:p>
    <w:p w14:paraId="213E7911" w14:textId="77777777" w:rsidR="00F047B7" w:rsidRPr="008B5BFA" w:rsidRDefault="00F047B7" w:rsidP="003F0A5B">
      <w:pPr>
        <w:pStyle w:val="NormalNumbered"/>
        <w:numPr>
          <w:ilvl w:val="0"/>
          <w:numId w:val="23"/>
        </w:numPr>
        <w:spacing w:before="0" w:after="0"/>
        <w:rPr>
          <w:rFonts w:cs="Open Sans"/>
          <w:szCs w:val="24"/>
        </w:rPr>
      </w:pPr>
      <w:r w:rsidRPr="00B749F7">
        <w:rPr>
          <w:lang w:bidi="es-ES"/>
        </w:rPr>
        <w:t xml:space="preserve">Analizar las estrategias, políticas o sistemas del PMA en su área de responsabilidad y objeto de la evaluación. </w:t>
      </w:r>
    </w:p>
    <w:p w14:paraId="6DF674B4" w14:textId="78EF80E5" w:rsidR="00F047B7" w:rsidRPr="008B5BFA" w:rsidRDefault="00F047B7" w:rsidP="003F0A5B">
      <w:pPr>
        <w:pStyle w:val="ListParagraph"/>
        <w:numPr>
          <w:ilvl w:val="0"/>
          <w:numId w:val="23"/>
        </w:numPr>
      </w:pPr>
      <w:r w:rsidRPr="00B749F7">
        <w:rPr>
          <w:lang w:bidi="es-ES"/>
        </w:rPr>
        <w:t>Aportar sus comentarios a los términos de referencia de la evaluación, al informe inicial y a los informes de evaluación, cuando sea necesario.</w:t>
      </w:r>
    </w:p>
    <w:p w14:paraId="17579188" w14:textId="77777777" w:rsidR="00736085" w:rsidRPr="008B5BFA" w:rsidRDefault="00736085" w:rsidP="00C6753B">
      <w:pPr>
        <w:pStyle w:val="ListParagraph"/>
      </w:pPr>
      <w:r w:rsidRPr="58CB1D18">
        <w:rPr>
          <w:b/>
          <w:bCs/>
          <w:lang w:bidi="es-ES"/>
        </w:rPr>
        <w:t>Las otras partes interesadas (gobierno nacional, incluidos los ministerios pertinentes, los asociados en la ejecución, ONG, organismos asociados de las Naciones Unidas)</w:t>
      </w:r>
      <w:r w:rsidRPr="58CB1D18">
        <w:rPr>
          <w:lang w:bidi="es-ES"/>
        </w:rPr>
        <w:t xml:space="preserve"> serán responsables de [</w:t>
      </w:r>
      <w:r w:rsidRPr="58CB1D18">
        <w:rPr>
          <w:highlight w:val="yellow"/>
          <w:lang w:bidi="es-ES"/>
        </w:rPr>
        <w:t>añadir las funciones y responsabilidades concretas, si procede, de las otras partes interesadas</w:t>
      </w:r>
      <w:r w:rsidRPr="58CB1D18">
        <w:rPr>
          <w:lang w:bidi="es-ES"/>
        </w:rPr>
        <w:t>].</w:t>
      </w:r>
    </w:p>
    <w:p w14:paraId="1576C495" w14:textId="77777777" w:rsidR="00736085" w:rsidRPr="008B5BFA" w:rsidRDefault="00736085" w:rsidP="00C6753B">
      <w:pPr>
        <w:pStyle w:val="ListParagraph"/>
      </w:pPr>
      <w:r w:rsidRPr="58CB1D18">
        <w:rPr>
          <w:b/>
          <w:bCs/>
          <w:lang w:bidi="es-ES"/>
        </w:rPr>
        <w:t xml:space="preserve">La Oficina de Evaluación. </w:t>
      </w:r>
      <w:r w:rsidRPr="58CB1D18">
        <w:rPr>
          <w:lang w:bidi="es-ES"/>
        </w:rPr>
        <w:t xml:space="preserve">La Oficina de Evaluación es responsable de supervisar la función de evaluación descentralizada del PMA, definir las normas y estándares de la evaluación, gestionar el servicio subcontratado de apoyo de calidad, así como publicar y entregar la versión final del informe de evaluación para la evaluación de la calidad a posteriori. Asimismo, la Oficina de Evaluación presta un servicio de asistencia y asesora al oficial regional de evaluación, al gestor de la evaluación y a los equipos de evaluación, siempre que resulta necesario. Se insta a las partes interesadas internas y externas, así como a los evaluadores, a ponerse en contacto con el oficial regional de evaluación y con el servicio de asistencia de la Oficina de Evaluación (wfp.decentralizedevaluation@wfp.org) en caso de que haya una posible violación de la imparcialidad o incumplimiento de las directrices éticas del UNEG. </w:t>
      </w:r>
    </w:p>
    <w:p w14:paraId="296773FA" w14:textId="66676F8D" w:rsidR="00F047B7" w:rsidRPr="008B5BFA" w:rsidRDefault="00736085" w:rsidP="00C6753B">
      <w:pPr>
        <w:pStyle w:val="ListParagraph"/>
      </w:pPr>
      <w:r w:rsidRPr="58CB1D18">
        <w:rPr>
          <w:lang w:bidi="es-ES"/>
        </w:rPr>
        <w:t>[</w:t>
      </w:r>
      <w:r w:rsidRPr="58CB1D18">
        <w:rPr>
          <w:highlight w:val="yellow"/>
          <w:lang w:bidi="es-ES"/>
        </w:rPr>
        <w:t>Añadir una breve descripción de las funciones y responsabilidades de cualquier otra parte interesada pertinente, como los gobiernos nacionales asociados, los organismos de las Naciones Unidas, las organizaciones no gubernamentales asociadas</w:t>
      </w:r>
      <w:r w:rsidR="005F09A0" w:rsidRPr="58CB1D18">
        <w:rPr>
          <w:highlight w:val="yellow"/>
          <w:lang w:bidi="es-ES"/>
        </w:rPr>
        <w:t>;</w:t>
      </w:r>
      <w:r w:rsidRPr="58CB1D18">
        <w:rPr>
          <w:highlight w:val="yellow"/>
          <w:lang w:bidi="es-ES"/>
        </w:rPr>
        <w:t xml:space="preserve"> y los mecanismos de elaboración de los informes para la evaluación</w:t>
      </w:r>
      <w:r w:rsidRPr="58CB1D18">
        <w:rPr>
          <w:lang w:bidi="es-ES"/>
        </w:rPr>
        <w:t>].</w:t>
      </w:r>
    </w:p>
    <w:p w14:paraId="2432A98F" w14:textId="55FB922F" w:rsidR="00DF5EF5" w:rsidRDefault="00D95E9D" w:rsidP="003F0A5B">
      <w:pPr>
        <w:pStyle w:val="Heading2"/>
        <w:numPr>
          <w:ilvl w:val="1"/>
          <w:numId w:val="19"/>
        </w:numPr>
        <w:ind w:left="539" w:hanging="539"/>
      </w:pPr>
      <w:bookmarkStart w:id="25" w:name="_Toc103153323"/>
      <w:r w:rsidRPr="00F23990">
        <w:rPr>
          <w:lang w:bidi="es-ES"/>
        </w:rPr>
        <w:t>Consideraciones en materia de seguridad</w:t>
      </w:r>
      <w:bookmarkEnd w:id="25"/>
    </w:p>
    <w:p w14:paraId="644EFDD8" w14:textId="2E3B3E6E" w:rsidR="00736085" w:rsidRPr="008B5BFA" w:rsidRDefault="00736085" w:rsidP="00A23F5C">
      <w:pPr>
        <w:rPr>
          <w:b/>
          <w:color w:val="FF0000"/>
          <w:lang w:val="es-ES"/>
        </w:rPr>
      </w:pPr>
      <w:r w:rsidRPr="00801E08">
        <w:rPr>
          <w:b/>
          <w:color w:val="FF0000"/>
          <w:lang w:val="es-ES" w:bidi="es-ES"/>
        </w:rPr>
        <w:t>Las consideraciones en materia de seguridad varían de acuerdo con la naturaleza del contexto y la de los acuerdos de contratación con el PMA. Eliminar, según corresponda, algun</w:t>
      </w:r>
      <w:r w:rsidR="00123FBE">
        <w:rPr>
          <w:b/>
          <w:color w:val="FF0000"/>
          <w:lang w:val="es-ES" w:bidi="es-ES"/>
        </w:rPr>
        <w:t xml:space="preserve">o </w:t>
      </w:r>
      <w:r w:rsidRPr="00801E08">
        <w:rPr>
          <w:b/>
          <w:color w:val="FF0000"/>
          <w:lang w:val="es-ES" w:bidi="es-ES"/>
        </w:rPr>
        <w:t>de l</w:t>
      </w:r>
      <w:r w:rsidR="00123FBE">
        <w:rPr>
          <w:b/>
          <w:color w:val="FF0000"/>
          <w:lang w:val="es-ES" w:bidi="es-ES"/>
        </w:rPr>
        <w:t>o</w:t>
      </w:r>
      <w:r w:rsidRPr="00801E08">
        <w:rPr>
          <w:b/>
          <w:color w:val="FF0000"/>
          <w:lang w:val="es-ES" w:bidi="es-ES"/>
        </w:rPr>
        <w:t xml:space="preserve">s siguientes </w:t>
      </w:r>
      <w:r w:rsidR="00123FBE">
        <w:rPr>
          <w:b/>
          <w:color w:val="FF0000"/>
          <w:lang w:val="es-ES" w:bidi="es-ES"/>
        </w:rPr>
        <w:t>puntos</w:t>
      </w:r>
      <w:r w:rsidRPr="00801E08">
        <w:rPr>
          <w:b/>
          <w:color w:val="FF0000"/>
          <w:lang w:val="es-ES" w:bidi="es-ES"/>
        </w:rPr>
        <w:t>, en función de si el equipo será contratado mediante una empresa de prestación de servicios o como consultores individuales. Contextualizar el texto estándar dependiendo de la situación en materia de seguridad en el país.</w:t>
      </w:r>
    </w:p>
    <w:p w14:paraId="4ECCF149" w14:textId="77777777" w:rsidR="00736085" w:rsidRPr="008B5BFA" w:rsidRDefault="00736085" w:rsidP="00C6753B">
      <w:pPr>
        <w:pStyle w:val="ListParagraph"/>
      </w:pPr>
      <w:r w:rsidRPr="58CB1D18">
        <w:rPr>
          <w:lang w:bidi="es-ES"/>
        </w:rPr>
        <w:t xml:space="preserve">Se debe obtener una </w:t>
      </w:r>
      <w:r w:rsidRPr="58CB1D18">
        <w:rPr>
          <w:b/>
          <w:bCs/>
          <w:lang w:bidi="es-ES"/>
        </w:rPr>
        <w:t>autorización de seguridad</w:t>
      </w:r>
      <w:r w:rsidRPr="58CB1D18">
        <w:rPr>
          <w:lang w:bidi="es-ES"/>
        </w:rPr>
        <w:t>, cuando sea necesario, por parte de [</w:t>
      </w:r>
      <w:r w:rsidRPr="58CB1D18">
        <w:rPr>
          <w:highlight w:val="yellow"/>
          <w:lang w:bidi="es-ES"/>
        </w:rPr>
        <w:t>el lugar de destino designado</w:t>
      </w:r>
      <w:r w:rsidRPr="58CB1D18">
        <w:rPr>
          <w:lang w:bidi="es-ES"/>
        </w:rPr>
        <w:t xml:space="preserve">]. </w:t>
      </w:r>
    </w:p>
    <w:p w14:paraId="76CD5D72" w14:textId="77777777" w:rsidR="00736085" w:rsidRPr="008B5BFA" w:rsidRDefault="00736085" w:rsidP="003F0A5B">
      <w:pPr>
        <w:pStyle w:val="ListParagraph"/>
        <w:numPr>
          <w:ilvl w:val="0"/>
          <w:numId w:val="24"/>
        </w:numPr>
      </w:pPr>
      <w:r w:rsidRPr="00B749F7">
        <w:rPr>
          <w:lang w:bidi="es-ES"/>
        </w:rPr>
        <w:t>Los consultores contratados por el PMA están cubiertos por el sistema del Departamento de Seguridad de las Naciones Unidas para el personal de las Naciones Unidas, el cual cubre al personal del PMA y a los consultores contratados directamente por el PMA. Los consultores independientes deberán obtener una autorización de seguridad del Departamento de Seguridad para viajar desde el lugar de destino designado. Asimismo, deberán completar con antelación los cursos básico y avanzado de seguridad (BSAFE y SSAFE), imprimir sus certificados y llevarlos consigo.</w:t>
      </w:r>
    </w:p>
    <w:p w14:paraId="59DDB45C" w14:textId="1D7E6BBF" w:rsidR="00736085" w:rsidRPr="008B5BFA" w:rsidRDefault="00736085" w:rsidP="71451431">
      <w:pPr>
        <w:pStyle w:val="ListParagraph"/>
        <w:numPr>
          <w:ilvl w:val="0"/>
          <w:numId w:val="24"/>
        </w:numPr>
        <w:rPr>
          <w:lang w:bidi="es-ES"/>
        </w:rPr>
      </w:pPr>
      <w:r w:rsidRPr="71451431">
        <w:rPr>
          <w:lang w:bidi="es-ES"/>
        </w:rPr>
        <w:t>Como “proveedor independiente” de servicios de evaluación para el PMA, la empresa contratada tendrá la responsabilidad de velar por la seguridad del equipo de evaluación y de tomar las disposiciones adecuadas para la evacuación por motivos médicos o circunstanciales. Sin embargo, para evitar cualquier tipo de problema de seguridad, el gestor de la evaluación deberá asegurarse de que la oficina en el país del PMA registre a los miembros del equipo con el oficial de seguridad a su llegada al país y que organice una reunión informativa para que puedan entender la situación en materia de seguridad en el territorio. El equipo de evaluación debe cumplir con las normas</w:t>
      </w:r>
      <w:r w:rsidR="2167DD05" w:rsidRPr="71451431">
        <w:rPr>
          <w:lang w:bidi="es-ES"/>
        </w:rPr>
        <w:t xml:space="preserve"> y reglamentos</w:t>
      </w:r>
      <w:r w:rsidRPr="71451431">
        <w:rPr>
          <w:lang w:bidi="es-ES"/>
        </w:rPr>
        <w:t xml:space="preserve"> vigentes del Departamento de Seguridad de las Naciones Unidas, entre ellas, completar los cursos de seguridad (BSAFE y SSAFE)</w:t>
      </w:r>
      <w:r w:rsidR="3E419DA5" w:rsidRPr="71451431">
        <w:rPr>
          <w:lang w:bidi="es-ES"/>
        </w:rPr>
        <w:t>, los toques de queda</w:t>
      </w:r>
      <w:r w:rsidRPr="71451431">
        <w:rPr>
          <w:lang w:bidi="es-ES"/>
        </w:rPr>
        <w:t xml:space="preserve"> y asistir a las reuniones informativas en el país.</w:t>
      </w:r>
    </w:p>
    <w:p w14:paraId="1660C19C" w14:textId="3C2664EF" w:rsidR="00736085" w:rsidRPr="000D4529" w:rsidRDefault="00736085" w:rsidP="000D4529">
      <w:pPr>
        <w:pStyle w:val="ListParagraph"/>
        <w:numPr>
          <w:ilvl w:val="0"/>
          <w:numId w:val="0"/>
        </w:numPr>
        <w:rPr>
          <w:b/>
          <w:color w:val="FF0000"/>
          <w:lang w:bidi="es-ES"/>
        </w:rPr>
      </w:pPr>
      <w:r w:rsidRPr="000D4529">
        <w:rPr>
          <w:b/>
          <w:color w:val="FF0000"/>
          <w:lang w:bidi="es-ES"/>
        </w:rPr>
        <w:lastRenderedPageBreak/>
        <w:t>Enumerar cualquier consideración adicional concreta en materia de seguridad para el equipo, si la hubiere. Indicar cualquier consideración en materia de seguridad específica para las mujeres que visitan los sitios sobre el terreno y las encuestadas en la evaluación, y cómo se tomarán medidas para mitigarlas.</w:t>
      </w:r>
    </w:p>
    <w:p w14:paraId="7389FB38" w14:textId="77777777" w:rsidR="00736085" w:rsidRPr="008B5BFA" w:rsidRDefault="00736085" w:rsidP="00C6753B">
      <w:pPr>
        <w:rPr>
          <w:lang w:val="es-ES"/>
        </w:rPr>
      </w:pPr>
    </w:p>
    <w:p w14:paraId="1F9EDF72" w14:textId="4DC414B0" w:rsidR="00A2692E" w:rsidRPr="008B5BFA" w:rsidRDefault="00DF5EF5" w:rsidP="00C6753B">
      <w:pPr>
        <w:pStyle w:val="Heading2"/>
      </w:pPr>
      <w:bookmarkStart w:id="26" w:name="_Toc103153324"/>
      <w:r w:rsidRPr="00F23990">
        <w:rPr>
          <w:lang w:bidi="es-ES"/>
        </w:rPr>
        <w:t>5.5. Comunicación</w:t>
      </w:r>
      <w:bookmarkEnd w:id="26"/>
    </w:p>
    <w:p w14:paraId="74DEE861" w14:textId="31D6C76C" w:rsidR="00736085" w:rsidRPr="008B5BFA" w:rsidRDefault="00736085" w:rsidP="00A23F5C">
      <w:pPr>
        <w:pStyle w:val="ListParagraph"/>
        <w:numPr>
          <w:ilvl w:val="0"/>
          <w:numId w:val="0"/>
        </w:numPr>
        <w:rPr>
          <w:b/>
          <w:color w:val="FF0000"/>
          <w:szCs w:val="18"/>
        </w:rPr>
      </w:pPr>
      <w:r w:rsidRPr="00801E08">
        <w:rPr>
          <w:b/>
          <w:color w:val="FF0000"/>
          <w:lang w:bidi="es-ES"/>
        </w:rPr>
        <w:t xml:space="preserve">Los estándares internacionales exigen que los hallazgos de la evaluación sean publicados con propósitos de transparencia ante las partes interesadas internas y externas. El plan de comunicación y </w:t>
      </w:r>
      <w:r w:rsidR="003257A2">
        <w:rPr>
          <w:b/>
          <w:color w:val="FF0000"/>
          <w:lang w:bidi="es-ES"/>
        </w:rPr>
        <w:t>gestión del conocimiento</w:t>
      </w:r>
      <w:r w:rsidR="003257A2" w:rsidRPr="00801E08">
        <w:rPr>
          <w:b/>
          <w:color w:val="FF0000"/>
          <w:lang w:bidi="es-ES"/>
        </w:rPr>
        <w:t xml:space="preserve"> </w:t>
      </w:r>
      <w:r w:rsidRPr="00801E08">
        <w:rPr>
          <w:b/>
          <w:color w:val="FF0000"/>
          <w:lang w:bidi="es-ES"/>
        </w:rPr>
        <w:t>describe los canales de distribución y el calendario de difusión de los productos (por ejemplo, el informe inicial, el informe de la evaluación). Establece claramente las respectivas funciones y responsabilidades tanto del equipo de evaluación como de la oficina comanditaria.</w:t>
      </w:r>
    </w:p>
    <w:p w14:paraId="35DF6205" w14:textId="77777777" w:rsidR="00736085" w:rsidRPr="00011A61" w:rsidRDefault="00736085" w:rsidP="00C6753B">
      <w:pPr>
        <w:pStyle w:val="ListParagraph"/>
        <w:rPr>
          <w:iCs/>
        </w:rPr>
      </w:pPr>
      <w:r w:rsidRPr="71451431">
        <w:rPr>
          <w:lang w:bidi="es-ES"/>
        </w:rPr>
        <w:t>Con el fin de garantizar que el proceso se lleve a cabo sin contratiempos y de manera eficaz, y mejorar el aprendizaje obtenido a partir de esta evaluación, el equipo de evaluación debe poner énfasis en la comunicación transparente y abierta con las partes interesadas clave. Para lograrlo, se debe obtener un acuerdo claro sobre los canales y la frecuencia de comunicación con y entre las partes interesadas clave [</w:t>
      </w:r>
      <w:r w:rsidRPr="71451431">
        <w:rPr>
          <w:highlight w:val="yellow"/>
          <w:lang w:bidi="es-ES"/>
        </w:rPr>
        <w:t>especificar las funciones y responsabilidades para la comunicación</w:t>
      </w:r>
      <w:r w:rsidRPr="71451431">
        <w:rPr>
          <w:lang w:bidi="es-ES"/>
        </w:rPr>
        <w:t>].</w:t>
      </w:r>
    </w:p>
    <w:p w14:paraId="55C034DA" w14:textId="77777777" w:rsidR="00736085" w:rsidRPr="008B5BFA" w:rsidRDefault="00736085" w:rsidP="00C6753B">
      <w:pPr>
        <w:pStyle w:val="ListParagraph"/>
        <w:rPr>
          <w:rFonts w:cs="Open Sans"/>
          <w:szCs w:val="24"/>
        </w:rPr>
      </w:pPr>
      <w:r w:rsidRPr="71451431">
        <w:rPr>
          <w:lang w:bidi="es-ES"/>
        </w:rPr>
        <w:t>En caso de que sea necesario contar con traductores para las actividades sobre el terreno, la empresa de evaluación tomará las disposiciones necesarias e incluirá el costo en la propuesta presupuestaria [</w:t>
      </w:r>
      <w:r w:rsidRPr="71451431">
        <w:rPr>
          <w:highlight w:val="yellow"/>
          <w:lang w:bidi="es-ES"/>
        </w:rPr>
        <w:t>que se modificará según corresponda</w:t>
      </w:r>
      <w:r w:rsidRPr="71451431">
        <w:rPr>
          <w:lang w:bidi="es-ES"/>
        </w:rPr>
        <w:t>].</w:t>
      </w:r>
    </w:p>
    <w:p w14:paraId="49B883A2" w14:textId="17AD3C53" w:rsidR="00736085" w:rsidRPr="008B5BFA" w:rsidRDefault="00736085" w:rsidP="00C6753B">
      <w:pPr>
        <w:pStyle w:val="ListParagraph"/>
      </w:pPr>
      <w:bookmarkStart w:id="27" w:name="_Hlk510534766"/>
      <w:bookmarkStart w:id="28" w:name="_Hlk510534794"/>
      <w:r w:rsidRPr="71451431">
        <w:rPr>
          <w:lang w:bidi="es-ES"/>
        </w:rPr>
        <w:t xml:space="preserve">Con base en el análisis de las partes interesadas, el plan de </w:t>
      </w:r>
      <w:r w:rsidR="009724FC" w:rsidRPr="71451431">
        <w:rPr>
          <w:lang w:bidi="es-ES"/>
        </w:rPr>
        <w:t xml:space="preserve">comunicación y </w:t>
      </w:r>
      <w:r w:rsidRPr="71451431">
        <w:rPr>
          <w:lang w:bidi="es-ES"/>
        </w:rPr>
        <w:t>gestión del conocimiento (</w:t>
      </w:r>
      <w:r w:rsidRPr="71451431">
        <w:rPr>
          <w:highlight w:val="yellow"/>
          <w:lang w:bidi="es-ES"/>
        </w:rPr>
        <w:t>del Anexo 5</w:t>
      </w:r>
      <w:r w:rsidRPr="71451431">
        <w:rPr>
          <w:lang w:bidi="es-ES"/>
        </w:rPr>
        <w:t>) identifica los usuarios de la evaluación que deben participar en el proceso y a quienes se debe comunicar el informe. El plan de gestión del conocimiento y la comunicación indica cómo participarán las partes interesadas o afectadas por los aspectos de género, equidad y e inclusión en sentido más general y cómo se difundirán los hallazgos relacionados con estos temas</w:t>
      </w:r>
      <w:bookmarkEnd w:id="27"/>
      <w:r w:rsidRPr="71451431">
        <w:rPr>
          <w:lang w:bidi="es-ES"/>
        </w:rPr>
        <w:t>.</w:t>
      </w:r>
    </w:p>
    <w:bookmarkEnd w:id="28"/>
    <w:p w14:paraId="469EC208" w14:textId="5A88C5FD" w:rsidR="00736085" w:rsidRPr="008B5BFA" w:rsidRDefault="00736085" w:rsidP="00C6753B">
      <w:pPr>
        <w:pStyle w:val="ListParagraph"/>
        <w:rPr>
          <w:rFonts w:cs="Open Sans"/>
          <w:szCs w:val="24"/>
        </w:rPr>
      </w:pPr>
      <w:r w:rsidRPr="71451431">
        <w:rPr>
          <w:lang w:bidi="es-ES"/>
        </w:rPr>
        <w:t>De conformidad con los estándares internacionales para la evaluación, el PMA exige que todas las evaluaciones se pongan a disposición del público. Es importante que los informes de evaluación estén a disposición de un gran público, contribuyendo de esta manera a la credibilidad del PMA —mediante la presentación transparente de informes— y la utilización de la evaluación. Una vez aprobado el informe final de la evaluación, [</w:t>
      </w:r>
      <w:r w:rsidRPr="71451431">
        <w:rPr>
          <w:highlight w:val="yellow"/>
          <w:lang w:bidi="es-ES"/>
        </w:rPr>
        <w:t xml:space="preserve">describir el plan de </w:t>
      </w:r>
      <w:r w:rsidR="0009163B" w:rsidRPr="71451431">
        <w:rPr>
          <w:highlight w:val="yellow"/>
          <w:lang w:bidi="es-ES"/>
        </w:rPr>
        <w:t xml:space="preserve">comunicación y </w:t>
      </w:r>
      <w:r w:rsidRPr="71451431">
        <w:rPr>
          <w:highlight w:val="yellow"/>
          <w:lang w:bidi="es-ES"/>
        </w:rPr>
        <w:t>gestión del conocimiento, así como los requisitos necesarios para la edición y traducción de los productos de la evaluación].</w:t>
      </w:r>
      <w:r w:rsidRPr="71451431">
        <w:rPr>
          <w:i/>
          <w:iCs/>
          <w:highlight w:val="yellow"/>
          <w:lang w:bidi="es-ES"/>
        </w:rPr>
        <w:t xml:space="preserve"> </w:t>
      </w:r>
    </w:p>
    <w:p w14:paraId="410C8BB1" w14:textId="1A72622F" w:rsidR="0023613C" w:rsidRPr="008B5BFA" w:rsidRDefault="00736085" w:rsidP="00C6753B">
      <w:pPr>
        <w:pStyle w:val="ListParagraph"/>
      </w:pPr>
      <w:r w:rsidRPr="71451431">
        <w:rPr>
          <w:highlight w:val="yellow"/>
          <w:lang w:bidi="es-ES"/>
        </w:rPr>
        <w:t>[Especificar si hay otros productos adicionales relacionados con la comunicación</w:t>
      </w:r>
      <w:r w:rsidRPr="71451431">
        <w:rPr>
          <w:lang w:bidi="es-ES"/>
        </w:rPr>
        <w:t>].</w:t>
      </w:r>
    </w:p>
    <w:p w14:paraId="58329B1D" w14:textId="77777777" w:rsidR="0023613C" w:rsidRPr="008B5BFA" w:rsidRDefault="0023613C" w:rsidP="00C6753B">
      <w:pPr>
        <w:rPr>
          <w:rFonts w:cs="Open Sans"/>
          <w:lang w:val="es-ES"/>
        </w:rPr>
      </w:pPr>
    </w:p>
    <w:p w14:paraId="0261DCF8" w14:textId="228073A6" w:rsidR="00736085" w:rsidRPr="008B5BFA" w:rsidRDefault="00A2692E" w:rsidP="00C6753B">
      <w:pPr>
        <w:pStyle w:val="Heading2"/>
      </w:pPr>
      <w:bookmarkStart w:id="29" w:name="_Toc103153325"/>
      <w:r w:rsidRPr="00F23990">
        <w:rPr>
          <w:lang w:bidi="es-ES"/>
        </w:rPr>
        <w:t xml:space="preserve">5.6. </w:t>
      </w:r>
      <w:r w:rsidR="00707743">
        <w:rPr>
          <w:lang w:bidi="es-ES"/>
        </w:rPr>
        <w:t>Oferta</w:t>
      </w:r>
      <w:bookmarkEnd w:id="29"/>
    </w:p>
    <w:p w14:paraId="53354FFE" w14:textId="176DEDE9" w:rsidR="00736085" w:rsidRPr="008B5BFA" w:rsidRDefault="00736085" w:rsidP="7CE0CD10">
      <w:pPr>
        <w:rPr>
          <w:b/>
          <w:bCs/>
          <w:lang w:val="es-ES"/>
        </w:rPr>
      </w:pPr>
      <w:r w:rsidRPr="7CE0CD10">
        <w:rPr>
          <w:b/>
          <w:bCs/>
          <w:color w:val="FF0000"/>
          <w:lang w:val="es-ES" w:bidi="es-ES"/>
        </w:rPr>
        <w:t xml:space="preserve">Se recomienda utilizar el siguiente </w:t>
      </w:r>
      <w:hyperlink r:id="rId28">
        <w:r w:rsidRPr="7CE0CD10">
          <w:rPr>
            <w:rStyle w:val="Hyperlink"/>
            <w:b/>
            <w:bCs/>
            <w:color w:val="FF0000"/>
            <w:lang w:val="es-ES" w:bidi="es-ES"/>
          </w:rPr>
          <w:t>modelo de presupuesto</w:t>
        </w:r>
      </w:hyperlink>
      <w:r w:rsidRPr="7CE0CD10">
        <w:rPr>
          <w:b/>
          <w:bCs/>
          <w:color w:val="FF0000"/>
          <w:lang w:val="es-ES" w:bidi="es-ES"/>
        </w:rPr>
        <w:t xml:space="preserve"> para estimar el presupuesto general para la evaluación. La forma de presupuestar los gastos directos de viaje, subsistencia y otros costos variará en función de si se contrata al equipo de evaluación como consultores individuales o mediante una empresa de prestación de servicios. Los términos de referencia no deben incluir información sobre el presupuesto estimado de evaluación. </w:t>
      </w:r>
    </w:p>
    <w:p w14:paraId="35DB71AD" w14:textId="77777777" w:rsidR="00736085" w:rsidRPr="008B5BFA" w:rsidRDefault="00736085" w:rsidP="00C6753B">
      <w:pPr>
        <w:pStyle w:val="ListParagraph"/>
      </w:pPr>
      <w:bookmarkStart w:id="30" w:name="_Hlk510534938"/>
      <w:bookmarkStart w:id="31" w:name="_Hlk509841155"/>
      <w:r w:rsidRPr="71451431">
        <w:rPr>
          <w:lang w:bidi="es-ES"/>
        </w:rPr>
        <w:t>La evaluación será financiada a partir de [</w:t>
      </w:r>
      <w:r w:rsidRPr="71451431">
        <w:rPr>
          <w:highlight w:val="yellow"/>
          <w:lang w:bidi="es-ES"/>
        </w:rPr>
        <w:t>indicar la fuente presupuestaria: fondos del programa u otro presupuesto adicional por parte de los asociados en el caso de una evaluación conjunta</w:t>
      </w:r>
      <w:r w:rsidRPr="71451431">
        <w:rPr>
          <w:lang w:bidi="es-ES"/>
        </w:rPr>
        <w:t xml:space="preserve">]. </w:t>
      </w:r>
    </w:p>
    <w:p w14:paraId="3EA4D543" w14:textId="0ED061E4" w:rsidR="00736085" w:rsidRPr="00143BDB" w:rsidRDefault="00736085" w:rsidP="00C6753B">
      <w:pPr>
        <w:pStyle w:val="ListParagraph"/>
        <w:rPr>
          <w:i/>
          <w:color w:val="000000"/>
        </w:rPr>
      </w:pPr>
      <w:r w:rsidRPr="71451431">
        <w:rPr>
          <w:lang w:bidi="es-ES"/>
        </w:rPr>
        <w:t>La propuesta deberá incluir un presupuesto detallado para la evaluación, incluidos los honorarios de los consultores, los gastos de viaje y otros costos (intérpretes, etc.). [</w:t>
      </w:r>
      <w:r w:rsidRPr="71451431">
        <w:rPr>
          <w:highlight w:val="yellow"/>
          <w:lang w:bidi="es-ES"/>
        </w:rPr>
        <w:t>Indicar claramente cuánto van a representar los gastos directos de viaje, subsistencia y otros costos en el presupuesto propuesto, teniendo en cuenta que esto variará en función del tipo de contratación.</w:t>
      </w:r>
      <w:r w:rsidRPr="71451431">
        <w:rPr>
          <w:lang w:bidi="es-ES"/>
        </w:rPr>
        <w:t>].</w:t>
      </w:r>
    </w:p>
    <w:bookmarkEnd w:id="30"/>
    <w:p w14:paraId="4D667DD6" w14:textId="5F425435" w:rsidR="00707743" w:rsidRPr="00707743" w:rsidRDefault="00707743" w:rsidP="00707743">
      <w:pPr>
        <w:pStyle w:val="ListParagraph"/>
        <w:rPr>
          <w:lang w:eastAsia="en-US"/>
        </w:rPr>
      </w:pPr>
      <w:r w:rsidRPr="00707743">
        <w:rPr>
          <w:lang w:eastAsia="en-US"/>
        </w:rPr>
        <w:t>Después de la evaluación técnica y financiera, el PMA podría solicitar una oferta mejorada a la(s) oferta(s) preferida(s) para responder mejor a los requisitos de los términos de referencia. El PMA puede realizar verificaciones de referencias y entrevistas con miembros seleccionados del equipo</w:t>
      </w:r>
      <w:r w:rsidR="00F23D21">
        <w:rPr>
          <w:lang w:eastAsia="en-US"/>
        </w:rPr>
        <w:t>.</w:t>
      </w:r>
    </w:p>
    <w:p w14:paraId="117824F8" w14:textId="6B482917" w:rsidR="00A2692E" w:rsidRPr="00F23990" w:rsidRDefault="00736085" w:rsidP="00977A93">
      <w:pPr>
        <w:pStyle w:val="ListParagraph"/>
      </w:pPr>
      <w:r w:rsidRPr="71451431">
        <w:rPr>
          <w:lang w:bidi="es-ES"/>
        </w:rPr>
        <w:t>Si tiene alguna duda, póngase en contacto con [</w:t>
      </w:r>
      <w:r w:rsidRPr="71451431">
        <w:rPr>
          <w:highlight w:val="yellow"/>
          <w:lang w:bidi="es-ES"/>
        </w:rPr>
        <w:t>nombre, cargo</w:t>
      </w:r>
      <w:r w:rsidRPr="71451431">
        <w:rPr>
          <w:lang w:bidi="es-ES"/>
        </w:rPr>
        <w:t>] mediante [</w:t>
      </w:r>
      <w:r w:rsidRPr="71451431">
        <w:rPr>
          <w:highlight w:val="yellow"/>
          <w:lang w:bidi="es-ES"/>
        </w:rPr>
        <w:t>correo electrónico</w:t>
      </w:r>
      <w:r w:rsidRPr="71451431">
        <w:rPr>
          <w:lang w:bidi="es-ES"/>
        </w:rPr>
        <w:t>].</w:t>
      </w:r>
      <w:bookmarkEnd w:id="31"/>
      <w:r w:rsidRPr="71451431">
        <w:rPr>
          <w:lang w:bidi="es-ES"/>
        </w:rPr>
        <w:br w:type="page"/>
      </w:r>
      <w:r w:rsidR="00A2692E" w:rsidRPr="71451431">
        <w:rPr>
          <w:rStyle w:val="Heading1Char"/>
          <w:lang w:bidi="es-ES"/>
        </w:rPr>
        <w:lastRenderedPageBreak/>
        <w:t>Anexos</w:t>
      </w:r>
    </w:p>
    <w:p w14:paraId="33D81C2C" w14:textId="43152BB9" w:rsidR="00124F01" w:rsidRPr="00F23990" w:rsidRDefault="00124F01" w:rsidP="00C6753B">
      <w:pPr>
        <w:pStyle w:val="Heading1"/>
      </w:pPr>
      <w:bookmarkStart w:id="32" w:name="_Toc103153326"/>
      <w:r w:rsidRPr="00F23990">
        <w:rPr>
          <w:lang w:bidi="es-ES"/>
        </w:rPr>
        <w:t>Anexo 1: Mapa</w:t>
      </w:r>
      <w:bookmarkEnd w:id="32"/>
      <w:r w:rsidRPr="00F23990">
        <w:rPr>
          <w:lang w:bidi="es-ES"/>
        </w:rPr>
        <w:t xml:space="preserve"> </w:t>
      </w:r>
    </w:p>
    <w:p w14:paraId="04CBE44F" w14:textId="0C6C6865" w:rsidR="00124F01" w:rsidRDefault="00124F01" w:rsidP="00C6753B">
      <w:pPr>
        <w:pStyle w:val="Heading1"/>
      </w:pPr>
      <w:r w:rsidRPr="00F23990">
        <w:rPr>
          <w:lang w:bidi="es-ES"/>
        </w:rPr>
        <w:br w:type="page"/>
      </w:r>
      <w:bookmarkStart w:id="33" w:name="_Toc103153327"/>
      <w:r w:rsidR="00A2692E" w:rsidRPr="00F23990">
        <w:rPr>
          <w:lang w:bidi="es-ES"/>
        </w:rPr>
        <w:lastRenderedPageBreak/>
        <w:t>Anexo 2: Calendario</w:t>
      </w:r>
      <w:bookmarkEnd w:id="33"/>
    </w:p>
    <w:tbl>
      <w:tblPr>
        <w:tblW w:w="5001" w:type="pct"/>
        <w:tblLook w:val="0000" w:firstRow="0" w:lastRow="0" w:firstColumn="0" w:lastColumn="0" w:noHBand="0" w:noVBand="0"/>
      </w:tblPr>
      <w:tblGrid>
        <w:gridCol w:w="1604"/>
        <w:gridCol w:w="6353"/>
        <w:gridCol w:w="1061"/>
      </w:tblGrid>
      <w:tr w:rsidR="00F40AAB" w:rsidRPr="000A5077" w14:paraId="1652514A" w14:textId="77777777" w:rsidTr="000D4529">
        <w:trPr>
          <w:trHeight w:val="179"/>
        </w:trPr>
        <w:tc>
          <w:tcPr>
            <w:tcW w:w="796" w:type="pct"/>
            <w:tcBorders>
              <w:top w:val="single" w:sz="4" w:space="0" w:color="auto"/>
              <w:left w:val="single" w:sz="4" w:space="0" w:color="auto"/>
              <w:bottom w:val="single" w:sz="4" w:space="0" w:color="auto"/>
              <w:right w:val="single" w:sz="4" w:space="0" w:color="auto"/>
            </w:tcBorders>
            <w:shd w:val="clear" w:color="auto" w:fill="09B585"/>
          </w:tcPr>
          <w:p w14:paraId="17EE1AA8" w14:textId="77777777" w:rsidR="00F40AAB" w:rsidRPr="00344343" w:rsidRDefault="00F40AAB" w:rsidP="00EC0236">
            <w:pPr>
              <w:rPr>
                <w:rFonts w:cs="Open Sans"/>
                <w:b/>
                <w:bCs/>
                <w:color w:val="FFFFFF" w:themeColor="background1"/>
                <w:szCs w:val="18"/>
                <w:lang w:val="en-US"/>
              </w:rPr>
            </w:pPr>
            <w:r w:rsidRPr="00344343">
              <w:rPr>
                <w:color w:val="FFFFFF" w:themeColor="background1"/>
                <w:lang w:val="es-ES" w:bidi="es-ES"/>
              </w:rPr>
              <w:t> </w:t>
            </w:r>
          </w:p>
        </w:tc>
        <w:tc>
          <w:tcPr>
            <w:tcW w:w="3672" w:type="pct"/>
            <w:tcBorders>
              <w:top w:val="single" w:sz="4" w:space="0" w:color="auto"/>
              <w:left w:val="single" w:sz="4" w:space="0" w:color="auto"/>
              <w:bottom w:val="single" w:sz="4" w:space="0" w:color="auto"/>
              <w:right w:val="single" w:sz="4" w:space="0" w:color="auto"/>
            </w:tcBorders>
            <w:shd w:val="clear" w:color="auto" w:fill="09B585"/>
            <w:vAlign w:val="center"/>
          </w:tcPr>
          <w:p w14:paraId="24814E2A" w14:textId="77777777" w:rsidR="00F40AAB" w:rsidRPr="008B5BFA" w:rsidRDefault="00F40AAB" w:rsidP="00EC0236">
            <w:pPr>
              <w:rPr>
                <w:rFonts w:cs="Open Sans"/>
                <w:b/>
                <w:bCs/>
                <w:color w:val="FFFFFF" w:themeColor="background1"/>
                <w:szCs w:val="18"/>
                <w:lang w:val="es-ES"/>
              </w:rPr>
            </w:pPr>
            <w:r w:rsidRPr="00344343">
              <w:rPr>
                <w:b/>
                <w:color w:val="FFFFFF" w:themeColor="background1"/>
                <w:lang w:val="es-ES" w:bidi="es-ES"/>
              </w:rPr>
              <w:t>Fases, productos finales y calendario</w:t>
            </w:r>
          </w:p>
        </w:tc>
        <w:tc>
          <w:tcPr>
            <w:tcW w:w="532" w:type="pct"/>
            <w:tcBorders>
              <w:top w:val="single" w:sz="4" w:space="0" w:color="auto"/>
              <w:left w:val="single" w:sz="4" w:space="0" w:color="auto"/>
              <w:bottom w:val="single" w:sz="4" w:space="0" w:color="auto"/>
              <w:right w:val="single" w:sz="4" w:space="0" w:color="auto"/>
            </w:tcBorders>
            <w:shd w:val="clear" w:color="auto" w:fill="09B585"/>
            <w:vAlign w:val="center"/>
          </w:tcPr>
          <w:p w14:paraId="0FA05E67" w14:textId="77777777" w:rsidR="00F40AAB" w:rsidRPr="00344343" w:rsidRDefault="00F40AAB" w:rsidP="00EC0236">
            <w:pPr>
              <w:rPr>
                <w:rFonts w:cs="Open Sans"/>
                <w:b/>
                <w:bCs/>
                <w:color w:val="FFFFFF" w:themeColor="background1"/>
                <w:szCs w:val="18"/>
                <w:lang w:val="en-US"/>
              </w:rPr>
            </w:pPr>
            <w:r w:rsidRPr="00344343">
              <w:rPr>
                <w:b/>
                <w:color w:val="FFFFFF" w:themeColor="background1"/>
                <w:lang w:val="es-ES" w:bidi="es-ES"/>
              </w:rPr>
              <w:t xml:space="preserve">Fechas clave </w:t>
            </w:r>
          </w:p>
        </w:tc>
      </w:tr>
      <w:tr w:rsidR="00F40AAB" w:rsidRPr="000A5077" w14:paraId="50DDA6DB" w14:textId="77777777" w:rsidTr="000D4529">
        <w:trPr>
          <w:trHeight w:val="240"/>
        </w:trPr>
        <w:tc>
          <w:tcPr>
            <w:tcW w:w="4468" w:type="pct"/>
            <w:gridSpan w:val="2"/>
            <w:tcBorders>
              <w:top w:val="single" w:sz="4" w:space="0" w:color="auto"/>
              <w:left w:val="single" w:sz="4" w:space="0" w:color="auto"/>
              <w:bottom w:val="single" w:sz="4" w:space="0" w:color="auto"/>
              <w:right w:val="single" w:sz="4" w:space="0" w:color="auto"/>
            </w:tcBorders>
            <w:shd w:val="clear" w:color="auto" w:fill="1073B5"/>
          </w:tcPr>
          <w:p w14:paraId="6F053C60" w14:textId="77777777" w:rsidR="00F40AAB" w:rsidRPr="00344343" w:rsidRDefault="00F40AAB" w:rsidP="00C6753B">
            <w:pPr>
              <w:spacing w:before="60" w:after="60"/>
              <w:rPr>
                <w:rFonts w:cs="Open Sans"/>
                <w:b/>
                <w:bCs/>
                <w:color w:val="FFFFFF" w:themeColor="background1"/>
                <w:szCs w:val="18"/>
                <w:lang w:val="en-US"/>
              </w:rPr>
            </w:pPr>
            <w:r w:rsidRPr="00344343">
              <w:rPr>
                <w:b/>
                <w:color w:val="FFFFFF" w:themeColor="background1"/>
                <w:lang w:val="es-ES" w:bidi="es-ES"/>
              </w:rPr>
              <w:t xml:space="preserve">Fase 1 - Preparación </w:t>
            </w:r>
          </w:p>
        </w:tc>
        <w:tc>
          <w:tcPr>
            <w:tcW w:w="532" w:type="pct"/>
            <w:tcBorders>
              <w:top w:val="single" w:sz="4" w:space="0" w:color="auto"/>
              <w:left w:val="single" w:sz="4" w:space="0" w:color="auto"/>
              <w:bottom w:val="single" w:sz="4" w:space="0" w:color="auto"/>
              <w:right w:val="single" w:sz="4" w:space="0" w:color="auto"/>
            </w:tcBorders>
            <w:shd w:val="clear" w:color="auto" w:fill="1073B5"/>
          </w:tcPr>
          <w:p w14:paraId="36EA2D6E" w14:textId="77777777" w:rsidR="00F40AAB" w:rsidRPr="00344343" w:rsidRDefault="00F40AAB" w:rsidP="00C6753B">
            <w:pPr>
              <w:spacing w:before="60" w:after="60"/>
              <w:rPr>
                <w:rFonts w:cs="Open Sans"/>
                <w:b/>
                <w:color w:val="FFFFFF" w:themeColor="background1"/>
                <w:szCs w:val="18"/>
                <w:lang w:val="en-US"/>
              </w:rPr>
            </w:pPr>
            <w:r w:rsidRPr="00344343">
              <w:rPr>
                <w:b/>
                <w:color w:val="FFFFFF" w:themeColor="background1"/>
                <w:lang w:val="es-ES" w:bidi="es-ES"/>
              </w:rPr>
              <w:t>Hasta 9 semanas </w:t>
            </w:r>
          </w:p>
        </w:tc>
      </w:tr>
      <w:tr w:rsidR="00F40AAB" w:rsidRPr="000A5077" w14:paraId="102B51F3"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62570DDA" w14:textId="77777777" w:rsidR="00F40AAB" w:rsidRPr="00F91E7F" w:rsidRDefault="00F40AAB" w:rsidP="00C6753B">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40BB4C6C" w14:textId="474726DE" w:rsidR="00F40AAB" w:rsidRPr="008B5BFA" w:rsidRDefault="00F40AAB" w:rsidP="00C6753B">
            <w:pPr>
              <w:spacing w:before="60" w:after="60"/>
              <w:rPr>
                <w:rFonts w:cs="Open Sans"/>
                <w:szCs w:val="18"/>
                <w:lang w:val="es-ES"/>
              </w:rPr>
            </w:pPr>
            <w:r w:rsidRPr="00F91E7F">
              <w:rPr>
                <w:lang w:val="es-ES" w:bidi="es-ES"/>
              </w:rPr>
              <w:t>Examen documental, elaboración del borrador de los términos de referencia y garantía de calidad usando el control de calidad de los términos de referencia</w:t>
            </w:r>
            <w:r w:rsidR="0044447E">
              <w:rPr>
                <w:lang w:val="es-ES" w:bidi="es-ES"/>
              </w:rPr>
              <w:t xml:space="preserve"> por parte d</w:t>
            </w:r>
            <w:r w:rsidR="006F0A7C">
              <w:rPr>
                <w:lang w:val="es-ES" w:bidi="es-ES"/>
              </w:rPr>
              <w:t xml:space="preserve">el </w:t>
            </w:r>
            <w:r w:rsidR="0044447E">
              <w:rPr>
                <w:lang w:val="es-ES" w:bidi="es-ES"/>
              </w:rPr>
              <w:t xml:space="preserve">gestor de la evaluación y del </w:t>
            </w:r>
            <w:r w:rsidR="006F0A7C">
              <w:rPr>
                <w:lang w:val="es-ES" w:bidi="es-ES"/>
              </w:rPr>
              <w:t>oficial regional de evalu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C6F981C" w14:textId="77777777" w:rsidR="00F40AAB" w:rsidRPr="00F91E7F" w:rsidRDefault="00F40AAB" w:rsidP="00C6753B">
            <w:pPr>
              <w:spacing w:before="60" w:after="60"/>
              <w:rPr>
                <w:rFonts w:cs="Open Sans"/>
                <w:szCs w:val="18"/>
                <w:lang w:val="en-US"/>
              </w:rPr>
            </w:pPr>
            <w:r w:rsidRPr="00F91E7F">
              <w:rPr>
                <w:lang w:val="es-ES" w:bidi="es-ES"/>
              </w:rPr>
              <w:t>(2 semanas)</w:t>
            </w:r>
          </w:p>
        </w:tc>
      </w:tr>
      <w:tr w:rsidR="00F40AAB" w:rsidRPr="000A5077" w14:paraId="5A0CD4FB"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68F3A0C8" w14:textId="77777777" w:rsidR="00F40AAB" w:rsidRPr="00F91E7F" w:rsidRDefault="00F40AAB" w:rsidP="00C6753B">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656BF9C3" w14:textId="1C552982" w:rsidR="00F40AAB" w:rsidRPr="008B5BFA" w:rsidRDefault="00F40AAB" w:rsidP="00C6753B">
            <w:pPr>
              <w:spacing w:before="60" w:after="60"/>
              <w:rPr>
                <w:rFonts w:cs="Open Sans"/>
                <w:szCs w:val="18"/>
                <w:lang w:val="es-ES"/>
              </w:rPr>
            </w:pPr>
            <w:r w:rsidRPr="00F91E7F">
              <w:rPr>
                <w:lang w:val="es-ES" w:bidi="es-ES"/>
              </w:rPr>
              <w:t xml:space="preserve">Compartir el borrador de los términos de referencia con el servicio subcontratado de apoyo de calidad de la evaluación descentralizada </w:t>
            </w:r>
            <w:r w:rsidR="007A3C75">
              <w:rPr>
                <w:lang w:val="es-ES" w:bidi="es-ES"/>
              </w:rPr>
              <w:t>(DEQS)</w:t>
            </w:r>
            <w:r w:rsidR="002633A1">
              <w:rPr>
                <w:lang w:val="es-ES" w:bidi="es-ES"/>
              </w:rPr>
              <w:t xml:space="preserve"> y organizar una llamada de seguimiento con DEQS</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A599743" w14:textId="77777777" w:rsidR="00F40AAB" w:rsidRPr="00F91E7F" w:rsidRDefault="00F40AAB" w:rsidP="00C6753B">
            <w:pPr>
              <w:spacing w:before="60" w:after="60"/>
              <w:rPr>
                <w:rFonts w:cs="Open Sans"/>
                <w:szCs w:val="18"/>
                <w:lang w:val="en-US"/>
              </w:rPr>
            </w:pPr>
            <w:r w:rsidRPr="00F91E7F">
              <w:rPr>
                <w:lang w:val="es-ES" w:bidi="es-ES"/>
              </w:rPr>
              <w:t>(3 días)</w:t>
            </w:r>
          </w:p>
        </w:tc>
      </w:tr>
      <w:tr w:rsidR="00F40AAB" w:rsidRPr="000A5077" w14:paraId="21D5560A"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395393E6" w14:textId="77777777" w:rsidR="00F40AAB" w:rsidRPr="00F91E7F" w:rsidRDefault="00F40AAB" w:rsidP="00C6753B">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565DBBEA" w14:textId="77777777" w:rsidR="00F40AAB" w:rsidRPr="008B5BFA" w:rsidRDefault="00F40AAB" w:rsidP="00C6753B">
            <w:pPr>
              <w:spacing w:before="60" w:after="60"/>
              <w:rPr>
                <w:rFonts w:cs="Open Sans"/>
                <w:szCs w:val="18"/>
                <w:lang w:val="es-ES"/>
              </w:rPr>
            </w:pPr>
            <w:r w:rsidRPr="00F91E7F">
              <w:rPr>
                <w:lang w:val="es-ES" w:bidi="es-ES"/>
              </w:rPr>
              <w:t>Revisar el borrador de los términos de referencia con base en los comentarios del servicio de apoyo de calidad de la evaluación descentralizada y compartirlos con el grupo de referencia de la evalu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4FEE648" w14:textId="77777777" w:rsidR="00F40AAB" w:rsidRPr="00F91E7F" w:rsidRDefault="00F40AAB" w:rsidP="00C6753B">
            <w:pPr>
              <w:spacing w:before="60" w:after="60"/>
              <w:rPr>
                <w:rFonts w:cs="Open Sans"/>
                <w:szCs w:val="18"/>
                <w:lang w:val="en-US"/>
              </w:rPr>
            </w:pPr>
            <w:r w:rsidRPr="00F91E7F">
              <w:rPr>
                <w:lang w:val="es-ES" w:bidi="es-ES"/>
              </w:rPr>
              <w:t>(3 días)</w:t>
            </w:r>
          </w:p>
        </w:tc>
      </w:tr>
      <w:tr w:rsidR="00F40AAB" w:rsidRPr="000A5077" w14:paraId="2214615F"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1052771B" w14:textId="77777777" w:rsidR="00F40AAB" w:rsidRPr="00F91E7F" w:rsidRDefault="00F40AAB" w:rsidP="00C6753B">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46B0067F" w14:textId="77777777" w:rsidR="00F40AAB" w:rsidRPr="008B5BFA" w:rsidRDefault="00F40AAB" w:rsidP="00C6753B">
            <w:pPr>
              <w:spacing w:before="60" w:after="60"/>
              <w:rPr>
                <w:rFonts w:cs="Open Sans"/>
                <w:szCs w:val="18"/>
                <w:lang w:val="es-ES"/>
              </w:rPr>
            </w:pPr>
            <w:r w:rsidRPr="00F91E7F">
              <w:rPr>
                <w:lang w:val="es-ES" w:bidi="es-ES"/>
              </w:rPr>
              <w:t>Empezar la identificación del equipo de evalu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9F61F1C" w14:textId="77777777" w:rsidR="00F40AAB" w:rsidRPr="00F91E7F" w:rsidRDefault="00F40AAB" w:rsidP="00C6753B">
            <w:pPr>
              <w:spacing w:before="60" w:after="60"/>
              <w:rPr>
                <w:rFonts w:cs="Open Sans"/>
                <w:szCs w:val="18"/>
                <w:lang w:val="en-US"/>
              </w:rPr>
            </w:pPr>
            <w:r w:rsidRPr="00F91E7F">
              <w:rPr>
                <w:lang w:val="es-ES" w:bidi="es-ES"/>
              </w:rPr>
              <w:t>1 día</w:t>
            </w:r>
          </w:p>
        </w:tc>
      </w:tr>
      <w:tr w:rsidR="00F40AAB" w:rsidRPr="000A5077" w14:paraId="2081398E"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02E83815" w14:textId="77777777" w:rsidR="00F40AAB" w:rsidRPr="008B5BFA" w:rsidRDefault="00F40AAB" w:rsidP="00C6753B">
            <w:pPr>
              <w:spacing w:before="60" w:after="60"/>
              <w:rPr>
                <w:rFonts w:cs="Open Sans"/>
                <w:szCs w:val="18"/>
                <w:lang w:val="es-ES"/>
              </w:rPr>
            </w:pPr>
            <w:r w:rsidRPr="00F91E7F">
              <w:rPr>
                <w:lang w:val="es-ES" w:bidi="es-ES"/>
              </w:rPr>
              <w:t>Grupo de referencia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21BC2472" w14:textId="77777777" w:rsidR="00F40AAB" w:rsidRPr="008B5BFA" w:rsidRDefault="00F40AAB" w:rsidP="00C6753B">
            <w:pPr>
              <w:spacing w:before="60" w:after="60"/>
              <w:rPr>
                <w:rFonts w:cs="Open Sans"/>
                <w:szCs w:val="18"/>
                <w:lang w:val="es-ES"/>
              </w:rPr>
            </w:pPr>
            <w:r w:rsidRPr="00F91E7F">
              <w:rPr>
                <w:lang w:val="es-ES" w:bidi="es-ES"/>
              </w:rPr>
              <w:t xml:space="preserve">Revisar y comentar el borrador de los términos de referencia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49CEE057" w14:textId="77777777" w:rsidR="00F40AAB" w:rsidRPr="00F91E7F" w:rsidRDefault="00F40AAB" w:rsidP="00C6753B">
            <w:pPr>
              <w:spacing w:before="60" w:after="60"/>
              <w:rPr>
                <w:rFonts w:cs="Open Sans"/>
                <w:szCs w:val="18"/>
                <w:lang w:val="en-US"/>
              </w:rPr>
            </w:pPr>
            <w:r w:rsidRPr="00F91E7F">
              <w:rPr>
                <w:lang w:val="es-ES" w:bidi="es-ES"/>
              </w:rPr>
              <w:t>(2 semanas)</w:t>
            </w:r>
          </w:p>
        </w:tc>
      </w:tr>
      <w:tr w:rsidR="00F40AAB" w:rsidRPr="000A5077" w14:paraId="18503010"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1889CF29" w14:textId="77777777" w:rsidR="00F40AAB" w:rsidRPr="00F91E7F" w:rsidRDefault="00F40AAB" w:rsidP="00C6753B">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79DD11D0" w14:textId="7922C7A8" w:rsidR="00F40AAB" w:rsidRPr="008B5BFA" w:rsidRDefault="00F40AAB" w:rsidP="00C6753B">
            <w:pPr>
              <w:spacing w:before="60" w:after="60"/>
              <w:rPr>
                <w:rFonts w:cs="Open Sans"/>
                <w:szCs w:val="18"/>
                <w:lang w:val="es-ES"/>
              </w:rPr>
            </w:pPr>
            <w:r w:rsidRPr="00F91E7F">
              <w:rPr>
                <w:lang w:val="es-ES" w:bidi="es-ES"/>
              </w:rPr>
              <w:t xml:space="preserve">Revisar el borrador de los términos de referencia con base en los comentarios </w:t>
            </w:r>
            <w:r w:rsidR="00736F59">
              <w:rPr>
                <w:lang w:val="es-ES" w:bidi="es-ES"/>
              </w:rPr>
              <w:t>recibidos</w:t>
            </w:r>
            <w:r w:rsidRPr="00F91E7F">
              <w:rPr>
                <w:lang w:val="es-ES" w:bidi="es-ES"/>
              </w:rPr>
              <w:t xml:space="preserve"> y entregar la versión final de estos al presidente del comité de evalu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31014210" w14:textId="77777777" w:rsidR="00F40AAB" w:rsidRPr="00F91E7F" w:rsidRDefault="00F40AAB" w:rsidP="00C6753B">
            <w:pPr>
              <w:spacing w:before="60" w:after="60"/>
              <w:rPr>
                <w:rFonts w:cs="Open Sans"/>
                <w:szCs w:val="18"/>
                <w:lang w:val="en-US"/>
              </w:rPr>
            </w:pPr>
            <w:r w:rsidRPr="00F91E7F">
              <w:rPr>
                <w:lang w:val="es-ES" w:bidi="es-ES"/>
              </w:rPr>
              <w:t>(1 semana)</w:t>
            </w:r>
          </w:p>
        </w:tc>
      </w:tr>
      <w:tr w:rsidR="00F40AAB" w:rsidRPr="000A5077" w14:paraId="20F9E1CF"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FF0000"/>
          </w:tcPr>
          <w:p w14:paraId="57509DE4" w14:textId="77777777" w:rsidR="00F40AAB" w:rsidRPr="008B5BFA" w:rsidRDefault="00F40AAB" w:rsidP="00C6753B">
            <w:pPr>
              <w:spacing w:before="60" w:after="60"/>
              <w:rPr>
                <w:rFonts w:cs="Open Sans"/>
                <w:szCs w:val="18"/>
                <w:lang w:val="es-ES"/>
              </w:rPr>
            </w:pPr>
            <w:r w:rsidRPr="00F91E7F">
              <w:rPr>
                <w:lang w:val="es-ES" w:bidi="es-ES"/>
              </w:rPr>
              <w:t>Presidente del comité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4AC629FD" w14:textId="2B6C71DB" w:rsidR="00F40AAB" w:rsidRPr="008B5BFA" w:rsidRDefault="00F40AAB" w:rsidP="00C6753B">
            <w:pPr>
              <w:spacing w:before="60" w:after="60"/>
              <w:rPr>
                <w:rFonts w:cs="Open Sans"/>
                <w:b/>
                <w:bCs/>
                <w:szCs w:val="18"/>
                <w:lang w:val="es-ES"/>
              </w:rPr>
            </w:pPr>
            <w:r w:rsidRPr="00F91E7F">
              <w:rPr>
                <w:b/>
                <w:lang w:val="es-ES" w:bidi="es-ES"/>
              </w:rPr>
              <w:t xml:space="preserve">Aprobar la versión final de los términos de referencia y compartirlo con el grupo de referencia de la evaluación </w:t>
            </w:r>
            <w:r w:rsidR="00736F59">
              <w:rPr>
                <w:b/>
                <w:lang w:val="es-ES" w:bidi="es-ES"/>
              </w:rPr>
              <w:t>y partes interesadas importantes</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F45B9E9" w14:textId="77777777" w:rsidR="00F40AAB" w:rsidRPr="00F91E7F" w:rsidRDefault="00F40AAB" w:rsidP="00C6753B">
            <w:pPr>
              <w:spacing w:before="60" w:after="60"/>
              <w:rPr>
                <w:rFonts w:cs="Open Sans"/>
                <w:szCs w:val="18"/>
                <w:lang w:val="en-US"/>
              </w:rPr>
            </w:pPr>
            <w:r w:rsidRPr="00F91E7F">
              <w:rPr>
                <w:lang w:val="es-ES" w:bidi="es-ES"/>
              </w:rPr>
              <w:t>(1 semana)</w:t>
            </w:r>
          </w:p>
        </w:tc>
      </w:tr>
      <w:tr w:rsidR="00F40AAB" w:rsidRPr="000A5077" w14:paraId="7EC00853"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2D588496" w14:textId="77777777" w:rsidR="00F40AAB" w:rsidRPr="00F91E7F" w:rsidRDefault="00F40AAB" w:rsidP="00C6753B">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37E345C9" w14:textId="77777777" w:rsidR="00F40AAB" w:rsidRPr="008B5BFA" w:rsidRDefault="00F40AAB" w:rsidP="00C6753B">
            <w:pPr>
              <w:spacing w:before="60" w:after="60"/>
              <w:rPr>
                <w:rFonts w:cs="Open Sans"/>
                <w:szCs w:val="18"/>
                <w:lang w:val="es-ES"/>
              </w:rPr>
            </w:pPr>
            <w:r w:rsidRPr="00F91E7F">
              <w:rPr>
                <w:lang w:val="es-ES" w:bidi="es-ES"/>
              </w:rPr>
              <w:t>Valorar las propuestas de evaluación y recomendar la selección del equipo</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4F8FAF3" w14:textId="77777777" w:rsidR="00F40AAB" w:rsidRPr="00F91E7F" w:rsidRDefault="00F40AAB" w:rsidP="00C6753B">
            <w:pPr>
              <w:spacing w:before="60" w:after="60"/>
              <w:rPr>
                <w:rFonts w:cs="Open Sans"/>
                <w:szCs w:val="18"/>
                <w:lang w:val="en-US"/>
              </w:rPr>
            </w:pPr>
            <w:r w:rsidRPr="00F91E7F">
              <w:rPr>
                <w:lang w:val="es-ES" w:bidi="es-ES"/>
              </w:rPr>
              <w:t>(3 días)</w:t>
            </w:r>
          </w:p>
        </w:tc>
      </w:tr>
      <w:tr w:rsidR="00736F59" w:rsidRPr="000A5077" w14:paraId="23CE0CAA"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7EC5D377" w14:textId="3439330C" w:rsidR="00736F59" w:rsidRPr="00F91E7F" w:rsidRDefault="00736F59" w:rsidP="00736F59">
            <w:pPr>
              <w:spacing w:before="60" w:after="60"/>
              <w:rPr>
                <w:lang w:val="es-ES" w:bidi="es-E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064E71B9" w14:textId="6113C7E1" w:rsidR="00736F59" w:rsidRPr="00F91E7F" w:rsidRDefault="00736F59" w:rsidP="00736F59">
            <w:pPr>
              <w:spacing w:before="60" w:after="60"/>
              <w:rPr>
                <w:lang w:val="es-ES" w:bidi="es-ES"/>
              </w:rPr>
            </w:pPr>
            <w:r w:rsidRPr="00F91E7F">
              <w:rPr>
                <w:b/>
                <w:lang w:val="es-ES" w:bidi="es-ES"/>
              </w:rPr>
              <w:t>Selección y contratación del equipo de evalu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0A6D727E" w14:textId="4EE7F9F3" w:rsidR="00736F59" w:rsidRPr="00F91E7F" w:rsidRDefault="00736F59" w:rsidP="00736F59">
            <w:pPr>
              <w:spacing w:before="60" w:after="60"/>
              <w:rPr>
                <w:lang w:val="es-ES" w:bidi="es-ES"/>
              </w:rPr>
            </w:pPr>
            <w:r w:rsidRPr="00F91E7F">
              <w:rPr>
                <w:lang w:val="es-ES" w:bidi="es-ES"/>
              </w:rPr>
              <w:t>(2 semanas)</w:t>
            </w:r>
          </w:p>
        </w:tc>
      </w:tr>
      <w:tr w:rsidR="00736F59" w:rsidRPr="000A5077" w14:paraId="1FBE773A"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FF0000"/>
          </w:tcPr>
          <w:p w14:paraId="280C665E" w14:textId="77777777" w:rsidR="00736F59" w:rsidRPr="008B5BFA" w:rsidRDefault="00736F59" w:rsidP="00736F59">
            <w:pPr>
              <w:spacing w:before="60" w:after="60"/>
              <w:rPr>
                <w:rFonts w:cs="Open Sans"/>
                <w:szCs w:val="18"/>
                <w:lang w:val="es-ES"/>
              </w:rPr>
            </w:pPr>
            <w:r w:rsidRPr="00F91E7F">
              <w:rPr>
                <w:lang w:val="es-ES" w:bidi="es-ES"/>
              </w:rPr>
              <w:t>Presidente del comité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7EBFF4B1" w14:textId="77777777" w:rsidR="00736F59" w:rsidRPr="008B5BFA" w:rsidRDefault="00736F59" w:rsidP="00736F59">
            <w:pPr>
              <w:spacing w:before="60" w:after="60"/>
              <w:rPr>
                <w:rFonts w:cs="Open Sans"/>
                <w:b/>
                <w:szCs w:val="18"/>
                <w:lang w:val="es-ES"/>
              </w:rPr>
            </w:pPr>
            <w:r w:rsidRPr="00F91E7F">
              <w:rPr>
                <w:b/>
                <w:lang w:val="es-ES" w:bidi="es-ES"/>
              </w:rPr>
              <w:t>Aprobar la selección del equipo de evaluación y proceder a su contrat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51B349F" w14:textId="77777777" w:rsidR="00736F59" w:rsidRPr="00F91E7F" w:rsidRDefault="00736F59" w:rsidP="00736F59">
            <w:pPr>
              <w:spacing w:before="60" w:after="60"/>
              <w:rPr>
                <w:rFonts w:cs="Open Sans"/>
                <w:szCs w:val="18"/>
                <w:lang w:val="en-US"/>
              </w:rPr>
            </w:pPr>
            <w:r w:rsidRPr="00F91E7F">
              <w:rPr>
                <w:lang w:val="es-ES" w:bidi="es-ES"/>
              </w:rPr>
              <w:t>(1 semana)</w:t>
            </w:r>
          </w:p>
        </w:tc>
      </w:tr>
      <w:tr w:rsidR="00736F59" w:rsidRPr="000A5077" w14:paraId="04F2E01C" w14:textId="77777777" w:rsidTr="000D4529">
        <w:trPr>
          <w:trHeight w:val="240"/>
        </w:trPr>
        <w:tc>
          <w:tcPr>
            <w:tcW w:w="4468" w:type="pct"/>
            <w:gridSpan w:val="2"/>
            <w:tcBorders>
              <w:top w:val="single" w:sz="4" w:space="0" w:color="auto"/>
              <w:left w:val="single" w:sz="4" w:space="0" w:color="auto"/>
              <w:bottom w:val="single" w:sz="4" w:space="0" w:color="auto"/>
              <w:right w:val="single" w:sz="4" w:space="0" w:color="auto"/>
            </w:tcBorders>
            <w:shd w:val="clear" w:color="auto" w:fill="1073B5"/>
          </w:tcPr>
          <w:p w14:paraId="37C5D982" w14:textId="77777777" w:rsidR="00736F59" w:rsidRPr="00344343" w:rsidRDefault="00736F59" w:rsidP="00736F59">
            <w:pPr>
              <w:spacing w:before="60" w:after="60"/>
              <w:rPr>
                <w:rFonts w:cs="Open Sans"/>
                <w:b/>
                <w:bCs/>
                <w:color w:val="FFFFFF" w:themeColor="background1"/>
                <w:szCs w:val="18"/>
                <w:lang w:val="en-US"/>
              </w:rPr>
            </w:pPr>
            <w:r w:rsidRPr="00344343">
              <w:rPr>
                <w:b/>
                <w:color w:val="FFFFFF" w:themeColor="background1"/>
                <w:lang w:val="es-ES" w:bidi="es-ES"/>
              </w:rPr>
              <w:t xml:space="preserve">Fase 2 - Inicio </w:t>
            </w:r>
          </w:p>
        </w:tc>
        <w:tc>
          <w:tcPr>
            <w:tcW w:w="532" w:type="pct"/>
            <w:tcBorders>
              <w:top w:val="single" w:sz="4" w:space="0" w:color="auto"/>
              <w:left w:val="single" w:sz="4" w:space="0" w:color="auto"/>
              <w:bottom w:val="single" w:sz="4" w:space="0" w:color="auto"/>
              <w:right w:val="single" w:sz="4" w:space="0" w:color="auto"/>
            </w:tcBorders>
            <w:shd w:val="clear" w:color="auto" w:fill="1073B5"/>
          </w:tcPr>
          <w:p w14:paraId="3C3629EB" w14:textId="77777777" w:rsidR="00736F59" w:rsidRPr="00344343" w:rsidRDefault="00736F59" w:rsidP="00736F59">
            <w:pPr>
              <w:spacing w:before="60" w:after="60"/>
              <w:rPr>
                <w:rFonts w:cs="Open Sans"/>
                <w:b/>
                <w:color w:val="FFFFFF" w:themeColor="background1"/>
                <w:szCs w:val="18"/>
                <w:lang w:val="en-US"/>
              </w:rPr>
            </w:pPr>
            <w:r w:rsidRPr="00344343">
              <w:rPr>
                <w:b/>
                <w:color w:val="FFFFFF" w:themeColor="background1"/>
                <w:lang w:val="es-ES" w:bidi="es-ES"/>
              </w:rPr>
              <w:t>Hasta 7 semanas</w:t>
            </w:r>
          </w:p>
        </w:tc>
      </w:tr>
      <w:tr w:rsidR="00736F59" w:rsidRPr="000A5077" w14:paraId="3A2C9CAC"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748C4D70" w14:textId="77777777" w:rsidR="00736F59" w:rsidRPr="008B5BFA" w:rsidRDefault="00736F59" w:rsidP="00736F59">
            <w:pPr>
              <w:spacing w:before="60" w:after="60"/>
              <w:rPr>
                <w:rFonts w:cs="Open Sans"/>
                <w:szCs w:val="18"/>
                <w:lang w:val="es-ES"/>
              </w:rPr>
            </w:pPr>
            <w:r w:rsidRPr="00F91E7F">
              <w:rPr>
                <w:lang w:val="es-ES" w:bidi="es-ES"/>
              </w:rPr>
              <w:t>Gestor de la evaluación/Líder del equipo</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4583B587" w14:textId="77777777" w:rsidR="00736F59" w:rsidRPr="00F91E7F" w:rsidRDefault="00736F59" w:rsidP="00736F59">
            <w:pPr>
              <w:spacing w:before="60" w:after="60"/>
              <w:rPr>
                <w:rFonts w:cs="Open Sans"/>
                <w:szCs w:val="18"/>
                <w:lang w:val="en-US"/>
              </w:rPr>
            </w:pPr>
            <w:r w:rsidRPr="00F91E7F">
              <w:rPr>
                <w:lang w:val="es-ES" w:bidi="es-ES"/>
              </w:rPr>
              <w:t xml:space="preserve">Informar al equipo principal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8D7CEFD" w14:textId="77777777" w:rsidR="00736F59" w:rsidRPr="00F91E7F" w:rsidRDefault="00736F59" w:rsidP="00736F59">
            <w:pPr>
              <w:spacing w:before="60" w:after="60"/>
              <w:rPr>
                <w:rFonts w:cs="Open Sans"/>
                <w:szCs w:val="18"/>
                <w:lang w:val="en-US"/>
              </w:rPr>
            </w:pPr>
            <w:r w:rsidRPr="00F91E7F">
              <w:rPr>
                <w:lang w:val="es-ES" w:bidi="es-ES"/>
              </w:rPr>
              <w:t>(1 día)</w:t>
            </w:r>
          </w:p>
        </w:tc>
      </w:tr>
      <w:tr w:rsidR="00736F59" w:rsidRPr="000A5077" w14:paraId="2B1AE3D7"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5C834760" w14:textId="77777777" w:rsidR="00736F59" w:rsidRPr="00F91E7F" w:rsidRDefault="00736F59" w:rsidP="00736F59">
            <w:pPr>
              <w:spacing w:before="60" w:after="60"/>
              <w:rPr>
                <w:rFonts w:cs="Open Sans"/>
                <w:szCs w:val="18"/>
                <w:lang w:val="en-US"/>
              </w:rPr>
            </w:pPr>
            <w:r w:rsidRPr="00F91E7F">
              <w:rPr>
                <w:lang w:val="es-ES" w:bidi="es-ES"/>
              </w:rPr>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3356265C" w14:textId="77777777" w:rsidR="00736F59" w:rsidRPr="008B5BFA" w:rsidRDefault="00736F59" w:rsidP="00736F59">
            <w:pPr>
              <w:spacing w:before="60" w:after="60"/>
              <w:rPr>
                <w:rFonts w:cs="Open Sans"/>
                <w:szCs w:val="18"/>
                <w:lang w:val="es-ES"/>
              </w:rPr>
            </w:pPr>
            <w:r w:rsidRPr="00F91E7F">
              <w:rPr>
                <w:lang w:val="es-ES" w:bidi="es-ES"/>
              </w:rPr>
              <w:t xml:space="preserve">Examen documental de los documentos clave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0B0A7443" w14:textId="77777777" w:rsidR="00736F59" w:rsidRPr="00F91E7F" w:rsidRDefault="00736F59" w:rsidP="00736F59">
            <w:pPr>
              <w:spacing w:before="60" w:after="60"/>
              <w:rPr>
                <w:rFonts w:cs="Open Sans"/>
                <w:szCs w:val="18"/>
                <w:lang w:val="en-US"/>
              </w:rPr>
            </w:pPr>
            <w:r w:rsidRPr="00F91E7F">
              <w:rPr>
                <w:lang w:val="es-ES" w:bidi="es-ES"/>
              </w:rPr>
              <w:t>3 días</w:t>
            </w:r>
          </w:p>
        </w:tc>
      </w:tr>
      <w:tr w:rsidR="00736F59" w:rsidRPr="000A5077" w14:paraId="0FB8784B"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41A37D1B" w14:textId="77777777" w:rsidR="00736F59" w:rsidRPr="00F91E7F" w:rsidRDefault="00736F59" w:rsidP="00736F59">
            <w:pPr>
              <w:spacing w:before="60" w:after="60"/>
              <w:rPr>
                <w:rFonts w:cs="Open Sans"/>
                <w:szCs w:val="18"/>
                <w:lang w:val="en-US"/>
              </w:rPr>
            </w:pP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38035205" w14:textId="77777777" w:rsidR="00736F59" w:rsidRPr="008B5BFA" w:rsidRDefault="00736F59" w:rsidP="00736F59">
            <w:pPr>
              <w:spacing w:before="60" w:after="60"/>
              <w:rPr>
                <w:rFonts w:cs="Open Sans"/>
                <w:szCs w:val="18"/>
                <w:lang w:val="es-ES"/>
              </w:rPr>
            </w:pPr>
            <w:r w:rsidRPr="00F91E7F">
              <w:rPr>
                <w:lang w:val="es-ES" w:bidi="es-ES"/>
              </w:rPr>
              <w:t>Misión inicial en el país (si procede)</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26E6227" w14:textId="77777777" w:rsidR="00736F59" w:rsidRPr="00F91E7F" w:rsidRDefault="00736F59" w:rsidP="00736F59">
            <w:pPr>
              <w:spacing w:before="60" w:after="60"/>
              <w:rPr>
                <w:rFonts w:cs="Open Sans"/>
                <w:szCs w:val="18"/>
                <w:lang w:val="en-US"/>
              </w:rPr>
            </w:pPr>
            <w:r w:rsidRPr="00F91E7F">
              <w:rPr>
                <w:lang w:val="es-ES" w:bidi="es-ES"/>
              </w:rPr>
              <w:t>(1 semana)</w:t>
            </w:r>
          </w:p>
        </w:tc>
      </w:tr>
      <w:tr w:rsidR="00736F59" w:rsidRPr="000A5077" w14:paraId="2188FDD1"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32EB8E1E" w14:textId="77777777" w:rsidR="00736F59" w:rsidRPr="00F91E7F" w:rsidRDefault="00736F59" w:rsidP="00736F59">
            <w:pPr>
              <w:spacing w:before="60" w:after="60"/>
              <w:rPr>
                <w:rFonts w:cs="Open Sans"/>
                <w:szCs w:val="18"/>
                <w:lang w:val="en-US"/>
              </w:rPr>
            </w:pPr>
            <w:r w:rsidRPr="00F91E7F">
              <w:rPr>
                <w:lang w:val="es-ES" w:bidi="es-ES"/>
              </w:rPr>
              <w:lastRenderedPageBreak/>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11B7E992" w14:textId="77777777" w:rsidR="00736F59" w:rsidRPr="008B5BFA" w:rsidRDefault="00736F59" w:rsidP="00736F59">
            <w:pPr>
              <w:spacing w:before="60" w:after="60"/>
              <w:rPr>
                <w:rFonts w:cs="Open Sans"/>
                <w:szCs w:val="18"/>
                <w:lang w:val="es-ES"/>
              </w:rPr>
            </w:pPr>
            <w:r w:rsidRPr="00F91E7F">
              <w:rPr>
                <w:lang w:val="es-ES" w:bidi="es-ES"/>
              </w:rPr>
              <w:t>Redactar el borrador del informe inicial</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7884341" w14:textId="77777777" w:rsidR="00736F59" w:rsidRPr="00F91E7F" w:rsidRDefault="00736F59" w:rsidP="00736F59">
            <w:pPr>
              <w:spacing w:before="60" w:after="60"/>
              <w:rPr>
                <w:rFonts w:cs="Open Sans"/>
                <w:szCs w:val="18"/>
                <w:lang w:val="en-US"/>
              </w:rPr>
            </w:pPr>
            <w:r w:rsidRPr="00F91E7F">
              <w:rPr>
                <w:lang w:val="es-ES" w:bidi="es-ES"/>
              </w:rPr>
              <w:t>(1 semana)</w:t>
            </w:r>
          </w:p>
        </w:tc>
      </w:tr>
      <w:tr w:rsidR="00736F59" w:rsidRPr="000A5077" w14:paraId="505C1E0B"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FFFFFF" w:themeFill="background1"/>
          </w:tcPr>
          <w:p w14:paraId="1F7DEF4E"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FFFFFF" w:themeFill="background1"/>
          </w:tcPr>
          <w:p w14:paraId="3D52358A" w14:textId="649F0A55" w:rsidR="00736F59" w:rsidRPr="008B5BFA" w:rsidRDefault="00736F59" w:rsidP="00736F59">
            <w:pPr>
              <w:spacing w:before="60" w:after="60"/>
              <w:rPr>
                <w:rFonts w:cs="Open Sans"/>
                <w:szCs w:val="18"/>
                <w:lang w:val="es-ES"/>
              </w:rPr>
            </w:pPr>
            <w:r>
              <w:rPr>
                <w:lang w:val="es-ES" w:bidi="es-ES"/>
              </w:rPr>
              <w:t>G</w:t>
            </w:r>
            <w:r w:rsidRPr="00F91E7F">
              <w:rPr>
                <w:lang w:val="es-ES" w:bidi="es-ES"/>
              </w:rPr>
              <w:t xml:space="preserve">arantía de calidad del borrador del informe inicial por parte del gestor de la evaluación </w:t>
            </w:r>
            <w:r>
              <w:rPr>
                <w:lang w:val="es-ES" w:bidi="es-ES"/>
              </w:rPr>
              <w:t xml:space="preserve">y del oficial regional de evaluación </w:t>
            </w:r>
            <w:r w:rsidRPr="00F91E7F">
              <w:rPr>
                <w:lang w:val="es-ES" w:bidi="es-ES"/>
              </w:rPr>
              <w:t>usando el control de calidad</w:t>
            </w:r>
            <w:r>
              <w:rPr>
                <w:lang w:val="es-ES" w:bidi="es-ES"/>
              </w:rPr>
              <w:t>; c</w:t>
            </w:r>
            <w:r w:rsidRPr="00F91E7F">
              <w:rPr>
                <w:lang w:val="es-ES" w:bidi="es-ES"/>
              </w:rPr>
              <w:t>ompartir el borrador del informe inicial con el servicio subcontratado de apoyo de calidad de la evaluación descentralizada</w:t>
            </w:r>
            <w:r>
              <w:rPr>
                <w:lang w:val="es-ES" w:bidi="es-ES"/>
              </w:rPr>
              <w:t xml:space="preserve"> (DEQS)</w:t>
            </w:r>
            <w:r w:rsidRPr="00F91E7F">
              <w:rPr>
                <w:lang w:val="es-ES" w:bidi="es-ES"/>
              </w:rPr>
              <w:t xml:space="preserve">; </w:t>
            </w:r>
            <w:r>
              <w:rPr>
                <w:lang w:val="es-ES" w:bidi="es-ES"/>
              </w:rPr>
              <w:t>y organizar una llamada de seguimiento con DEQS</w:t>
            </w:r>
            <w:r w:rsidRPr="00F91E7F" w:rsidDel="0062221B">
              <w:rPr>
                <w:lang w:val="es-ES" w:bidi="es-ES"/>
              </w:rPr>
              <w:t xml:space="preserve">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15DCBD70" w14:textId="77777777" w:rsidR="00736F59" w:rsidRPr="00F91E7F" w:rsidRDefault="00736F59" w:rsidP="00736F59">
            <w:pPr>
              <w:spacing w:before="60" w:after="60"/>
              <w:rPr>
                <w:rFonts w:cs="Open Sans"/>
                <w:szCs w:val="18"/>
                <w:lang w:val="en-US"/>
              </w:rPr>
            </w:pPr>
            <w:r w:rsidRPr="00F91E7F">
              <w:rPr>
                <w:lang w:val="es-ES" w:bidi="es-ES"/>
              </w:rPr>
              <w:t xml:space="preserve">(1 semana) </w:t>
            </w:r>
          </w:p>
        </w:tc>
      </w:tr>
      <w:tr w:rsidR="00736F59" w:rsidRPr="000A5077" w14:paraId="03185FAD"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78F97A36" w14:textId="77777777" w:rsidR="00736F59" w:rsidRPr="00F91E7F" w:rsidRDefault="00736F59" w:rsidP="00736F59">
            <w:pPr>
              <w:spacing w:before="60" w:after="60"/>
              <w:rPr>
                <w:rFonts w:cs="Open Sans"/>
                <w:szCs w:val="18"/>
                <w:lang w:val="en-US"/>
              </w:rPr>
            </w:pPr>
            <w:r w:rsidRPr="00F91E7F">
              <w:rPr>
                <w:lang w:val="es-ES" w:bidi="es-ES"/>
              </w:rPr>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15D2713E" w14:textId="445C5005" w:rsidR="00736F59" w:rsidRPr="008B5BFA" w:rsidRDefault="00736F59" w:rsidP="00736F59">
            <w:pPr>
              <w:spacing w:before="60" w:after="60"/>
              <w:rPr>
                <w:rFonts w:cs="Open Sans"/>
                <w:szCs w:val="18"/>
                <w:lang w:val="es-ES"/>
              </w:rPr>
            </w:pPr>
            <w:r w:rsidRPr="00F91E7F">
              <w:rPr>
                <w:lang w:val="es-ES" w:bidi="es-ES"/>
              </w:rPr>
              <w:t>Revisar el borrador del informe inicial con base en los comentarios recibidos por parte del servicio de apoyo de calidad de la evaluación descentralizada</w:t>
            </w:r>
            <w:r>
              <w:rPr>
                <w:lang w:val="es-ES" w:bidi="es-ES"/>
              </w:rPr>
              <w:t>,</w:t>
            </w:r>
            <w:r w:rsidRPr="00F91E7F">
              <w:rPr>
                <w:lang w:val="es-ES" w:bidi="es-ES"/>
              </w:rPr>
              <w:t xml:space="preserve"> del gestor de la evaluación</w:t>
            </w:r>
            <w:r>
              <w:rPr>
                <w:lang w:val="es-ES" w:bidi="es-ES"/>
              </w:rPr>
              <w:t xml:space="preserve"> y del oficial regional de evalu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454F024F" w14:textId="77777777" w:rsidR="00736F59" w:rsidRPr="00F91E7F" w:rsidRDefault="00736F59" w:rsidP="00736F59">
            <w:pPr>
              <w:spacing w:before="60" w:after="60"/>
              <w:rPr>
                <w:rFonts w:cs="Open Sans"/>
                <w:szCs w:val="18"/>
                <w:lang w:val="en-US"/>
              </w:rPr>
            </w:pPr>
            <w:r w:rsidRPr="00F91E7F">
              <w:rPr>
                <w:lang w:val="es-ES" w:bidi="es-ES"/>
              </w:rPr>
              <w:t>(1 semana)</w:t>
            </w:r>
          </w:p>
        </w:tc>
      </w:tr>
      <w:tr w:rsidR="00736F59" w:rsidRPr="00143BDB" w14:paraId="42B94B28"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591B348E"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03BC1B16" w14:textId="11D9BBA7" w:rsidR="00736F59" w:rsidRPr="008B5BFA" w:rsidRDefault="00736F59" w:rsidP="00736F59">
            <w:pPr>
              <w:spacing w:before="60" w:after="60"/>
              <w:rPr>
                <w:rFonts w:cs="Open Sans"/>
                <w:szCs w:val="18"/>
                <w:lang w:val="es-ES"/>
              </w:rPr>
            </w:pPr>
            <w:r w:rsidRPr="00F91E7F">
              <w:rPr>
                <w:lang w:val="es-ES" w:bidi="es-ES"/>
              </w:rPr>
              <w:t xml:space="preserve">Compartir el informe inicial revisado con el grupo de referencia de la evaluación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267C9E5" w14:textId="77777777" w:rsidR="00736F59" w:rsidRPr="008B5BFA" w:rsidRDefault="00736F59" w:rsidP="00736F59">
            <w:pPr>
              <w:spacing w:before="60" w:after="60"/>
              <w:rPr>
                <w:rFonts w:cs="Open Sans"/>
                <w:szCs w:val="18"/>
                <w:lang w:val="es-ES"/>
              </w:rPr>
            </w:pPr>
          </w:p>
        </w:tc>
      </w:tr>
      <w:tr w:rsidR="00736F59" w:rsidRPr="000A5077" w14:paraId="404848CE"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598505C3" w14:textId="77777777" w:rsidR="00736F59" w:rsidRPr="008B5BFA" w:rsidRDefault="00736F59" w:rsidP="00736F59">
            <w:pPr>
              <w:spacing w:before="60" w:after="60"/>
              <w:rPr>
                <w:rFonts w:cs="Open Sans"/>
                <w:szCs w:val="18"/>
                <w:lang w:val="es-ES"/>
              </w:rPr>
            </w:pPr>
            <w:r w:rsidRPr="00F91E7F">
              <w:rPr>
                <w:lang w:val="es-ES" w:bidi="es-ES"/>
              </w:rPr>
              <w:t>Grupo de referencia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5F3AE793" w14:textId="77777777" w:rsidR="00736F59" w:rsidRPr="008B5BFA" w:rsidRDefault="00736F59" w:rsidP="00736F59">
            <w:pPr>
              <w:spacing w:before="60" w:after="60"/>
              <w:rPr>
                <w:rFonts w:cs="Open Sans"/>
                <w:szCs w:val="18"/>
                <w:lang w:val="es-ES"/>
              </w:rPr>
            </w:pPr>
            <w:r w:rsidRPr="00F91E7F">
              <w:rPr>
                <w:lang w:val="es-ES" w:bidi="es-ES"/>
              </w:rPr>
              <w:t xml:space="preserve">Revisar y comentar el borrador del informe inicial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1D2D528" w14:textId="77777777" w:rsidR="00736F59" w:rsidRPr="00F91E7F" w:rsidRDefault="00736F59" w:rsidP="00736F59">
            <w:pPr>
              <w:spacing w:before="60" w:after="60"/>
              <w:rPr>
                <w:rFonts w:cs="Open Sans"/>
                <w:szCs w:val="18"/>
                <w:lang w:val="en-US"/>
              </w:rPr>
            </w:pPr>
            <w:r w:rsidRPr="00F91E7F">
              <w:rPr>
                <w:lang w:val="es-ES" w:bidi="es-ES"/>
              </w:rPr>
              <w:t>(2 semanas)</w:t>
            </w:r>
          </w:p>
        </w:tc>
      </w:tr>
      <w:tr w:rsidR="00736F59" w:rsidRPr="000A5077" w14:paraId="4679FC79"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301DE89E"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0671D0D1" w14:textId="77777777" w:rsidR="00736F59" w:rsidRPr="00F91E7F" w:rsidRDefault="00736F59" w:rsidP="00736F59">
            <w:pPr>
              <w:spacing w:before="60" w:after="60"/>
              <w:rPr>
                <w:rFonts w:cs="Open Sans"/>
                <w:szCs w:val="18"/>
                <w:lang w:val="en-US"/>
              </w:rPr>
            </w:pPr>
            <w:r w:rsidRPr="00F91E7F">
              <w:rPr>
                <w:lang w:val="es-ES" w:bidi="es-ES"/>
              </w:rPr>
              <w:t>Consolidar los comentarios</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764861D" w14:textId="77777777" w:rsidR="00736F59" w:rsidRPr="00F91E7F" w:rsidRDefault="00736F59" w:rsidP="00736F59">
            <w:pPr>
              <w:spacing w:before="60" w:after="60"/>
              <w:rPr>
                <w:rFonts w:cs="Open Sans"/>
                <w:szCs w:val="18"/>
                <w:lang w:val="en-US"/>
              </w:rPr>
            </w:pPr>
          </w:p>
        </w:tc>
      </w:tr>
      <w:tr w:rsidR="00736F59" w:rsidRPr="000A5077" w14:paraId="24B69886"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50D7840D" w14:textId="77777777" w:rsidR="00736F59" w:rsidRPr="00F91E7F" w:rsidRDefault="00736F59" w:rsidP="00736F59">
            <w:pPr>
              <w:spacing w:before="60" w:after="60"/>
              <w:rPr>
                <w:rFonts w:cs="Open Sans"/>
                <w:szCs w:val="18"/>
                <w:lang w:val="en-US"/>
              </w:rPr>
            </w:pPr>
            <w:r w:rsidRPr="00F91E7F">
              <w:rPr>
                <w:lang w:val="es-ES" w:bidi="es-ES"/>
              </w:rPr>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76F1B53F" w14:textId="78EF9156" w:rsidR="00736F59" w:rsidRPr="008B5BFA" w:rsidRDefault="00736F59" w:rsidP="00736F59">
            <w:pPr>
              <w:spacing w:before="60" w:after="60"/>
              <w:rPr>
                <w:rFonts w:cs="Open Sans"/>
                <w:szCs w:val="18"/>
                <w:lang w:val="es-ES"/>
              </w:rPr>
            </w:pPr>
            <w:r w:rsidRPr="00F91E7F">
              <w:rPr>
                <w:lang w:val="es-ES" w:bidi="es-ES"/>
              </w:rPr>
              <w:t xml:space="preserve">Revisar el borrador del informe inicial con base en los comentarios </w:t>
            </w:r>
            <w:r>
              <w:rPr>
                <w:lang w:val="es-ES" w:bidi="es-ES"/>
              </w:rPr>
              <w:t>recibidos</w:t>
            </w:r>
            <w:r w:rsidRPr="00F91E7F">
              <w:rPr>
                <w:lang w:val="es-ES" w:bidi="es-ES"/>
              </w:rPr>
              <w:t xml:space="preserve"> y entregar la versión final revisada del informe inicial</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31C31984" w14:textId="77777777" w:rsidR="00736F59" w:rsidRPr="00F91E7F" w:rsidRDefault="00736F59" w:rsidP="00736F59">
            <w:pPr>
              <w:spacing w:before="60" w:after="60"/>
              <w:rPr>
                <w:rFonts w:cs="Open Sans"/>
                <w:szCs w:val="18"/>
                <w:lang w:val="en-US"/>
              </w:rPr>
            </w:pPr>
            <w:r w:rsidRPr="00F91E7F">
              <w:rPr>
                <w:lang w:val="es-ES" w:bidi="es-ES"/>
              </w:rPr>
              <w:t>(1 semana)</w:t>
            </w:r>
          </w:p>
        </w:tc>
      </w:tr>
      <w:tr w:rsidR="00736F59" w:rsidRPr="00143BDB" w14:paraId="6E17565A" w14:textId="77777777" w:rsidTr="000D452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0C060FAB"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5F93D56E" w14:textId="77777777" w:rsidR="00736F59" w:rsidRPr="008B5BFA" w:rsidRDefault="00736F59" w:rsidP="00736F59">
            <w:pPr>
              <w:spacing w:before="60" w:after="60"/>
              <w:rPr>
                <w:rFonts w:cs="Open Sans"/>
                <w:szCs w:val="18"/>
                <w:lang w:val="es-ES"/>
              </w:rPr>
            </w:pPr>
            <w:r w:rsidRPr="00F91E7F">
              <w:rPr>
                <w:lang w:val="es-ES" w:bidi="es-ES"/>
              </w:rPr>
              <w:t xml:space="preserve">Revisar la versión final del informe inicial y entregarlo al comité interno de evaluación para su aprobación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456FD3A6" w14:textId="77777777" w:rsidR="00736F59" w:rsidRPr="008B5BFA" w:rsidRDefault="00736F59" w:rsidP="00736F59">
            <w:pPr>
              <w:spacing w:before="60" w:after="60"/>
              <w:rPr>
                <w:rFonts w:cs="Open Sans"/>
                <w:szCs w:val="18"/>
                <w:lang w:val="es-ES"/>
              </w:rPr>
            </w:pPr>
          </w:p>
        </w:tc>
      </w:tr>
      <w:tr w:rsidR="00736F59" w:rsidRPr="000A5077" w14:paraId="3AB42F8D" w14:textId="77777777" w:rsidTr="000D4529">
        <w:trPr>
          <w:trHeight w:val="308"/>
        </w:trPr>
        <w:tc>
          <w:tcPr>
            <w:tcW w:w="796" w:type="pct"/>
            <w:tcBorders>
              <w:top w:val="single" w:sz="4" w:space="0" w:color="auto"/>
              <w:left w:val="single" w:sz="4" w:space="0" w:color="auto"/>
              <w:bottom w:val="single" w:sz="4" w:space="0" w:color="auto"/>
              <w:right w:val="single" w:sz="4" w:space="0" w:color="auto"/>
            </w:tcBorders>
            <w:shd w:val="clear" w:color="auto" w:fill="FF0000"/>
          </w:tcPr>
          <w:p w14:paraId="1058ACBD" w14:textId="19A78642" w:rsidR="00736F59" w:rsidRPr="008B5BFA" w:rsidRDefault="00736F59" w:rsidP="00736F59">
            <w:pPr>
              <w:spacing w:before="60" w:after="60"/>
              <w:rPr>
                <w:rFonts w:cs="Open Sans"/>
                <w:szCs w:val="18"/>
                <w:lang w:val="es-ES"/>
              </w:rPr>
            </w:pPr>
            <w:r w:rsidRPr="00F91E7F">
              <w:rPr>
                <w:lang w:val="es-ES" w:bidi="es-ES"/>
              </w:rPr>
              <w:t>Presidente del comité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34E793D2" w14:textId="77777777" w:rsidR="00736F59" w:rsidRPr="008B5BFA" w:rsidRDefault="00736F59" w:rsidP="00736F59">
            <w:pPr>
              <w:spacing w:before="60" w:after="60"/>
              <w:rPr>
                <w:rFonts w:cs="Open Sans"/>
                <w:b/>
                <w:bCs/>
                <w:szCs w:val="18"/>
                <w:lang w:val="es-ES"/>
              </w:rPr>
            </w:pPr>
            <w:r w:rsidRPr="00F91E7F">
              <w:rPr>
                <w:b/>
                <w:lang w:val="es-ES" w:bidi="es-ES"/>
              </w:rPr>
              <w:t>Aprobar la versión final del informe inicial y compartirlo con el grupo de referencia de la evaluación con fines informativos</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331EABDE" w14:textId="77777777" w:rsidR="00736F59" w:rsidRPr="00F91E7F" w:rsidRDefault="00736F59" w:rsidP="00736F59">
            <w:pPr>
              <w:spacing w:before="60" w:after="60"/>
              <w:rPr>
                <w:rFonts w:cs="Open Sans"/>
                <w:b/>
                <w:bCs/>
                <w:szCs w:val="18"/>
                <w:lang w:val="en-US"/>
              </w:rPr>
            </w:pPr>
            <w:r w:rsidRPr="00F91E7F">
              <w:rPr>
                <w:b/>
                <w:lang w:val="es-ES" w:bidi="es-ES"/>
              </w:rPr>
              <w:t>(1 semana)</w:t>
            </w:r>
          </w:p>
        </w:tc>
      </w:tr>
      <w:tr w:rsidR="00736F59" w:rsidRPr="000A5077" w14:paraId="7050D153" w14:textId="77777777" w:rsidTr="000D4529">
        <w:trPr>
          <w:trHeight w:val="320"/>
        </w:trPr>
        <w:tc>
          <w:tcPr>
            <w:tcW w:w="4468" w:type="pct"/>
            <w:gridSpan w:val="2"/>
            <w:tcBorders>
              <w:top w:val="single" w:sz="4" w:space="0" w:color="auto"/>
              <w:left w:val="single" w:sz="4" w:space="0" w:color="auto"/>
              <w:bottom w:val="single" w:sz="4" w:space="0" w:color="auto"/>
              <w:right w:val="single" w:sz="4" w:space="0" w:color="auto"/>
            </w:tcBorders>
            <w:shd w:val="clear" w:color="auto" w:fill="1073B5"/>
          </w:tcPr>
          <w:p w14:paraId="2D910E23" w14:textId="77777777" w:rsidR="00736F59" w:rsidRPr="00344343" w:rsidRDefault="00736F59" w:rsidP="00736F59">
            <w:pPr>
              <w:spacing w:before="60" w:after="60"/>
              <w:rPr>
                <w:rFonts w:cs="Open Sans"/>
                <w:b/>
                <w:bCs/>
                <w:color w:val="FFFFFF" w:themeColor="background1"/>
                <w:szCs w:val="18"/>
                <w:lang w:val="en-US"/>
              </w:rPr>
            </w:pPr>
            <w:r w:rsidRPr="00344343">
              <w:rPr>
                <w:b/>
                <w:color w:val="FFFFFF" w:themeColor="background1"/>
                <w:lang w:val="es-ES" w:bidi="es-ES"/>
              </w:rPr>
              <w:t xml:space="preserve">Fase 3 - Recopilación de datos </w:t>
            </w:r>
          </w:p>
        </w:tc>
        <w:tc>
          <w:tcPr>
            <w:tcW w:w="532" w:type="pct"/>
            <w:tcBorders>
              <w:top w:val="single" w:sz="4" w:space="0" w:color="auto"/>
              <w:left w:val="single" w:sz="4" w:space="0" w:color="auto"/>
              <w:bottom w:val="single" w:sz="4" w:space="0" w:color="auto"/>
              <w:right w:val="single" w:sz="4" w:space="0" w:color="auto"/>
            </w:tcBorders>
            <w:shd w:val="clear" w:color="auto" w:fill="1073B5"/>
          </w:tcPr>
          <w:p w14:paraId="30D82D5B" w14:textId="77777777" w:rsidR="00736F59" w:rsidRPr="00344343" w:rsidRDefault="00736F59" w:rsidP="00736F59">
            <w:pPr>
              <w:spacing w:before="60" w:after="60"/>
              <w:rPr>
                <w:rFonts w:cs="Open Sans"/>
                <w:b/>
                <w:color w:val="FFFFFF" w:themeColor="background1"/>
                <w:szCs w:val="18"/>
                <w:lang w:val="en-US"/>
              </w:rPr>
            </w:pPr>
            <w:r w:rsidRPr="00344343">
              <w:rPr>
                <w:b/>
                <w:color w:val="FFFFFF" w:themeColor="background1"/>
                <w:lang w:val="es-ES" w:bidi="es-ES"/>
              </w:rPr>
              <w:t>Hasta 3 semanas </w:t>
            </w:r>
          </w:p>
        </w:tc>
      </w:tr>
      <w:tr w:rsidR="00736F59" w:rsidRPr="000A5077" w14:paraId="721591DA" w14:textId="77777777" w:rsidTr="000D4529">
        <w:trPr>
          <w:trHeight w:val="267"/>
        </w:trPr>
        <w:tc>
          <w:tcPr>
            <w:tcW w:w="796" w:type="pct"/>
            <w:tcBorders>
              <w:top w:val="single" w:sz="4" w:space="0" w:color="auto"/>
              <w:left w:val="single" w:sz="4" w:space="0" w:color="auto"/>
              <w:bottom w:val="single" w:sz="4" w:space="0" w:color="auto"/>
              <w:right w:val="single" w:sz="4" w:space="0" w:color="auto"/>
            </w:tcBorders>
            <w:shd w:val="clear" w:color="auto" w:fill="auto"/>
          </w:tcPr>
          <w:p w14:paraId="677B521D" w14:textId="77777777" w:rsidR="00736F59" w:rsidRPr="008B5BFA" w:rsidRDefault="00736F59" w:rsidP="00736F59">
            <w:pPr>
              <w:spacing w:before="60" w:after="60"/>
              <w:rPr>
                <w:rFonts w:cs="Open Sans"/>
                <w:b/>
                <w:szCs w:val="18"/>
                <w:lang w:val="es-ES"/>
              </w:rPr>
            </w:pPr>
            <w:r w:rsidRPr="00F91E7F">
              <w:rPr>
                <w:b/>
                <w:lang w:val="es-ES" w:bidi="es-ES"/>
              </w:rPr>
              <w:t>Presidente del comité de evaluación / 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010A1135" w14:textId="52FDEC24" w:rsidR="00736F59" w:rsidRPr="008B5BFA" w:rsidRDefault="00736F59" w:rsidP="00736F59">
            <w:pPr>
              <w:spacing w:before="60" w:after="60"/>
              <w:rPr>
                <w:rFonts w:cs="Open Sans"/>
                <w:szCs w:val="18"/>
                <w:lang w:val="es-ES"/>
              </w:rPr>
            </w:pPr>
            <w:r>
              <w:rPr>
                <w:lang w:val="es-ES" w:bidi="es-ES"/>
              </w:rPr>
              <w:t>Reunión informativa con</w:t>
            </w:r>
            <w:r w:rsidRPr="00F91E7F">
              <w:rPr>
                <w:lang w:val="es-ES" w:bidi="es-ES"/>
              </w:rPr>
              <w:t xml:space="preserve"> </w:t>
            </w:r>
            <w:r>
              <w:rPr>
                <w:lang w:val="es-ES" w:bidi="es-ES"/>
              </w:rPr>
              <w:t>e</w:t>
            </w:r>
            <w:r w:rsidRPr="00F91E7F">
              <w:rPr>
                <w:lang w:val="es-ES" w:bidi="es-ES"/>
              </w:rPr>
              <w:t xml:space="preserve">l equipo de evaluación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A42DC97" w14:textId="77777777" w:rsidR="00736F59" w:rsidRPr="00F91E7F" w:rsidRDefault="00736F59" w:rsidP="00736F59">
            <w:pPr>
              <w:spacing w:before="60" w:after="60"/>
              <w:rPr>
                <w:rFonts w:cs="Open Sans"/>
                <w:szCs w:val="18"/>
                <w:lang w:val="en-US"/>
              </w:rPr>
            </w:pPr>
            <w:r w:rsidRPr="00F91E7F">
              <w:rPr>
                <w:lang w:val="es-ES" w:bidi="es-ES"/>
              </w:rPr>
              <w:t>(1 día)</w:t>
            </w:r>
          </w:p>
        </w:tc>
      </w:tr>
      <w:tr w:rsidR="00736F59" w:rsidRPr="000A5077" w14:paraId="16BE51E2" w14:textId="77777777" w:rsidTr="000D4529">
        <w:trPr>
          <w:trHeight w:val="180"/>
        </w:trPr>
        <w:tc>
          <w:tcPr>
            <w:tcW w:w="796" w:type="pct"/>
            <w:tcBorders>
              <w:top w:val="single" w:sz="4" w:space="0" w:color="auto"/>
              <w:left w:val="single" w:sz="4" w:space="0" w:color="auto"/>
              <w:bottom w:val="single" w:sz="4" w:space="0" w:color="auto"/>
              <w:right w:val="single" w:sz="4" w:space="0" w:color="auto"/>
            </w:tcBorders>
            <w:shd w:val="clear" w:color="auto" w:fill="FF0000"/>
          </w:tcPr>
          <w:p w14:paraId="40894D75" w14:textId="77777777" w:rsidR="00736F59" w:rsidRPr="00F91E7F" w:rsidRDefault="00736F59" w:rsidP="00736F59">
            <w:pPr>
              <w:spacing w:before="60" w:after="60"/>
              <w:rPr>
                <w:rFonts w:cs="Open Sans"/>
                <w:b/>
                <w:szCs w:val="18"/>
                <w:lang w:val="en-US"/>
              </w:rPr>
            </w:pPr>
            <w:r w:rsidRPr="00F91E7F">
              <w:rPr>
                <w:b/>
                <w:lang w:val="es-ES" w:bidi="es-ES"/>
              </w:rPr>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FFFFFF" w:themeFill="background1"/>
          </w:tcPr>
          <w:p w14:paraId="6E6D65AE" w14:textId="77777777" w:rsidR="00736F59" w:rsidRPr="00F91E7F" w:rsidRDefault="00736F59" w:rsidP="00736F59">
            <w:pPr>
              <w:spacing w:before="60" w:after="60"/>
              <w:rPr>
                <w:rFonts w:cs="Open Sans"/>
                <w:b/>
                <w:szCs w:val="18"/>
                <w:lang w:val="en-US"/>
              </w:rPr>
            </w:pPr>
            <w:r w:rsidRPr="00F91E7F">
              <w:rPr>
                <w:b/>
                <w:lang w:val="es-ES" w:bidi="es-ES"/>
              </w:rPr>
              <w:t>Recopilación de datos</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5E2BECA" w14:textId="77777777" w:rsidR="00736F59" w:rsidRPr="00F91E7F" w:rsidRDefault="00736F59" w:rsidP="00736F59">
            <w:pPr>
              <w:spacing w:before="60" w:after="60"/>
              <w:rPr>
                <w:rFonts w:cs="Open Sans"/>
                <w:szCs w:val="18"/>
                <w:lang w:val="en-US"/>
              </w:rPr>
            </w:pPr>
            <w:r w:rsidRPr="00F91E7F">
              <w:rPr>
                <w:lang w:val="es-ES" w:bidi="es-ES"/>
              </w:rPr>
              <w:t>(3 semanas)</w:t>
            </w:r>
          </w:p>
        </w:tc>
      </w:tr>
      <w:tr w:rsidR="00736F59" w:rsidRPr="000A5077" w14:paraId="3FEC595C" w14:textId="77777777" w:rsidTr="000D4529">
        <w:trPr>
          <w:trHeight w:val="174"/>
        </w:trPr>
        <w:tc>
          <w:tcPr>
            <w:tcW w:w="796" w:type="pct"/>
            <w:tcBorders>
              <w:top w:val="single" w:sz="4" w:space="0" w:color="auto"/>
              <w:left w:val="single" w:sz="4" w:space="0" w:color="auto"/>
              <w:bottom w:val="single" w:sz="4" w:space="0" w:color="auto"/>
              <w:right w:val="single" w:sz="4" w:space="0" w:color="auto"/>
            </w:tcBorders>
            <w:shd w:val="clear" w:color="auto" w:fill="FF0000"/>
          </w:tcPr>
          <w:p w14:paraId="1E580061" w14:textId="77777777" w:rsidR="00736F59" w:rsidRPr="00F91E7F" w:rsidRDefault="00736F59" w:rsidP="00736F59">
            <w:pPr>
              <w:spacing w:before="60" w:after="60"/>
              <w:rPr>
                <w:rFonts w:cs="Open Sans"/>
                <w:b/>
                <w:bCs/>
                <w:szCs w:val="18"/>
                <w:lang w:val="en-US"/>
              </w:rPr>
            </w:pPr>
            <w:r w:rsidRPr="00F91E7F">
              <w:rPr>
                <w:b/>
                <w:lang w:val="es-ES" w:bidi="es-ES"/>
              </w:rPr>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31134256" w14:textId="77777777" w:rsidR="00736F59" w:rsidRPr="008B5BFA" w:rsidRDefault="00736F59" w:rsidP="00736F59">
            <w:pPr>
              <w:spacing w:before="60" w:after="60"/>
              <w:rPr>
                <w:rFonts w:cs="Open Sans"/>
                <w:b/>
                <w:bCs/>
                <w:szCs w:val="18"/>
                <w:lang w:val="es-ES"/>
              </w:rPr>
            </w:pPr>
            <w:r w:rsidRPr="00F91E7F">
              <w:rPr>
                <w:b/>
                <w:lang w:val="es-ES" w:bidi="es-ES"/>
              </w:rPr>
              <w:t>Reunión/es informativa/s en el país</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4AE4A074" w14:textId="77777777" w:rsidR="00736F59" w:rsidRPr="00F91E7F" w:rsidRDefault="00736F59" w:rsidP="00736F59">
            <w:pPr>
              <w:spacing w:before="60" w:after="60"/>
              <w:rPr>
                <w:rFonts w:cs="Open Sans"/>
                <w:szCs w:val="18"/>
                <w:lang w:val="en-US"/>
              </w:rPr>
            </w:pPr>
            <w:r w:rsidRPr="00F91E7F">
              <w:rPr>
                <w:lang w:val="es-ES" w:bidi="es-ES"/>
              </w:rPr>
              <w:t>(1 día)</w:t>
            </w:r>
          </w:p>
        </w:tc>
      </w:tr>
      <w:tr w:rsidR="00736F59" w:rsidRPr="000A5077" w14:paraId="5E192867" w14:textId="77777777" w:rsidTr="000D4529">
        <w:trPr>
          <w:trHeight w:val="340"/>
        </w:trPr>
        <w:tc>
          <w:tcPr>
            <w:tcW w:w="4468" w:type="pct"/>
            <w:gridSpan w:val="2"/>
            <w:tcBorders>
              <w:top w:val="single" w:sz="4" w:space="0" w:color="auto"/>
              <w:left w:val="single" w:sz="4" w:space="0" w:color="auto"/>
              <w:bottom w:val="single" w:sz="4" w:space="0" w:color="auto"/>
              <w:right w:val="single" w:sz="4" w:space="0" w:color="auto"/>
            </w:tcBorders>
            <w:shd w:val="clear" w:color="auto" w:fill="1073B5"/>
          </w:tcPr>
          <w:p w14:paraId="692CE261" w14:textId="77777777" w:rsidR="00736F59" w:rsidRPr="00344343" w:rsidRDefault="00736F59" w:rsidP="00736F59">
            <w:pPr>
              <w:spacing w:before="60" w:after="60"/>
              <w:rPr>
                <w:rFonts w:cs="Open Sans"/>
                <w:b/>
                <w:bCs/>
                <w:color w:val="FFFFFF" w:themeColor="background1"/>
                <w:szCs w:val="18"/>
                <w:lang w:val="en-US"/>
              </w:rPr>
            </w:pPr>
            <w:r w:rsidRPr="00344343">
              <w:rPr>
                <w:b/>
                <w:color w:val="FFFFFF" w:themeColor="background1"/>
                <w:lang w:val="es-ES" w:bidi="es-ES"/>
              </w:rPr>
              <w:t>Fase 4 - Elaboración del informe</w:t>
            </w:r>
          </w:p>
        </w:tc>
        <w:tc>
          <w:tcPr>
            <w:tcW w:w="532" w:type="pct"/>
            <w:tcBorders>
              <w:top w:val="single" w:sz="4" w:space="0" w:color="auto"/>
              <w:left w:val="single" w:sz="4" w:space="0" w:color="auto"/>
              <w:bottom w:val="single" w:sz="4" w:space="0" w:color="auto"/>
              <w:right w:val="single" w:sz="4" w:space="0" w:color="auto"/>
            </w:tcBorders>
            <w:shd w:val="clear" w:color="auto" w:fill="1073B5"/>
          </w:tcPr>
          <w:p w14:paraId="79F599C6" w14:textId="77777777" w:rsidR="00736F59" w:rsidRPr="00344343" w:rsidRDefault="00736F59" w:rsidP="00736F59">
            <w:pPr>
              <w:spacing w:before="60" w:after="60"/>
              <w:rPr>
                <w:rFonts w:cs="Open Sans"/>
                <w:b/>
                <w:color w:val="FFFFFF" w:themeColor="background1"/>
                <w:szCs w:val="18"/>
                <w:lang w:val="en-US"/>
              </w:rPr>
            </w:pPr>
            <w:r w:rsidRPr="00344343">
              <w:rPr>
                <w:b/>
                <w:color w:val="FFFFFF" w:themeColor="background1"/>
                <w:lang w:val="es-ES" w:bidi="es-ES"/>
              </w:rPr>
              <w:t>Hasta 11 semanas</w:t>
            </w:r>
          </w:p>
        </w:tc>
      </w:tr>
      <w:tr w:rsidR="00736F59" w:rsidRPr="000A5077" w14:paraId="795DD9F6" w14:textId="77777777" w:rsidTr="000D4529">
        <w:trPr>
          <w:trHeight w:val="35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062FF1C8" w14:textId="77777777" w:rsidR="00736F59" w:rsidRPr="00F91E7F" w:rsidRDefault="00736F59" w:rsidP="00736F59">
            <w:pPr>
              <w:spacing w:before="60" w:after="60"/>
              <w:rPr>
                <w:rFonts w:cs="Open Sans"/>
                <w:szCs w:val="18"/>
                <w:lang w:val="en-US"/>
              </w:rPr>
            </w:pPr>
            <w:r w:rsidRPr="00F91E7F">
              <w:rPr>
                <w:lang w:val="es-ES" w:bidi="es-ES"/>
              </w:rPr>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785B2A85" w14:textId="77777777" w:rsidR="00736F59" w:rsidRPr="008B5BFA" w:rsidRDefault="00736F59" w:rsidP="00736F59">
            <w:pPr>
              <w:spacing w:before="60" w:after="60"/>
              <w:rPr>
                <w:rFonts w:cs="Open Sans"/>
                <w:szCs w:val="18"/>
                <w:lang w:val="es-ES"/>
              </w:rPr>
            </w:pPr>
            <w:r w:rsidRPr="00F91E7F">
              <w:rPr>
                <w:lang w:val="es-ES" w:bidi="es-ES"/>
              </w:rPr>
              <w:t>Redactar el borrador del informe de evalu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C7B183E" w14:textId="77777777" w:rsidR="00736F59" w:rsidRPr="00F91E7F" w:rsidRDefault="00736F59" w:rsidP="00736F59">
            <w:pPr>
              <w:spacing w:before="60" w:after="60"/>
              <w:rPr>
                <w:rFonts w:cs="Open Sans"/>
                <w:szCs w:val="18"/>
                <w:lang w:val="en-US"/>
              </w:rPr>
            </w:pPr>
            <w:r w:rsidRPr="00F91E7F">
              <w:rPr>
                <w:lang w:val="es-ES" w:bidi="es-ES"/>
              </w:rPr>
              <w:t>(3 semanas)</w:t>
            </w:r>
          </w:p>
        </w:tc>
      </w:tr>
      <w:tr w:rsidR="00736F59" w:rsidRPr="000A5077" w14:paraId="74308998" w14:textId="77777777" w:rsidTr="000D4529">
        <w:trPr>
          <w:trHeight w:val="5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207FB199"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5DCCFE8A" w14:textId="5B59B2A3" w:rsidR="00736F59" w:rsidRPr="008B5BFA" w:rsidRDefault="00736F59" w:rsidP="00736F59">
            <w:pPr>
              <w:spacing w:before="60" w:after="60"/>
              <w:rPr>
                <w:rFonts w:cs="Open Sans"/>
                <w:szCs w:val="18"/>
                <w:lang w:val="es-ES"/>
              </w:rPr>
            </w:pPr>
            <w:r>
              <w:rPr>
                <w:lang w:val="es-ES" w:bidi="es-ES"/>
              </w:rPr>
              <w:t>G</w:t>
            </w:r>
            <w:r w:rsidRPr="00F91E7F">
              <w:rPr>
                <w:lang w:val="es-ES" w:bidi="es-ES"/>
              </w:rPr>
              <w:t xml:space="preserve">arantía de calidad del borrador del informe de la evaluación por parte del gestor de la evaluación </w:t>
            </w:r>
            <w:r>
              <w:rPr>
                <w:lang w:val="es-ES" w:bidi="es-ES"/>
              </w:rPr>
              <w:t xml:space="preserve">y del oficial regional de evaluación </w:t>
            </w:r>
            <w:r w:rsidRPr="00F91E7F">
              <w:rPr>
                <w:lang w:val="es-ES" w:bidi="es-ES"/>
              </w:rPr>
              <w:t>usando el control de calidad</w:t>
            </w:r>
            <w:r>
              <w:rPr>
                <w:lang w:val="es-ES" w:bidi="es-ES"/>
              </w:rPr>
              <w:t>;</w:t>
            </w:r>
            <w:r w:rsidRPr="00F91E7F">
              <w:rPr>
                <w:lang w:val="es-ES" w:bidi="es-ES"/>
              </w:rPr>
              <w:t xml:space="preserve"> </w:t>
            </w:r>
            <w:r>
              <w:rPr>
                <w:lang w:val="es-ES" w:bidi="es-ES"/>
              </w:rPr>
              <w:t>c</w:t>
            </w:r>
            <w:r w:rsidRPr="00F91E7F">
              <w:rPr>
                <w:lang w:val="es-ES" w:bidi="es-ES"/>
              </w:rPr>
              <w:t>ompartir el borrador del informe de la evaluación con el servicio subcontratado de apoyo de calidad de la evaluación descentralizada</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1C4DEAAC" w14:textId="77777777" w:rsidR="00736F59" w:rsidRPr="00F91E7F" w:rsidRDefault="00736F59" w:rsidP="00736F59">
            <w:pPr>
              <w:spacing w:before="60" w:after="60"/>
              <w:rPr>
                <w:rFonts w:cs="Open Sans"/>
                <w:szCs w:val="18"/>
                <w:lang w:val="en-US"/>
              </w:rPr>
            </w:pPr>
            <w:r w:rsidRPr="00F91E7F">
              <w:rPr>
                <w:lang w:val="es-ES" w:bidi="es-ES"/>
              </w:rPr>
              <w:t>(1 semana)</w:t>
            </w:r>
          </w:p>
        </w:tc>
      </w:tr>
      <w:tr w:rsidR="00736F59" w:rsidRPr="000A5077" w14:paraId="3DE299B1" w14:textId="77777777" w:rsidTr="000D4529">
        <w:trPr>
          <w:trHeight w:val="18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051B8681" w14:textId="77777777" w:rsidR="00736F59" w:rsidRPr="00F91E7F" w:rsidRDefault="00736F59" w:rsidP="00736F59">
            <w:pPr>
              <w:spacing w:before="60" w:after="60"/>
              <w:rPr>
                <w:rFonts w:cs="Open Sans"/>
                <w:szCs w:val="18"/>
                <w:lang w:val="en-US"/>
              </w:rPr>
            </w:pPr>
            <w:r w:rsidRPr="00F91E7F">
              <w:rPr>
                <w:lang w:val="es-ES" w:bidi="es-ES"/>
              </w:rPr>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0C03C720" w14:textId="1B26F15B" w:rsidR="00736F59" w:rsidRPr="008B5BFA" w:rsidRDefault="00736F59" w:rsidP="00736F59">
            <w:pPr>
              <w:spacing w:before="60" w:after="60"/>
              <w:rPr>
                <w:rFonts w:cs="Open Sans"/>
                <w:szCs w:val="18"/>
                <w:lang w:val="es-ES"/>
              </w:rPr>
            </w:pPr>
            <w:r w:rsidRPr="00F91E7F">
              <w:rPr>
                <w:lang w:val="es-ES" w:bidi="es-ES"/>
              </w:rPr>
              <w:t>Revisar</w:t>
            </w:r>
            <w:r>
              <w:rPr>
                <w:lang w:val="es-ES" w:bidi="es-ES"/>
              </w:rPr>
              <w:t xml:space="preserve"> </w:t>
            </w:r>
            <w:r w:rsidRPr="00F91E7F">
              <w:rPr>
                <w:lang w:val="es-ES" w:bidi="es-ES"/>
              </w:rPr>
              <w:t xml:space="preserve">el borrador del informe de la evaluación con base en los comentarios recibidos por parte del servicio de apoyo de calidad de la </w:t>
            </w:r>
            <w:r w:rsidRPr="00F91E7F">
              <w:rPr>
                <w:lang w:val="es-ES" w:bidi="es-ES"/>
              </w:rPr>
              <w:lastRenderedPageBreak/>
              <w:t>evaluación descentralizada y la garantía de control del gestor de la evaluación</w:t>
            </w:r>
            <w:r>
              <w:rPr>
                <w:lang w:val="es-ES" w:bidi="es-ES"/>
              </w:rPr>
              <w:t xml:space="preserve"> y del oficial regional de evaluación; y entregar la revisión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07FADC50" w14:textId="77777777" w:rsidR="00736F59" w:rsidRPr="00F91E7F" w:rsidRDefault="00736F59" w:rsidP="00736F59">
            <w:pPr>
              <w:spacing w:before="60" w:after="60"/>
              <w:rPr>
                <w:rFonts w:cs="Open Sans"/>
                <w:szCs w:val="18"/>
                <w:lang w:val="en-US"/>
              </w:rPr>
            </w:pPr>
            <w:r w:rsidRPr="00F91E7F">
              <w:rPr>
                <w:lang w:val="es-ES" w:bidi="es-ES"/>
              </w:rPr>
              <w:lastRenderedPageBreak/>
              <w:t>(1 semana)</w:t>
            </w:r>
          </w:p>
        </w:tc>
      </w:tr>
      <w:tr w:rsidR="00736F59" w:rsidRPr="00143BDB" w14:paraId="11D38AE6" w14:textId="77777777" w:rsidTr="000D4529">
        <w:trPr>
          <w:trHeight w:val="18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43BA4A51"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5CC1EBDA" w14:textId="4005F73E" w:rsidR="00736F59" w:rsidRPr="008B5BFA" w:rsidRDefault="00736F59" w:rsidP="00736F59">
            <w:pPr>
              <w:spacing w:before="60" w:after="60"/>
              <w:rPr>
                <w:rFonts w:cs="Open Sans"/>
                <w:szCs w:val="18"/>
                <w:lang w:val="es-ES"/>
              </w:rPr>
            </w:pPr>
            <w:r w:rsidRPr="00F91E7F">
              <w:rPr>
                <w:lang w:val="es-ES" w:bidi="es-ES"/>
              </w:rPr>
              <w:t xml:space="preserve">Distribuir el borrador del informe de evaluación al grupo de referencia de la evaluación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1681EFA7" w14:textId="3FEACE6E" w:rsidR="00736F59" w:rsidRPr="000D4529" w:rsidRDefault="00736F59" w:rsidP="00736F59">
            <w:pPr>
              <w:spacing w:before="60" w:after="60"/>
              <w:rPr>
                <w:rFonts w:cs="Open Sans"/>
                <w:szCs w:val="18"/>
                <w:lang w:val="es-ES"/>
              </w:rPr>
            </w:pPr>
          </w:p>
        </w:tc>
      </w:tr>
      <w:tr w:rsidR="00736F59" w:rsidRPr="000A5077" w14:paraId="45CEB03D" w14:textId="77777777" w:rsidTr="00736F59">
        <w:trPr>
          <w:trHeight w:val="235"/>
        </w:trPr>
        <w:tc>
          <w:tcPr>
            <w:tcW w:w="796" w:type="pct"/>
            <w:tcBorders>
              <w:top w:val="single" w:sz="4" w:space="0" w:color="auto"/>
              <w:left w:val="single" w:sz="4" w:space="0" w:color="auto"/>
              <w:bottom w:val="single" w:sz="4" w:space="0" w:color="auto"/>
              <w:right w:val="single" w:sz="4" w:space="0" w:color="auto"/>
            </w:tcBorders>
            <w:shd w:val="clear" w:color="auto" w:fill="auto"/>
          </w:tcPr>
          <w:p w14:paraId="276F9108" w14:textId="77777777" w:rsidR="00736F59" w:rsidRPr="008B5BFA" w:rsidRDefault="00736F59" w:rsidP="00887511">
            <w:pPr>
              <w:spacing w:before="60" w:after="60"/>
              <w:rPr>
                <w:rFonts w:cs="Open Sans"/>
                <w:szCs w:val="18"/>
                <w:lang w:val="es-ES"/>
              </w:rPr>
            </w:pPr>
            <w:r w:rsidRPr="00F91E7F">
              <w:rPr>
                <w:lang w:val="es-ES" w:bidi="es-ES"/>
              </w:rPr>
              <w:t>Grupo de referencia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7E1BB4B9" w14:textId="278FFECF" w:rsidR="00736F59" w:rsidRPr="008B5BFA" w:rsidRDefault="00736F59" w:rsidP="00887511">
            <w:pPr>
              <w:spacing w:before="60" w:after="60"/>
              <w:rPr>
                <w:rFonts w:cs="Open Sans"/>
                <w:szCs w:val="18"/>
                <w:lang w:val="es-ES"/>
              </w:rPr>
            </w:pPr>
            <w:r w:rsidRPr="00F91E7F">
              <w:rPr>
                <w:lang w:val="es-ES" w:bidi="es-ES"/>
              </w:rPr>
              <w:t xml:space="preserve">Revisar y comentar el borrador del informe </w:t>
            </w:r>
            <w:r>
              <w:rPr>
                <w:lang w:val="es-ES" w:bidi="es-ES"/>
              </w:rPr>
              <w:t>de evaluación</w:t>
            </w:r>
            <w:r w:rsidRPr="00F91E7F">
              <w:rPr>
                <w:lang w:val="es-ES" w:bidi="es-ES"/>
              </w:rPr>
              <w:t xml:space="preserve">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07F10EBA" w14:textId="77777777" w:rsidR="00736F59" w:rsidRPr="00F91E7F" w:rsidRDefault="00736F59" w:rsidP="00887511">
            <w:pPr>
              <w:spacing w:before="60" w:after="60"/>
              <w:rPr>
                <w:rFonts w:cs="Open Sans"/>
                <w:szCs w:val="18"/>
                <w:lang w:val="en-US"/>
              </w:rPr>
            </w:pPr>
            <w:r w:rsidRPr="00F91E7F">
              <w:rPr>
                <w:lang w:val="es-ES" w:bidi="es-ES"/>
              </w:rPr>
              <w:t>(2 semanas)</w:t>
            </w:r>
          </w:p>
        </w:tc>
      </w:tr>
      <w:tr w:rsidR="00736F59" w:rsidRPr="000A5077" w14:paraId="341E0FB5" w14:textId="77777777" w:rsidTr="000D4529">
        <w:trPr>
          <w:trHeight w:val="18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7B8459FD"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1F7D4735" w14:textId="77777777" w:rsidR="00736F59" w:rsidRPr="00F91E7F" w:rsidRDefault="00736F59" w:rsidP="00736F59">
            <w:pPr>
              <w:spacing w:before="60" w:after="60"/>
              <w:rPr>
                <w:rFonts w:cs="Open Sans"/>
                <w:szCs w:val="18"/>
                <w:lang w:val="en-US"/>
              </w:rPr>
            </w:pPr>
            <w:r w:rsidRPr="00F91E7F">
              <w:rPr>
                <w:lang w:val="es-ES" w:bidi="es-ES"/>
              </w:rPr>
              <w:t>Consolidar los comentarios</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4217F51" w14:textId="77777777" w:rsidR="00736F59" w:rsidRPr="00F91E7F" w:rsidRDefault="00736F59" w:rsidP="00736F59">
            <w:pPr>
              <w:spacing w:before="60" w:after="60"/>
              <w:rPr>
                <w:rFonts w:cs="Open Sans"/>
                <w:szCs w:val="18"/>
                <w:lang w:val="en-US"/>
              </w:rPr>
            </w:pPr>
          </w:p>
        </w:tc>
      </w:tr>
      <w:tr w:rsidR="00736F59" w:rsidRPr="000A5077" w14:paraId="1D8E240E" w14:textId="77777777" w:rsidTr="000D4529">
        <w:trPr>
          <w:trHeight w:val="18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004D5EF6" w14:textId="77777777" w:rsidR="00736F59" w:rsidRPr="00F91E7F" w:rsidRDefault="00736F59" w:rsidP="00736F59">
            <w:pPr>
              <w:spacing w:before="60" w:after="60"/>
              <w:rPr>
                <w:rFonts w:cs="Open Sans"/>
                <w:szCs w:val="18"/>
                <w:lang w:val="en-US"/>
              </w:rPr>
            </w:pPr>
            <w:r w:rsidRPr="00F91E7F">
              <w:rPr>
                <w:lang w:val="es-ES" w:bidi="es-ES"/>
              </w:rPr>
              <w:t>Equipo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3340AC6E" w14:textId="77777777" w:rsidR="00736F59" w:rsidRPr="008B5BFA" w:rsidRDefault="00736F59" w:rsidP="00736F59">
            <w:pPr>
              <w:spacing w:before="60" w:after="60"/>
              <w:rPr>
                <w:rFonts w:cs="Open Sans"/>
                <w:szCs w:val="18"/>
                <w:lang w:val="es-ES"/>
              </w:rPr>
            </w:pPr>
            <w:r w:rsidRPr="00F91E7F">
              <w:rPr>
                <w:lang w:val="es-ES" w:bidi="es-ES"/>
              </w:rPr>
              <w:t xml:space="preserve">Revisar el borrador del informe de evaluación con base en los comentarios del grupo de referencia de la evaluación y entregar la versión final revisada de este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5323C01E" w14:textId="77777777" w:rsidR="00736F59" w:rsidRPr="00F91E7F" w:rsidRDefault="00736F59" w:rsidP="00736F59">
            <w:pPr>
              <w:spacing w:before="60" w:after="60"/>
              <w:rPr>
                <w:rFonts w:cs="Open Sans"/>
                <w:szCs w:val="18"/>
                <w:lang w:val="en-US"/>
              </w:rPr>
            </w:pPr>
            <w:r w:rsidRPr="00F91E7F">
              <w:rPr>
                <w:lang w:val="es-ES" w:bidi="es-ES"/>
              </w:rPr>
              <w:t>(2 semanas)</w:t>
            </w:r>
          </w:p>
        </w:tc>
      </w:tr>
      <w:tr w:rsidR="00736F59" w:rsidRPr="00143BDB" w14:paraId="044994B9" w14:textId="77777777" w:rsidTr="000D4529">
        <w:trPr>
          <w:trHeight w:val="18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7109E8CD"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2434F7C3" w14:textId="2DFE21B0" w:rsidR="00736F59" w:rsidRPr="008B5BFA" w:rsidRDefault="00736F59" w:rsidP="00736F59">
            <w:pPr>
              <w:spacing w:before="60" w:after="60"/>
              <w:rPr>
                <w:rFonts w:cs="Open Sans"/>
                <w:szCs w:val="18"/>
                <w:lang w:val="es-ES"/>
              </w:rPr>
            </w:pPr>
            <w:r w:rsidRPr="00F91E7F">
              <w:rPr>
                <w:lang w:val="es-ES" w:bidi="es-ES"/>
              </w:rPr>
              <w:t xml:space="preserve">Revisar la versión final revisada del informe de evaluación y entregarlo al comité de evaluación </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1F11ADE9" w14:textId="77777777" w:rsidR="00736F59" w:rsidRPr="008B5BFA" w:rsidRDefault="00736F59" w:rsidP="00736F59">
            <w:pPr>
              <w:spacing w:before="60" w:after="60"/>
              <w:rPr>
                <w:rFonts w:cs="Open Sans"/>
                <w:szCs w:val="18"/>
                <w:lang w:val="es-ES"/>
              </w:rPr>
            </w:pPr>
          </w:p>
        </w:tc>
      </w:tr>
      <w:tr w:rsidR="00736F59" w:rsidRPr="00143BDB" w14:paraId="44C856C2" w14:textId="77777777" w:rsidTr="000D4529">
        <w:trPr>
          <w:trHeight w:val="348"/>
        </w:trPr>
        <w:tc>
          <w:tcPr>
            <w:tcW w:w="796" w:type="pct"/>
            <w:tcBorders>
              <w:top w:val="single" w:sz="4" w:space="0" w:color="auto"/>
              <w:left w:val="single" w:sz="4" w:space="0" w:color="auto"/>
              <w:bottom w:val="single" w:sz="4" w:space="0" w:color="auto"/>
              <w:right w:val="single" w:sz="4" w:space="0" w:color="auto"/>
            </w:tcBorders>
            <w:shd w:val="clear" w:color="auto" w:fill="FF0000"/>
          </w:tcPr>
          <w:p w14:paraId="15DB1EDA" w14:textId="77777777" w:rsidR="00736F59" w:rsidRPr="008B5BFA" w:rsidRDefault="00736F59" w:rsidP="00736F59">
            <w:pPr>
              <w:spacing w:before="60" w:after="60"/>
              <w:rPr>
                <w:rFonts w:cs="Open Sans"/>
                <w:szCs w:val="18"/>
                <w:lang w:val="es-ES"/>
              </w:rPr>
            </w:pPr>
            <w:r w:rsidRPr="00F91E7F">
              <w:rPr>
                <w:lang w:val="es-ES" w:bidi="es-ES"/>
              </w:rPr>
              <w:t>Presidente del comité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123B5A07" w14:textId="77777777" w:rsidR="00736F59" w:rsidRPr="008B5BFA" w:rsidRDefault="00736F59" w:rsidP="00736F59">
            <w:pPr>
              <w:spacing w:before="60" w:after="60"/>
              <w:rPr>
                <w:rFonts w:cs="Open Sans"/>
                <w:b/>
                <w:bCs/>
                <w:szCs w:val="18"/>
                <w:lang w:val="es-ES"/>
              </w:rPr>
            </w:pPr>
            <w:r w:rsidRPr="00F91E7F">
              <w:rPr>
                <w:b/>
                <w:lang w:val="es-ES" w:bidi="es-ES"/>
              </w:rPr>
              <w:t>Aprobar la versión final del informe de evaluación y compartirlo con las partes interesadas clave con fines informativos</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09F9874D" w14:textId="77777777" w:rsidR="00736F59" w:rsidRPr="008B5BFA" w:rsidRDefault="00736F59" w:rsidP="00736F59">
            <w:pPr>
              <w:spacing w:before="60" w:after="60"/>
              <w:rPr>
                <w:rFonts w:cs="Open Sans"/>
                <w:b/>
                <w:bCs/>
                <w:szCs w:val="18"/>
                <w:lang w:val="es-ES"/>
              </w:rPr>
            </w:pPr>
          </w:p>
        </w:tc>
      </w:tr>
      <w:tr w:rsidR="00736F59" w:rsidRPr="000A5077" w14:paraId="37695493" w14:textId="77777777" w:rsidTr="000D4529">
        <w:trPr>
          <w:trHeight w:val="340"/>
        </w:trPr>
        <w:tc>
          <w:tcPr>
            <w:tcW w:w="4468" w:type="pct"/>
            <w:gridSpan w:val="2"/>
            <w:tcBorders>
              <w:top w:val="single" w:sz="4" w:space="0" w:color="auto"/>
              <w:left w:val="single" w:sz="4" w:space="0" w:color="auto"/>
              <w:bottom w:val="single" w:sz="4" w:space="0" w:color="auto"/>
              <w:right w:val="single" w:sz="4" w:space="0" w:color="auto"/>
            </w:tcBorders>
            <w:shd w:val="clear" w:color="auto" w:fill="1073B5"/>
          </w:tcPr>
          <w:p w14:paraId="54B53CBF" w14:textId="77777777" w:rsidR="00736F59" w:rsidRPr="00344343" w:rsidRDefault="00736F59" w:rsidP="00736F59">
            <w:pPr>
              <w:spacing w:before="60" w:after="60"/>
              <w:rPr>
                <w:rFonts w:cs="Open Sans"/>
                <w:b/>
                <w:bCs/>
                <w:color w:val="FFFFFF" w:themeColor="background1"/>
                <w:szCs w:val="18"/>
                <w:lang w:val="en-US"/>
              </w:rPr>
            </w:pPr>
            <w:r w:rsidRPr="00344343">
              <w:rPr>
                <w:b/>
                <w:color w:val="FFFFFF" w:themeColor="background1"/>
                <w:lang w:val="es-ES" w:bidi="es-ES"/>
              </w:rPr>
              <w:t xml:space="preserve">Fase 5 - Difusión y seguimiento </w:t>
            </w:r>
          </w:p>
        </w:tc>
        <w:tc>
          <w:tcPr>
            <w:tcW w:w="532" w:type="pct"/>
            <w:tcBorders>
              <w:top w:val="single" w:sz="4" w:space="0" w:color="auto"/>
              <w:left w:val="single" w:sz="4" w:space="0" w:color="auto"/>
              <w:bottom w:val="single" w:sz="4" w:space="0" w:color="auto"/>
              <w:right w:val="single" w:sz="4" w:space="0" w:color="auto"/>
            </w:tcBorders>
            <w:shd w:val="clear" w:color="auto" w:fill="1073B5"/>
          </w:tcPr>
          <w:p w14:paraId="47E85749" w14:textId="77777777" w:rsidR="00736F59" w:rsidRPr="00344343" w:rsidRDefault="00736F59" w:rsidP="00736F59">
            <w:pPr>
              <w:spacing w:before="60" w:after="60"/>
              <w:rPr>
                <w:rFonts w:cs="Open Sans"/>
                <w:b/>
                <w:color w:val="FFFFFF" w:themeColor="background1"/>
                <w:szCs w:val="18"/>
                <w:lang w:val="en-US"/>
              </w:rPr>
            </w:pPr>
            <w:r w:rsidRPr="00344343">
              <w:rPr>
                <w:b/>
                <w:color w:val="FFFFFF" w:themeColor="background1"/>
                <w:lang w:val="es-ES" w:bidi="es-ES"/>
              </w:rPr>
              <w:t> Hasta 4 semanas</w:t>
            </w:r>
          </w:p>
        </w:tc>
      </w:tr>
      <w:tr w:rsidR="00736F59" w:rsidRPr="000A5077" w14:paraId="71EBA026" w14:textId="77777777" w:rsidTr="000D4529">
        <w:trPr>
          <w:trHeight w:val="240"/>
        </w:trPr>
        <w:tc>
          <w:tcPr>
            <w:tcW w:w="796" w:type="pct"/>
            <w:tcBorders>
              <w:top w:val="single" w:sz="4" w:space="0" w:color="auto"/>
              <w:left w:val="single" w:sz="4" w:space="0" w:color="auto"/>
              <w:bottom w:val="single" w:sz="4" w:space="0" w:color="auto"/>
              <w:right w:val="single" w:sz="4" w:space="0" w:color="auto"/>
            </w:tcBorders>
            <w:shd w:val="clear" w:color="auto" w:fill="auto"/>
          </w:tcPr>
          <w:p w14:paraId="5EDE6910" w14:textId="77777777" w:rsidR="00736F59" w:rsidRPr="008B5BFA" w:rsidRDefault="00736F59" w:rsidP="00736F59">
            <w:pPr>
              <w:spacing w:before="60" w:after="60"/>
              <w:rPr>
                <w:rFonts w:cs="Open Sans"/>
                <w:szCs w:val="18"/>
                <w:lang w:val="es-ES"/>
              </w:rPr>
            </w:pPr>
            <w:r w:rsidRPr="00F91E7F">
              <w:rPr>
                <w:lang w:val="es-ES" w:bidi="es-ES"/>
              </w:rPr>
              <w:t>Presidente del comité de evaluación</w:t>
            </w:r>
          </w:p>
        </w:tc>
        <w:tc>
          <w:tcPr>
            <w:tcW w:w="3672" w:type="pct"/>
            <w:tcBorders>
              <w:top w:val="single" w:sz="4" w:space="0" w:color="auto"/>
              <w:left w:val="single" w:sz="4" w:space="0" w:color="auto"/>
              <w:bottom w:val="single" w:sz="4" w:space="0" w:color="auto"/>
              <w:right w:val="single" w:sz="4" w:space="0" w:color="auto"/>
            </w:tcBorders>
            <w:shd w:val="clear" w:color="auto" w:fill="auto"/>
          </w:tcPr>
          <w:p w14:paraId="1571669A" w14:textId="77777777" w:rsidR="00736F59" w:rsidRPr="008B5BFA" w:rsidRDefault="00736F59" w:rsidP="00736F59">
            <w:pPr>
              <w:spacing w:before="60" w:after="60"/>
              <w:rPr>
                <w:rFonts w:cs="Open Sans"/>
                <w:szCs w:val="18"/>
                <w:lang w:val="es-ES"/>
              </w:rPr>
            </w:pPr>
            <w:r w:rsidRPr="00F91E7F">
              <w:rPr>
                <w:lang w:val="es-ES" w:bidi="es-ES"/>
              </w:rPr>
              <w:t>Preparar la respuesta de la gerencia</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3A79E8FA" w14:textId="77777777" w:rsidR="00736F59" w:rsidRPr="00F91E7F" w:rsidRDefault="00736F59" w:rsidP="00736F59">
            <w:pPr>
              <w:spacing w:before="60" w:after="60"/>
              <w:rPr>
                <w:rFonts w:cs="Open Sans"/>
                <w:szCs w:val="18"/>
                <w:lang w:val="en-US"/>
              </w:rPr>
            </w:pPr>
            <w:r w:rsidRPr="00F91E7F">
              <w:rPr>
                <w:lang w:val="es-ES" w:bidi="es-ES"/>
              </w:rPr>
              <w:t>(4 semanas)</w:t>
            </w:r>
          </w:p>
        </w:tc>
      </w:tr>
      <w:tr w:rsidR="00736F59" w:rsidRPr="00143BDB" w14:paraId="211BC44D" w14:textId="77777777" w:rsidTr="000D4529">
        <w:trPr>
          <w:trHeight w:val="700"/>
        </w:trPr>
        <w:tc>
          <w:tcPr>
            <w:tcW w:w="796" w:type="pct"/>
            <w:tcBorders>
              <w:top w:val="single" w:sz="4" w:space="0" w:color="auto"/>
              <w:left w:val="single" w:sz="4" w:space="0" w:color="auto"/>
              <w:bottom w:val="single" w:sz="4" w:space="0" w:color="auto"/>
              <w:right w:val="single" w:sz="4" w:space="0" w:color="auto"/>
            </w:tcBorders>
            <w:shd w:val="clear" w:color="auto" w:fill="FF0000"/>
          </w:tcPr>
          <w:p w14:paraId="776BD021" w14:textId="77777777" w:rsidR="00736F59" w:rsidRPr="00F91E7F" w:rsidRDefault="00736F59" w:rsidP="00736F59">
            <w:pPr>
              <w:spacing w:before="60" w:after="60"/>
              <w:rPr>
                <w:rFonts w:cs="Open Sans"/>
                <w:szCs w:val="18"/>
                <w:lang w:val="en-US"/>
              </w:rPr>
            </w:pPr>
            <w:r w:rsidRPr="00F91E7F">
              <w:rPr>
                <w:lang w:val="es-ES" w:bidi="es-ES"/>
              </w:rPr>
              <w:t>Gestor de la evaluación</w:t>
            </w:r>
          </w:p>
        </w:tc>
        <w:tc>
          <w:tcPr>
            <w:tcW w:w="3672" w:type="pct"/>
            <w:tcBorders>
              <w:top w:val="single" w:sz="4" w:space="0" w:color="auto"/>
              <w:left w:val="single" w:sz="4" w:space="0" w:color="auto"/>
              <w:bottom w:val="single" w:sz="4" w:space="0" w:color="auto"/>
              <w:right w:val="single" w:sz="4" w:space="0" w:color="auto"/>
            </w:tcBorders>
            <w:shd w:val="clear" w:color="auto" w:fill="FFFFFF" w:themeFill="background1"/>
          </w:tcPr>
          <w:p w14:paraId="7E1C8BC7" w14:textId="39885ED2" w:rsidR="00736F59" w:rsidRPr="008B5BFA" w:rsidRDefault="00736F59" w:rsidP="00736F59">
            <w:pPr>
              <w:spacing w:before="60" w:after="60"/>
              <w:rPr>
                <w:rFonts w:cs="Open Sans"/>
                <w:b/>
                <w:szCs w:val="18"/>
                <w:lang w:val="es-ES"/>
              </w:rPr>
            </w:pPr>
            <w:r w:rsidRPr="00F91E7F">
              <w:rPr>
                <w:b/>
                <w:lang w:val="es-ES" w:bidi="es-ES"/>
              </w:rPr>
              <w:t xml:space="preserve">Compartir la versión final del informe de evaluación y la respuesta de la gerencia con </w:t>
            </w:r>
            <w:r>
              <w:rPr>
                <w:b/>
                <w:lang w:val="es-ES" w:bidi="es-ES"/>
              </w:rPr>
              <w:t xml:space="preserve">el oficial regional de evaluación y con </w:t>
            </w:r>
            <w:r w:rsidRPr="00F91E7F">
              <w:rPr>
                <w:b/>
                <w:lang w:val="es-ES" w:bidi="es-ES"/>
              </w:rPr>
              <w:t>la Oficina de Evaluación para su publicación</w:t>
            </w:r>
            <w:r>
              <w:rPr>
                <w:b/>
                <w:lang w:val="es-ES" w:bidi="es-ES"/>
              </w:rPr>
              <w:t>, y participar en la reunión sobre lecciones aprendidas al final de la evaluación</w:t>
            </w: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82B52FF" w14:textId="77777777" w:rsidR="00736F59" w:rsidRPr="008B5BFA" w:rsidRDefault="00736F59" w:rsidP="00736F59">
            <w:pPr>
              <w:spacing w:before="60" w:after="60"/>
              <w:rPr>
                <w:rFonts w:cs="Open Sans"/>
                <w:szCs w:val="18"/>
                <w:lang w:val="es-ES"/>
              </w:rPr>
            </w:pPr>
          </w:p>
        </w:tc>
      </w:tr>
    </w:tbl>
    <w:p w14:paraId="253B6AD1" w14:textId="77777777" w:rsidR="00F40AAB" w:rsidRPr="008B5BFA" w:rsidRDefault="00F40AAB" w:rsidP="00C6753B">
      <w:pPr>
        <w:spacing w:before="0" w:after="160" w:line="259" w:lineRule="auto"/>
        <w:rPr>
          <w:rFonts w:cs="Open Sans"/>
          <w:sz w:val="16"/>
          <w:szCs w:val="24"/>
          <w:lang w:val="es-ES"/>
        </w:rPr>
      </w:pPr>
    </w:p>
    <w:p w14:paraId="0C8A7FBF" w14:textId="77777777" w:rsidR="00551BEB" w:rsidRPr="008B5BFA" w:rsidRDefault="00551BEB" w:rsidP="00C6753B">
      <w:pPr>
        <w:spacing w:before="0" w:after="160" w:line="259" w:lineRule="auto"/>
        <w:rPr>
          <w:rFonts w:cs="Open Sans"/>
          <w:sz w:val="16"/>
          <w:szCs w:val="24"/>
          <w:lang w:val="es-ES"/>
        </w:rPr>
      </w:pPr>
    </w:p>
    <w:p w14:paraId="76E69CCC" w14:textId="77777777" w:rsidR="00551BEB" w:rsidRPr="008B5BFA" w:rsidRDefault="00551BEB" w:rsidP="00C6753B">
      <w:pPr>
        <w:spacing w:before="0" w:after="160" w:line="259" w:lineRule="auto"/>
        <w:rPr>
          <w:rFonts w:cs="Open Sans"/>
          <w:sz w:val="16"/>
          <w:szCs w:val="24"/>
          <w:lang w:val="es-ES"/>
        </w:rPr>
      </w:pPr>
    </w:p>
    <w:p w14:paraId="1B3C38CF" w14:textId="77777777" w:rsidR="00551BEB" w:rsidRPr="008B5BFA" w:rsidRDefault="00551BEB" w:rsidP="00C6753B">
      <w:pPr>
        <w:spacing w:before="0" w:after="160" w:line="259" w:lineRule="auto"/>
        <w:rPr>
          <w:rFonts w:cs="Open Sans"/>
          <w:sz w:val="16"/>
          <w:szCs w:val="24"/>
          <w:lang w:val="es-ES"/>
        </w:rPr>
      </w:pPr>
    </w:p>
    <w:p w14:paraId="6BB021A1" w14:textId="77777777" w:rsidR="00551BEB" w:rsidRPr="008B5BFA" w:rsidRDefault="00551BEB" w:rsidP="00C6753B">
      <w:pPr>
        <w:spacing w:before="0" w:after="160" w:line="259" w:lineRule="auto"/>
        <w:rPr>
          <w:rFonts w:cs="Open Sans"/>
          <w:sz w:val="16"/>
          <w:szCs w:val="24"/>
          <w:lang w:val="es-ES"/>
        </w:rPr>
      </w:pPr>
    </w:p>
    <w:p w14:paraId="4DBE7F88" w14:textId="77777777" w:rsidR="00551BEB" w:rsidRPr="008B5BFA" w:rsidRDefault="00551BEB" w:rsidP="00C6753B">
      <w:pPr>
        <w:spacing w:before="0" w:after="160" w:line="259" w:lineRule="auto"/>
        <w:rPr>
          <w:rFonts w:cs="Open Sans"/>
          <w:sz w:val="16"/>
          <w:szCs w:val="24"/>
          <w:lang w:val="es-ES"/>
        </w:rPr>
      </w:pPr>
    </w:p>
    <w:p w14:paraId="3E65755F" w14:textId="2A3F30D6" w:rsidR="00551BEB" w:rsidRPr="008B5BFA" w:rsidRDefault="00551BEB" w:rsidP="00C6753B">
      <w:pPr>
        <w:spacing w:before="0" w:after="160" w:line="259" w:lineRule="auto"/>
        <w:rPr>
          <w:rFonts w:cs="Open Sans"/>
          <w:sz w:val="16"/>
          <w:szCs w:val="24"/>
          <w:lang w:val="es-ES"/>
        </w:rPr>
      </w:pPr>
      <w:r>
        <w:rPr>
          <w:sz w:val="16"/>
          <w:lang w:val="es-ES" w:bidi="es-ES"/>
        </w:rPr>
        <w:br w:type="page"/>
      </w:r>
    </w:p>
    <w:p w14:paraId="58682B93" w14:textId="77777777" w:rsidR="00551BEB" w:rsidRPr="008B5BFA" w:rsidRDefault="00551BEB" w:rsidP="00C6753B">
      <w:pPr>
        <w:pStyle w:val="Heading1"/>
      </w:pPr>
      <w:bookmarkStart w:id="34" w:name="_Toc103153328"/>
      <w:r w:rsidRPr="00F23990">
        <w:rPr>
          <w:lang w:bidi="es-ES"/>
        </w:rPr>
        <w:lastRenderedPageBreak/>
        <w:t>Anexo 3: Función y composición del comité de evaluación</w:t>
      </w:r>
      <w:bookmarkEnd w:id="34"/>
    </w:p>
    <w:p w14:paraId="2F5C9825" w14:textId="77777777" w:rsidR="00551BEB" w:rsidRPr="008B5BFA" w:rsidRDefault="00551BEB" w:rsidP="00C6753B">
      <w:pPr>
        <w:pStyle w:val="Caption"/>
        <w:rPr>
          <w:rFonts w:cs="Open Sans"/>
          <w:lang w:val="es-ES"/>
        </w:rPr>
      </w:pPr>
    </w:p>
    <w:p w14:paraId="0E4592F2" w14:textId="1619C440" w:rsidR="00551BEB" w:rsidRPr="00531E4B" w:rsidRDefault="00551BEB" w:rsidP="00C6753B">
      <w:pPr>
        <w:rPr>
          <w:rFonts w:cs="Open Sans"/>
          <w:b/>
          <w:bCs/>
          <w:iCs/>
          <w:color w:val="FF0000"/>
          <w:szCs w:val="24"/>
          <w:lang w:val="es-ES"/>
        </w:rPr>
      </w:pPr>
      <w:r w:rsidRPr="00531E4B">
        <w:rPr>
          <w:b/>
          <w:bCs/>
          <w:iCs/>
          <w:color w:val="FF0000"/>
          <w:lang w:val="es-ES" w:bidi="es-ES"/>
        </w:rPr>
        <w:t xml:space="preserve">Véase la </w:t>
      </w:r>
      <w:hyperlink r:id="rId29" w:history="1">
        <w:r w:rsidRPr="00531E4B">
          <w:rPr>
            <w:rStyle w:val="Hyperlink"/>
            <w:b/>
            <w:bCs/>
            <w:iCs/>
            <w:color w:val="FF0000"/>
            <w:lang w:val="es-ES" w:bidi="es-ES"/>
          </w:rPr>
          <w:t>Nota técnica sobre el comité de evaluación</w:t>
        </w:r>
      </w:hyperlink>
      <w:r w:rsidRPr="00531E4B">
        <w:rPr>
          <w:b/>
          <w:bCs/>
          <w:iCs/>
          <w:color w:val="FF0000"/>
          <w:lang w:val="es-ES" w:bidi="es-ES"/>
        </w:rPr>
        <w:t>.</w:t>
      </w:r>
    </w:p>
    <w:p w14:paraId="1E22F6AD" w14:textId="77777777" w:rsidR="00551BEB" w:rsidRPr="008B5BFA" w:rsidRDefault="00551BEB" w:rsidP="00C6753B">
      <w:pPr>
        <w:rPr>
          <w:rFonts w:cs="Open Sans"/>
          <w:szCs w:val="18"/>
          <w:lang w:val="es-ES"/>
        </w:rPr>
      </w:pPr>
      <w:r w:rsidRPr="00ED2936">
        <w:rPr>
          <w:b/>
          <w:lang w:val="es-ES" w:bidi="es-ES"/>
        </w:rPr>
        <w:t>Propósito y función:</w:t>
      </w:r>
      <w:r w:rsidRPr="00ED2936">
        <w:rPr>
          <w:lang w:val="es-ES" w:bidi="es-ES"/>
        </w:rPr>
        <w:t xml:space="preserve"> El comité de evaluación tiene como propósito garantizar una evaluación creíble, transparente, imparcial y de calidad de conformidad con la política de evaluación del PMA. Para lograr estos objetivos, el comité respalda al gestor de la evaluación en la adopción de decisiones, la revisión del borrador de los productos finales (términos de referencia, informe inicial e informe de evaluación) y la entrega de estos para su aprobación por parte del director o director adjunto para el País que será el presidente del comité.</w:t>
      </w:r>
    </w:p>
    <w:p w14:paraId="3E5E1D7E" w14:textId="77777777" w:rsidR="00551BEB" w:rsidRPr="008B5BFA" w:rsidRDefault="00551BEB" w:rsidP="00C6753B">
      <w:pPr>
        <w:rPr>
          <w:rFonts w:cs="Open Sans"/>
          <w:szCs w:val="18"/>
          <w:lang w:val="es-ES"/>
        </w:rPr>
      </w:pPr>
      <w:r w:rsidRPr="00ED2936">
        <w:rPr>
          <w:b/>
          <w:lang w:val="es-ES" w:bidi="es-ES"/>
        </w:rPr>
        <w:t>Composición:</w:t>
      </w:r>
      <w:r w:rsidRPr="00ED2936">
        <w:rPr>
          <w:lang w:val="es-ES" w:bidi="es-ES"/>
        </w:rPr>
        <w:t xml:space="preserve"> El comité de evaluación estará compuesto por los siguientes miembros:</w:t>
      </w:r>
    </w:p>
    <w:p w14:paraId="3B9E5206" w14:textId="77777777" w:rsidR="00551BEB" w:rsidRPr="008B5BFA" w:rsidRDefault="00551BEB" w:rsidP="003F0A5B">
      <w:pPr>
        <w:pStyle w:val="ListParagraph"/>
        <w:numPr>
          <w:ilvl w:val="1"/>
          <w:numId w:val="17"/>
        </w:numPr>
        <w:spacing w:before="0" w:after="200" w:line="276" w:lineRule="auto"/>
        <w:ind w:left="720"/>
        <w:contextualSpacing/>
        <w:rPr>
          <w:rFonts w:cs="Open Sans"/>
          <w:szCs w:val="18"/>
        </w:rPr>
      </w:pPr>
      <w:r w:rsidRPr="00ED2936">
        <w:rPr>
          <w:lang w:bidi="es-ES"/>
        </w:rPr>
        <w:t xml:space="preserve">El director o director adjunto para el país (presidente del comité de evaluación) </w:t>
      </w:r>
    </w:p>
    <w:p w14:paraId="43BD958F" w14:textId="77777777" w:rsidR="00551BEB" w:rsidRPr="008B5BFA" w:rsidRDefault="00551BEB" w:rsidP="003F0A5B">
      <w:pPr>
        <w:pStyle w:val="ListParagraph"/>
        <w:numPr>
          <w:ilvl w:val="1"/>
          <w:numId w:val="17"/>
        </w:numPr>
        <w:spacing w:before="0" w:after="200" w:line="276" w:lineRule="auto"/>
        <w:ind w:left="720"/>
        <w:contextualSpacing/>
        <w:rPr>
          <w:rFonts w:cs="Open Sans"/>
          <w:szCs w:val="18"/>
        </w:rPr>
      </w:pPr>
      <w:r w:rsidRPr="00ED2936">
        <w:rPr>
          <w:lang w:bidi="es-ES"/>
        </w:rPr>
        <w:t xml:space="preserve">Gestor de la evaluación (secretaría del comité de evaluación) </w:t>
      </w:r>
    </w:p>
    <w:p w14:paraId="5B1F5F92" w14:textId="77777777" w:rsidR="00551BEB" w:rsidRPr="008B5BFA" w:rsidRDefault="00551BEB" w:rsidP="003F0A5B">
      <w:pPr>
        <w:pStyle w:val="ListParagraph"/>
        <w:numPr>
          <w:ilvl w:val="1"/>
          <w:numId w:val="17"/>
        </w:numPr>
        <w:spacing w:before="0" w:after="200" w:line="276" w:lineRule="auto"/>
        <w:ind w:left="720"/>
        <w:contextualSpacing/>
        <w:rPr>
          <w:rFonts w:cs="Open Sans"/>
          <w:szCs w:val="18"/>
        </w:rPr>
      </w:pPr>
      <w:r w:rsidRPr="00ED2936">
        <w:rPr>
          <w:lang w:bidi="es-ES"/>
        </w:rPr>
        <w:t xml:space="preserve">Jefe u oficial/es del programa directamente a cargo del objeto (o de los objetos) de evaluación </w:t>
      </w:r>
    </w:p>
    <w:p w14:paraId="5DA24EF6" w14:textId="77777777" w:rsidR="00551BEB" w:rsidRPr="00ED2936" w:rsidRDefault="00551BEB" w:rsidP="003F0A5B">
      <w:pPr>
        <w:pStyle w:val="ListParagraph"/>
        <w:numPr>
          <w:ilvl w:val="1"/>
          <w:numId w:val="17"/>
        </w:numPr>
        <w:spacing w:before="0" w:after="200" w:line="276" w:lineRule="auto"/>
        <w:ind w:left="720"/>
        <w:contextualSpacing/>
        <w:rPr>
          <w:rFonts w:cs="Open Sans"/>
          <w:szCs w:val="18"/>
        </w:rPr>
      </w:pPr>
      <w:r w:rsidRPr="00ED2936">
        <w:rPr>
          <w:lang w:bidi="es-ES"/>
        </w:rPr>
        <w:t xml:space="preserve">Oficial de evaluación regional </w:t>
      </w:r>
    </w:p>
    <w:p w14:paraId="36BC14ED" w14:textId="77777777" w:rsidR="00551BEB" w:rsidRPr="008B5BFA" w:rsidRDefault="00551BEB" w:rsidP="003F0A5B">
      <w:pPr>
        <w:pStyle w:val="ListParagraph"/>
        <w:numPr>
          <w:ilvl w:val="1"/>
          <w:numId w:val="17"/>
        </w:numPr>
        <w:spacing w:before="0" w:after="200" w:line="276" w:lineRule="auto"/>
        <w:ind w:left="720"/>
        <w:contextualSpacing/>
        <w:rPr>
          <w:rFonts w:cs="Open Sans"/>
          <w:szCs w:val="18"/>
        </w:rPr>
      </w:pPr>
      <w:r w:rsidRPr="00ED2936">
        <w:rPr>
          <w:lang w:bidi="es-ES"/>
        </w:rPr>
        <w:t xml:space="preserve">Oficial de seguimiento y evaluación de la oficina en el país (si difiere del gestor de la evaluación) </w:t>
      </w:r>
    </w:p>
    <w:p w14:paraId="687B8E9A" w14:textId="77777777" w:rsidR="00551BEB" w:rsidRPr="008B5BFA" w:rsidRDefault="00551BEB" w:rsidP="003F0A5B">
      <w:pPr>
        <w:pStyle w:val="ListParagraph"/>
        <w:numPr>
          <w:ilvl w:val="1"/>
          <w:numId w:val="17"/>
        </w:numPr>
        <w:spacing w:before="0" w:after="200" w:line="276" w:lineRule="auto"/>
        <w:ind w:left="720"/>
        <w:contextualSpacing/>
        <w:rPr>
          <w:rFonts w:cs="Open Sans"/>
          <w:szCs w:val="18"/>
        </w:rPr>
      </w:pPr>
      <w:r w:rsidRPr="00ED2936">
        <w:rPr>
          <w:lang w:bidi="es-ES"/>
        </w:rPr>
        <w:t xml:space="preserve">Oficial de adquisiciones de la oficina en el país (si se contrata a una empresa para realizar la evaluación) </w:t>
      </w:r>
    </w:p>
    <w:p w14:paraId="71C875BA" w14:textId="05BFC3C0" w:rsidR="00551BEB" w:rsidRPr="008B5BFA" w:rsidRDefault="00551BEB" w:rsidP="00C6753B">
      <w:pPr>
        <w:spacing w:before="0" w:after="160" w:line="259" w:lineRule="auto"/>
        <w:rPr>
          <w:rFonts w:cs="Open Sans"/>
          <w:szCs w:val="18"/>
          <w:lang w:val="es-ES"/>
        </w:rPr>
      </w:pPr>
      <w:r w:rsidRPr="00ED2936">
        <w:rPr>
          <w:lang w:val="es-ES" w:bidi="es-ES"/>
        </w:rPr>
        <w:t>Otros miembros del personal que se consideren útiles para este proceso.</w:t>
      </w:r>
    </w:p>
    <w:p w14:paraId="2AF7CCA6" w14:textId="77777777" w:rsidR="00551BEB" w:rsidRPr="008B5BFA" w:rsidRDefault="00551BEB" w:rsidP="00C6753B">
      <w:pPr>
        <w:spacing w:before="0" w:after="160" w:line="259" w:lineRule="auto"/>
        <w:rPr>
          <w:rFonts w:cs="Open Sans"/>
          <w:iCs/>
          <w:szCs w:val="18"/>
          <w:lang w:val="es-ES"/>
        </w:rPr>
      </w:pPr>
      <w:r>
        <w:rPr>
          <w:b/>
          <w:lang w:val="es-ES" w:bidi="es-ES"/>
        </w:rPr>
        <w:br w:type="page"/>
      </w:r>
    </w:p>
    <w:p w14:paraId="6AF784F0" w14:textId="063499AA" w:rsidR="00E610C9" w:rsidRPr="008B5BFA" w:rsidRDefault="00BF1E31" w:rsidP="00C6753B">
      <w:pPr>
        <w:pStyle w:val="Heading1"/>
      </w:pPr>
      <w:bookmarkStart w:id="35" w:name="_Toc103153329"/>
      <w:r w:rsidRPr="00A75308">
        <w:rPr>
          <w:lang w:bidi="es-ES"/>
        </w:rPr>
        <w:lastRenderedPageBreak/>
        <w:t>Anexo 4: Función y composición del grupo de referencia de la evaluación</w:t>
      </w:r>
      <w:bookmarkEnd w:id="35"/>
    </w:p>
    <w:p w14:paraId="6A5DC72D" w14:textId="5E600967" w:rsidR="00A75308" w:rsidRPr="00531E4B" w:rsidRDefault="00A75308" w:rsidP="00C6753B">
      <w:pPr>
        <w:rPr>
          <w:rFonts w:cs="Open Sans"/>
          <w:b/>
          <w:bCs/>
          <w:iCs/>
          <w:color w:val="FF0000"/>
          <w:lang w:val="es-ES"/>
        </w:rPr>
      </w:pPr>
      <w:r w:rsidRPr="00531E4B">
        <w:rPr>
          <w:b/>
          <w:bCs/>
          <w:iCs/>
          <w:color w:val="FF0000"/>
          <w:lang w:val="es-ES" w:bidi="es-ES"/>
        </w:rPr>
        <w:t xml:space="preserve">Véase la </w:t>
      </w:r>
      <w:hyperlink r:id="rId30" w:history="1">
        <w:r w:rsidRPr="00531E4B">
          <w:rPr>
            <w:rStyle w:val="Hyperlink"/>
            <w:b/>
            <w:bCs/>
            <w:iCs/>
            <w:color w:val="FF0000"/>
            <w:lang w:val="es-ES" w:bidi="es-ES"/>
          </w:rPr>
          <w:t>Nota técnica sobre el grupo de referencia de la evaluación</w:t>
        </w:r>
      </w:hyperlink>
    </w:p>
    <w:p w14:paraId="76BCE959" w14:textId="77777777" w:rsidR="00A75308" w:rsidRPr="008B5BFA" w:rsidRDefault="00A75308" w:rsidP="00C6753B">
      <w:pPr>
        <w:rPr>
          <w:rFonts w:cs="Open Sans"/>
          <w:i/>
          <w:lang w:val="es-ES"/>
        </w:rPr>
      </w:pPr>
    </w:p>
    <w:p w14:paraId="664A2307" w14:textId="77777777" w:rsidR="00A75308" w:rsidRPr="008B5BFA" w:rsidRDefault="00A75308" w:rsidP="00C6753B">
      <w:pPr>
        <w:rPr>
          <w:rFonts w:cs="Open Sans"/>
          <w:szCs w:val="18"/>
          <w:lang w:val="es-ES"/>
        </w:rPr>
      </w:pPr>
      <w:r w:rsidRPr="00A75308">
        <w:rPr>
          <w:b/>
          <w:lang w:val="es-ES" w:bidi="es-ES"/>
        </w:rPr>
        <w:t xml:space="preserve">Propósito y función: </w:t>
      </w:r>
      <w:r w:rsidRPr="00A75308">
        <w:rPr>
          <w:lang w:val="es-ES" w:bidi="es-ES"/>
        </w:rPr>
        <w:t>El grupo de referencia de la evaluación es un grupo asesor que proporciona consejos y sugerencias tanto al gestor como al equipo de evaluación en los momentos clave del proceso de evaluación. Este grupo se establece durante la etapa de preparación de la evaluación y es obligatorio para todas las evaluaciones descentralizadas.</w:t>
      </w:r>
    </w:p>
    <w:p w14:paraId="452EB97B" w14:textId="77777777" w:rsidR="00A75308" w:rsidRPr="008B5BFA" w:rsidRDefault="00A75308" w:rsidP="00C6753B">
      <w:pPr>
        <w:rPr>
          <w:rFonts w:cs="Open Sans"/>
          <w:szCs w:val="18"/>
          <w:lang w:val="es-ES"/>
        </w:rPr>
      </w:pPr>
      <w:r w:rsidRPr="00A75308">
        <w:rPr>
          <w:lang w:val="es-ES" w:bidi="es-ES"/>
        </w:rPr>
        <w:t>El propósito general del grupo de referencia de la evaluación es contribuir a la credibilidad, utilidad e imparcialidad de la evaluación. A tal efecto, su composición y función están guiadas por los siguientes principios:</w:t>
      </w:r>
    </w:p>
    <w:p w14:paraId="2C8E79C7" w14:textId="77777777" w:rsidR="00A75308" w:rsidRPr="008B5BFA" w:rsidRDefault="00A75308" w:rsidP="003F0A5B">
      <w:pPr>
        <w:pStyle w:val="ListParagraph"/>
        <w:numPr>
          <w:ilvl w:val="0"/>
          <w:numId w:val="3"/>
        </w:numPr>
        <w:ind w:left="450"/>
        <w:rPr>
          <w:rFonts w:cs="Open Sans"/>
          <w:szCs w:val="18"/>
        </w:rPr>
      </w:pPr>
      <w:r w:rsidRPr="00A75308">
        <w:rPr>
          <w:b/>
          <w:lang w:bidi="es-ES"/>
        </w:rPr>
        <w:t>Transparencia:</w:t>
      </w:r>
      <w:r w:rsidRPr="00A75308">
        <w:rPr>
          <w:lang w:bidi="es-ES"/>
        </w:rPr>
        <w:t xml:space="preserve"> Mantener a las partes interesadas pertinentes comprometidas e informadas durante las etapas clave garantiza la transparencia a lo largo de todo el proceso de evaluación. </w:t>
      </w:r>
    </w:p>
    <w:p w14:paraId="70E295D1" w14:textId="77777777" w:rsidR="00A75308" w:rsidRPr="008B5BFA" w:rsidRDefault="00A75308" w:rsidP="003F0A5B">
      <w:pPr>
        <w:pStyle w:val="ListParagraph"/>
        <w:numPr>
          <w:ilvl w:val="0"/>
          <w:numId w:val="3"/>
        </w:numPr>
        <w:ind w:left="450"/>
        <w:rPr>
          <w:rFonts w:cs="Open Sans"/>
          <w:szCs w:val="18"/>
        </w:rPr>
      </w:pPr>
      <w:r w:rsidRPr="00A75308">
        <w:rPr>
          <w:b/>
          <w:lang w:bidi="es-ES"/>
        </w:rPr>
        <w:t>Apropiación y utilización:</w:t>
      </w:r>
      <w:r w:rsidRPr="00A75308">
        <w:rPr>
          <w:lang w:bidi="es-ES"/>
        </w:rPr>
        <w:t xml:space="preserve"> La participación de las partes interesadas fomenta el sentido de apropiación tanto del proceso como de los productos de la evaluación, lo que a su vez puede repercutir en su utilización.</w:t>
      </w:r>
    </w:p>
    <w:p w14:paraId="3F9A5A8D" w14:textId="77777777" w:rsidR="00A75308" w:rsidRPr="008B5BFA" w:rsidRDefault="00A75308" w:rsidP="003F0A5B">
      <w:pPr>
        <w:pStyle w:val="ListParagraph"/>
        <w:numPr>
          <w:ilvl w:val="0"/>
          <w:numId w:val="3"/>
        </w:numPr>
        <w:ind w:left="450"/>
        <w:rPr>
          <w:rFonts w:cs="Open Sans"/>
          <w:szCs w:val="18"/>
        </w:rPr>
      </w:pPr>
      <w:r w:rsidRPr="00A75308">
        <w:rPr>
          <w:b/>
          <w:lang w:bidi="es-ES"/>
        </w:rPr>
        <w:t xml:space="preserve">Veracidad: </w:t>
      </w:r>
      <w:r w:rsidRPr="00A75308">
        <w:rPr>
          <w:lang w:bidi="es-ES"/>
        </w:rPr>
        <w:t xml:space="preserve">Los comentarios de las partes interesadas en las etapas clave de las fases de preparación, recopilación de datos y elaboración de los informes contribuye a la veracidad tanto de los datos y cifras notificadas en la evaluación como de los análisis de estos. </w:t>
      </w:r>
    </w:p>
    <w:p w14:paraId="1F90B528" w14:textId="77777777" w:rsidR="00A75308" w:rsidRPr="008B5BFA" w:rsidRDefault="00A75308" w:rsidP="00C6753B">
      <w:pPr>
        <w:rPr>
          <w:rFonts w:cs="Open Sans"/>
          <w:szCs w:val="18"/>
          <w:lang w:val="es-ES"/>
        </w:rPr>
      </w:pPr>
      <w:r w:rsidRPr="00A75308">
        <w:rPr>
          <w:lang w:val="es-ES" w:bidi="es-ES"/>
        </w:rPr>
        <w:t xml:space="preserve">Se espera que los miembros revisen y comenten los borradores de los productos finales de la evaluación, y que compartan reflexiones pertinentes en los puntos clave de consulta durante el proceso de evaluación. </w:t>
      </w:r>
    </w:p>
    <w:p w14:paraId="0D828285" w14:textId="77777777" w:rsidR="00A75308" w:rsidRPr="008B5BFA" w:rsidRDefault="00A75308" w:rsidP="00C6753B">
      <w:pPr>
        <w:rPr>
          <w:rFonts w:cs="Open Sans"/>
          <w:szCs w:val="18"/>
          <w:lang w:val="es-ES"/>
        </w:rPr>
      </w:pPr>
      <w:r w:rsidRPr="00A75308">
        <w:rPr>
          <w:lang w:val="es-ES" w:bidi="es-ES"/>
        </w:rPr>
        <w:t>Las principales funciones del grupo de referencia de la evaluación son las siguientes:</w:t>
      </w:r>
    </w:p>
    <w:p w14:paraId="62D5EAA0" w14:textId="77777777" w:rsidR="00A75308" w:rsidRPr="008B5BFA" w:rsidRDefault="00A75308" w:rsidP="003F0A5B">
      <w:pPr>
        <w:pStyle w:val="ListParagraph"/>
        <w:numPr>
          <w:ilvl w:val="0"/>
          <w:numId w:val="4"/>
        </w:numPr>
        <w:ind w:left="450"/>
        <w:rPr>
          <w:rFonts w:cs="Open Sans"/>
          <w:szCs w:val="18"/>
        </w:rPr>
      </w:pPr>
      <w:r w:rsidRPr="00A75308">
        <w:rPr>
          <w:lang w:bidi="es-ES"/>
        </w:rPr>
        <w:t>Revisar y comentar el borrador de los términos de referencia.</w:t>
      </w:r>
    </w:p>
    <w:p w14:paraId="4396F2D0" w14:textId="77777777" w:rsidR="00A75308" w:rsidRPr="008B5BFA" w:rsidRDefault="00A75308" w:rsidP="003F0A5B">
      <w:pPr>
        <w:pStyle w:val="ListParagraph"/>
        <w:numPr>
          <w:ilvl w:val="0"/>
          <w:numId w:val="4"/>
        </w:numPr>
        <w:ind w:left="450"/>
        <w:rPr>
          <w:rFonts w:cs="Open Sans"/>
          <w:szCs w:val="18"/>
        </w:rPr>
      </w:pPr>
      <w:r w:rsidRPr="00A75308">
        <w:rPr>
          <w:lang w:bidi="es-ES"/>
        </w:rPr>
        <w:t>Proponer referencias y fuentes de datos clave en sus respectivas áreas de especialización.</w:t>
      </w:r>
    </w:p>
    <w:p w14:paraId="10EDE49D" w14:textId="77777777" w:rsidR="00A75308" w:rsidRPr="008B5BFA" w:rsidRDefault="00A75308" w:rsidP="003F0A5B">
      <w:pPr>
        <w:pStyle w:val="ListParagraph"/>
        <w:numPr>
          <w:ilvl w:val="0"/>
          <w:numId w:val="4"/>
        </w:numPr>
        <w:ind w:left="450"/>
        <w:rPr>
          <w:rFonts w:cs="Open Sans"/>
          <w:szCs w:val="18"/>
        </w:rPr>
      </w:pPr>
      <w:r w:rsidRPr="00A75308">
        <w:rPr>
          <w:lang w:bidi="es-ES"/>
        </w:rPr>
        <w:t>Participar en reuniones informativas tanto presenciales como virtuales con el equipo de evaluación durante las fases de inicio y evaluación.</w:t>
      </w:r>
    </w:p>
    <w:p w14:paraId="116826B7" w14:textId="77777777" w:rsidR="00A75308" w:rsidRPr="008B5BFA" w:rsidRDefault="00A75308" w:rsidP="003F0A5B">
      <w:pPr>
        <w:pStyle w:val="ListParagraph"/>
        <w:numPr>
          <w:ilvl w:val="0"/>
          <w:numId w:val="4"/>
        </w:numPr>
        <w:ind w:left="450"/>
        <w:rPr>
          <w:rFonts w:cs="Open Sans"/>
          <w:szCs w:val="18"/>
        </w:rPr>
      </w:pPr>
      <w:r w:rsidRPr="00A75308">
        <w:rPr>
          <w:lang w:bidi="es-ES"/>
        </w:rPr>
        <w:t>Revisar y comentar el borrador del informe inicial.</w:t>
      </w:r>
    </w:p>
    <w:p w14:paraId="63A1FF7D" w14:textId="77777777" w:rsidR="00A75308" w:rsidRPr="008B5BFA" w:rsidRDefault="00A75308" w:rsidP="003F0A5B">
      <w:pPr>
        <w:pStyle w:val="ListParagraph"/>
        <w:numPr>
          <w:ilvl w:val="0"/>
          <w:numId w:val="4"/>
        </w:numPr>
        <w:ind w:left="450"/>
        <w:rPr>
          <w:rFonts w:cs="Open Sans"/>
          <w:szCs w:val="18"/>
        </w:rPr>
      </w:pPr>
      <w:r w:rsidRPr="00A75308">
        <w:rPr>
          <w:lang w:bidi="es-ES"/>
        </w:rPr>
        <w:t>Participar en las reuniones informativas sobre el terreno (opcional).</w:t>
      </w:r>
    </w:p>
    <w:p w14:paraId="58D3436A" w14:textId="77777777" w:rsidR="00A75308" w:rsidRPr="008B5BFA" w:rsidRDefault="00A75308" w:rsidP="003F0A5B">
      <w:pPr>
        <w:pStyle w:val="ListParagraph"/>
        <w:numPr>
          <w:ilvl w:val="0"/>
          <w:numId w:val="4"/>
        </w:numPr>
        <w:ind w:left="450"/>
        <w:rPr>
          <w:rFonts w:cs="Open Sans"/>
          <w:szCs w:val="18"/>
        </w:rPr>
      </w:pPr>
      <w:r w:rsidRPr="00A75308">
        <w:rPr>
          <w:lang w:bidi="es-ES"/>
        </w:rPr>
        <w:t>Revisar y comentar el borrador del informe de evaluación y los anexos correspondientes, centrándose específicamente en: a) errores u omisiones fácticos que puedan invalidar los hallazgos o cambiar las conclusiones; b) problemas de carácter político delicado que necesiten ser redefinidos ya sea en la forma en que son abordados o en el lenguaje utilizado; c) recomendaciones.</w:t>
      </w:r>
    </w:p>
    <w:p w14:paraId="3BCE0DA7" w14:textId="77777777" w:rsidR="00A75308" w:rsidRPr="008B5BFA" w:rsidRDefault="00A75308" w:rsidP="003F0A5B">
      <w:pPr>
        <w:pStyle w:val="ListParagraph"/>
        <w:numPr>
          <w:ilvl w:val="0"/>
          <w:numId w:val="4"/>
        </w:numPr>
        <w:ind w:left="450"/>
        <w:rPr>
          <w:rFonts w:cs="Open Sans"/>
          <w:szCs w:val="18"/>
        </w:rPr>
      </w:pPr>
      <w:r w:rsidRPr="00A75308">
        <w:rPr>
          <w:lang w:bidi="es-ES"/>
        </w:rPr>
        <w:t xml:space="preserve">Participar en talleres de aprendizaje para validar los hallazgos y analizar las recomendaciones </w:t>
      </w:r>
      <w:r w:rsidRPr="00A75308">
        <w:rPr>
          <w:highlight w:val="yellow"/>
          <w:lang w:bidi="es-ES"/>
        </w:rPr>
        <w:t>(si procede)</w:t>
      </w:r>
      <w:r w:rsidRPr="00A75308">
        <w:rPr>
          <w:lang w:bidi="es-ES"/>
        </w:rPr>
        <w:t>.</w:t>
      </w:r>
    </w:p>
    <w:p w14:paraId="6AEE98D5" w14:textId="77777777" w:rsidR="00A75308" w:rsidRPr="008B5BFA" w:rsidRDefault="00A75308" w:rsidP="003F0A5B">
      <w:pPr>
        <w:pStyle w:val="ListParagraph"/>
        <w:numPr>
          <w:ilvl w:val="0"/>
          <w:numId w:val="4"/>
        </w:numPr>
        <w:ind w:left="450"/>
        <w:rPr>
          <w:rFonts w:cs="Open Sans"/>
          <w:szCs w:val="18"/>
        </w:rPr>
      </w:pPr>
      <w:r w:rsidRPr="00A75308">
        <w:rPr>
          <w:lang w:bidi="es-ES"/>
        </w:rPr>
        <w:t>Proporcionar directrices sobre los productos de comunicación sugeridos con el fin de difundir lo aprendido en la evaluación.</w:t>
      </w:r>
    </w:p>
    <w:p w14:paraId="4850FEC2" w14:textId="158DB266" w:rsidR="00A75308" w:rsidRPr="008B5BFA" w:rsidRDefault="00A75308" w:rsidP="00C6753B">
      <w:pPr>
        <w:spacing w:before="0" w:after="160" w:line="259" w:lineRule="auto"/>
        <w:rPr>
          <w:rFonts w:cs="Open Sans"/>
          <w:szCs w:val="18"/>
          <w:lang w:val="es-ES"/>
        </w:rPr>
      </w:pPr>
      <w:r>
        <w:rPr>
          <w:lang w:val="es-ES" w:bidi="es-ES"/>
        </w:rPr>
        <w:br w:type="page"/>
      </w:r>
    </w:p>
    <w:p w14:paraId="6182F94C" w14:textId="77777777" w:rsidR="00A75308" w:rsidRPr="008B5BFA" w:rsidRDefault="00A75308" w:rsidP="00C6753B">
      <w:pPr>
        <w:rPr>
          <w:rFonts w:cs="Open Sans"/>
          <w:b/>
          <w:bCs/>
          <w:sz w:val="20"/>
          <w:szCs w:val="20"/>
          <w:lang w:val="es-ES"/>
        </w:rPr>
      </w:pPr>
      <w:r w:rsidRPr="005D6669">
        <w:rPr>
          <w:b/>
          <w:sz w:val="20"/>
          <w:lang w:val="es-ES" w:bidi="es-ES"/>
        </w:rPr>
        <w:lastRenderedPageBreak/>
        <w:t xml:space="preserve">Composición </w:t>
      </w:r>
      <w:r w:rsidRPr="005D6669">
        <w:rPr>
          <w:b/>
          <w:sz w:val="20"/>
          <w:highlight w:val="yellow"/>
          <w:lang w:val="es-ES" w:bidi="es-ES"/>
        </w:rPr>
        <w:t>[Modificar la tabla según corresponda]</w:t>
      </w:r>
    </w:p>
    <w:tbl>
      <w:tblPr>
        <w:tblStyle w:val="TableGrid"/>
        <w:tblW w:w="9180" w:type="dxa"/>
        <w:tblLook w:val="04A0" w:firstRow="1" w:lastRow="0" w:firstColumn="1" w:lastColumn="0" w:noHBand="0" w:noVBand="1"/>
      </w:tblPr>
      <w:tblGrid>
        <w:gridCol w:w="5920"/>
        <w:gridCol w:w="3260"/>
      </w:tblGrid>
      <w:tr w:rsidR="00A75308" w:rsidRPr="0074005F" w14:paraId="73315A2F" w14:textId="77777777" w:rsidTr="00423B02">
        <w:trPr>
          <w:tblHeader/>
        </w:trPr>
        <w:tc>
          <w:tcPr>
            <w:tcW w:w="5920" w:type="dxa"/>
            <w:shd w:val="clear" w:color="auto" w:fill="1073B5"/>
          </w:tcPr>
          <w:p w14:paraId="0F26E7FC" w14:textId="77777777" w:rsidR="00A75308" w:rsidRPr="00A75308" w:rsidRDefault="00A75308" w:rsidP="00C6753B">
            <w:pPr>
              <w:rPr>
                <w:rFonts w:cs="Open Sans"/>
                <w:color w:val="FFFFFF" w:themeColor="background1"/>
                <w:szCs w:val="18"/>
              </w:rPr>
            </w:pPr>
            <w:r w:rsidRPr="00A75308">
              <w:rPr>
                <w:b/>
                <w:color w:val="FFFFFF" w:themeColor="background1"/>
                <w:lang w:val="es-ES" w:bidi="es-ES"/>
              </w:rPr>
              <w:t>Oficina en el país</w:t>
            </w:r>
          </w:p>
        </w:tc>
        <w:tc>
          <w:tcPr>
            <w:tcW w:w="3260" w:type="dxa"/>
            <w:shd w:val="clear" w:color="auto" w:fill="1073B5"/>
          </w:tcPr>
          <w:p w14:paraId="629E6FBC" w14:textId="77777777" w:rsidR="00A75308" w:rsidRPr="00A75308" w:rsidRDefault="00A75308" w:rsidP="00C6753B">
            <w:pPr>
              <w:ind w:firstLine="360"/>
              <w:rPr>
                <w:rFonts w:cs="Open Sans"/>
                <w:b/>
                <w:bCs/>
                <w:color w:val="FFFFFF" w:themeColor="background1"/>
                <w:szCs w:val="18"/>
              </w:rPr>
            </w:pPr>
            <w:r w:rsidRPr="00A75308">
              <w:rPr>
                <w:b/>
                <w:color w:val="FFFFFF" w:themeColor="background1"/>
                <w:lang w:val="es-ES" w:bidi="es-ES"/>
              </w:rPr>
              <w:t>Nombre</w:t>
            </w:r>
          </w:p>
        </w:tc>
      </w:tr>
      <w:tr w:rsidR="00A75308" w:rsidRPr="00143BDB" w14:paraId="5D88C84E" w14:textId="77777777" w:rsidTr="00423B02">
        <w:trPr>
          <w:tblHeader/>
        </w:trPr>
        <w:tc>
          <w:tcPr>
            <w:tcW w:w="5920" w:type="dxa"/>
          </w:tcPr>
          <w:p w14:paraId="475DA393" w14:textId="77777777" w:rsidR="00A75308" w:rsidRPr="000D4529" w:rsidRDefault="00A75308" w:rsidP="00C6753B">
            <w:pPr>
              <w:spacing w:line="276" w:lineRule="auto"/>
              <w:ind w:left="-26"/>
              <w:rPr>
                <w:rFonts w:cs="Open Sans"/>
                <w:iCs/>
                <w:szCs w:val="18"/>
              </w:rPr>
            </w:pPr>
            <w:r w:rsidRPr="000D4529">
              <w:rPr>
                <w:iCs/>
                <w:lang w:val="es-ES" w:bidi="es-ES"/>
              </w:rPr>
              <w:t>Miembros principales:</w:t>
            </w:r>
          </w:p>
          <w:p w14:paraId="6E592AD2" w14:textId="77777777" w:rsidR="00A75308" w:rsidRPr="008B5BFA" w:rsidRDefault="00A75308" w:rsidP="003F0A5B">
            <w:pPr>
              <w:pStyle w:val="ListParagraph"/>
              <w:numPr>
                <w:ilvl w:val="0"/>
                <w:numId w:val="5"/>
              </w:numPr>
              <w:spacing w:line="276" w:lineRule="auto"/>
              <w:ind w:left="250" w:hanging="276"/>
              <w:contextualSpacing/>
              <w:rPr>
                <w:rFonts w:cs="Open Sans"/>
                <w:szCs w:val="18"/>
              </w:rPr>
            </w:pPr>
            <w:r w:rsidRPr="00A75308">
              <w:rPr>
                <w:lang w:bidi="es-ES"/>
              </w:rPr>
              <w:t>Director o director adjunto para el país (presidente)</w:t>
            </w:r>
          </w:p>
          <w:p w14:paraId="6DCCB41F" w14:textId="77777777" w:rsidR="00A75308" w:rsidRPr="008B5BFA" w:rsidRDefault="00A75308" w:rsidP="003F0A5B">
            <w:pPr>
              <w:pStyle w:val="ListParagraph"/>
              <w:numPr>
                <w:ilvl w:val="0"/>
                <w:numId w:val="5"/>
              </w:numPr>
              <w:spacing w:line="276" w:lineRule="auto"/>
              <w:ind w:left="250" w:hanging="276"/>
              <w:contextualSpacing/>
              <w:rPr>
                <w:rFonts w:cs="Open Sans"/>
                <w:szCs w:val="18"/>
              </w:rPr>
            </w:pPr>
            <w:r w:rsidRPr="00A75308">
              <w:rPr>
                <w:lang w:bidi="es-ES"/>
              </w:rPr>
              <w:t>Gestor de la evaluación (secretario o presidente delegado)</w:t>
            </w:r>
          </w:p>
          <w:p w14:paraId="6126F096" w14:textId="77777777" w:rsidR="00A75308" w:rsidRPr="00A75308" w:rsidRDefault="00A75308" w:rsidP="003F0A5B">
            <w:pPr>
              <w:pStyle w:val="ListParagraph"/>
              <w:numPr>
                <w:ilvl w:val="0"/>
                <w:numId w:val="5"/>
              </w:numPr>
              <w:spacing w:line="276" w:lineRule="auto"/>
              <w:ind w:left="250" w:hanging="276"/>
              <w:contextualSpacing/>
              <w:rPr>
                <w:rFonts w:cs="Open Sans"/>
                <w:szCs w:val="18"/>
              </w:rPr>
            </w:pPr>
            <w:r w:rsidRPr="00A75308">
              <w:rPr>
                <w:lang w:bidi="es-ES"/>
              </w:rPr>
              <w:t>Jefe del programa</w:t>
            </w:r>
          </w:p>
          <w:p w14:paraId="2DE896EA" w14:textId="77777777" w:rsidR="00A75308" w:rsidRPr="008B5BFA" w:rsidRDefault="00A75308" w:rsidP="003F0A5B">
            <w:pPr>
              <w:pStyle w:val="ListParagraph"/>
              <w:numPr>
                <w:ilvl w:val="0"/>
                <w:numId w:val="5"/>
              </w:numPr>
              <w:spacing w:line="276" w:lineRule="auto"/>
              <w:ind w:left="250" w:hanging="276"/>
              <w:contextualSpacing/>
              <w:rPr>
                <w:rFonts w:cs="Open Sans"/>
                <w:szCs w:val="18"/>
              </w:rPr>
            </w:pPr>
            <w:r w:rsidRPr="00A75308">
              <w:rPr>
                <w:lang w:bidi="es-ES"/>
              </w:rPr>
              <w:t>Jefe de seguimiento y evaluación (si difiere del gestor de la evaluación)</w:t>
            </w:r>
          </w:p>
          <w:p w14:paraId="4EF2627A" w14:textId="77777777" w:rsidR="00A75308" w:rsidRPr="008B5BFA" w:rsidRDefault="00A75308" w:rsidP="003F0A5B">
            <w:pPr>
              <w:pStyle w:val="ListParagraph"/>
              <w:numPr>
                <w:ilvl w:val="0"/>
                <w:numId w:val="5"/>
              </w:numPr>
              <w:spacing w:line="276" w:lineRule="auto"/>
              <w:ind w:left="250" w:hanging="276"/>
              <w:contextualSpacing/>
              <w:rPr>
                <w:rFonts w:cs="Open Sans"/>
                <w:szCs w:val="18"/>
              </w:rPr>
            </w:pPr>
            <w:r w:rsidRPr="00A75308">
              <w:rPr>
                <w:lang w:bidi="es-ES"/>
              </w:rPr>
              <w:t>Jefe de la dependencia de la cadena de suministro</w:t>
            </w:r>
          </w:p>
          <w:p w14:paraId="43B8C97F" w14:textId="77777777" w:rsidR="00A75308" w:rsidRPr="008B5BFA" w:rsidRDefault="00A75308" w:rsidP="003F0A5B">
            <w:pPr>
              <w:pStyle w:val="ListParagraph"/>
              <w:numPr>
                <w:ilvl w:val="0"/>
                <w:numId w:val="5"/>
              </w:numPr>
              <w:spacing w:line="276" w:lineRule="auto"/>
              <w:ind w:left="250" w:hanging="276"/>
              <w:contextualSpacing/>
              <w:rPr>
                <w:rFonts w:cs="Open Sans"/>
                <w:szCs w:val="18"/>
              </w:rPr>
            </w:pPr>
            <w:r w:rsidRPr="00A75308">
              <w:rPr>
                <w:lang w:bidi="es-ES"/>
              </w:rPr>
              <w:t>Otros miembros del personal de la oficina en el país con conocimientos especializados pertinentes (por ejemplo, nutrición, resiliencia, género, alimentación escolar, asociaciones)</w:t>
            </w:r>
          </w:p>
          <w:p w14:paraId="2316EB8C" w14:textId="77777777" w:rsidR="00A75308" w:rsidRPr="008B5BFA" w:rsidRDefault="00A75308" w:rsidP="003F0A5B">
            <w:pPr>
              <w:pStyle w:val="ListParagraph"/>
              <w:numPr>
                <w:ilvl w:val="0"/>
                <w:numId w:val="5"/>
              </w:numPr>
              <w:spacing w:line="276" w:lineRule="auto"/>
              <w:ind w:left="250" w:hanging="276"/>
              <w:contextualSpacing/>
              <w:rPr>
                <w:rFonts w:cs="Open Sans"/>
                <w:szCs w:val="18"/>
              </w:rPr>
            </w:pPr>
            <w:r w:rsidRPr="00A75308">
              <w:rPr>
                <w:lang w:bidi="es-ES"/>
              </w:rPr>
              <w:t>Representante/s de la oficina local o sobre el terreno</w:t>
            </w:r>
          </w:p>
          <w:p w14:paraId="41572E9B" w14:textId="77777777" w:rsidR="00A75308" w:rsidRPr="008B5BFA" w:rsidRDefault="00A75308" w:rsidP="003F0A5B">
            <w:pPr>
              <w:pStyle w:val="ListParagraph"/>
              <w:numPr>
                <w:ilvl w:val="0"/>
                <w:numId w:val="5"/>
              </w:numPr>
              <w:spacing w:line="276" w:lineRule="auto"/>
              <w:ind w:left="250" w:hanging="276"/>
              <w:contextualSpacing/>
              <w:rPr>
                <w:rFonts w:cs="Open Sans"/>
                <w:szCs w:val="18"/>
              </w:rPr>
            </w:pPr>
            <w:r w:rsidRPr="00A75308">
              <w:rPr>
                <w:lang w:bidi="es-ES"/>
              </w:rPr>
              <w:t xml:space="preserve">Gobierno, organizaciones no gubernamentales y donantes asociado/s (con conocimientos sobre la intervención e idealmente con un perfil de seguimiento y evaluación) </w:t>
            </w:r>
          </w:p>
          <w:p w14:paraId="48A3B47E" w14:textId="77777777" w:rsidR="00A75308" w:rsidRPr="008B5BFA" w:rsidRDefault="00A75308" w:rsidP="00C6753B">
            <w:pPr>
              <w:pStyle w:val="ListParagraph"/>
              <w:numPr>
                <w:ilvl w:val="0"/>
                <w:numId w:val="0"/>
              </w:numPr>
              <w:spacing w:line="276" w:lineRule="auto"/>
              <w:ind w:left="250"/>
              <w:rPr>
                <w:rFonts w:cs="Open Sans"/>
                <w:szCs w:val="18"/>
              </w:rPr>
            </w:pPr>
          </w:p>
        </w:tc>
        <w:tc>
          <w:tcPr>
            <w:tcW w:w="3260" w:type="dxa"/>
          </w:tcPr>
          <w:p w14:paraId="4B502ADA" w14:textId="77777777" w:rsidR="00A75308" w:rsidRPr="008B5BFA" w:rsidRDefault="00A75308" w:rsidP="00C6753B">
            <w:pPr>
              <w:spacing w:line="276" w:lineRule="auto"/>
              <w:rPr>
                <w:rFonts w:cs="Open Sans"/>
                <w:szCs w:val="18"/>
                <w:lang w:val="es-ES"/>
              </w:rPr>
            </w:pPr>
          </w:p>
        </w:tc>
      </w:tr>
      <w:tr w:rsidR="00A75308" w:rsidRPr="005D6669" w14:paraId="35D47A39" w14:textId="77777777" w:rsidTr="00423B02">
        <w:trPr>
          <w:tblHeader/>
        </w:trPr>
        <w:tc>
          <w:tcPr>
            <w:tcW w:w="5920" w:type="dxa"/>
            <w:shd w:val="clear" w:color="auto" w:fill="0070C0"/>
          </w:tcPr>
          <w:p w14:paraId="637953BE" w14:textId="77777777" w:rsidR="00A75308" w:rsidRPr="00A75308" w:rsidRDefault="00A75308" w:rsidP="00C6753B">
            <w:pPr>
              <w:rPr>
                <w:rFonts w:cs="Open Sans"/>
                <w:b/>
                <w:bCs/>
                <w:color w:val="FFFFFF" w:themeColor="background1"/>
                <w:szCs w:val="18"/>
              </w:rPr>
            </w:pPr>
            <w:r w:rsidRPr="00A75308">
              <w:rPr>
                <w:b/>
                <w:color w:val="FFFFFF" w:themeColor="background1"/>
                <w:lang w:val="es-ES" w:bidi="es-ES"/>
              </w:rPr>
              <w:t>Oficina regional</w:t>
            </w:r>
          </w:p>
        </w:tc>
        <w:tc>
          <w:tcPr>
            <w:tcW w:w="3260" w:type="dxa"/>
            <w:shd w:val="clear" w:color="auto" w:fill="0070C0"/>
          </w:tcPr>
          <w:p w14:paraId="408E8015" w14:textId="77777777" w:rsidR="00A75308" w:rsidRPr="00A75308" w:rsidRDefault="00A75308" w:rsidP="00C6753B">
            <w:pPr>
              <w:rPr>
                <w:rFonts w:cs="Open Sans"/>
                <w:b/>
                <w:bCs/>
                <w:color w:val="FFFFFF" w:themeColor="background1"/>
                <w:szCs w:val="18"/>
              </w:rPr>
            </w:pPr>
            <w:r w:rsidRPr="00A75308">
              <w:rPr>
                <w:b/>
                <w:color w:val="FFFFFF" w:themeColor="background1"/>
                <w:lang w:val="es-ES" w:bidi="es-ES"/>
              </w:rPr>
              <w:t>Nombre</w:t>
            </w:r>
          </w:p>
        </w:tc>
      </w:tr>
      <w:tr w:rsidR="00A75308" w:rsidRPr="00143BDB" w14:paraId="186B3F44" w14:textId="77777777" w:rsidTr="00423B02">
        <w:trPr>
          <w:tblHeader/>
        </w:trPr>
        <w:tc>
          <w:tcPr>
            <w:tcW w:w="5920" w:type="dxa"/>
          </w:tcPr>
          <w:p w14:paraId="3361B952" w14:textId="77777777" w:rsidR="00A75308" w:rsidRPr="000D4529" w:rsidRDefault="00A75308" w:rsidP="00C6753B">
            <w:pPr>
              <w:spacing w:line="276" w:lineRule="auto"/>
              <w:ind w:left="-26"/>
              <w:rPr>
                <w:rFonts w:cs="Open Sans"/>
                <w:iCs/>
                <w:szCs w:val="18"/>
              </w:rPr>
            </w:pPr>
            <w:r w:rsidRPr="000D4529">
              <w:rPr>
                <w:iCs/>
                <w:lang w:val="es-ES" w:bidi="es-ES"/>
              </w:rPr>
              <w:t>Miembros principales:</w:t>
            </w:r>
          </w:p>
          <w:p w14:paraId="470F45BF" w14:textId="77777777" w:rsidR="00A75308" w:rsidRPr="00A75308" w:rsidRDefault="00A75308" w:rsidP="003F0A5B">
            <w:pPr>
              <w:pStyle w:val="ListParagraph"/>
              <w:numPr>
                <w:ilvl w:val="0"/>
                <w:numId w:val="6"/>
              </w:numPr>
              <w:spacing w:line="276" w:lineRule="auto"/>
              <w:ind w:left="250" w:hanging="290"/>
              <w:contextualSpacing/>
              <w:rPr>
                <w:rFonts w:cs="Open Sans"/>
                <w:szCs w:val="18"/>
              </w:rPr>
            </w:pPr>
            <w:r w:rsidRPr="00A75308">
              <w:rPr>
                <w:lang w:bidi="es-ES"/>
              </w:rPr>
              <w:t>Oficial regional de evaluación</w:t>
            </w:r>
          </w:p>
          <w:p w14:paraId="2FF38AC0" w14:textId="77777777" w:rsidR="00A75308" w:rsidRPr="00A75308" w:rsidRDefault="00A75308" w:rsidP="003F0A5B">
            <w:pPr>
              <w:pStyle w:val="ListParagraph"/>
              <w:numPr>
                <w:ilvl w:val="0"/>
                <w:numId w:val="6"/>
              </w:numPr>
              <w:spacing w:line="276" w:lineRule="auto"/>
              <w:ind w:left="250" w:hanging="290"/>
              <w:contextualSpacing/>
              <w:rPr>
                <w:rFonts w:cs="Open Sans"/>
                <w:szCs w:val="18"/>
              </w:rPr>
            </w:pPr>
            <w:r w:rsidRPr="00A75308">
              <w:rPr>
                <w:lang w:bidi="es-ES"/>
              </w:rPr>
              <w:t>Asesor regional de seguimiento</w:t>
            </w:r>
          </w:p>
          <w:p w14:paraId="2D1EC3D7" w14:textId="77777777" w:rsidR="00A75308" w:rsidRPr="008B5BFA" w:rsidRDefault="00A75308" w:rsidP="003F0A5B">
            <w:pPr>
              <w:pStyle w:val="ListParagraph"/>
              <w:numPr>
                <w:ilvl w:val="0"/>
                <w:numId w:val="6"/>
              </w:numPr>
              <w:spacing w:line="276" w:lineRule="auto"/>
              <w:ind w:left="250" w:hanging="290"/>
              <w:contextualSpacing/>
              <w:rPr>
                <w:rFonts w:cs="Open Sans"/>
                <w:szCs w:val="18"/>
              </w:rPr>
            </w:pPr>
            <w:r w:rsidRPr="00A75308">
              <w:rPr>
                <w:lang w:bidi="es-ES"/>
              </w:rPr>
              <w:t>Un miembro de la dependencia regional del programa</w:t>
            </w:r>
          </w:p>
          <w:p w14:paraId="104BCBA7" w14:textId="77777777" w:rsidR="00A75308" w:rsidRPr="008B5BFA" w:rsidRDefault="00A75308" w:rsidP="003F0A5B">
            <w:pPr>
              <w:pStyle w:val="ListParagraph"/>
              <w:numPr>
                <w:ilvl w:val="0"/>
                <w:numId w:val="6"/>
              </w:numPr>
              <w:spacing w:line="276" w:lineRule="auto"/>
              <w:ind w:left="250" w:hanging="290"/>
              <w:contextualSpacing/>
              <w:rPr>
                <w:rFonts w:cs="Open Sans"/>
                <w:szCs w:val="18"/>
              </w:rPr>
            </w:pPr>
            <w:r w:rsidRPr="00A75308">
              <w:rPr>
                <w:lang w:bidi="es-ES"/>
              </w:rPr>
              <w:t>Asesor regional en cuestiones de género</w:t>
            </w:r>
          </w:p>
          <w:p w14:paraId="46D07027" w14:textId="77777777" w:rsidR="00A75308" w:rsidRPr="000D4529" w:rsidRDefault="00A75308" w:rsidP="00C6753B">
            <w:pPr>
              <w:spacing w:line="276" w:lineRule="auto"/>
              <w:rPr>
                <w:rFonts w:cs="Open Sans"/>
                <w:iCs/>
                <w:szCs w:val="18"/>
                <w:highlight w:val="yellow"/>
                <w:lang w:val="es-ES"/>
              </w:rPr>
            </w:pPr>
            <w:r w:rsidRPr="000D4529">
              <w:rPr>
                <w:iCs/>
                <w:highlight w:val="yellow"/>
                <w:lang w:val="es-ES" w:bidi="es-ES"/>
              </w:rPr>
              <w:t>Otros posibles miembros complementarios que sean pertinentes para el objeto de la evaluación:</w:t>
            </w:r>
          </w:p>
          <w:p w14:paraId="456B61A2"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Oficial regional de la cadena de suministro</w:t>
            </w:r>
          </w:p>
          <w:p w14:paraId="438D590C"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Jefe regional de análisis y cartografía de la vulnerabilidad o de seguimiento</w:t>
            </w:r>
          </w:p>
          <w:p w14:paraId="209DE8FE"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Oficial regional de la dependencia de preparación y respuesta frente a emergencias</w:t>
            </w:r>
          </w:p>
          <w:p w14:paraId="650024A0"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Asesor regional en cuestiones humanitarias (o asesor de protección)</w:t>
            </w:r>
          </w:p>
          <w:p w14:paraId="5189EB7C"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Asesor regional superior en materia de nutrición</w:t>
            </w:r>
          </w:p>
          <w:p w14:paraId="331BDA53"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Oficial regional en materia de alimentación escolar</w:t>
            </w:r>
          </w:p>
          <w:p w14:paraId="4E9379AB"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Oficial regional en materia de asociaciones</w:t>
            </w:r>
          </w:p>
          <w:p w14:paraId="0AAF74F5"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Oficiales regionales del programa (transferencias en efectivo, protección social, resiliencia y medios de subsistencia)</w:t>
            </w:r>
          </w:p>
          <w:p w14:paraId="08269AB2" w14:textId="77777777" w:rsidR="00A75308" w:rsidRPr="00A75308"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Oficial regional de recursos humanos</w:t>
            </w:r>
          </w:p>
          <w:p w14:paraId="4C096146" w14:textId="77777777" w:rsidR="00A75308" w:rsidRPr="008B5BFA" w:rsidRDefault="00A75308" w:rsidP="003F0A5B">
            <w:pPr>
              <w:pStyle w:val="ListParagraph"/>
              <w:numPr>
                <w:ilvl w:val="0"/>
                <w:numId w:val="6"/>
              </w:numPr>
              <w:spacing w:line="276" w:lineRule="auto"/>
              <w:ind w:left="250" w:hanging="290"/>
              <w:contextualSpacing/>
              <w:rPr>
                <w:rFonts w:cs="Open Sans"/>
                <w:szCs w:val="18"/>
                <w:highlight w:val="yellow"/>
              </w:rPr>
            </w:pPr>
            <w:r w:rsidRPr="00A75308">
              <w:rPr>
                <w:highlight w:val="yellow"/>
                <w:lang w:bidi="es-ES"/>
              </w:rPr>
              <w:t>Oficial regional de gestión de riesgos</w:t>
            </w:r>
          </w:p>
          <w:p w14:paraId="1EE5A6A1" w14:textId="77777777" w:rsidR="00A75308" w:rsidRPr="008B5BFA" w:rsidRDefault="00A75308" w:rsidP="00C6753B">
            <w:pPr>
              <w:ind w:left="-26"/>
              <w:rPr>
                <w:rFonts w:cs="Open Sans"/>
                <w:bCs/>
                <w:i/>
                <w:szCs w:val="18"/>
                <w:lang w:val="es-ES"/>
              </w:rPr>
            </w:pPr>
          </w:p>
        </w:tc>
        <w:tc>
          <w:tcPr>
            <w:tcW w:w="3260" w:type="dxa"/>
          </w:tcPr>
          <w:p w14:paraId="6B362D0D" w14:textId="77777777" w:rsidR="00A75308" w:rsidRPr="008B5BFA" w:rsidRDefault="00A75308" w:rsidP="00C6753B">
            <w:pPr>
              <w:rPr>
                <w:szCs w:val="18"/>
                <w:highlight w:val="yellow"/>
                <w:lang w:val="es-ES"/>
              </w:rPr>
            </w:pPr>
          </w:p>
        </w:tc>
      </w:tr>
      <w:tr w:rsidR="00A75308" w:rsidRPr="00FE2BF0" w14:paraId="0319C0BF" w14:textId="77777777" w:rsidTr="00423B02">
        <w:trPr>
          <w:trHeight w:val="64"/>
          <w:tblHeader/>
        </w:trPr>
        <w:tc>
          <w:tcPr>
            <w:tcW w:w="5920" w:type="dxa"/>
            <w:shd w:val="clear" w:color="auto" w:fill="0070C0"/>
          </w:tcPr>
          <w:p w14:paraId="6566CAC6" w14:textId="77777777" w:rsidR="00A75308" w:rsidRPr="00A75308" w:rsidRDefault="00A75308" w:rsidP="00C6753B">
            <w:pPr>
              <w:rPr>
                <w:rFonts w:cs="Open Sans"/>
                <w:bCs/>
                <w:i/>
                <w:szCs w:val="18"/>
              </w:rPr>
            </w:pPr>
            <w:r w:rsidRPr="00A75308">
              <w:rPr>
                <w:b/>
                <w:color w:val="FFFFFF" w:themeColor="background1"/>
                <w:lang w:val="es-ES" w:bidi="es-ES"/>
              </w:rPr>
              <w:t>Sede (opcional)</w:t>
            </w:r>
          </w:p>
        </w:tc>
        <w:tc>
          <w:tcPr>
            <w:tcW w:w="3260" w:type="dxa"/>
            <w:shd w:val="clear" w:color="auto" w:fill="0070C0"/>
          </w:tcPr>
          <w:p w14:paraId="337DFB2D" w14:textId="77777777" w:rsidR="00A75308" w:rsidRPr="00A75308" w:rsidRDefault="00A75308" w:rsidP="00C6753B">
            <w:pPr>
              <w:rPr>
                <w:szCs w:val="18"/>
                <w:highlight w:val="yellow"/>
              </w:rPr>
            </w:pPr>
            <w:r w:rsidRPr="00A75308">
              <w:rPr>
                <w:b/>
                <w:color w:val="FFFFFF" w:themeColor="background1"/>
                <w:lang w:val="es-ES" w:bidi="es-ES"/>
              </w:rPr>
              <w:t>Nombre</w:t>
            </w:r>
          </w:p>
        </w:tc>
      </w:tr>
      <w:tr w:rsidR="00A75308" w:rsidRPr="00E978D4" w14:paraId="5A38C51A" w14:textId="77777777" w:rsidTr="00423B02">
        <w:trPr>
          <w:tblHeader/>
        </w:trPr>
        <w:tc>
          <w:tcPr>
            <w:tcW w:w="5920" w:type="dxa"/>
          </w:tcPr>
          <w:p w14:paraId="0E04193C" w14:textId="77777777" w:rsidR="00A75308" w:rsidRPr="00A75308" w:rsidRDefault="00A75308" w:rsidP="00C6753B">
            <w:pPr>
              <w:ind w:left="-26"/>
              <w:rPr>
                <w:rFonts w:cs="Open Sans"/>
                <w:bCs/>
                <w:i/>
                <w:szCs w:val="18"/>
              </w:rPr>
            </w:pPr>
          </w:p>
        </w:tc>
        <w:tc>
          <w:tcPr>
            <w:tcW w:w="3260" w:type="dxa"/>
          </w:tcPr>
          <w:p w14:paraId="4E48CEF7" w14:textId="77777777" w:rsidR="00A75308" w:rsidRPr="00ED2936" w:rsidRDefault="00A75308" w:rsidP="00C6753B">
            <w:pPr>
              <w:rPr>
                <w:szCs w:val="18"/>
                <w:highlight w:val="yellow"/>
              </w:rPr>
            </w:pPr>
          </w:p>
        </w:tc>
      </w:tr>
    </w:tbl>
    <w:p w14:paraId="7801A0E9" w14:textId="77777777" w:rsidR="00A75308" w:rsidRDefault="00A75308" w:rsidP="00C6753B">
      <w:pPr>
        <w:rPr>
          <w:rFonts w:cs="Open Sans"/>
          <w:b/>
        </w:rPr>
      </w:pPr>
    </w:p>
    <w:p w14:paraId="718701C7" w14:textId="77777777" w:rsidR="00A75308" w:rsidRPr="00F23990" w:rsidRDefault="00A75308" w:rsidP="00C6753B">
      <w:pPr>
        <w:rPr>
          <w:rFonts w:cs="Open Sans"/>
          <w:b/>
        </w:rPr>
        <w:sectPr w:rsidR="00A75308" w:rsidRPr="00F23990" w:rsidSect="0012641A">
          <w:footerReference w:type="default" r:id="rId31"/>
          <w:footerReference w:type="first" r:id="rId32"/>
          <w:pgSz w:w="11906" w:h="16838" w:code="9"/>
          <w:pgMar w:top="1440" w:right="1440" w:bottom="1440" w:left="1440" w:header="720" w:footer="720" w:gutter="0"/>
          <w:pgNumType w:start="1"/>
          <w:cols w:space="720"/>
          <w:docGrid w:linePitch="360"/>
        </w:sectPr>
      </w:pPr>
    </w:p>
    <w:p w14:paraId="7FACA490" w14:textId="09C3F940" w:rsidR="00F2170B" w:rsidRPr="008B5BFA" w:rsidRDefault="00FA4581" w:rsidP="00C6753B">
      <w:pPr>
        <w:pStyle w:val="Heading1"/>
      </w:pPr>
      <w:bookmarkStart w:id="36" w:name="_Toc103153330"/>
      <w:r w:rsidRPr="00F23990">
        <w:rPr>
          <w:lang w:bidi="es-ES"/>
        </w:rPr>
        <w:t xml:space="preserve">Anexo 5: Plan de </w:t>
      </w:r>
      <w:r w:rsidR="00D25247">
        <w:rPr>
          <w:lang w:bidi="es-ES"/>
        </w:rPr>
        <w:t xml:space="preserve">comunicación y </w:t>
      </w:r>
      <w:r w:rsidRPr="00F23990">
        <w:rPr>
          <w:lang w:bidi="es-ES"/>
        </w:rPr>
        <w:t>gestión del conocimiento</w:t>
      </w:r>
      <w:bookmarkEnd w:id="36"/>
      <w:r w:rsidRPr="00F23990">
        <w:rPr>
          <w:lang w:bidi="es-ES"/>
        </w:rPr>
        <w:t xml:space="preserve"> </w:t>
      </w:r>
    </w:p>
    <w:p w14:paraId="1C96921F" w14:textId="77777777" w:rsidR="00A3291A" w:rsidRPr="008B5BFA" w:rsidRDefault="00A3291A" w:rsidP="00C6753B">
      <w:pPr>
        <w:rPr>
          <w:rFonts w:cs="Open Sans"/>
          <w:szCs w:val="18"/>
          <w:lang w:val="es-ES" w:eastAsia="en-US"/>
        </w:rPr>
      </w:pPr>
    </w:p>
    <w:p w14:paraId="2F40CF5E" w14:textId="77777777" w:rsidR="006D003B" w:rsidRPr="008B5BFA" w:rsidRDefault="006D003B" w:rsidP="00C6753B">
      <w:pPr>
        <w:spacing w:before="0" w:after="160" w:line="259" w:lineRule="auto"/>
        <w:rPr>
          <w:rFonts w:eastAsiaTheme="majorEastAsia" w:cs="Open Sans"/>
          <w:b/>
          <w:color w:val="0074AC"/>
          <w:szCs w:val="18"/>
          <w:lang w:val="es-ES"/>
        </w:rPr>
      </w:pPr>
      <w:r w:rsidRPr="00242B53">
        <w:rPr>
          <w:lang w:val="es-ES" w:bidi="es-ES"/>
        </w:rPr>
        <w:br w:type="page"/>
      </w:r>
    </w:p>
    <w:p w14:paraId="53B38800" w14:textId="74DE2E69" w:rsidR="009019C5" w:rsidRPr="008B5BFA" w:rsidRDefault="009019C5" w:rsidP="00C6753B">
      <w:pPr>
        <w:pStyle w:val="Heading1"/>
      </w:pPr>
      <w:bookmarkStart w:id="37" w:name="_Toc103153331"/>
      <w:r w:rsidRPr="00F23990">
        <w:rPr>
          <w:lang w:bidi="es-ES"/>
        </w:rPr>
        <w:lastRenderedPageBreak/>
        <w:t>Anexo 6: Bibliografía</w:t>
      </w:r>
      <w:bookmarkEnd w:id="37"/>
    </w:p>
    <w:p w14:paraId="618ABD74" w14:textId="77777777" w:rsidR="00527650" w:rsidRPr="008B5BFA" w:rsidRDefault="00527650" w:rsidP="00C6753B">
      <w:pPr>
        <w:spacing w:line="216" w:lineRule="auto"/>
        <w:ind w:firstLine="426"/>
        <w:rPr>
          <w:szCs w:val="18"/>
          <w:lang w:val="es-ES"/>
        </w:rPr>
        <w:sectPr w:rsidR="00527650" w:rsidRPr="008B5BFA" w:rsidSect="00551BEB">
          <w:type w:val="continuous"/>
          <w:pgSz w:w="11906" w:h="16838" w:code="9"/>
          <w:pgMar w:top="1440" w:right="1440" w:bottom="1440" w:left="1440" w:header="720" w:footer="720" w:gutter="0"/>
          <w:cols w:space="720"/>
          <w:docGrid w:linePitch="360"/>
        </w:sectPr>
      </w:pPr>
    </w:p>
    <w:p w14:paraId="56A3E042" w14:textId="77777777" w:rsidR="008B60BA" w:rsidRDefault="00B45CB4" w:rsidP="008B60BA">
      <w:pPr>
        <w:spacing w:line="216" w:lineRule="auto"/>
        <w:rPr>
          <w:lang w:val="es-ES" w:bidi="es-ES"/>
        </w:rPr>
      </w:pPr>
      <w:r w:rsidRPr="00B00F23">
        <w:rPr>
          <w:rStyle w:val="Strong"/>
          <w:b w:val="0"/>
          <w:lang w:val="es-ES" w:bidi="es-ES"/>
        </w:rPr>
        <w:t xml:space="preserve">Hobbs, J.B., </w:t>
      </w:r>
      <w:proofErr w:type="spellStart"/>
      <w:r w:rsidRPr="00B00F23">
        <w:rPr>
          <w:rStyle w:val="Strong"/>
          <w:b w:val="0"/>
          <w:lang w:val="es-ES" w:bidi="es-ES"/>
        </w:rPr>
        <w:t>Sutcliffe</w:t>
      </w:r>
      <w:proofErr w:type="spellEnd"/>
      <w:r w:rsidRPr="00B00F23">
        <w:rPr>
          <w:rStyle w:val="Strong"/>
          <w:b w:val="0"/>
          <w:lang w:val="es-ES" w:bidi="es-ES"/>
        </w:rPr>
        <w:t xml:space="preserve">, H. y </w:t>
      </w:r>
      <w:proofErr w:type="spellStart"/>
      <w:r w:rsidRPr="00B00F23">
        <w:rPr>
          <w:rStyle w:val="Strong"/>
          <w:b w:val="0"/>
          <w:lang w:val="es-ES" w:bidi="es-ES"/>
        </w:rPr>
        <w:t>Hammond</w:t>
      </w:r>
      <w:proofErr w:type="spellEnd"/>
      <w:r w:rsidRPr="00B00F23">
        <w:rPr>
          <w:rStyle w:val="Strong"/>
          <w:b w:val="0"/>
          <w:lang w:val="es-ES" w:bidi="es-ES"/>
        </w:rPr>
        <w:t>, W. 2005.</w:t>
      </w:r>
      <w:r>
        <w:rPr>
          <w:lang w:val="es-ES" w:bidi="es-ES"/>
        </w:rPr>
        <w:t xml:space="preserve"> </w:t>
      </w:r>
      <w:r w:rsidRPr="008B5BFA">
        <w:rPr>
          <w:lang w:bidi="es-ES"/>
        </w:rPr>
        <w:t xml:space="preserve">The </w:t>
      </w:r>
      <w:r w:rsidRPr="008B5BFA">
        <w:rPr>
          <w:rStyle w:val="Emphasis"/>
          <w:lang w:bidi="es-ES"/>
        </w:rPr>
        <w:t>Statistics of Emergency Aid.</w:t>
      </w:r>
      <w:r w:rsidRPr="008B5BFA">
        <w:rPr>
          <w:lang w:bidi="es-ES"/>
        </w:rPr>
        <w:t xml:space="preserve"> </w:t>
      </w:r>
      <w:r>
        <w:rPr>
          <w:lang w:val="es-ES" w:bidi="es-ES"/>
        </w:rPr>
        <w:t xml:space="preserve">Bristol, Reino Unido, </w:t>
      </w:r>
      <w:proofErr w:type="spellStart"/>
      <w:r>
        <w:rPr>
          <w:lang w:val="es-ES" w:bidi="es-ES"/>
        </w:rPr>
        <w:t>University</w:t>
      </w:r>
      <w:proofErr w:type="spellEnd"/>
      <w:r>
        <w:rPr>
          <w:lang w:val="es-ES" w:bidi="es-ES"/>
        </w:rPr>
        <w:t xml:space="preserve"> </w:t>
      </w:r>
      <w:proofErr w:type="spellStart"/>
      <w:r>
        <w:rPr>
          <w:lang w:val="es-ES" w:bidi="es-ES"/>
        </w:rPr>
        <w:t>of</w:t>
      </w:r>
      <w:proofErr w:type="spellEnd"/>
      <w:r>
        <w:rPr>
          <w:lang w:val="es-ES" w:bidi="es-ES"/>
        </w:rPr>
        <w:t xml:space="preserve"> </w:t>
      </w:r>
      <w:proofErr w:type="spellStart"/>
      <w:r>
        <w:rPr>
          <w:lang w:val="es-ES" w:bidi="es-ES"/>
        </w:rPr>
        <w:t>Wessex</w:t>
      </w:r>
      <w:proofErr w:type="spellEnd"/>
      <w:r>
        <w:rPr>
          <w:lang w:val="es-ES" w:bidi="es-ES"/>
        </w:rPr>
        <w:t xml:space="preserve"> </w:t>
      </w:r>
      <w:proofErr w:type="spellStart"/>
      <w:r>
        <w:rPr>
          <w:lang w:val="es-ES" w:bidi="es-ES"/>
        </w:rPr>
        <w:t>Press</w:t>
      </w:r>
      <w:proofErr w:type="spellEnd"/>
      <w:r>
        <w:rPr>
          <w:lang w:val="es-ES" w:bidi="es-ES"/>
        </w:rPr>
        <w:t xml:space="preserve">. </w:t>
      </w:r>
    </w:p>
    <w:p w14:paraId="75B2CAA8" w14:textId="77777777" w:rsidR="008B60BA" w:rsidRDefault="008B60BA" w:rsidP="008B60BA">
      <w:pPr>
        <w:spacing w:line="216" w:lineRule="auto"/>
        <w:rPr>
          <w:lang w:val="es-ES" w:bidi="es-ES"/>
        </w:rPr>
      </w:pPr>
    </w:p>
    <w:p w14:paraId="3F8E8E0F" w14:textId="67DF1EF0" w:rsidR="008B60BA" w:rsidRDefault="008B60BA" w:rsidP="008B60BA">
      <w:pPr>
        <w:spacing w:line="216" w:lineRule="auto"/>
        <w:rPr>
          <w:lang w:val="es-ES" w:bidi="es-ES"/>
        </w:rPr>
        <w:sectPr w:rsidR="008B60BA" w:rsidSect="00551BEB">
          <w:type w:val="continuous"/>
          <w:pgSz w:w="11906" w:h="16838" w:code="9"/>
          <w:pgMar w:top="1440" w:right="1440" w:bottom="1440" w:left="1440" w:header="720" w:footer="720" w:gutter="0"/>
          <w:cols w:space="720"/>
          <w:docGrid w:linePitch="360"/>
        </w:sectPr>
      </w:pPr>
    </w:p>
    <w:p w14:paraId="5337896F" w14:textId="1A5B6717" w:rsidR="001157C6" w:rsidRPr="00F23990" w:rsidRDefault="001157C6" w:rsidP="00C6753B">
      <w:pPr>
        <w:pStyle w:val="Heading1"/>
      </w:pPr>
      <w:r w:rsidRPr="00F23990">
        <w:rPr>
          <w:lang w:bidi="es-ES"/>
        </w:rPr>
        <w:br w:type="page"/>
      </w:r>
    </w:p>
    <w:p w14:paraId="704E1C5C" w14:textId="784525AF" w:rsidR="00E720D1" w:rsidRDefault="0006566A" w:rsidP="008B60BA">
      <w:pPr>
        <w:pStyle w:val="Heading1"/>
        <w:rPr>
          <w:rFonts w:cs="Open Sans"/>
          <w:szCs w:val="24"/>
        </w:rPr>
      </w:pPr>
      <w:bookmarkStart w:id="38" w:name="_Toc103153332"/>
      <w:r w:rsidRPr="00630EB0">
        <w:rPr>
          <w:lang w:bidi="es-ES"/>
        </w:rPr>
        <w:lastRenderedPageBreak/>
        <w:t>Anexo 7: Acrónimos</w:t>
      </w:r>
      <w:bookmarkEnd w:id="38"/>
    </w:p>
    <w:p w14:paraId="0FC3B3FF" w14:textId="77777777" w:rsidR="00630EB0" w:rsidRPr="00630EB0" w:rsidRDefault="00630EB0" w:rsidP="00C6753B">
      <w:pPr>
        <w:contextualSpacing/>
        <w:rPr>
          <w:rFonts w:ascii="Open Sans ExtraBold" w:eastAsiaTheme="majorEastAsia" w:hAnsi="Open Sans ExtraBold" w:cs="Open Sans"/>
          <w:color w:val="0074AC"/>
          <w:sz w:val="48"/>
          <w:szCs w:val="24"/>
        </w:rPr>
      </w:pPr>
    </w:p>
    <w:tbl>
      <w:tblPr>
        <w:tblW w:w="5000" w:type="pct"/>
        <w:tblCellMar>
          <w:left w:w="0" w:type="dxa"/>
          <w:right w:w="0" w:type="dxa"/>
        </w:tblCellMar>
        <w:tblLook w:val="04A0" w:firstRow="1" w:lastRow="0" w:firstColumn="1" w:lastColumn="0" w:noHBand="0" w:noVBand="1"/>
      </w:tblPr>
      <w:tblGrid>
        <w:gridCol w:w="1565"/>
        <w:gridCol w:w="7461"/>
      </w:tblGrid>
      <w:tr w:rsidR="00E720D1" w:rsidRPr="00F23990" w14:paraId="3040C83F" w14:textId="77777777" w:rsidTr="003476B3">
        <w:trPr>
          <w:trHeight w:val="295"/>
        </w:trPr>
        <w:tc>
          <w:tcPr>
            <w:tcW w:w="867" w:type="pct"/>
            <w:tcMar>
              <w:top w:w="0" w:type="dxa"/>
              <w:left w:w="108" w:type="dxa"/>
              <w:bottom w:w="0" w:type="dxa"/>
              <w:right w:w="108" w:type="dxa"/>
            </w:tcMar>
            <w:hideMark/>
          </w:tcPr>
          <w:p w14:paraId="22423DB4" w14:textId="25F8B8DA" w:rsidR="00E720D1" w:rsidRPr="00F23990" w:rsidRDefault="00E47371" w:rsidP="00C6753B">
            <w:pPr>
              <w:widowControl w:val="0"/>
              <w:rPr>
                <w:rFonts w:cs="Open Sans"/>
                <w:b/>
                <w:bCs/>
                <w:color w:val="000000"/>
                <w:kern w:val="28"/>
                <w:szCs w:val="18"/>
                <w14:cntxtAlts/>
              </w:rPr>
            </w:pPr>
            <w:r>
              <w:rPr>
                <w:b/>
                <w:lang w:val="es-ES" w:bidi="es-ES"/>
              </w:rPr>
              <w:t>OE</w:t>
            </w:r>
          </w:p>
        </w:tc>
        <w:tc>
          <w:tcPr>
            <w:tcW w:w="4133" w:type="pct"/>
            <w:tcMar>
              <w:top w:w="0" w:type="dxa"/>
              <w:left w:w="108" w:type="dxa"/>
              <w:bottom w:w="0" w:type="dxa"/>
              <w:right w:w="108" w:type="dxa"/>
            </w:tcMar>
            <w:hideMark/>
          </w:tcPr>
          <w:p w14:paraId="6245F123" w14:textId="36AEF36B" w:rsidR="00E720D1" w:rsidRPr="00F23990" w:rsidRDefault="00E47371" w:rsidP="00C6753B">
            <w:pPr>
              <w:widowControl w:val="0"/>
              <w:rPr>
                <w:rFonts w:cs="Open Sans"/>
                <w:szCs w:val="18"/>
              </w:rPr>
            </w:pPr>
            <w:r>
              <w:rPr>
                <w:lang w:val="es-ES" w:bidi="es-ES"/>
              </w:rPr>
              <w:t>Oficina de Evaluación</w:t>
            </w:r>
          </w:p>
        </w:tc>
      </w:tr>
      <w:tr w:rsidR="00E720D1" w:rsidRPr="00F23990" w14:paraId="5BD67541" w14:textId="77777777" w:rsidTr="003476B3">
        <w:trPr>
          <w:trHeight w:val="279"/>
        </w:trPr>
        <w:tc>
          <w:tcPr>
            <w:tcW w:w="867" w:type="pct"/>
            <w:tcMar>
              <w:top w:w="0" w:type="dxa"/>
              <w:left w:w="108" w:type="dxa"/>
              <w:bottom w:w="0" w:type="dxa"/>
              <w:right w:w="108" w:type="dxa"/>
            </w:tcMar>
            <w:hideMark/>
          </w:tcPr>
          <w:p w14:paraId="404EEE61" w14:textId="77777777" w:rsidR="00E720D1" w:rsidRPr="00F23990" w:rsidRDefault="00E720D1" w:rsidP="00C6753B">
            <w:pPr>
              <w:widowControl w:val="0"/>
              <w:rPr>
                <w:rFonts w:cs="Open Sans"/>
                <w:b/>
                <w:bCs/>
                <w:szCs w:val="18"/>
              </w:rPr>
            </w:pPr>
            <w:r w:rsidRPr="00F23990">
              <w:rPr>
                <w:b/>
                <w:lang w:val="es-ES" w:bidi="es-ES"/>
              </w:rPr>
              <w:t>AAA</w:t>
            </w:r>
          </w:p>
        </w:tc>
        <w:tc>
          <w:tcPr>
            <w:tcW w:w="4133" w:type="pct"/>
            <w:tcMar>
              <w:top w:w="0" w:type="dxa"/>
              <w:left w:w="108" w:type="dxa"/>
              <w:bottom w:w="0" w:type="dxa"/>
              <w:right w:w="108" w:type="dxa"/>
            </w:tcMar>
            <w:hideMark/>
          </w:tcPr>
          <w:p w14:paraId="2F1BE2BF" w14:textId="77777777" w:rsidR="00E720D1" w:rsidRPr="00F23990" w:rsidRDefault="00E720D1" w:rsidP="00C6753B">
            <w:pPr>
              <w:widowControl w:val="0"/>
              <w:rPr>
                <w:rFonts w:cs="Open Sans"/>
                <w:szCs w:val="18"/>
              </w:rPr>
            </w:pPr>
            <w:r w:rsidRPr="00F23990">
              <w:rPr>
                <w:lang w:val="es-ES" w:bidi="es-ES"/>
              </w:rPr>
              <w:t xml:space="preserve">Acrónimos </w:t>
            </w:r>
            <w:proofErr w:type="spellStart"/>
            <w:r w:rsidRPr="00F23990">
              <w:rPr>
                <w:lang w:val="es-ES" w:bidi="es-ES"/>
              </w:rPr>
              <w:t>Acrónimos</w:t>
            </w:r>
            <w:proofErr w:type="spellEnd"/>
            <w:r w:rsidRPr="00F23990">
              <w:rPr>
                <w:lang w:val="es-ES" w:bidi="es-ES"/>
              </w:rPr>
              <w:t xml:space="preserve"> </w:t>
            </w:r>
            <w:proofErr w:type="spellStart"/>
            <w:r w:rsidRPr="00F23990">
              <w:rPr>
                <w:lang w:val="es-ES" w:bidi="es-ES"/>
              </w:rPr>
              <w:t>Acrónimos</w:t>
            </w:r>
            <w:proofErr w:type="spellEnd"/>
            <w:r w:rsidRPr="00F23990">
              <w:rPr>
                <w:lang w:val="es-ES" w:bidi="es-ES"/>
              </w:rPr>
              <w:t xml:space="preserve"> </w:t>
            </w:r>
          </w:p>
        </w:tc>
      </w:tr>
      <w:tr w:rsidR="00E720D1" w:rsidRPr="00F23990" w14:paraId="2DF41AA1" w14:textId="77777777" w:rsidTr="003476B3">
        <w:trPr>
          <w:trHeight w:val="295"/>
        </w:trPr>
        <w:tc>
          <w:tcPr>
            <w:tcW w:w="867" w:type="pct"/>
            <w:tcMar>
              <w:top w:w="0" w:type="dxa"/>
              <w:left w:w="108" w:type="dxa"/>
              <w:bottom w:w="0" w:type="dxa"/>
              <w:right w:w="108" w:type="dxa"/>
            </w:tcMar>
            <w:hideMark/>
          </w:tcPr>
          <w:p w14:paraId="4D5D1D79" w14:textId="77777777" w:rsidR="00E720D1" w:rsidRPr="00F23990" w:rsidRDefault="00E720D1" w:rsidP="00C6753B">
            <w:pPr>
              <w:widowControl w:val="0"/>
              <w:rPr>
                <w:rFonts w:cs="Open Sans"/>
                <w:b/>
                <w:bCs/>
                <w:szCs w:val="18"/>
              </w:rPr>
            </w:pPr>
            <w:r w:rsidRPr="00F23990">
              <w:rPr>
                <w:b/>
                <w:lang w:val="es-ES" w:bidi="es-ES"/>
              </w:rPr>
              <w:t>AAA</w:t>
            </w:r>
          </w:p>
        </w:tc>
        <w:tc>
          <w:tcPr>
            <w:tcW w:w="4133" w:type="pct"/>
            <w:tcMar>
              <w:top w:w="0" w:type="dxa"/>
              <w:left w:w="108" w:type="dxa"/>
              <w:bottom w:w="0" w:type="dxa"/>
              <w:right w:w="108" w:type="dxa"/>
            </w:tcMar>
            <w:hideMark/>
          </w:tcPr>
          <w:p w14:paraId="08408327" w14:textId="77777777" w:rsidR="00E720D1" w:rsidRPr="00F23990" w:rsidRDefault="00E720D1" w:rsidP="00C6753B">
            <w:pPr>
              <w:widowControl w:val="0"/>
              <w:rPr>
                <w:rFonts w:cs="Open Sans"/>
                <w:szCs w:val="18"/>
              </w:rPr>
            </w:pPr>
            <w:r w:rsidRPr="00F23990">
              <w:rPr>
                <w:lang w:val="es-ES" w:bidi="es-ES"/>
              </w:rPr>
              <w:t xml:space="preserve">Acrónimos </w:t>
            </w:r>
            <w:proofErr w:type="spellStart"/>
            <w:r w:rsidRPr="00F23990">
              <w:rPr>
                <w:lang w:val="es-ES" w:bidi="es-ES"/>
              </w:rPr>
              <w:t>Acrónimos</w:t>
            </w:r>
            <w:proofErr w:type="spellEnd"/>
            <w:r w:rsidRPr="00F23990">
              <w:rPr>
                <w:lang w:val="es-ES" w:bidi="es-ES"/>
              </w:rPr>
              <w:t xml:space="preserve"> </w:t>
            </w:r>
            <w:proofErr w:type="spellStart"/>
            <w:r w:rsidRPr="00F23990">
              <w:rPr>
                <w:lang w:val="es-ES" w:bidi="es-ES"/>
              </w:rPr>
              <w:t>Acrónimos</w:t>
            </w:r>
            <w:proofErr w:type="spellEnd"/>
            <w:r w:rsidRPr="00F23990">
              <w:rPr>
                <w:lang w:val="es-ES" w:bidi="es-ES"/>
              </w:rPr>
              <w:t xml:space="preserve"> </w:t>
            </w:r>
          </w:p>
        </w:tc>
      </w:tr>
      <w:tr w:rsidR="00E720D1" w:rsidRPr="00F23990" w14:paraId="601C4B20" w14:textId="77777777" w:rsidTr="000D4529">
        <w:trPr>
          <w:trHeight w:val="295"/>
        </w:trPr>
        <w:tc>
          <w:tcPr>
            <w:tcW w:w="867" w:type="pct"/>
            <w:tcMar>
              <w:top w:w="0" w:type="dxa"/>
              <w:left w:w="108" w:type="dxa"/>
              <w:bottom w:w="0" w:type="dxa"/>
              <w:right w:w="108" w:type="dxa"/>
            </w:tcMar>
          </w:tcPr>
          <w:p w14:paraId="08AE5374" w14:textId="10FA9330"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22C44F20" w14:textId="77ED6370" w:rsidR="00E720D1" w:rsidRPr="00F23990" w:rsidRDefault="00E720D1" w:rsidP="00C6753B">
            <w:pPr>
              <w:widowControl w:val="0"/>
              <w:rPr>
                <w:rFonts w:cs="Open Sans"/>
                <w:szCs w:val="18"/>
              </w:rPr>
            </w:pPr>
          </w:p>
        </w:tc>
      </w:tr>
      <w:tr w:rsidR="00E720D1" w:rsidRPr="00F23990" w14:paraId="0EDD29D6" w14:textId="77777777" w:rsidTr="000D4529">
        <w:trPr>
          <w:trHeight w:val="295"/>
        </w:trPr>
        <w:tc>
          <w:tcPr>
            <w:tcW w:w="867" w:type="pct"/>
            <w:tcMar>
              <w:top w:w="0" w:type="dxa"/>
              <w:left w:w="108" w:type="dxa"/>
              <w:bottom w:w="0" w:type="dxa"/>
              <w:right w:w="108" w:type="dxa"/>
            </w:tcMar>
          </w:tcPr>
          <w:p w14:paraId="387AF5EC" w14:textId="690CB912"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60393CC5" w14:textId="2824CB45" w:rsidR="00E720D1" w:rsidRPr="00F23990" w:rsidRDefault="00E720D1" w:rsidP="00C6753B">
            <w:pPr>
              <w:widowControl w:val="0"/>
              <w:rPr>
                <w:rFonts w:cs="Open Sans"/>
                <w:szCs w:val="18"/>
              </w:rPr>
            </w:pPr>
          </w:p>
        </w:tc>
      </w:tr>
      <w:tr w:rsidR="00E720D1" w:rsidRPr="00F23990" w14:paraId="4BDDC05F" w14:textId="77777777" w:rsidTr="000D4529">
        <w:trPr>
          <w:trHeight w:val="295"/>
        </w:trPr>
        <w:tc>
          <w:tcPr>
            <w:tcW w:w="867" w:type="pct"/>
            <w:tcMar>
              <w:top w:w="0" w:type="dxa"/>
              <w:left w:w="108" w:type="dxa"/>
              <w:bottom w:w="0" w:type="dxa"/>
              <w:right w:w="108" w:type="dxa"/>
            </w:tcMar>
          </w:tcPr>
          <w:p w14:paraId="559AA92B" w14:textId="2696E6D7"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2958B9D4" w14:textId="0622989B" w:rsidR="00E720D1" w:rsidRPr="00F23990" w:rsidRDefault="00E720D1" w:rsidP="00C6753B">
            <w:pPr>
              <w:widowControl w:val="0"/>
              <w:rPr>
                <w:rFonts w:cs="Open Sans"/>
                <w:szCs w:val="18"/>
              </w:rPr>
            </w:pPr>
          </w:p>
        </w:tc>
      </w:tr>
      <w:tr w:rsidR="00E720D1" w:rsidRPr="00F23990" w14:paraId="27050229" w14:textId="77777777" w:rsidTr="000D4529">
        <w:trPr>
          <w:trHeight w:val="295"/>
        </w:trPr>
        <w:tc>
          <w:tcPr>
            <w:tcW w:w="867" w:type="pct"/>
            <w:tcMar>
              <w:top w:w="0" w:type="dxa"/>
              <w:left w:w="108" w:type="dxa"/>
              <w:bottom w:w="0" w:type="dxa"/>
              <w:right w:w="108" w:type="dxa"/>
            </w:tcMar>
          </w:tcPr>
          <w:p w14:paraId="1529EBDC" w14:textId="78452542"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044A0741" w14:textId="0FB3429A" w:rsidR="00E720D1" w:rsidRPr="00F23990" w:rsidRDefault="00E720D1" w:rsidP="00C6753B">
            <w:pPr>
              <w:widowControl w:val="0"/>
              <w:rPr>
                <w:rFonts w:cs="Open Sans"/>
                <w:szCs w:val="18"/>
              </w:rPr>
            </w:pPr>
          </w:p>
        </w:tc>
      </w:tr>
      <w:tr w:rsidR="00E720D1" w:rsidRPr="00F23990" w14:paraId="64528079" w14:textId="77777777" w:rsidTr="000D4529">
        <w:trPr>
          <w:trHeight w:val="295"/>
        </w:trPr>
        <w:tc>
          <w:tcPr>
            <w:tcW w:w="867" w:type="pct"/>
            <w:tcMar>
              <w:top w:w="0" w:type="dxa"/>
              <w:left w:w="108" w:type="dxa"/>
              <w:bottom w:w="0" w:type="dxa"/>
              <w:right w:w="108" w:type="dxa"/>
            </w:tcMar>
          </w:tcPr>
          <w:p w14:paraId="0630A58E" w14:textId="6B0EB787"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134BF714" w14:textId="2EA3AEFB" w:rsidR="00E720D1" w:rsidRPr="00F23990" w:rsidRDefault="00E720D1" w:rsidP="00C6753B">
            <w:pPr>
              <w:widowControl w:val="0"/>
              <w:rPr>
                <w:rFonts w:cs="Open Sans"/>
                <w:szCs w:val="18"/>
              </w:rPr>
            </w:pPr>
          </w:p>
        </w:tc>
      </w:tr>
      <w:tr w:rsidR="00E720D1" w:rsidRPr="00F23990" w14:paraId="45A62301" w14:textId="77777777" w:rsidTr="000D4529">
        <w:trPr>
          <w:trHeight w:val="295"/>
        </w:trPr>
        <w:tc>
          <w:tcPr>
            <w:tcW w:w="867" w:type="pct"/>
            <w:tcMar>
              <w:top w:w="0" w:type="dxa"/>
              <w:left w:w="108" w:type="dxa"/>
              <w:bottom w:w="0" w:type="dxa"/>
              <w:right w:w="108" w:type="dxa"/>
            </w:tcMar>
          </w:tcPr>
          <w:p w14:paraId="4C17835D" w14:textId="587C8D40"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3D1765B8" w14:textId="3D43C7B0" w:rsidR="00E720D1" w:rsidRPr="00F23990" w:rsidRDefault="00E720D1" w:rsidP="00C6753B">
            <w:pPr>
              <w:widowControl w:val="0"/>
              <w:rPr>
                <w:rFonts w:cs="Open Sans"/>
                <w:szCs w:val="18"/>
              </w:rPr>
            </w:pPr>
          </w:p>
        </w:tc>
      </w:tr>
      <w:tr w:rsidR="00E720D1" w:rsidRPr="00F23990" w14:paraId="0F03C66B" w14:textId="77777777" w:rsidTr="000D4529">
        <w:trPr>
          <w:trHeight w:val="295"/>
        </w:trPr>
        <w:tc>
          <w:tcPr>
            <w:tcW w:w="867" w:type="pct"/>
            <w:tcMar>
              <w:top w:w="0" w:type="dxa"/>
              <w:left w:w="108" w:type="dxa"/>
              <w:bottom w:w="0" w:type="dxa"/>
              <w:right w:w="108" w:type="dxa"/>
            </w:tcMar>
          </w:tcPr>
          <w:p w14:paraId="1199AB11" w14:textId="6C5072F1"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4F446C83" w14:textId="655676BE" w:rsidR="00E720D1" w:rsidRPr="00F23990" w:rsidRDefault="00E720D1" w:rsidP="00C6753B">
            <w:pPr>
              <w:widowControl w:val="0"/>
              <w:rPr>
                <w:rFonts w:cs="Open Sans"/>
                <w:szCs w:val="18"/>
              </w:rPr>
            </w:pPr>
          </w:p>
        </w:tc>
      </w:tr>
      <w:tr w:rsidR="00E720D1" w:rsidRPr="00F23990" w14:paraId="73D6694D" w14:textId="77777777" w:rsidTr="000D4529">
        <w:trPr>
          <w:trHeight w:val="295"/>
        </w:trPr>
        <w:tc>
          <w:tcPr>
            <w:tcW w:w="867" w:type="pct"/>
            <w:tcMar>
              <w:top w:w="0" w:type="dxa"/>
              <w:left w:w="108" w:type="dxa"/>
              <w:bottom w:w="0" w:type="dxa"/>
              <w:right w:w="108" w:type="dxa"/>
            </w:tcMar>
          </w:tcPr>
          <w:p w14:paraId="1EDFAEC5" w14:textId="41164624"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06408261" w14:textId="0E8DBB3B" w:rsidR="00E720D1" w:rsidRPr="00F23990" w:rsidRDefault="00E720D1" w:rsidP="00C6753B">
            <w:pPr>
              <w:widowControl w:val="0"/>
              <w:rPr>
                <w:rFonts w:cs="Open Sans"/>
                <w:szCs w:val="18"/>
              </w:rPr>
            </w:pPr>
          </w:p>
        </w:tc>
      </w:tr>
      <w:tr w:rsidR="00E720D1" w:rsidRPr="00F23990" w14:paraId="449850C0" w14:textId="77777777" w:rsidTr="000D4529">
        <w:trPr>
          <w:trHeight w:val="295"/>
        </w:trPr>
        <w:tc>
          <w:tcPr>
            <w:tcW w:w="867" w:type="pct"/>
            <w:tcMar>
              <w:top w:w="0" w:type="dxa"/>
              <w:left w:w="108" w:type="dxa"/>
              <w:bottom w:w="0" w:type="dxa"/>
              <w:right w:w="108" w:type="dxa"/>
            </w:tcMar>
          </w:tcPr>
          <w:p w14:paraId="0392934E" w14:textId="6E548C57"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2929D335" w14:textId="3C98D181" w:rsidR="00E720D1" w:rsidRPr="00F23990" w:rsidRDefault="00E720D1" w:rsidP="00C6753B">
            <w:pPr>
              <w:widowControl w:val="0"/>
              <w:rPr>
                <w:rFonts w:cs="Open Sans"/>
                <w:szCs w:val="18"/>
              </w:rPr>
            </w:pPr>
          </w:p>
        </w:tc>
      </w:tr>
      <w:tr w:rsidR="00E720D1" w:rsidRPr="00F23990" w14:paraId="346ACBD7" w14:textId="77777777" w:rsidTr="000D4529">
        <w:trPr>
          <w:trHeight w:val="295"/>
        </w:trPr>
        <w:tc>
          <w:tcPr>
            <w:tcW w:w="867" w:type="pct"/>
            <w:tcMar>
              <w:top w:w="0" w:type="dxa"/>
              <w:left w:w="108" w:type="dxa"/>
              <w:bottom w:w="0" w:type="dxa"/>
              <w:right w:w="108" w:type="dxa"/>
            </w:tcMar>
          </w:tcPr>
          <w:p w14:paraId="225EADF1" w14:textId="4DAA0AEB"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2543C860" w14:textId="0F71B709" w:rsidR="00E720D1" w:rsidRPr="00F23990" w:rsidRDefault="00E720D1" w:rsidP="00C6753B">
            <w:pPr>
              <w:widowControl w:val="0"/>
              <w:rPr>
                <w:rFonts w:cs="Open Sans"/>
                <w:szCs w:val="18"/>
              </w:rPr>
            </w:pPr>
          </w:p>
        </w:tc>
      </w:tr>
      <w:tr w:rsidR="00E720D1" w:rsidRPr="00F23990" w14:paraId="2ECFA7DC" w14:textId="77777777" w:rsidTr="000D4529">
        <w:trPr>
          <w:trHeight w:val="295"/>
        </w:trPr>
        <w:tc>
          <w:tcPr>
            <w:tcW w:w="867" w:type="pct"/>
            <w:tcMar>
              <w:top w:w="0" w:type="dxa"/>
              <w:left w:w="108" w:type="dxa"/>
              <w:bottom w:w="0" w:type="dxa"/>
              <w:right w:w="108" w:type="dxa"/>
            </w:tcMar>
          </w:tcPr>
          <w:p w14:paraId="001ABD18" w14:textId="188789B2"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1CD4E7DC" w14:textId="22BA38B3" w:rsidR="00E720D1" w:rsidRPr="00F23990" w:rsidRDefault="00E720D1" w:rsidP="00C6753B">
            <w:pPr>
              <w:widowControl w:val="0"/>
              <w:rPr>
                <w:rFonts w:cs="Open Sans"/>
                <w:szCs w:val="18"/>
              </w:rPr>
            </w:pPr>
          </w:p>
        </w:tc>
      </w:tr>
      <w:tr w:rsidR="00E720D1" w:rsidRPr="00F23990" w14:paraId="611145FE" w14:textId="77777777" w:rsidTr="000D4529">
        <w:trPr>
          <w:trHeight w:val="295"/>
        </w:trPr>
        <w:tc>
          <w:tcPr>
            <w:tcW w:w="867" w:type="pct"/>
            <w:tcMar>
              <w:top w:w="0" w:type="dxa"/>
              <w:left w:w="108" w:type="dxa"/>
              <w:bottom w:w="0" w:type="dxa"/>
              <w:right w:w="108" w:type="dxa"/>
            </w:tcMar>
          </w:tcPr>
          <w:p w14:paraId="6F6768FA" w14:textId="5D1DE5FF" w:rsidR="00E720D1" w:rsidRPr="00F23990" w:rsidRDefault="00E720D1" w:rsidP="00C6753B">
            <w:pPr>
              <w:widowControl w:val="0"/>
              <w:rPr>
                <w:rFonts w:cs="Open Sans"/>
                <w:b/>
                <w:bCs/>
                <w:szCs w:val="18"/>
              </w:rPr>
            </w:pPr>
          </w:p>
        </w:tc>
        <w:tc>
          <w:tcPr>
            <w:tcW w:w="4133" w:type="pct"/>
            <w:tcMar>
              <w:top w:w="0" w:type="dxa"/>
              <w:left w:w="108" w:type="dxa"/>
              <w:bottom w:w="0" w:type="dxa"/>
              <w:right w:w="108" w:type="dxa"/>
            </w:tcMar>
          </w:tcPr>
          <w:p w14:paraId="6D3338A7" w14:textId="5F0D3F9A" w:rsidR="00E720D1" w:rsidRPr="00F23990" w:rsidRDefault="00E720D1" w:rsidP="00C6753B">
            <w:pPr>
              <w:widowControl w:val="0"/>
              <w:rPr>
                <w:rFonts w:cs="Open Sans"/>
                <w:szCs w:val="18"/>
              </w:rPr>
            </w:pPr>
          </w:p>
        </w:tc>
      </w:tr>
    </w:tbl>
    <w:p w14:paraId="7D1D1187" w14:textId="2E468F8F" w:rsidR="00630EB0" w:rsidRDefault="00630EB0" w:rsidP="00C6753B">
      <w:pPr>
        <w:pStyle w:val="Heading1"/>
      </w:pPr>
    </w:p>
    <w:p w14:paraId="63FE3CE2" w14:textId="77777777" w:rsidR="00630EB0" w:rsidRDefault="00630EB0" w:rsidP="00C6753B">
      <w:pPr>
        <w:spacing w:before="0" w:after="160" w:line="259" w:lineRule="auto"/>
        <w:rPr>
          <w:rFonts w:ascii="Open Sans ExtraBold" w:eastAsiaTheme="majorEastAsia" w:hAnsi="Open Sans ExtraBold" w:cstheme="minorHAnsi"/>
          <w:b/>
          <w:color w:val="1073B5"/>
          <w:sz w:val="48"/>
          <w:szCs w:val="24"/>
        </w:rPr>
      </w:pPr>
      <w:r>
        <w:rPr>
          <w:lang w:val="es-ES" w:bidi="es-ES"/>
        </w:rPr>
        <w:br w:type="page"/>
      </w:r>
    </w:p>
    <w:p w14:paraId="3F7823BC" w14:textId="07703F30" w:rsidR="00630EB0" w:rsidRPr="008B5BFA" w:rsidRDefault="00630EB0" w:rsidP="00C6753B">
      <w:pPr>
        <w:rPr>
          <w:rFonts w:ascii="Open Sans ExtraBold" w:hAnsi="Open Sans ExtraBold" w:cstheme="minorHAnsi"/>
          <w:color w:val="0074AC"/>
          <w:sz w:val="48"/>
          <w:szCs w:val="48"/>
          <w:lang w:val="es-ES" w:eastAsia="x-none"/>
        </w:rPr>
      </w:pPr>
      <w:bookmarkStart w:id="39" w:name="_Toc103153333"/>
      <w:r w:rsidRPr="000D4529">
        <w:rPr>
          <w:rStyle w:val="Heading1Char"/>
          <w:lang w:val="es-ES"/>
        </w:rPr>
        <w:lastRenderedPageBreak/>
        <w:t>Anexo 8:</w:t>
      </w:r>
      <w:bookmarkEnd w:id="39"/>
      <w:r w:rsidRPr="00630EB0">
        <w:rPr>
          <w:color w:val="0074AC"/>
          <w:sz w:val="48"/>
          <w:lang w:val="es-ES" w:bidi="es-ES"/>
        </w:rPr>
        <w:t xml:space="preserve"> </w:t>
      </w:r>
      <w:r w:rsidRPr="00630EB0">
        <w:rPr>
          <w:rStyle w:val="Heading1Char"/>
          <w:lang w:val="es-ES" w:bidi="es-ES"/>
        </w:rPr>
        <w:t>Añadir otros anexos pertinentes según corresponda</w:t>
      </w:r>
      <w:r w:rsidRPr="00630EB0">
        <w:rPr>
          <w:color w:val="0074AC"/>
          <w:sz w:val="48"/>
          <w:lang w:val="es-ES" w:bidi="es-ES"/>
        </w:rPr>
        <w:t xml:space="preserve"> </w:t>
      </w:r>
      <w:r w:rsidRPr="00AF0C75">
        <w:rPr>
          <w:rStyle w:val="Heading1Char"/>
          <w:lang w:val="es-ES" w:bidi="es-ES"/>
        </w:rPr>
        <w:t>(incluido el marco lógico o la teoría del cambio)</w:t>
      </w:r>
    </w:p>
    <w:p w14:paraId="30E8F739" w14:textId="76ABFF90" w:rsidR="00630EB0" w:rsidRPr="008B5BFA" w:rsidRDefault="00630EB0" w:rsidP="00C6753B">
      <w:pPr>
        <w:contextualSpacing/>
        <w:rPr>
          <w:rFonts w:eastAsiaTheme="majorEastAsia" w:cs="Open Sans"/>
          <w:color w:val="0074AC"/>
          <w:sz w:val="48"/>
          <w:szCs w:val="24"/>
          <w:lang w:val="es-ES"/>
        </w:rPr>
      </w:pPr>
    </w:p>
    <w:p w14:paraId="3FB53B12" w14:textId="77777777" w:rsidR="006D3C54" w:rsidRPr="008B5BFA" w:rsidRDefault="006D3C54" w:rsidP="00C6753B">
      <w:pPr>
        <w:contextualSpacing/>
        <w:rPr>
          <w:rFonts w:eastAsiaTheme="majorEastAsia" w:cs="Open Sans"/>
          <w:color w:val="0074AC"/>
          <w:sz w:val="48"/>
          <w:szCs w:val="24"/>
          <w:lang w:val="es-ES"/>
        </w:rPr>
      </w:pPr>
    </w:p>
    <w:p w14:paraId="38D2C6F5" w14:textId="77777777" w:rsidR="00801E08" w:rsidRPr="008B5BFA" w:rsidRDefault="00801E08" w:rsidP="00C6753B">
      <w:pPr>
        <w:contextualSpacing/>
        <w:rPr>
          <w:rFonts w:cs="Open Sans"/>
          <w:lang w:val="es-ES"/>
        </w:rPr>
      </w:pPr>
    </w:p>
    <w:p w14:paraId="26A7E9D9" w14:textId="77777777" w:rsidR="006D3C54" w:rsidRPr="008B5BFA" w:rsidRDefault="006D3C54" w:rsidP="00C6753B">
      <w:pPr>
        <w:contextualSpacing/>
        <w:rPr>
          <w:rFonts w:cs="Open Sans"/>
          <w:lang w:val="es-ES"/>
        </w:rPr>
      </w:pPr>
    </w:p>
    <w:p w14:paraId="12C2E82D" w14:textId="77777777" w:rsidR="006D3C54" w:rsidRPr="008B5BFA" w:rsidRDefault="006D3C54" w:rsidP="00C6753B">
      <w:pPr>
        <w:contextualSpacing/>
        <w:rPr>
          <w:rFonts w:cs="Open Sans"/>
          <w:lang w:val="es-ES"/>
        </w:rPr>
      </w:pPr>
    </w:p>
    <w:p w14:paraId="5A51BE9E" w14:textId="77777777" w:rsidR="006D3C54" w:rsidRPr="008B5BFA" w:rsidRDefault="006D3C54" w:rsidP="00C6753B">
      <w:pPr>
        <w:contextualSpacing/>
        <w:rPr>
          <w:rFonts w:cs="Open Sans"/>
          <w:lang w:val="es-ES"/>
        </w:rPr>
      </w:pPr>
    </w:p>
    <w:p w14:paraId="0D0A9D0D" w14:textId="77777777" w:rsidR="006D3C54" w:rsidRPr="008B5BFA" w:rsidRDefault="006D3C54" w:rsidP="00C6753B">
      <w:pPr>
        <w:contextualSpacing/>
        <w:rPr>
          <w:rFonts w:cs="Open Sans"/>
          <w:lang w:val="es-ES"/>
        </w:rPr>
      </w:pPr>
    </w:p>
    <w:p w14:paraId="6B37B38B" w14:textId="77777777" w:rsidR="006D3C54" w:rsidRPr="008B5BFA" w:rsidRDefault="006D3C54" w:rsidP="00C6753B">
      <w:pPr>
        <w:contextualSpacing/>
        <w:rPr>
          <w:rFonts w:cs="Open Sans"/>
          <w:lang w:val="es-ES"/>
        </w:rPr>
      </w:pPr>
    </w:p>
    <w:p w14:paraId="52EFC1B3" w14:textId="77777777" w:rsidR="006D3C54" w:rsidRPr="008B5BFA" w:rsidRDefault="006D3C54" w:rsidP="00C6753B">
      <w:pPr>
        <w:contextualSpacing/>
        <w:rPr>
          <w:rFonts w:cs="Open Sans"/>
          <w:lang w:val="es-ES"/>
        </w:rPr>
      </w:pPr>
    </w:p>
    <w:p w14:paraId="52E6C093" w14:textId="77777777" w:rsidR="006D3C54" w:rsidRPr="008B5BFA" w:rsidRDefault="006D3C54" w:rsidP="00C6753B">
      <w:pPr>
        <w:contextualSpacing/>
        <w:rPr>
          <w:rFonts w:cs="Open Sans"/>
          <w:lang w:val="es-ES"/>
        </w:rPr>
      </w:pPr>
    </w:p>
    <w:p w14:paraId="7976AB5A" w14:textId="77777777" w:rsidR="006D3C54" w:rsidRPr="008B5BFA" w:rsidRDefault="006D3C54" w:rsidP="00C6753B">
      <w:pPr>
        <w:contextualSpacing/>
        <w:rPr>
          <w:rFonts w:cs="Open Sans"/>
          <w:lang w:val="es-ES"/>
        </w:rPr>
      </w:pPr>
    </w:p>
    <w:p w14:paraId="5898A7BC" w14:textId="77777777" w:rsidR="006D3C54" w:rsidRPr="008B5BFA" w:rsidRDefault="006D3C54" w:rsidP="00C6753B">
      <w:pPr>
        <w:contextualSpacing/>
        <w:rPr>
          <w:rFonts w:cs="Open Sans"/>
          <w:lang w:val="es-ES"/>
        </w:rPr>
      </w:pPr>
    </w:p>
    <w:p w14:paraId="7367C3DD" w14:textId="77777777" w:rsidR="006D3C54" w:rsidRPr="008B5BFA" w:rsidRDefault="006D3C54" w:rsidP="00C6753B">
      <w:pPr>
        <w:contextualSpacing/>
        <w:rPr>
          <w:rFonts w:cs="Open Sans"/>
          <w:lang w:val="es-ES"/>
        </w:rPr>
      </w:pPr>
    </w:p>
    <w:p w14:paraId="6ED1FD0D" w14:textId="77777777" w:rsidR="006D3C54" w:rsidRPr="008B5BFA" w:rsidRDefault="006D3C54" w:rsidP="00C6753B">
      <w:pPr>
        <w:contextualSpacing/>
        <w:rPr>
          <w:rFonts w:cs="Open Sans"/>
          <w:lang w:val="es-ES"/>
        </w:rPr>
      </w:pPr>
    </w:p>
    <w:p w14:paraId="08E5E106" w14:textId="77777777" w:rsidR="006D3C54" w:rsidRPr="008B5BFA" w:rsidRDefault="006D3C54" w:rsidP="00C6753B">
      <w:pPr>
        <w:contextualSpacing/>
        <w:rPr>
          <w:rFonts w:cs="Open Sans"/>
          <w:lang w:val="es-ES"/>
        </w:rPr>
      </w:pPr>
    </w:p>
    <w:p w14:paraId="75F65C0C" w14:textId="77777777" w:rsidR="006D3C54" w:rsidRPr="008B5BFA" w:rsidRDefault="006D3C54" w:rsidP="00C6753B">
      <w:pPr>
        <w:contextualSpacing/>
        <w:rPr>
          <w:rFonts w:cs="Open Sans"/>
          <w:lang w:val="es-ES"/>
        </w:rPr>
      </w:pPr>
    </w:p>
    <w:p w14:paraId="07363365" w14:textId="77777777" w:rsidR="006D3C54" w:rsidRPr="008B5BFA" w:rsidRDefault="006D3C54" w:rsidP="00C6753B">
      <w:pPr>
        <w:contextualSpacing/>
        <w:rPr>
          <w:rFonts w:cs="Open Sans"/>
          <w:lang w:val="es-ES"/>
        </w:rPr>
      </w:pPr>
    </w:p>
    <w:p w14:paraId="455E670F" w14:textId="77777777" w:rsidR="006D3C54" w:rsidRPr="008B5BFA" w:rsidRDefault="006D3C54" w:rsidP="00C6753B">
      <w:pPr>
        <w:contextualSpacing/>
        <w:rPr>
          <w:rFonts w:cs="Open Sans"/>
          <w:lang w:val="es-ES"/>
        </w:rPr>
      </w:pPr>
    </w:p>
    <w:p w14:paraId="51A47B39" w14:textId="77777777" w:rsidR="006D3C54" w:rsidRPr="008B5BFA" w:rsidRDefault="006D3C54" w:rsidP="00C6753B">
      <w:pPr>
        <w:contextualSpacing/>
        <w:rPr>
          <w:rFonts w:cs="Open Sans"/>
          <w:lang w:val="es-ES"/>
        </w:rPr>
      </w:pPr>
    </w:p>
    <w:p w14:paraId="2E180C34" w14:textId="77777777" w:rsidR="006D3C54" w:rsidRPr="008B5BFA" w:rsidRDefault="006D3C54" w:rsidP="00C6753B">
      <w:pPr>
        <w:contextualSpacing/>
        <w:rPr>
          <w:rFonts w:cs="Open Sans"/>
          <w:lang w:val="es-ES"/>
        </w:rPr>
      </w:pPr>
    </w:p>
    <w:p w14:paraId="6B990034" w14:textId="77777777" w:rsidR="006D3C54" w:rsidRPr="008B5BFA" w:rsidRDefault="006D3C54" w:rsidP="00C6753B">
      <w:pPr>
        <w:contextualSpacing/>
        <w:rPr>
          <w:rFonts w:cs="Open Sans"/>
          <w:lang w:val="es-ES"/>
        </w:rPr>
      </w:pPr>
    </w:p>
    <w:p w14:paraId="67A9B882" w14:textId="77777777" w:rsidR="006D3C54" w:rsidRPr="008B5BFA" w:rsidRDefault="006D3C54" w:rsidP="00C6753B">
      <w:pPr>
        <w:contextualSpacing/>
        <w:rPr>
          <w:rFonts w:cs="Open Sans"/>
          <w:lang w:val="es-ES"/>
        </w:rPr>
      </w:pPr>
    </w:p>
    <w:p w14:paraId="75184989" w14:textId="77777777" w:rsidR="006D3C54" w:rsidRPr="008B5BFA" w:rsidRDefault="006D3C54" w:rsidP="00C6753B">
      <w:pPr>
        <w:contextualSpacing/>
        <w:rPr>
          <w:rFonts w:cs="Open Sans"/>
          <w:lang w:val="es-ES"/>
        </w:rPr>
      </w:pPr>
    </w:p>
    <w:p w14:paraId="3FCA05B4" w14:textId="77777777" w:rsidR="006D3C54" w:rsidRPr="008B5BFA" w:rsidRDefault="006D3C54" w:rsidP="00C6753B">
      <w:pPr>
        <w:contextualSpacing/>
        <w:rPr>
          <w:rFonts w:cs="Open Sans"/>
          <w:lang w:val="es-ES"/>
        </w:rPr>
      </w:pPr>
    </w:p>
    <w:p w14:paraId="4449AAD3" w14:textId="77777777" w:rsidR="006D3C54" w:rsidRPr="008B5BFA" w:rsidRDefault="006D3C54" w:rsidP="00C6753B">
      <w:pPr>
        <w:contextualSpacing/>
        <w:rPr>
          <w:rFonts w:cs="Open Sans"/>
          <w:lang w:val="es-ES"/>
        </w:rPr>
      </w:pPr>
    </w:p>
    <w:p w14:paraId="592B31B9" w14:textId="77777777" w:rsidR="006D3C54" w:rsidRPr="008B5BFA" w:rsidRDefault="006D3C54" w:rsidP="00C6753B">
      <w:pPr>
        <w:contextualSpacing/>
        <w:rPr>
          <w:rFonts w:cs="Open Sans"/>
          <w:lang w:val="es-ES"/>
        </w:rPr>
      </w:pPr>
    </w:p>
    <w:p w14:paraId="691F7493" w14:textId="77777777" w:rsidR="006D3C54" w:rsidRPr="008B5BFA" w:rsidRDefault="006D3C54" w:rsidP="00C6753B">
      <w:pPr>
        <w:contextualSpacing/>
        <w:rPr>
          <w:rFonts w:cs="Open Sans"/>
          <w:lang w:val="es-ES"/>
        </w:rPr>
      </w:pPr>
    </w:p>
    <w:p w14:paraId="76C81A98" w14:textId="77777777" w:rsidR="006D3C54" w:rsidRPr="008B5BFA" w:rsidRDefault="006D3C54" w:rsidP="00C6753B">
      <w:pPr>
        <w:contextualSpacing/>
        <w:rPr>
          <w:rFonts w:cs="Open Sans"/>
          <w:lang w:val="es-ES"/>
        </w:rPr>
      </w:pPr>
    </w:p>
    <w:p w14:paraId="75B12856" w14:textId="77777777" w:rsidR="006D3C54" w:rsidRPr="008B5BFA" w:rsidRDefault="006D3C54" w:rsidP="00C6753B">
      <w:pPr>
        <w:contextualSpacing/>
        <w:rPr>
          <w:rFonts w:cs="Open Sans"/>
          <w:lang w:val="es-ES"/>
        </w:rPr>
        <w:sectPr w:rsidR="006D3C54" w:rsidRPr="008B5BFA" w:rsidSect="00551BEB">
          <w:type w:val="continuous"/>
          <w:pgSz w:w="11906" w:h="16838" w:code="9"/>
          <w:pgMar w:top="1440" w:right="1440" w:bottom="1440" w:left="1440" w:header="720" w:footer="720" w:gutter="0"/>
          <w:cols w:space="720"/>
          <w:docGrid w:linePitch="360"/>
        </w:sectPr>
      </w:pPr>
    </w:p>
    <w:p w14:paraId="0EDB35BC" w14:textId="77777777" w:rsidR="006D3C54" w:rsidRPr="008B5BFA" w:rsidRDefault="006D3C54" w:rsidP="00C6753B">
      <w:pPr>
        <w:contextualSpacing/>
        <w:rPr>
          <w:rFonts w:cs="Open Sans"/>
          <w:lang w:val="es-ES"/>
        </w:rPr>
      </w:pPr>
    </w:p>
    <w:p w14:paraId="0AA922A6" w14:textId="77777777" w:rsidR="006D3C54" w:rsidRPr="008B5BFA" w:rsidRDefault="006D3C54" w:rsidP="00C6753B">
      <w:pPr>
        <w:contextualSpacing/>
        <w:rPr>
          <w:rFonts w:cs="Open Sans"/>
          <w:lang w:val="es-ES"/>
        </w:rPr>
      </w:pPr>
    </w:p>
    <w:p w14:paraId="15A2FA5F" w14:textId="77777777" w:rsidR="006D3C54" w:rsidRPr="008B5BFA" w:rsidRDefault="006D3C54" w:rsidP="00C6753B">
      <w:pPr>
        <w:contextualSpacing/>
        <w:rPr>
          <w:rFonts w:cs="Open Sans"/>
          <w:lang w:val="es-ES"/>
        </w:rPr>
      </w:pPr>
    </w:p>
    <w:p w14:paraId="286BCD9A" w14:textId="77777777" w:rsidR="006D3C54" w:rsidRPr="008B5BFA" w:rsidRDefault="006D3C54" w:rsidP="00C6753B">
      <w:pPr>
        <w:contextualSpacing/>
        <w:rPr>
          <w:rFonts w:cs="Open Sans"/>
          <w:lang w:val="es-ES"/>
        </w:rPr>
      </w:pPr>
    </w:p>
    <w:p w14:paraId="4ABB6489" w14:textId="77777777" w:rsidR="006D3C54" w:rsidRPr="008B5BFA" w:rsidRDefault="006D3C54" w:rsidP="00C6753B">
      <w:pPr>
        <w:contextualSpacing/>
        <w:rPr>
          <w:rFonts w:cs="Open Sans"/>
          <w:lang w:val="es-ES"/>
        </w:rPr>
      </w:pPr>
    </w:p>
    <w:p w14:paraId="120CC293" w14:textId="77777777" w:rsidR="006D3C54" w:rsidRPr="008B5BFA" w:rsidRDefault="006D3C54" w:rsidP="00C6753B">
      <w:pPr>
        <w:contextualSpacing/>
        <w:rPr>
          <w:rFonts w:cs="Open Sans"/>
          <w:lang w:val="es-ES"/>
        </w:rPr>
      </w:pPr>
    </w:p>
    <w:p w14:paraId="0E913CF9" w14:textId="77777777" w:rsidR="006D3C54" w:rsidRPr="008B5BFA" w:rsidRDefault="006D3C54" w:rsidP="00C6753B">
      <w:pPr>
        <w:contextualSpacing/>
        <w:rPr>
          <w:rFonts w:cs="Open Sans"/>
          <w:lang w:val="es-ES"/>
        </w:rPr>
      </w:pPr>
    </w:p>
    <w:p w14:paraId="74DCDF71" w14:textId="77777777" w:rsidR="006D3C54" w:rsidRPr="008B5BFA" w:rsidRDefault="006D3C54" w:rsidP="00C6753B">
      <w:pPr>
        <w:contextualSpacing/>
        <w:rPr>
          <w:rFonts w:cs="Open Sans"/>
          <w:lang w:val="es-ES"/>
        </w:rPr>
      </w:pPr>
    </w:p>
    <w:p w14:paraId="5874DAB9" w14:textId="77777777" w:rsidR="006D3C54" w:rsidRPr="008B5BFA" w:rsidRDefault="006D3C54" w:rsidP="00C6753B">
      <w:pPr>
        <w:contextualSpacing/>
        <w:rPr>
          <w:rFonts w:cs="Open Sans"/>
          <w:lang w:val="es-ES"/>
        </w:rPr>
      </w:pPr>
    </w:p>
    <w:p w14:paraId="15F7E1F9" w14:textId="77777777" w:rsidR="006D3C54" w:rsidRPr="008B5BFA" w:rsidRDefault="006D3C54" w:rsidP="00C6753B">
      <w:pPr>
        <w:contextualSpacing/>
        <w:rPr>
          <w:rFonts w:cs="Open Sans"/>
          <w:lang w:val="es-ES"/>
        </w:rPr>
      </w:pPr>
    </w:p>
    <w:p w14:paraId="61A4BD1C" w14:textId="77777777" w:rsidR="006D3C54" w:rsidRPr="008B5BFA" w:rsidRDefault="006D3C54" w:rsidP="00C6753B">
      <w:pPr>
        <w:contextualSpacing/>
        <w:rPr>
          <w:rFonts w:cs="Open Sans"/>
          <w:lang w:val="es-ES"/>
        </w:rPr>
      </w:pPr>
    </w:p>
    <w:p w14:paraId="07F7C918" w14:textId="77777777" w:rsidR="006D3C54" w:rsidRPr="008B5BFA" w:rsidRDefault="006D3C54" w:rsidP="00C6753B">
      <w:pPr>
        <w:contextualSpacing/>
        <w:rPr>
          <w:rFonts w:cs="Open Sans"/>
          <w:lang w:val="es-ES"/>
        </w:rPr>
      </w:pPr>
    </w:p>
    <w:p w14:paraId="47EA631A" w14:textId="77777777" w:rsidR="006D3C54" w:rsidRPr="008B5BFA" w:rsidRDefault="006D3C54" w:rsidP="00C6753B">
      <w:pPr>
        <w:contextualSpacing/>
        <w:rPr>
          <w:rFonts w:cs="Open Sans"/>
          <w:lang w:val="es-ES"/>
        </w:rPr>
      </w:pPr>
    </w:p>
    <w:p w14:paraId="05E8BDEE" w14:textId="77777777" w:rsidR="006D3C54" w:rsidRPr="008B5BFA" w:rsidRDefault="006D3C54" w:rsidP="00C6753B">
      <w:pPr>
        <w:contextualSpacing/>
        <w:rPr>
          <w:rFonts w:cs="Open Sans"/>
          <w:lang w:val="es-ES"/>
        </w:rPr>
      </w:pPr>
    </w:p>
    <w:p w14:paraId="4CCB1300" w14:textId="77777777" w:rsidR="006D3C54" w:rsidRPr="008B5BFA" w:rsidRDefault="006D3C54" w:rsidP="00C6753B">
      <w:pPr>
        <w:contextualSpacing/>
        <w:rPr>
          <w:rFonts w:cs="Open Sans"/>
          <w:lang w:val="es-ES"/>
        </w:rPr>
      </w:pPr>
    </w:p>
    <w:p w14:paraId="25A4C20A" w14:textId="77777777" w:rsidR="006D3C54" w:rsidRPr="008B5BFA" w:rsidRDefault="006D3C54" w:rsidP="00C6753B">
      <w:pPr>
        <w:contextualSpacing/>
        <w:rPr>
          <w:rFonts w:cs="Open Sans"/>
          <w:lang w:val="es-ES"/>
        </w:rPr>
      </w:pPr>
    </w:p>
    <w:p w14:paraId="3CB4C7B5" w14:textId="77777777" w:rsidR="006D3C54" w:rsidRPr="008B5BFA" w:rsidRDefault="006D3C54" w:rsidP="00C6753B">
      <w:pPr>
        <w:contextualSpacing/>
        <w:rPr>
          <w:rFonts w:cs="Open Sans"/>
          <w:lang w:val="es-ES"/>
        </w:rPr>
      </w:pPr>
    </w:p>
    <w:p w14:paraId="7E5E4EEE" w14:textId="77777777" w:rsidR="006D3C54" w:rsidRPr="008B5BFA" w:rsidRDefault="006D3C54" w:rsidP="00C6753B">
      <w:pPr>
        <w:contextualSpacing/>
        <w:rPr>
          <w:rFonts w:cs="Open Sans"/>
          <w:lang w:val="es-ES"/>
        </w:rPr>
      </w:pPr>
    </w:p>
    <w:p w14:paraId="0306FB0C" w14:textId="77777777" w:rsidR="006D3C54" w:rsidRPr="008B5BFA" w:rsidRDefault="006D3C54" w:rsidP="00C6753B">
      <w:pPr>
        <w:contextualSpacing/>
        <w:rPr>
          <w:rFonts w:cs="Open Sans"/>
          <w:lang w:val="es-ES"/>
        </w:rPr>
      </w:pPr>
    </w:p>
    <w:p w14:paraId="3DD9B521" w14:textId="77777777" w:rsidR="006D3C54" w:rsidRPr="008B5BFA" w:rsidRDefault="006D3C54" w:rsidP="00C6753B">
      <w:pPr>
        <w:contextualSpacing/>
        <w:rPr>
          <w:rFonts w:cs="Open Sans"/>
          <w:lang w:val="es-ES"/>
        </w:rPr>
      </w:pPr>
    </w:p>
    <w:p w14:paraId="64068E8D" w14:textId="77777777" w:rsidR="006D3C54" w:rsidRPr="008B5BFA" w:rsidRDefault="006D3C54" w:rsidP="00C6753B">
      <w:pPr>
        <w:contextualSpacing/>
        <w:rPr>
          <w:rFonts w:cs="Open Sans"/>
          <w:lang w:val="es-ES"/>
        </w:rPr>
      </w:pPr>
    </w:p>
    <w:p w14:paraId="6A97A6B7" w14:textId="77777777" w:rsidR="006D3C54" w:rsidRPr="008B5BFA" w:rsidRDefault="006D3C54" w:rsidP="00C6753B">
      <w:pPr>
        <w:contextualSpacing/>
        <w:rPr>
          <w:rFonts w:cs="Open Sans"/>
          <w:lang w:val="es-ES"/>
        </w:rPr>
      </w:pPr>
    </w:p>
    <w:p w14:paraId="56E39F1C" w14:textId="77777777" w:rsidR="006D3C54" w:rsidRPr="008B5BFA" w:rsidRDefault="006D3C54" w:rsidP="00C6753B">
      <w:pPr>
        <w:contextualSpacing/>
        <w:rPr>
          <w:rFonts w:cs="Open Sans"/>
          <w:lang w:val="es-ES"/>
        </w:rPr>
      </w:pPr>
    </w:p>
    <w:p w14:paraId="755BCCD6" w14:textId="77777777" w:rsidR="006D3C54" w:rsidRPr="008B5BFA" w:rsidRDefault="006D3C54" w:rsidP="00C6753B">
      <w:pPr>
        <w:contextualSpacing/>
        <w:rPr>
          <w:rFonts w:cs="Open Sans"/>
          <w:lang w:val="es-ES"/>
        </w:rPr>
      </w:pPr>
    </w:p>
    <w:p w14:paraId="5DCE1B83" w14:textId="77777777" w:rsidR="006D3C54" w:rsidRPr="008B5BFA" w:rsidRDefault="006D3C54" w:rsidP="00C6753B">
      <w:pPr>
        <w:contextualSpacing/>
        <w:rPr>
          <w:rFonts w:cs="Open Sans"/>
          <w:lang w:val="es-ES"/>
        </w:rPr>
      </w:pPr>
    </w:p>
    <w:p w14:paraId="47024E7A" w14:textId="77777777" w:rsidR="006D3C54" w:rsidRPr="008B5BFA" w:rsidRDefault="006D3C54" w:rsidP="00C6753B">
      <w:pPr>
        <w:contextualSpacing/>
        <w:rPr>
          <w:rFonts w:cs="Open Sans"/>
          <w:lang w:val="es-ES"/>
        </w:rPr>
      </w:pPr>
    </w:p>
    <w:p w14:paraId="3E8968A6" w14:textId="77777777" w:rsidR="006D3C54" w:rsidRPr="008B5BFA" w:rsidRDefault="006D3C54" w:rsidP="00C6753B">
      <w:pPr>
        <w:contextualSpacing/>
        <w:rPr>
          <w:rFonts w:cs="Open Sans"/>
          <w:lang w:val="es-ES"/>
        </w:rPr>
      </w:pPr>
    </w:p>
    <w:p w14:paraId="38808956" w14:textId="77777777" w:rsidR="006D3C54" w:rsidRPr="008B5BFA" w:rsidRDefault="006D3C54" w:rsidP="00C6753B">
      <w:pPr>
        <w:contextualSpacing/>
        <w:rPr>
          <w:rFonts w:cs="Open Sans"/>
          <w:lang w:val="es-ES"/>
        </w:rPr>
      </w:pPr>
    </w:p>
    <w:p w14:paraId="36218AB3" w14:textId="77777777" w:rsidR="006D3C54" w:rsidRPr="008B5BFA" w:rsidRDefault="006D3C54" w:rsidP="00C6753B">
      <w:pPr>
        <w:contextualSpacing/>
        <w:rPr>
          <w:rFonts w:cs="Open Sans"/>
          <w:lang w:val="es-ES"/>
        </w:rPr>
      </w:pPr>
    </w:p>
    <w:p w14:paraId="3FD2C26E" w14:textId="77777777" w:rsidR="006D3C54" w:rsidRPr="008B5BFA" w:rsidRDefault="006D3C54" w:rsidP="00C6753B">
      <w:pPr>
        <w:contextualSpacing/>
        <w:rPr>
          <w:rFonts w:cs="Open Sans"/>
          <w:lang w:val="es-ES"/>
        </w:rPr>
      </w:pPr>
    </w:p>
    <w:p w14:paraId="1379C1CB" w14:textId="2D59A2AA" w:rsidR="006D3C54" w:rsidRPr="008B5BFA" w:rsidRDefault="008B5BFA" w:rsidP="008B5BFA">
      <w:pPr>
        <w:tabs>
          <w:tab w:val="left" w:pos="5250"/>
        </w:tabs>
        <w:contextualSpacing/>
        <w:rPr>
          <w:rFonts w:cs="Open Sans"/>
          <w:lang w:val="es-ES"/>
        </w:rPr>
      </w:pPr>
      <w:r>
        <w:rPr>
          <w:rFonts w:cs="Open Sans"/>
          <w:lang w:val="es-ES"/>
        </w:rPr>
        <w:tab/>
      </w:r>
    </w:p>
    <w:p w14:paraId="410C3554" w14:textId="77777777" w:rsidR="006D3C54" w:rsidRPr="008B5BFA" w:rsidRDefault="006D3C54" w:rsidP="00C6753B">
      <w:pPr>
        <w:contextualSpacing/>
        <w:rPr>
          <w:rFonts w:cs="Open Sans"/>
          <w:lang w:val="es-ES"/>
        </w:rPr>
      </w:pPr>
    </w:p>
    <w:p w14:paraId="0C66B448" w14:textId="77777777" w:rsidR="006D3C54" w:rsidRPr="008B5BFA" w:rsidRDefault="006D3C54" w:rsidP="00C6753B">
      <w:pPr>
        <w:contextualSpacing/>
        <w:rPr>
          <w:rFonts w:cs="Open Sans"/>
          <w:lang w:val="es-ES"/>
        </w:rPr>
      </w:pPr>
    </w:p>
    <w:p w14:paraId="5B1EDCAF" w14:textId="77777777" w:rsidR="006D3C54" w:rsidRPr="008B5BFA" w:rsidRDefault="006D3C54" w:rsidP="00C6753B">
      <w:pPr>
        <w:contextualSpacing/>
        <w:rPr>
          <w:rFonts w:cs="Open Sans"/>
          <w:lang w:val="es-ES"/>
        </w:rPr>
      </w:pPr>
    </w:p>
    <w:p w14:paraId="4A051E0F" w14:textId="2FDBC6CF" w:rsidR="006D3C54" w:rsidRPr="008B5BFA" w:rsidRDefault="006D3C54" w:rsidP="00C6753B">
      <w:pPr>
        <w:contextualSpacing/>
        <w:rPr>
          <w:rFonts w:cs="Open Sans"/>
          <w:lang w:val="es-ES"/>
        </w:rPr>
      </w:pPr>
    </w:p>
    <w:p w14:paraId="415F0249" w14:textId="539ABD30" w:rsidR="006D3C54" w:rsidRPr="008B5BFA" w:rsidRDefault="006D3C54" w:rsidP="00C6753B">
      <w:pPr>
        <w:contextualSpacing/>
        <w:rPr>
          <w:rFonts w:cs="Open Sans"/>
          <w:lang w:val="es-ES"/>
        </w:rPr>
      </w:pPr>
    </w:p>
    <w:p w14:paraId="74E78661" w14:textId="77777777" w:rsidR="006D3C54" w:rsidRPr="008B5BFA" w:rsidRDefault="006D3C54" w:rsidP="00C6753B">
      <w:pPr>
        <w:contextualSpacing/>
        <w:rPr>
          <w:rFonts w:cs="Open Sans"/>
          <w:lang w:val="es-ES"/>
        </w:rPr>
      </w:pPr>
    </w:p>
    <w:p w14:paraId="711B2B99" w14:textId="19F780C5" w:rsidR="006D3C54" w:rsidRPr="008B5BFA" w:rsidRDefault="006D3C54" w:rsidP="00C6753B">
      <w:pPr>
        <w:contextualSpacing/>
        <w:rPr>
          <w:rFonts w:cs="Open Sans"/>
          <w:lang w:val="es-ES"/>
        </w:rPr>
      </w:pPr>
    </w:p>
    <w:p w14:paraId="3A64903B" w14:textId="77777777" w:rsidR="006D3C54" w:rsidRPr="008B5BFA" w:rsidRDefault="006D3C54" w:rsidP="00C6753B">
      <w:pPr>
        <w:contextualSpacing/>
        <w:rPr>
          <w:rFonts w:cs="Open Sans"/>
          <w:lang w:val="es-ES"/>
        </w:rPr>
      </w:pPr>
    </w:p>
    <w:p w14:paraId="530D0E7C" w14:textId="2CC8889C" w:rsidR="006D3C54" w:rsidRPr="008B5BFA" w:rsidRDefault="006D3C54" w:rsidP="00C6753B">
      <w:pPr>
        <w:contextualSpacing/>
        <w:rPr>
          <w:rFonts w:cs="Open Sans"/>
          <w:lang w:val="es-ES"/>
        </w:rPr>
      </w:pPr>
    </w:p>
    <w:p w14:paraId="36F19F1D" w14:textId="77777777" w:rsidR="006D3C54" w:rsidRPr="008B5BFA" w:rsidRDefault="006D3C54" w:rsidP="00C6753B">
      <w:pPr>
        <w:contextualSpacing/>
        <w:rPr>
          <w:rFonts w:cs="Open Sans"/>
          <w:lang w:val="es-ES"/>
        </w:rPr>
      </w:pPr>
    </w:p>
    <w:p w14:paraId="6E71DCDF" w14:textId="09A96FF6" w:rsidR="006D3C54" w:rsidRPr="008B5BFA" w:rsidRDefault="006D3C54" w:rsidP="00C6753B">
      <w:pPr>
        <w:contextualSpacing/>
        <w:rPr>
          <w:rFonts w:cs="Open Sans"/>
          <w:lang w:val="es-ES"/>
        </w:rPr>
      </w:pPr>
    </w:p>
    <w:p w14:paraId="21333FD7" w14:textId="77777777" w:rsidR="006D3C54" w:rsidRPr="008B5BFA" w:rsidRDefault="006D3C54" w:rsidP="00C6753B">
      <w:pPr>
        <w:contextualSpacing/>
        <w:rPr>
          <w:rFonts w:cs="Open Sans"/>
          <w:lang w:val="es-ES"/>
        </w:rPr>
      </w:pPr>
    </w:p>
    <w:p w14:paraId="680E7E75" w14:textId="77777777" w:rsidR="006D3C54" w:rsidRPr="008B5BFA" w:rsidRDefault="006D3C54" w:rsidP="00C6753B">
      <w:pPr>
        <w:contextualSpacing/>
        <w:rPr>
          <w:rFonts w:cs="Open Sans"/>
          <w:lang w:val="es-ES"/>
        </w:rPr>
      </w:pPr>
    </w:p>
    <w:p w14:paraId="0F1647E4" w14:textId="54FBFE5C" w:rsidR="006D3C54" w:rsidRPr="008B5BFA" w:rsidRDefault="006D3C54" w:rsidP="00C6753B">
      <w:pPr>
        <w:contextualSpacing/>
        <w:rPr>
          <w:rFonts w:cs="Open Sans"/>
          <w:lang w:val="es-ES"/>
        </w:rPr>
      </w:pPr>
    </w:p>
    <w:p w14:paraId="64D0B331" w14:textId="703CF401" w:rsidR="006D3C54" w:rsidRPr="008B5BFA" w:rsidRDefault="00A461DF" w:rsidP="00C6753B">
      <w:pPr>
        <w:contextualSpacing/>
        <w:rPr>
          <w:rFonts w:cs="Open Sans"/>
          <w:lang w:val="es-ES"/>
        </w:rPr>
      </w:pPr>
      <w:r w:rsidRPr="001A1F1E">
        <w:rPr>
          <w:noProof/>
          <w:sz w:val="24"/>
          <w:lang w:val="es-ES" w:bidi="es-ES"/>
        </w:rPr>
        <mc:AlternateContent>
          <mc:Choice Requires="wps">
            <w:drawing>
              <wp:anchor distT="0" distB="0" distL="114300" distR="114300" simplePos="0" relativeHeight="251669504" behindDoc="0" locked="0" layoutInCell="1" allowOverlap="1" wp14:anchorId="6D69AE04" wp14:editId="0A45BFC6">
                <wp:simplePos x="0" y="0"/>
                <wp:positionH relativeFrom="column">
                  <wp:posOffset>-36195</wp:posOffset>
                </wp:positionH>
                <wp:positionV relativeFrom="paragraph">
                  <wp:posOffset>43815</wp:posOffset>
                </wp:positionV>
                <wp:extent cx="2872105" cy="244475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444750"/>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ffectLst/>
                            </a14:hiddenEffects>
                          </a:ext>
                        </a:extLst>
                      </wps:spPr>
                      <wps:txbx>
                        <w:txbxContent>
                          <w:p w14:paraId="78D7B4F0" w14:textId="2A66A465" w:rsidR="002633A1" w:rsidRPr="008B5BFA" w:rsidRDefault="002633A1" w:rsidP="00A461DF">
                            <w:pPr>
                              <w:widowControl w:val="0"/>
                              <w:rPr>
                                <w:rFonts w:cs="Open Sans"/>
                                <w:b/>
                                <w:bCs/>
                                <w:color w:val="0074AC"/>
                                <w:lang w:val="es-ES"/>
                              </w:rPr>
                            </w:pPr>
                            <w:r w:rsidRPr="0070131A">
                              <w:rPr>
                                <w:b/>
                                <w:color w:val="0074AC"/>
                                <w:lang w:val="es-ES" w:bidi="es-ES"/>
                              </w:rPr>
                              <w:t xml:space="preserve">Oficina de Evaluación </w:t>
                            </w:r>
                          </w:p>
                          <w:p w14:paraId="06455ADF" w14:textId="6903CBD1" w:rsidR="002633A1" w:rsidRPr="008B5BFA" w:rsidRDefault="002633A1" w:rsidP="00A461DF">
                            <w:pPr>
                              <w:spacing w:after="0"/>
                              <w:rPr>
                                <w:rFonts w:cs="Open Sans"/>
                                <w:b/>
                                <w:sz w:val="20"/>
                                <w:highlight w:val="yellow"/>
                                <w:lang w:val="es-ES"/>
                              </w:rPr>
                            </w:pPr>
                            <w:r>
                              <w:rPr>
                                <w:b/>
                                <w:sz w:val="20"/>
                                <w:highlight w:val="yellow"/>
                                <w:lang w:val="es-ES" w:bidi="es-ES"/>
                              </w:rPr>
                              <w:t>[Nombre de la oficina comanditaria]</w:t>
                            </w:r>
                          </w:p>
                          <w:p w14:paraId="2DBBBDE8" w14:textId="77777777" w:rsidR="002633A1" w:rsidRPr="008B5BFA" w:rsidRDefault="002633A1" w:rsidP="00A461DF">
                            <w:pPr>
                              <w:widowControl w:val="0"/>
                              <w:rPr>
                                <w:rFonts w:cs="Open Sans"/>
                                <w:b/>
                                <w:bCs/>
                                <w:color w:val="0074AC"/>
                                <w:lang w:val="es-ES"/>
                              </w:rPr>
                            </w:pPr>
                            <w:r w:rsidRPr="00523E44">
                              <w:rPr>
                                <w:b/>
                                <w:sz w:val="20"/>
                                <w:highlight w:val="yellow"/>
                                <w:lang w:val="es-ES" w:bidi="es-ES"/>
                              </w:rPr>
                              <w:t>[Enlace al sitio web]</w:t>
                            </w:r>
                          </w:p>
                          <w:p w14:paraId="16713D28" w14:textId="77777777" w:rsidR="002633A1" w:rsidRPr="008B5BFA" w:rsidRDefault="002633A1" w:rsidP="00A461DF">
                            <w:pPr>
                              <w:widowControl w:val="0"/>
                              <w:rPr>
                                <w:rFonts w:cs="Open Sans"/>
                                <w:b/>
                                <w:bCs/>
                                <w:color w:val="0074AC"/>
                                <w:lang w:val="es-ES"/>
                              </w:rPr>
                            </w:pPr>
                          </w:p>
                          <w:p w14:paraId="1143F323" w14:textId="77777777" w:rsidR="002633A1" w:rsidRPr="008B5BFA" w:rsidRDefault="002633A1" w:rsidP="00A461DF">
                            <w:pPr>
                              <w:widowControl w:val="0"/>
                              <w:rPr>
                                <w:rFonts w:cs="Open Sans"/>
                                <w:b/>
                                <w:bCs/>
                                <w:color w:val="0074AC"/>
                                <w:lang w:val="es-ES"/>
                              </w:rPr>
                            </w:pPr>
                          </w:p>
                          <w:p w14:paraId="76D343C1" w14:textId="77777777" w:rsidR="002633A1" w:rsidRPr="008B5BFA" w:rsidRDefault="002633A1" w:rsidP="00A461DF">
                            <w:pPr>
                              <w:widowControl w:val="0"/>
                              <w:rPr>
                                <w:rFonts w:ascii="Open Sans ExtraBold" w:hAnsi="Open Sans ExtraBold" w:cs="Open Sans"/>
                                <w:bCs/>
                                <w:color w:val="0074AC"/>
                                <w:szCs w:val="20"/>
                                <w:lang w:val="es-ES"/>
                              </w:rPr>
                            </w:pPr>
                            <w:r w:rsidRPr="00423B02">
                              <w:rPr>
                                <w:color w:val="0074AC"/>
                                <w:lang w:val="es-ES" w:bidi="es-ES"/>
                              </w:rPr>
                              <w:t>Programa Mundial de Alimentos</w:t>
                            </w:r>
                          </w:p>
                          <w:p w14:paraId="21DB2C3D" w14:textId="37936A16" w:rsidR="002633A1" w:rsidRDefault="002633A1" w:rsidP="00A461DF">
                            <w:pPr>
                              <w:pStyle w:val="Address"/>
                              <w:widowControl w:val="0"/>
                              <w:rPr>
                                <w:lang w:val="it-IT"/>
                                <w14:ligatures w14:val="none"/>
                              </w:rPr>
                            </w:pPr>
                            <w:r w:rsidRPr="00F93FD7">
                              <w:rPr>
                                <w:sz w:val="18"/>
                                <w:lang w:val="it-IT" w:bidi="es-ES"/>
                                <w14:ligatures w14:val="none"/>
                              </w:rPr>
                              <w:t xml:space="preserve">Via Cesare Giulio Viola 68/70 </w:t>
                            </w:r>
                            <w:r w:rsidRPr="00F93FD7">
                              <w:rPr>
                                <w:sz w:val="18"/>
                                <w:lang w:val="it-IT" w:bidi="es-ES"/>
                                <w14:ligatures w14:val="none"/>
                              </w:rPr>
                              <w:br/>
                              <w:t>00148 Roma, Italia</w:t>
                            </w:r>
                            <w:r w:rsidRPr="00F93FD7">
                              <w:rPr>
                                <w:sz w:val="18"/>
                                <w:lang w:val="it-IT" w:bidi="es-ES"/>
                                <w14:ligatures w14:val="none"/>
                              </w:rPr>
                              <w:br/>
                              <w:t xml:space="preserve">Tel. </w:t>
                            </w:r>
                            <w:r w:rsidRPr="00423B02">
                              <w:rPr>
                                <w:sz w:val="18"/>
                                <w:lang w:val="es-ES" w:bidi="es-ES"/>
                                <w14:ligatures w14:val="none"/>
                              </w:rPr>
                              <w:t xml:space="preserve">+39 06 </w:t>
                            </w:r>
                            <w:proofErr w:type="gramStart"/>
                            <w:r w:rsidRPr="00423B02">
                              <w:rPr>
                                <w:sz w:val="18"/>
                                <w:lang w:val="es-ES" w:bidi="es-ES"/>
                                <w14:ligatures w14:val="none"/>
                              </w:rPr>
                              <w:t>65131</w:t>
                            </w:r>
                            <w:r w:rsidRPr="00423B02">
                              <w:rPr>
                                <w:lang w:val="es-ES" w:bidi="es-ES"/>
                                <w14:ligatures w14:val="none"/>
                              </w:rPr>
                              <w:t xml:space="preserve">  es.wfp.org</w:t>
                            </w:r>
                            <w:proofErr w:type="gramEnd"/>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6D69AE04" id="Text Box 41" o:spid="_x0000_s1028" type="#_x0000_t202" style="position:absolute;margin-left:-2.85pt;margin-top:3.45pt;width:226.15pt;height:19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" filled="f" stroked="f">
                <v:textbox inset="2.88pt,2.88pt,2.88pt,2.88pt">
                  <w:txbxContent>
                    <w:p w14:paraId="78D7B4F0" w14:textId="2A66A465" w:rsidR="002633A1" w:rsidRPr="008B5BFA" w:rsidRDefault="002633A1" w:rsidP="00A461DF">
                      <w:pPr>
                        <w:widowControl w:val="0"/>
                        <w:rPr>
                          <w:rFonts w:cs="Open Sans"/>
                          <w:b/>
                          <w:bCs/>
                          <w:color w:val="0074AC"/>
                          <w:lang w:val="es-ES"/>
                        </w:rPr>
                      </w:pPr>
                      <w:r w:rsidRPr="0070131A">
                        <w:rPr>
                          <w:b/>
                          <w:color w:val="0074AC"/>
                          <w:lang w:val="es-ES" w:bidi="es-ES"/>
                        </w:rPr>
                        <w:t xml:space="preserve">Oficina de Evaluación </w:t>
                      </w:r>
                    </w:p>
                    <w:p w14:paraId="06455ADF" w14:textId="6903CBD1" w:rsidR="002633A1" w:rsidRPr="008B5BFA" w:rsidRDefault="002633A1" w:rsidP="00A461DF">
                      <w:pPr>
                        <w:spacing w:after="0"/>
                        <w:rPr>
                          <w:rFonts w:cs="Open Sans"/>
                          <w:b/>
                          <w:sz w:val="20"/>
                          <w:highlight w:val="yellow"/>
                          <w:lang w:val="es-ES"/>
                        </w:rPr>
                      </w:pPr>
                      <w:r>
                        <w:rPr>
                          <w:b/>
                          <w:sz w:val="20"/>
                          <w:highlight w:val="yellow"/>
                          <w:lang w:val="es-ES" w:bidi="es-ES"/>
                        </w:rPr>
                        <w:t>[Nombre de la oficina comanditaria]</w:t>
                      </w:r>
                    </w:p>
                    <w:p w14:paraId="2DBBBDE8" w14:textId="77777777" w:rsidR="002633A1" w:rsidRPr="008B5BFA" w:rsidRDefault="002633A1" w:rsidP="00A461DF">
                      <w:pPr>
                        <w:widowControl w:val="0"/>
                        <w:rPr>
                          <w:rFonts w:cs="Open Sans"/>
                          <w:b/>
                          <w:bCs/>
                          <w:color w:val="0074AC"/>
                          <w:lang w:val="es-ES"/>
                        </w:rPr>
                      </w:pPr>
                      <w:r w:rsidRPr="00523E44">
                        <w:rPr>
                          <w:b/>
                          <w:sz w:val="20"/>
                          <w:highlight w:val="yellow"/>
                          <w:lang w:val="es-ES" w:bidi="es-ES"/>
                        </w:rPr>
                        <w:t>[Enlace al sitio web]</w:t>
                      </w:r>
                    </w:p>
                    <w:p w14:paraId="16713D28" w14:textId="77777777" w:rsidR="002633A1" w:rsidRPr="008B5BFA" w:rsidRDefault="002633A1" w:rsidP="00A461DF">
                      <w:pPr>
                        <w:widowControl w:val="0"/>
                        <w:rPr>
                          <w:rFonts w:cs="Open Sans"/>
                          <w:b/>
                          <w:bCs/>
                          <w:color w:val="0074AC"/>
                          <w:lang w:val="es-ES"/>
                        </w:rPr>
                      </w:pPr>
                    </w:p>
                    <w:p w14:paraId="1143F323" w14:textId="77777777" w:rsidR="002633A1" w:rsidRPr="008B5BFA" w:rsidRDefault="002633A1" w:rsidP="00A461DF">
                      <w:pPr>
                        <w:widowControl w:val="0"/>
                        <w:rPr>
                          <w:rFonts w:cs="Open Sans"/>
                          <w:b/>
                          <w:bCs/>
                          <w:color w:val="0074AC"/>
                          <w:lang w:val="es-ES"/>
                        </w:rPr>
                      </w:pPr>
                    </w:p>
                    <w:p w14:paraId="76D343C1" w14:textId="77777777" w:rsidR="002633A1" w:rsidRPr="008B5BFA" w:rsidRDefault="002633A1" w:rsidP="00A461DF">
                      <w:pPr>
                        <w:widowControl w:val="0"/>
                        <w:rPr>
                          <w:rFonts w:ascii="Open Sans ExtraBold" w:hAnsi="Open Sans ExtraBold" w:cs="Open Sans"/>
                          <w:bCs/>
                          <w:color w:val="0074AC"/>
                          <w:szCs w:val="20"/>
                          <w:lang w:val="es-ES"/>
                        </w:rPr>
                      </w:pPr>
                      <w:r w:rsidRPr="00423B02">
                        <w:rPr>
                          <w:color w:val="0074AC"/>
                          <w:lang w:val="es-ES" w:bidi="es-ES"/>
                        </w:rPr>
                        <w:t>Programa Mundial de Alimentos</w:t>
                      </w:r>
                    </w:p>
                    <w:p w14:paraId="21DB2C3D" w14:textId="37936A16" w:rsidR="002633A1" w:rsidRDefault="002633A1" w:rsidP="00A461DF">
                      <w:pPr>
                        <w:pStyle w:val="Address"/>
                        <w:widowControl w:val="0"/>
                        <w:rPr>
                          <w:lang w:val="it-IT"/>
                          <w14:ligatures w14:val="none"/>
                        </w:rPr>
                      </w:pPr>
                      <w:r w:rsidRPr="00F93FD7">
                        <w:rPr>
                          <w:sz w:val="18"/>
                          <w:lang w:val="it-IT" w:bidi="es-ES"/>
                          <w14:ligatures w14:val="none"/>
                        </w:rPr>
                        <w:t xml:space="preserve">Via Cesare Giulio Viola 68/70 </w:t>
                      </w:r>
                      <w:r w:rsidRPr="00F93FD7">
                        <w:rPr>
                          <w:sz w:val="18"/>
                          <w:lang w:val="it-IT" w:bidi="es-ES"/>
                          <w14:ligatures w14:val="none"/>
                        </w:rPr>
                        <w:br/>
                        <w:t>00148 Roma, Italia</w:t>
                      </w:r>
                      <w:r w:rsidRPr="00F93FD7">
                        <w:rPr>
                          <w:sz w:val="18"/>
                          <w:lang w:val="it-IT" w:bidi="es-ES"/>
                          <w14:ligatures w14:val="none"/>
                        </w:rPr>
                        <w:br/>
                        <w:t xml:space="preserve">Tel. </w:t>
                      </w:r>
                      <w:r w:rsidRPr="00423B02">
                        <w:rPr>
                          <w:sz w:val="18"/>
                          <w:lang w:val="es-ES" w:bidi="es-ES"/>
                          <w14:ligatures w14:val="none"/>
                        </w:rPr>
                        <w:t xml:space="preserve">+39 06 </w:t>
                      </w:r>
                      <w:proofErr w:type="gramStart"/>
                      <w:r w:rsidRPr="00423B02">
                        <w:rPr>
                          <w:sz w:val="18"/>
                          <w:lang w:val="es-ES" w:bidi="es-ES"/>
                          <w14:ligatures w14:val="none"/>
                        </w:rPr>
                        <w:t>65131</w:t>
                      </w:r>
                      <w:r w:rsidRPr="00423B02">
                        <w:rPr>
                          <w:lang w:val="es-ES" w:bidi="es-ES"/>
                          <w14:ligatures w14:val="none"/>
                        </w:rPr>
                        <w:t xml:space="preserve">  es.wfp.org</w:t>
                      </w:r>
                      <w:proofErr w:type="gramEnd"/>
                    </w:p>
                  </w:txbxContent>
                </v:textbox>
              </v:shape>
            </w:pict>
          </mc:Fallback>
        </mc:AlternateContent>
      </w:r>
    </w:p>
    <w:p w14:paraId="4624D314" w14:textId="3CB36897" w:rsidR="006D3C54" w:rsidRPr="008B5BFA" w:rsidRDefault="006D3C54" w:rsidP="00C6753B">
      <w:pPr>
        <w:contextualSpacing/>
        <w:rPr>
          <w:rFonts w:cs="Open Sans"/>
          <w:lang w:val="es-ES"/>
        </w:rPr>
      </w:pPr>
    </w:p>
    <w:p w14:paraId="0DC2740B" w14:textId="77777777" w:rsidR="006D3C54" w:rsidRPr="008B5BFA" w:rsidRDefault="006D3C54" w:rsidP="00C6753B">
      <w:pPr>
        <w:contextualSpacing/>
        <w:rPr>
          <w:rFonts w:cs="Open Sans"/>
          <w:lang w:val="es-ES"/>
        </w:rPr>
      </w:pPr>
    </w:p>
    <w:p w14:paraId="77EA924C" w14:textId="174A40CF" w:rsidR="006D3C54" w:rsidRPr="008B5BFA" w:rsidRDefault="006D3C54" w:rsidP="00C6753B">
      <w:pPr>
        <w:contextualSpacing/>
        <w:rPr>
          <w:rFonts w:cs="Open Sans"/>
          <w:lang w:val="es-ES"/>
        </w:rPr>
      </w:pPr>
    </w:p>
    <w:p w14:paraId="7CFB78AC" w14:textId="77777777" w:rsidR="006D3C54" w:rsidRPr="008B5BFA" w:rsidRDefault="006D3C54" w:rsidP="00C6753B">
      <w:pPr>
        <w:contextualSpacing/>
        <w:rPr>
          <w:rFonts w:cs="Open Sans"/>
          <w:lang w:val="es-ES"/>
        </w:rPr>
      </w:pPr>
    </w:p>
    <w:p w14:paraId="00A141FA" w14:textId="25FD424A" w:rsidR="00A2692E" w:rsidRPr="008B5BFA" w:rsidRDefault="00A2692E" w:rsidP="00C6753B">
      <w:pPr>
        <w:contextualSpacing/>
        <w:rPr>
          <w:rFonts w:cs="Open Sans"/>
          <w:lang w:val="es-ES"/>
        </w:rPr>
      </w:pPr>
    </w:p>
    <w:sectPr w:rsidR="00A2692E" w:rsidRPr="008B5BFA" w:rsidSect="006D3C54">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773CC" w14:textId="77777777" w:rsidR="008F09CA" w:rsidRDefault="008F09CA" w:rsidP="008D5EF2">
      <w:pPr>
        <w:spacing w:after="0"/>
      </w:pPr>
      <w:r>
        <w:separator/>
      </w:r>
    </w:p>
  </w:endnote>
  <w:endnote w:type="continuationSeparator" w:id="0">
    <w:p w14:paraId="44E78616" w14:textId="77777777" w:rsidR="008F09CA" w:rsidRDefault="008F09CA" w:rsidP="008D5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Open Sans">
    <w:altName w:val="Calibr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3147D" w14:textId="77777777" w:rsidR="002633A1" w:rsidRDefault="002633A1" w:rsidP="00977A93">
    <w:pPr>
      <w:pStyle w:val="Footer"/>
      <w:framePr w:wrap="around" w:vAnchor="text" w:hAnchor="margin" w:xAlign="right" w:y="1"/>
      <w:rPr>
        <w:rStyle w:val="PageNumber"/>
      </w:rPr>
    </w:pPr>
    <w:r>
      <w:rPr>
        <w:rStyle w:val="PageNumber"/>
        <w:lang w:val="es-ES" w:bidi="es-ES"/>
      </w:rPr>
      <w:fldChar w:fldCharType="begin"/>
    </w:r>
    <w:r>
      <w:rPr>
        <w:rStyle w:val="PageNumber"/>
        <w:lang w:val="es-ES" w:bidi="es-ES"/>
      </w:rPr>
      <w:instrText xml:space="preserve">PAGE  </w:instrText>
    </w:r>
    <w:r>
      <w:rPr>
        <w:rStyle w:val="PageNumber"/>
        <w:lang w:val="es-ES" w:bidi="es-ES"/>
      </w:rPr>
      <w:fldChar w:fldCharType="end"/>
    </w:r>
  </w:p>
  <w:p w14:paraId="0C97B4A8" w14:textId="77777777" w:rsidR="002633A1" w:rsidRDefault="002633A1" w:rsidP="006D3C54">
    <w:pPr>
      <w:pStyle w:val="Footer"/>
      <w:framePr w:wrap="around" w:vAnchor="text" w:hAnchor="margin" w:xAlign="right" w:y="1"/>
      <w:ind w:right="360"/>
      <w:rPr>
        <w:rStyle w:val="PageNumber"/>
      </w:rPr>
    </w:pPr>
    <w:r>
      <w:rPr>
        <w:rStyle w:val="PageNumber"/>
        <w:lang w:val="es-ES" w:bidi="es-ES"/>
      </w:rPr>
      <w:fldChar w:fldCharType="begin"/>
    </w:r>
    <w:r>
      <w:rPr>
        <w:rStyle w:val="PageNumber"/>
        <w:lang w:val="es-ES" w:bidi="es-ES"/>
      </w:rPr>
      <w:instrText xml:space="preserve">PAGE  </w:instrText>
    </w:r>
    <w:r>
      <w:rPr>
        <w:rStyle w:val="PageNumber"/>
        <w:lang w:val="es-ES" w:bidi="es-ES"/>
      </w:rPr>
      <w:fldChar w:fldCharType="end"/>
    </w:r>
  </w:p>
  <w:p w14:paraId="4CD92C48" w14:textId="77777777" w:rsidR="002633A1" w:rsidRDefault="002633A1" w:rsidP="006D3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A6A3A" w14:textId="77777777" w:rsidR="002633A1" w:rsidRPr="00423B02" w:rsidRDefault="002633A1" w:rsidP="006D3C54">
    <w:pPr>
      <w:pStyle w:val="Footer"/>
      <w:framePr w:wrap="around" w:vAnchor="text" w:hAnchor="margin" w:xAlign="right" w:y="1"/>
      <w:rPr>
        <w:rStyle w:val="PageNumber"/>
        <w:b/>
        <w:color w:val="1073B5"/>
        <w:sz w:val="16"/>
        <w:szCs w:val="16"/>
      </w:rPr>
    </w:pPr>
    <w:r w:rsidRPr="00423B02">
      <w:rPr>
        <w:rStyle w:val="PageNumber"/>
        <w:b/>
        <w:color w:val="1073B5"/>
        <w:sz w:val="16"/>
        <w:lang w:val="es-ES" w:bidi="es-ES"/>
      </w:rPr>
      <w:fldChar w:fldCharType="begin"/>
    </w:r>
    <w:r w:rsidRPr="00423B02">
      <w:rPr>
        <w:rStyle w:val="PageNumber"/>
        <w:b/>
        <w:color w:val="1073B5"/>
        <w:sz w:val="16"/>
        <w:lang w:val="es-ES" w:bidi="es-ES"/>
      </w:rPr>
      <w:instrText xml:space="preserve">PAGE  </w:instrText>
    </w:r>
    <w:r w:rsidRPr="00423B02">
      <w:rPr>
        <w:rStyle w:val="PageNumber"/>
        <w:b/>
        <w:color w:val="1073B5"/>
        <w:sz w:val="16"/>
        <w:lang w:val="es-ES" w:bidi="es-ES"/>
      </w:rPr>
      <w:fldChar w:fldCharType="separate"/>
    </w:r>
    <w:r>
      <w:rPr>
        <w:rStyle w:val="PageNumber"/>
        <w:b/>
        <w:noProof/>
        <w:color w:val="1073B5"/>
        <w:sz w:val="16"/>
        <w:lang w:val="es-ES" w:bidi="es-ES"/>
      </w:rPr>
      <w:t>4</w:t>
    </w:r>
    <w:r w:rsidRPr="00423B02">
      <w:rPr>
        <w:rStyle w:val="PageNumber"/>
        <w:b/>
        <w:color w:val="1073B5"/>
        <w:sz w:val="16"/>
        <w:lang w:val="es-ES" w:bidi="es-ES"/>
      </w:rPr>
      <w:fldChar w:fldCharType="end"/>
    </w:r>
  </w:p>
  <w:p w14:paraId="1D66CAFC" w14:textId="3346D5D2" w:rsidR="002633A1" w:rsidRPr="005E06E6" w:rsidRDefault="002633A1" w:rsidP="006D3C54">
    <w:pPr>
      <w:pStyle w:val="Footer"/>
      <w:ind w:right="360"/>
      <w:jc w:val="center"/>
      <w:rPr>
        <w:rFonts w:cs="Open Sans"/>
        <w:b/>
        <w:color w:val="0074AC"/>
        <w:sz w:val="16"/>
        <w:szCs w:val="16"/>
      </w:rPr>
    </w:pPr>
    <w:r w:rsidRPr="004434E0">
      <w:rPr>
        <w:b/>
        <w:color w:val="0074AC"/>
        <w:sz w:val="16"/>
        <w:lang w:val="es-ES" w:bidi="es-ES"/>
      </w:rPr>
      <w:t>Fecha | Número del informe</w:t>
    </w:r>
    <w:r w:rsidRPr="004434E0">
      <w:rPr>
        <w:b/>
        <w:color w:val="0074AC"/>
        <w:sz w:val="16"/>
        <w:lang w:val="es-ES" w:bidi="es-ES"/>
      </w:rPr>
      <w:tab/>
    </w:r>
    <w:r w:rsidRPr="004434E0">
      <w:rPr>
        <w:b/>
        <w:color w:val="0074AC"/>
        <w:sz w:val="16"/>
        <w:lang w:val="es-ES" w:bidi="es-E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1E65B" w14:textId="19E4DE3D" w:rsidR="002633A1" w:rsidRDefault="002633A1">
    <w:pPr>
      <w:pStyle w:val="Footer"/>
      <w:jc w:val="right"/>
    </w:pPr>
  </w:p>
  <w:p w14:paraId="2B6F1E3B" w14:textId="77777777" w:rsidR="002633A1" w:rsidRDefault="00263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19295" w14:textId="77777777" w:rsidR="008F09CA" w:rsidRDefault="008F09CA" w:rsidP="008D5EF2">
      <w:pPr>
        <w:spacing w:after="0"/>
      </w:pPr>
      <w:r>
        <w:separator/>
      </w:r>
    </w:p>
  </w:footnote>
  <w:footnote w:type="continuationSeparator" w:id="0">
    <w:p w14:paraId="39C97528" w14:textId="77777777" w:rsidR="008F09CA" w:rsidRDefault="008F09CA" w:rsidP="008D5EF2">
      <w:pPr>
        <w:spacing w:after="0"/>
      </w:pPr>
      <w:r>
        <w:continuationSeparator/>
      </w:r>
    </w:p>
  </w:footnote>
  <w:footnote w:id="1">
    <w:p w14:paraId="045C9AA1" w14:textId="77777777" w:rsidR="002633A1" w:rsidRPr="008B5BFA" w:rsidRDefault="002633A1" w:rsidP="005802D4">
      <w:pPr>
        <w:pStyle w:val="FootnoteText"/>
        <w:rPr>
          <w:rFonts w:cs="Open Sans"/>
          <w:sz w:val="16"/>
          <w:szCs w:val="16"/>
          <w:lang w:val="es-ES"/>
        </w:rPr>
      </w:pPr>
      <w:r w:rsidRPr="005D6669">
        <w:rPr>
          <w:rStyle w:val="FootnoteReference"/>
          <w:sz w:val="16"/>
          <w:lang w:val="es-ES" w:bidi="es-ES"/>
        </w:rPr>
        <w:t xml:space="preserve">[1] </w:t>
      </w:r>
      <w:r w:rsidRPr="005D6669">
        <w:rPr>
          <w:sz w:val="16"/>
          <w:lang w:val="es-ES" w:bidi="es-ES"/>
        </w:rPr>
        <w:t xml:space="preserve">La norma número 7 del </w:t>
      </w:r>
      <w:hyperlink r:id="rId1" w:history="1">
        <w:r w:rsidRPr="005D6669">
          <w:rPr>
            <w:rStyle w:val="Hyperlink"/>
            <w:sz w:val="16"/>
            <w:lang w:val="es-ES" w:bidi="es-ES"/>
          </w:rPr>
          <w:t>UNEG</w:t>
        </w:r>
      </w:hyperlink>
      <w:r w:rsidRPr="005D6669">
        <w:rPr>
          <w:sz w:val="16"/>
          <w:lang w:val="es-ES" w:bidi="es-ES"/>
        </w:rPr>
        <w:t xml:space="preserve"> establece que “</w:t>
      </w:r>
      <w:r w:rsidRPr="005D6669">
        <w:rPr>
          <w:i/>
          <w:sz w:val="16"/>
          <w:lang w:val="es-ES" w:bidi="es-ES"/>
        </w:rPr>
        <w:t>la transparencia es una característica esencial que genera confianza, aumenta la credibilidad, fomenta el sentido de apropiación de las partes interesadas y mejora la rendición de cuentas públi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E7E6F"/>
    <w:multiLevelType w:val="hybridMultilevel"/>
    <w:tmpl w:val="865C1D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91689A"/>
    <w:multiLevelType w:val="multilevel"/>
    <w:tmpl w:val="5E462738"/>
    <w:lvl w:ilvl="0">
      <w:start w:val="1"/>
      <w:numFmt w:val="decimal"/>
      <w:lvlText w:val="%1."/>
      <w:lvlJc w:val="left"/>
      <w:pPr>
        <w:ind w:left="720" w:hanging="360"/>
      </w:pPr>
    </w:lvl>
    <w:lvl w:ilvl="1">
      <w:start w:val="4"/>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5481D1E"/>
    <w:multiLevelType w:val="hybridMultilevel"/>
    <w:tmpl w:val="9AF8BA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602A79"/>
    <w:multiLevelType w:val="hybridMultilevel"/>
    <w:tmpl w:val="224877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427065"/>
    <w:multiLevelType w:val="hybridMultilevel"/>
    <w:tmpl w:val="582A96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8F0540C"/>
    <w:multiLevelType w:val="hybridMultilevel"/>
    <w:tmpl w:val="200825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72D2775"/>
    <w:multiLevelType w:val="hybridMultilevel"/>
    <w:tmpl w:val="5B02E0DE"/>
    <w:lvl w:ilvl="0" w:tplc="5E1252D8">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3F438F"/>
    <w:multiLevelType w:val="hybridMultilevel"/>
    <w:tmpl w:val="B0ECFC5C"/>
    <w:lvl w:ilvl="0" w:tplc="0332F0E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90617"/>
    <w:multiLevelType w:val="hybridMultilevel"/>
    <w:tmpl w:val="4122206E"/>
    <w:lvl w:ilvl="0" w:tplc="7CE010E2">
      <w:start w:val="1"/>
      <w:numFmt w:val="decimal"/>
      <w:pStyle w:val="ListParagraph"/>
      <w:lvlText w:val="%1."/>
      <w:lvlJc w:val="left"/>
      <w:pPr>
        <w:ind w:left="360" w:hanging="360"/>
      </w:pPr>
      <w:rPr>
        <w:b w:val="0"/>
        <w:bCs/>
        <w:i w:val="0"/>
        <w:iCs/>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0B4CA2"/>
    <w:multiLevelType w:val="hybridMultilevel"/>
    <w:tmpl w:val="432654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0851895"/>
    <w:multiLevelType w:val="hybridMultilevel"/>
    <w:tmpl w:val="3AAA05D4"/>
    <w:lvl w:ilvl="0" w:tplc="F55A1F46">
      <w:start w:val="1"/>
      <w:numFmt w:val="bullet"/>
      <w:lvlText w:val=""/>
      <w:lvlJc w:val="left"/>
      <w:pPr>
        <w:ind w:left="720" w:hanging="360"/>
      </w:pPr>
      <w:rPr>
        <w:rFonts w:ascii="Symbol" w:hAnsi="Symbol" w:hint="default"/>
        <w:color w:val="FF0000"/>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08E6D5B"/>
    <w:multiLevelType w:val="hybridMultilevel"/>
    <w:tmpl w:val="1044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17CC6"/>
    <w:multiLevelType w:val="hybridMultilevel"/>
    <w:tmpl w:val="19A88298"/>
    <w:lvl w:ilvl="0" w:tplc="18090001">
      <w:start w:val="1"/>
      <w:numFmt w:val="bullet"/>
      <w:lvlText w:val=""/>
      <w:lvlJc w:val="left"/>
      <w:pPr>
        <w:ind w:left="720" w:hanging="360"/>
      </w:pPr>
      <w:rPr>
        <w:rFonts w:ascii="Symbol" w:hAnsi="Symbol" w:hint="default"/>
        <w:i w:val="0"/>
        <w:sz w:val="24"/>
        <w:szCs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E1515"/>
    <w:multiLevelType w:val="hybridMultilevel"/>
    <w:tmpl w:val="E92A8EAE"/>
    <w:styleLink w:val="LFO30"/>
    <w:lvl w:ilvl="0" w:tplc="1152EA2A">
      <w:numFmt w:val="bullet"/>
      <w:lvlText w:val=""/>
      <w:lvlJc w:val="left"/>
      <w:pPr>
        <w:ind w:left="720" w:hanging="360"/>
      </w:pPr>
      <w:rPr>
        <w:rFonts w:ascii="Symbol" w:hAnsi="Symbol"/>
      </w:rPr>
    </w:lvl>
    <w:lvl w:ilvl="1" w:tplc="F8F680B4">
      <w:numFmt w:val="bullet"/>
      <w:lvlText w:val="o"/>
      <w:lvlJc w:val="left"/>
      <w:pPr>
        <w:ind w:left="1440" w:hanging="360"/>
      </w:pPr>
      <w:rPr>
        <w:rFonts w:ascii="Courier New" w:hAnsi="Courier New" w:cs="Courier New"/>
      </w:rPr>
    </w:lvl>
    <w:lvl w:ilvl="2" w:tplc="D8C6E612">
      <w:numFmt w:val="bullet"/>
      <w:lvlText w:val=""/>
      <w:lvlJc w:val="left"/>
      <w:pPr>
        <w:ind w:left="2160" w:hanging="360"/>
      </w:pPr>
      <w:rPr>
        <w:rFonts w:ascii="Wingdings" w:hAnsi="Wingdings"/>
      </w:rPr>
    </w:lvl>
    <w:lvl w:ilvl="3" w:tplc="EDCC481C">
      <w:numFmt w:val="bullet"/>
      <w:lvlText w:val=""/>
      <w:lvlJc w:val="left"/>
      <w:pPr>
        <w:ind w:left="2880" w:hanging="360"/>
      </w:pPr>
      <w:rPr>
        <w:rFonts w:ascii="Symbol" w:hAnsi="Symbol"/>
      </w:rPr>
    </w:lvl>
    <w:lvl w:ilvl="4" w:tplc="B052D438">
      <w:numFmt w:val="bullet"/>
      <w:lvlText w:val="o"/>
      <w:lvlJc w:val="left"/>
      <w:pPr>
        <w:ind w:left="3600" w:hanging="360"/>
      </w:pPr>
      <w:rPr>
        <w:rFonts w:ascii="Courier New" w:hAnsi="Courier New" w:cs="Courier New"/>
      </w:rPr>
    </w:lvl>
    <w:lvl w:ilvl="5" w:tplc="03F2C874">
      <w:numFmt w:val="bullet"/>
      <w:lvlText w:val=""/>
      <w:lvlJc w:val="left"/>
      <w:pPr>
        <w:ind w:left="4320" w:hanging="360"/>
      </w:pPr>
      <w:rPr>
        <w:rFonts w:ascii="Wingdings" w:hAnsi="Wingdings"/>
      </w:rPr>
    </w:lvl>
    <w:lvl w:ilvl="6" w:tplc="8BC6910C">
      <w:numFmt w:val="bullet"/>
      <w:lvlText w:val=""/>
      <w:lvlJc w:val="left"/>
      <w:pPr>
        <w:ind w:left="5040" w:hanging="360"/>
      </w:pPr>
      <w:rPr>
        <w:rFonts w:ascii="Symbol" w:hAnsi="Symbol"/>
      </w:rPr>
    </w:lvl>
    <w:lvl w:ilvl="7" w:tplc="0B82C940">
      <w:numFmt w:val="bullet"/>
      <w:lvlText w:val="o"/>
      <w:lvlJc w:val="left"/>
      <w:pPr>
        <w:ind w:left="5760" w:hanging="360"/>
      </w:pPr>
      <w:rPr>
        <w:rFonts w:ascii="Courier New" w:hAnsi="Courier New" w:cs="Courier New"/>
      </w:rPr>
    </w:lvl>
    <w:lvl w:ilvl="8" w:tplc="58A081C4">
      <w:numFmt w:val="bullet"/>
      <w:lvlText w:val=""/>
      <w:lvlJc w:val="left"/>
      <w:pPr>
        <w:ind w:left="6480" w:hanging="360"/>
      </w:pPr>
      <w:rPr>
        <w:rFonts w:ascii="Wingdings" w:hAnsi="Wingdings"/>
      </w:rPr>
    </w:lvl>
  </w:abstractNum>
  <w:abstractNum w:abstractNumId="14" w15:restartNumberingAfterBreak="0">
    <w:nsid w:val="328A2367"/>
    <w:multiLevelType w:val="hybridMultilevel"/>
    <w:tmpl w:val="BAD2B6E0"/>
    <w:lvl w:ilvl="0" w:tplc="9F1C88B6">
      <w:start w:val="1"/>
      <w:numFmt w:val="decimal"/>
      <w:lvlText w:val="%1."/>
      <w:lvlJc w:val="left"/>
      <w:pPr>
        <w:ind w:left="360" w:hanging="360"/>
      </w:pPr>
      <w:rPr>
        <w:b w:val="0"/>
        <w:bCs/>
        <w:i w:val="0"/>
        <w:iCs/>
      </w:rPr>
    </w:lvl>
    <w:lvl w:ilvl="1" w:tplc="0410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32299A"/>
    <w:multiLevelType w:val="hybridMultilevel"/>
    <w:tmpl w:val="B1A450BA"/>
    <w:lvl w:ilvl="0" w:tplc="895C2528">
      <w:start w:val="1"/>
      <w:numFmt w:val="decimal"/>
      <w:pStyle w:val="NormalNumbered"/>
      <w:lvlText w:val="%1."/>
      <w:lvlJc w:val="left"/>
      <w:pPr>
        <w:ind w:left="720" w:hanging="363"/>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6" w15:restartNumberingAfterBreak="0">
    <w:nsid w:val="432658A6"/>
    <w:multiLevelType w:val="hybridMultilevel"/>
    <w:tmpl w:val="DACE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D70CC9"/>
    <w:multiLevelType w:val="hybridMultilevel"/>
    <w:tmpl w:val="7B90D1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DD452BF"/>
    <w:multiLevelType w:val="hybridMultilevel"/>
    <w:tmpl w:val="849AA46C"/>
    <w:lvl w:ilvl="0" w:tplc="9F1C88B6">
      <w:start w:val="1"/>
      <w:numFmt w:val="decimal"/>
      <w:lvlText w:val="%1."/>
      <w:lvlJc w:val="left"/>
      <w:pPr>
        <w:ind w:left="360" w:hanging="360"/>
      </w:pPr>
      <w:rPr>
        <w:b w:val="0"/>
        <w:bCs/>
        <w:i w:val="0"/>
        <w:iCs/>
      </w:rPr>
    </w:lvl>
    <w:lvl w:ilvl="1" w:tplc="0410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984993"/>
    <w:multiLevelType w:val="hybridMultilevel"/>
    <w:tmpl w:val="C60662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7EC1F40"/>
    <w:multiLevelType w:val="hybridMultilevel"/>
    <w:tmpl w:val="0EFE76A6"/>
    <w:lvl w:ilvl="0" w:tplc="9F1C88B6">
      <w:start w:val="1"/>
      <w:numFmt w:val="decimal"/>
      <w:lvlText w:val="%1."/>
      <w:lvlJc w:val="left"/>
      <w:pPr>
        <w:ind w:left="360" w:hanging="360"/>
      </w:pPr>
      <w:rPr>
        <w:b w:val="0"/>
        <w:bCs/>
        <w:i w:val="0"/>
        <w:iCs/>
      </w:rPr>
    </w:lvl>
    <w:lvl w:ilvl="1" w:tplc="0410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8B9557F"/>
    <w:multiLevelType w:val="hybridMultilevel"/>
    <w:tmpl w:val="858A71AC"/>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2" w15:restartNumberingAfterBreak="0">
    <w:nsid w:val="6A035354"/>
    <w:multiLevelType w:val="hybridMultilevel"/>
    <w:tmpl w:val="6AAE26FA"/>
    <w:lvl w:ilvl="0" w:tplc="712E5394">
      <w:start w:val="1"/>
      <w:numFmt w:val="upperLetter"/>
      <w:lvlText w:val="%1."/>
      <w:lvlJc w:val="left"/>
      <w:pPr>
        <w:tabs>
          <w:tab w:val="num" w:pos="568"/>
        </w:tabs>
        <w:ind w:left="568" w:hanging="284"/>
      </w:pPr>
      <w:rPr>
        <w:rFonts w:hint="default"/>
      </w:rPr>
    </w:lvl>
    <w:lvl w:ilvl="1" w:tplc="B61861EA">
      <w:numFmt w:val="decimal"/>
      <w:pStyle w:val="StyleArialNarrowBoldBottomSinglesolidlineIndigo05"/>
      <w:lvlText w:val="%2."/>
      <w:lvlJc w:val="left"/>
      <w:pPr>
        <w:tabs>
          <w:tab w:val="num" w:pos="1364"/>
        </w:tabs>
        <w:ind w:left="1080" w:firstLine="0"/>
      </w:pPr>
      <w:rPr>
        <w:rFonts w:ascii="Arial Narrow" w:hAnsi="Arial Narrow"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760C1D"/>
    <w:multiLevelType w:val="hybridMultilevel"/>
    <w:tmpl w:val="E1843FC8"/>
    <w:lvl w:ilvl="0" w:tplc="689A49AC">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5EF1B63"/>
    <w:multiLevelType w:val="hybridMultilevel"/>
    <w:tmpl w:val="C97083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84360F"/>
    <w:multiLevelType w:val="hybridMultilevel"/>
    <w:tmpl w:val="17AC78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6"/>
  </w:num>
  <w:num w:numId="5">
    <w:abstractNumId w:val="21"/>
  </w:num>
  <w:num w:numId="6">
    <w:abstractNumId w:val="11"/>
  </w:num>
  <w:num w:numId="7">
    <w:abstractNumId w:val="22"/>
  </w:num>
  <w:num w:numId="8">
    <w:abstractNumId w:val="0"/>
  </w:num>
  <w:num w:numId="9">
    <w:abstractNumId w:val="23"/>
  </w:num>
  <w:num w:numId="10">
    <w:abstractNumId w:val="7"/>
  </w:num>
  <w:num w:numId="11">
    <w:abstractNumId w:val="3"/>
  </w:num>
  <w:num w:numId="12">
    <w:abstractNumId w:val="2"/>
  </w:num>
  <w:num w:numId="13">
    <w:abstractNumId w:val="4"/>
  </w:num>
  <w:num w:numId="14">
    <w:abstractNumId w:val="6"/>
  </w:num>
  <w:num w:numId="15">
    <w:abstractNumId w:val="19"/>
  </w:num>
  <w:num w:numId="16">
    <w:abstractNumId w:val="10"/>
  </w:num>
  <w:num w:numId="17">
    <w:abstractNumId w:val="12"/>
  </w:num>
  <w:num w:numId="18">
    <w:abstractNumId w:val="17"/>
  </w:num>
  <w:num w:numId="19">
    <w:abstractNumId w:val="1"/>
  </w:num>
  <w:num w:numId="20">
    <w:abstractNumId w:val="14"/>
  </w:num>
  <w:num w:numId="21">
    <w:abstractNumId w:val="18"/>
  </w:num>
  <w:num w:numId="22">
    <w:abstractNumId w:val="20"/>
  </w:num>
  <w:num w:numId="23">
    <w:abstractNumId w:val="25"/>
  </w:num>
  <w:num w:numId="24">
    <w:abstractNumId w:val="9"/>
  </w:num>
  <w:num w:numId="25">
    <w:abstractNumId w:val="13"/>
  </w:num>
  <w:num w:numId="26">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jc2t7QwNzcxtTBT0lEKTi0uzszPAykwNKgFADlf34YtAAAA"/>
  </w:docVars>
  <w:rsids>
    <w:rsidRoot w:val="008D5EF2"/>
    <w:rsid w:val="00006141"/>
    <w:rsid w:val="000101C0"/>
    <w:rsid w:val="00011A61"/>
    <w:rsid w:val="000141F2"/>
    <w:rsid w:val="00014FEA"/>
    <w:rsid w:val="00015662"/>
    <w:rsid w:val="000235F6"/>
    <w:rsid w:val="00027159"/>
    <w:rsid w:val="00034819"/>
    <w:rsid w:val="000451AB"/>
    <w:rsid w:val="0004568E"/>
    <w:rsid w:val="00054C14"/>
    <w:rsid w:val="000608DD"/>
    <w:rsid w:val="0006566A"/>
    <w:rsid w:val="000677DB"/>
    <w:rsid w:val="0007048F"/>
    <w:rsid w:val="00070D6E"/>
    <w:rsid w:val="00071161"/>
    <w:rsid w:val="00071A30"/>
    <w:rsid w:val="00076981"/>
    <w:rsid w:val="0008795F"/>
    <w:rsid w:val="0009163B"/>
    <w:rsid w:val="000A4473"/>
    <w:rsid w:val="000A5B60"/>
    <w:rsid w:val="000A736D"/>
    <w:rsid w:val="000B2018"/>
    <w:rsid w:val="000B285A"/>
    <w:rsid w:val="000C1E54"/>
    <w:rsid w:val="000C33E0"/>
    <w:rsid w:val="000D4529"/>
    <w:rsid w:val="000D7D54"/>
    <w:rsid w:val="000E3B8B"/>
    <w:rsid w:val="000E6838"/>
    <w:rsid w:val="000E6E03"/>
    <w:rsid w:val="000E7534"/>
    <w:rsid w:val="000F547A"/>
    <w:rsid w:val="00102ED7"/>
    <w:rsid w:val="00103C03"/>
    <w:rsid w:val="00110351"/>
    <w:rsid w:val="001125A3"/>
    <w:rsid w:val="001157C6"/>
    <w:rsid w:val="00121704"/>
    <w:rsid w:val="00122706"/>
    <w:rsid w:val="00123FBE"/>
    <w:rsid w:val="00124F01"/>
    <w:rsid w:val="0012641A"/>
    <w:rsid w:val="0012664B"/>
    <w:rsid w:val="0013531A"/>
    <w:rsid w:val="00143BDB"/>
    <w:rsid w:val="00143CF0"/>
    <w:rsid w:val="001449AA"/>
    <w:rsid w:val="00147378"/>
    <w:rsid w:val="00151609"/>
    <w:rsid w:val="00151EED"/>
    <w:rsid w:val="001564FF"/>
    <w:rsid w:val="00157E05"/>
    <w:rsid w:val="00160169"/>
    <w:rsid w:val="00161C0E"/>
    <w:rsid w:val="00180059"/>
    <w:rsid w:val="00184940"/>
    <w:rsid w:val="001874C9"/>
    <w:rsid w:val="001908EC"/>
    <w:rsid w:val="00192EB3"/>
    <w:rsid w:val="00196301"/>
    <w:rsid w:val="00196412"/>
    <w:rsid w:val="001A0CE7"/>
    <w:rsid w:val="001A4649"/>
    <w:rsid w:val="001A471D"/>
    <w:rsid w:val="001A56F8"/>
    <w:rsid w:val="001B06E2"/>
    <w:rsid w:val="001B3130"/>
    <w:rsid w:val="001C0C1F"/>
    <w:rsid w:val="001C6209"/>
    <w:rsid w:val="001D056B"/>
    <w:rsid w:val="001D2C2F"/>
    <w:rsid w:val="001D3644"/>
    <w:rsid w:val="001E2CFA"/>
    <w:rsid w:val="001F0983"/>
    <w:rsid w:val="001F2B86"/>
    <w:rsid w:val="002001C7"/>
    <w:rsid w:val="0020061B"/>
    <w:rsid w:val="002137DD"/>
    <w:rsid w:val="00214C90"/>
    <w:rsid w:val="0021507A"/>
    <w:rsid w:val="00216F03"/>
    <w:rsid w:val="00222904"/>
    <w:rsid w:val="002259AF"/>
    <w:rsid w:val="00230BFA"/>
    <w:rsid w:val="0023613C"/>
    <w:rsid w:val="00241C0B"/>
    <w:rsid w:val="00242B53"/>
    <w:rsid w:val="00252926"/>
    <w:rsid w:val="002541DD"/>
    <w:rsid w:val="00256680"/>
    <w:rsid w:val="00260749"/>
    <w:rsid w:val="0026298A"/>
    <w:rsid w:val="002633A1"/>
    <w:rsid w:val="0026352C"/>
    <w:rsid w:val="002639BE"/>
    <w:rsid w:val="002666A4"/>
    <w:rsid w:val="00274452"/>
    <w:rsid w:val="00275D76"/>
    <w:rsid w:val="00276F66"/>
    <w:rsid w:val="00280D24"/>
    <w:rsid w:val="00284831"/>
    <w:rsid w:val="00286DDC"/>
    <w:rsid w:val="002A2814"/>
    <w:rsid w:val="002A353F"/>
    <w:rsid w:val="002A7F74"/>
    <w:rsid w:val="002B0BB0"/>
    <w:rsid w:val="002C1D07"/>
    <w:rsid w:val="002C2675"/>
    <w:rsid w:val="002C7538"/>
    <w:rsid w:val="002D57D7"/>
    <w:rsid w:val="002D6692"/>
    <w:rsid w:val="002E2040"/>
    <w:rsid w:val="002E2F80"/>
    <w:rsid w:val="002F576D"/>
    <w:rsid w:val="00301C04"/>
    <w:rsid w:val="00307418"/>
    <w:rsid w:val="00315D88"/>
    <w:rsid w:val="00317CF8"/>
    <w:rsid w:val="003254B1"/>
    <w:rsid w:val="003257A2"/>
    <w:rsid w:val="003317BA"/>
    <w:rsid w:val="0033403A"/>
    <w:rsid w:val="00341316"/>
    <w:rsid w:val="0034261A"/>
    <w:rsid w:val="00344343"/>
    <w:rsid w:val="0034437E"/>
    <w:rsid w:val="003476B3"/>
    <w:rsid w:val="003476D0"/>
    <w:rsid w:val="003766D1"/>
    <w:rsid w:val="003766DC"/>
    <w:rsid w:val="00380917"/>
    <w:rsid w:val="003872E3"/>
    <w:rsid w:val="003953DE"/>
    <w:rsid w:val="003977EF"/>
    <w:rsid w:val="003A2C9F"/>
    <w:rsid w:val="003A2D5B"/>
    <w:rsid w:val="003A4C27"/>
    <w:rsid w:val="003A6D07"/>
    <w:rsid w:val="003B6F4A"/>
    <w:rsid w:val="003C17BB"/>
    <w:rsid w:val="003C3014"/>
    <w:rsid w:val="003C35DA"/>
    <w:rsid w:val="003D0847"/>
    <w:rsid w:val="003D283D"/>
    <w:rsid w:val="003E2C8A"/>
    <w:rsid w:val="003F0A5B"/>
    <w:rsid w:val="003F47E4"/>
    <w:rsid w:val="0040357D"/>
    <w:rsid w:val="004061FE"/>
    <w:rsid w:val="00410C18"/>
    <w:rsid w:val="00414F85"/>
    <w:rsid w:val="00420F9D"/>
    <w:rsid w:val="00422A6C"/>
    <w:rsid w:val="00423B02"/>
    <w:rsid w:val="00430210"/>
    <w:rsid w:val="00431A3A"/>
    <w:rsid w:val="00434D7A"/>
    <w:rsid w:val="00437B28"/>
    <w:rsid w:val="0044104E"/>
    <w:rsid w:val="004436CB"/>
    <w:rsid w:val="00443A71"/>
    <w:rsid w:val="0044447E"/>
    <w:rsid w:val="0044670A"/>
    <w:rsid w:val="00447703"/>
    <w:rsid w:val="00451396"/>
    <w:rsid w:val="0045178F"/>
    <w:rsid w:val="00451BE8"/>
    <w:rsid w:val="0045306E"/>
    <w:rsid w:val="00465267"/>
    <w:rsid w:val="00471A0D"/>
    <w:rsid w:val="004730A6"/>
    <w:rsid w:val="004754FC"/>
    <w:rsid w:val="004809AC"/>
    <w:rsid w:val="00481F46"/>
    <w:rsid w:val="004860A9"/>
    <w:rsid w:val="0048704F"/>
    <w:rsid w:val="00491513"/>
    <w:rsid w:val="00493285"/>
    <w:rsid w:val="00497ED5"/>
    <w:rsid w:val="004A5C76"/>
    <w:rsid w:val="004A7D2A"/>
    <w:rsid w:val="004B703A"/>
    <w:rsid w:val="004C0D7B"/>
    <w:rsid w:val="004C1F2B"/>
    <w:rsid w:val="004C3034"/>
    <w:rsid w:val="004C45F2"/>
    <w:rsid w:val="004C78EB"/>
    <w:rsid w:val="004D20CE"/>
    <w:rsid w:val="004D4FB9"/>
    <w:rsid w:val="004E2C9E"/>
    <w:rsid w:val="004F27C1"/>
    <w:rsid w:val="005025C2"/>
    <w:rsid w:val="00506679"/>
    <w:rsid w:val="0050675A"/>
    <w:rsid w:val="005102AE"/>
    <w:rsid w:val="00511C64"/>
    <w:rsid w:val="00521E84"/>
    <w:rsid w:val="005247D8"/>
    <w:rsid w:val="00526389"/>
    <w:rsid w:val="00527650"/>
    <w:rsid w:val="00531E4B"/>
    <w:rsid w:val="00533A60"/>
    <w:rsid w:val="00535B3A"/>
    <w:rsid w:val="00543DB6"/>
    <w:rsid w:val="005460CE"/>
    <w:rsid w:val="00550575"/>
    <w:rsid w:val="00550DCD"/>
    <w:rsid w:val="00550DF9"/>
    <w:rsid w:val="00551BEB"/>
    <w:rsid w:val="005557A9"/>
    <w:rsid w:val="00556775"/>
    <w:rsid w:val="0056598A"/>
    <w:rsid w:val="0057090E"/>
    <w:rsid w:val="00576CAD"/>
    <w:rsid w:val="00580139"/>
    <w:rsid w:val="005802D4"/>
    <w:rsid w:val="00580382"/>
    <w:rsid w:val="005844CF"/>
    <w:rsid w:val="005A2F46"/>
    <w:rsid w:val="005A3379"/>
    <w:rsid w:val="005A33F6"/>
    <w:rsid w:val="005A5021"/>
    <w:rsid w:val="005C1231"/>
    <w:rsid w:val="005C2226"/>
    <w:rsid w:val="005D4AF1"/>
    <w:rsid w:val="005E06E6"/>
    <w:rsid w:val="005E0709"/>
    <w:rsid w:val="005E4A54"/>
    <w:rsid w:val="005E6901"/>
    <w:rsid w:val="005F09A0"/>
    <w:rsid w:val="005F0EA3"/>
    <w:rsid w:val="005F23AD"/>
    <w:rsid w:val="005F30D7"/>
    <w:rsid w:val="005F5BD2"/>
    <w:rsid w:val="005F5C93"/>
    <w:rsid w:val="00601963"/>
    <w:rsid w:val="00601B03"/>
    <w:rsid w:val="00610CD8"/>
    <w:rsid w:val="006110B6"/>
    <w:rsid w:val="00612CE1"/>
    <w:rsid w:val="006135A6"/>
    <w:rsid w:val="00614C55"/>
    <w:rsid w:val="00620502"/>
    <w:rsid w:val="0062058A"/>
    <w:rsid w:val="0062221B"/>
    <w:rsid w:val="00625290"/>
    <w:rsid w:val="0063069E"/>
    <w:rsid w:val="00630EB0"/>
    <w:rsid w:val="0063142D"/>
    <w:rsid w:val="00653686"/>
    <w:rsid w:val="00654C1B"/>
    <w:rsid w:val="00664CFD"/>
    <w:rsid w:val="00666109"/>
    <w:rsid w:val="006701AF"/>
    <w:rsid w:val="00670597"/>
    <w:rsid w:val="00670875"/>
    <w:rsid w:val="00673E18"/>
    <w:rsid w:val="006759D1"/>
    <w:rsid w:val="006825B5"/>
    <w:rsid w:val="0068469E"/>
    <w:rsid w:val="006960CC"/>
    <w:rsid w:val="00697468"/>
    <w:rsid w:val="006A4652"/>
    <w:rsid w:val="006B5059"/>
    <w:rsid w:val="006B6F67"/>
    <w:rsid w:val="006B7462"/>
    <w:rsid w:val="006C5A0A"/>
    <w:rsid w:val="006D003B"/>
    <w:rsid w:val="006D2C57"/>
    <w:rsid w:val="006D3C54"/>
    <w:rsid w:val="006D79F3"/>
    <w:rsid w:val="006E4DA1"/>
    <w:rsid w:val="006E528F"/>
    <w:rsid w:val="006F0A7C"/>
    <w:rsid w:val="006F4B96"/>
    <w:rsid w:val="006F7E52"/>
    <w:rsid w:val="0070131A"/>
    <w:rsid w:val="0070187C"/>
    <w:rsid w:val="00705760"/>
    <w:rsid w:val="00707743"/>
    <w:rsid w:val="00713427"/>
    <w:rsid w:val="00715155"/>
    <w:rsid w:val="00717653"/>
    <w:rsid w:val="0072314C"/>
    <w:rsid w:val="00723AA0"/>
    <w:rsid w:val="00731ED4"/>
    <w:rsid w:val="00734091"/>
    <w:rsid w:val="00736085"/>
    <w:rsid w:val="007366A3"/>
    <w:rsid w:val="00736F59"/>
    <w:rsid w:val="0074754A"/>
    <w:rsid w:val="00750194"/>
    <w:rsid w:val="00757A53"/>
    <w:rsid w:val="007606F2"/>
    <w:rsid w:val="00764E69"/>
    <w:rsid w:val="00770BE4"/>
    <w:rsid w:val="00774CFD"/>
    <w:rsid w:val="007774D0"/>
    <w:rsid w:val="007862A8"/>
    <w:rsid w:val="00791E11"/>
    <w:rsid w:val="0079614A"/>
    <w:rsid w:val="007A3C75"/>
    <w:rsid w:val="007A6645"/>
    <w:rsid w:val="007A7DC1"/>
    <w:rsid w:val="007B2E3B"/>
    <w:rsid w:val="007B3A26"/>
    <w:rsid w:val="007C38A1"/>
    <w:rsid w:val="007C61A2"/>
    <w:rsid w:val="007D1358"/>
    <w:rsid w:val="007D2D2D"/>
    <w:rsid w:val="007D358C"/>
    <w:rsid w:val="007D37A1"/>
    <w:rsid w:val="007D4AC7"/>
    <w:rsid w:val="007F5735"/>
    <w:rsid w:val="007F63D5"/>
    <w:rsid w:val="00801E08"/>
    <w:rsid w:val="0080201D"/>
    <w:rsid w:val="00802351"/>
    <w:rsid w:val="00823112"/>
    <w:rsid w:val="00832F65"/>
    <w:rsid w:val="00840A38"/>
    <w:rsid w:val="00845D3C"/>
    <w:rsid w:val="00847955"/>
    <w:rsid w:val="0085012F"/>
    <w:rsid w:val="00851E74"/>
    <w:rsid w:val="008613F2"/>
    <w:rsid w:val="00862403"/>
    <w:rsid w:val="00864DFB"/>
    <w:rsid w:val="00880A0C"/>
    <w:rsid w:val="008926F2"/>
    <w:rsid w:val="00893983"/>
    <w:rsid w:val="008A235C"/>
    <w:rsid w:val="008B0F96"/>
    <w:rsid w:val="008B1AD3"/>
    <w:rsid w:val="008B5BFA"/>
    <w:rsid w:val="008B5F2F"/>
    <w:rsid w:val="008B60BA"/>
    <w:rsid w:val="008C0446"/>
    <w:rsid w:val="008C12E4"/>
    <w:rsid w:val="008D0957"/>
    <w:rsid w:val="008D5EF2"/>
    <w:rsid w:val="008E0310"/>
    <w:rsid w:val="008E2256"/>
    <w:rsid w:val="008E271D"/>
    <w:rsid w:val="008E61F8"/>
    <w:rsid w:val="008F09CA"/>
    <w:rsid w:val="008F0BC3"/>
    <w:rsid w:val="009019C5"/>
    <w:rsid w:val="009070DB"/>
    <w:rsid w:val="00907EFB"/>
    <w:rsid w:val="009155B0"/>
    <w:rsid w:val="00916C50"/>
    <w:rsid w:val="009369A4"/>
    <w:rsid w:val="00951BAA"/>
    <w:rsid w:val="00954C1D"/>
    <w:rsid w:val="00957A9A"/>
    <w:rsid w:val="00964DD6"/>
    <w:rsid w:val="009724FC"/>
    <w:rsid w:val="009727C7"/>
    <w:rsid w:val="009728F7"/>
    <w:rsid w:val="00977A93"/>
    <w:rsid w:val="00983213"/>
    <w:rsid w:val="00993B08"/>
    <w:rsid w:val="009955B8"/>
    <w:rsid w:val="009965BB"/>
    <w:rsid w:val="00996C09"/>
    <w:rsid w:val="00997D85"/>
    <w:rsid w:val="009A61AF"/>
    <w:rsid w:val="009B46FF"/>
    <w:rsid w:val="009B5681"/>
    <w:rsid w:val="009B5A21"/>
    <w:rsid w:val="009C0909"/>
    <w:rsid w:val="009C24F2"/>
    <w:rsid w:val="009D07B6"/>
    <w:rsid w:val="009D20CF"/>
    <w:rsid w:val="009D360C"/>
    <w:rsid w:val="009D5515"/>
    <w:rsid w:val="009D71AA"/>
    <w:rsid w:val="009D7877"/>
    <w:rsid w:val="009E5BD8"/>
    <w:rsid w:val="009F0199"/>
    <w:rsid w:val="009F6721"/>
    <w:rsid w:val="00A00766"/>
    <w:rsid w:val="00A01593"/>
    <w:rsid w:val="00A040A7"/>
    <w:rsid w:val="00A14722"/>
    <w:rsid w:val="00A15A18"/>
    <w:rsid w:val="00A16CC5"/>
    <w:rsid w:val="00A200DC"/>
    <w:rsid w:val="00A23F5C"/>
    <w:rsid w:val="00A2692E"/>
    <w:rsid w:val="00A27EC3"/>
    <w:rsid w:val="00A3291A"/>
    <w:rsid w:val="00A32CDF"/>
    <w:rsid w:val="00A4036A"/>
    <w:rsid w:val="00A405AF"/>
    <w:rsid w:val="00A42CF3"/>
    <w:rsid w:val="00A43D85"/>
    <w:rsid w:val="00A45DB2"/>
    <w:rsid w:val="00A461DF"/>
    <w:rsid w:val="00A51522"/>
    <w:rsid w:val="00A52AF2"/>
    <w:rsid w:val="00A56B27"/>
    <w:rsid w:val="00A633FE"/>
    <w:rsid w:val="00A6433B"/>
    <w:rsid w:val="00A64E8D"/>
    <w:rsid w:val="00A71850"/>
    <w:rsid w:val="00A75308"/>
    <w:rsid w:val="00A767FB"/>
    <w:rsid w:val="00A814A6"/>
    <w:rsid w:val="00A81567"/>
    <w:rsid w:val="00A82E60"/>
    <w:rsid w:val="00A86ACC"/>
    <w:rsid w:val="00A9064C"/>
    <w:rsid w:val="00A91002"/>
    <w:rsid w:val="00A91ED8"/>
    <w:rsid w:val="00AA5BBA"/>
    <w:rsid w:val="00AB7B7B"/>
    <w:rsid w:val="00AC4FC4"/>
    <w:rsid w:val="00AC577F"/>
    <w:rsid w:val="00AD120D"/>
    <w:rsid w:val="00AD5406"/>
    <w:rsid w:val="00AF0C75"/>
    <w:rsid w:val="00AF15E3"/>
    <w:rsid w:val="00AF477A"/>
    <w:rsid w:val="00B00483"/>
    <w:rsid w:val="00B00F23"/>
    <w:rsid w:val="00B01422"/>
    <w:rsid w:val="00B04F57"/>
    <w:rsid w:val="00B10993"/>
    <w:rsid w:val="00B22B9C"/>
    <w:rsid w:val="00B24EAC"/>
    <w:rsid w:val="00B26881"/>
    <w:rsid w:val="00B26B95"/>
    <w:rsid w:val="00B27243"/>
    <w:rsid w:val="00B44BC0"/>
    <w:rsid w:val="00B45CB4"/>
    <w:rsid w:val="00B51682"/>
    <w:rsid w:val="00B54E2D"/>
    <w:rsid w:val="00B54EA7"/>
    <w:rsid w:val="00B56894"/>
    <w:rsid w:val="00B81C8A"/>
    <w:rsid w:val="00B81ED6"/>
    <w:rsid w:val="00B82E8E"/>
    <w:rsid w:val="00B87785"/>
    <w:rsid w:val="00B879EC"/>
    <w:rsid w:val="00B9330E"/>
    <w:rsid w:val="00B93B6F"/>
    <w:rsid w:val="00B93E71"/>
    <w:rsid w:val="00BA1AE9"/>
    <w:rsid w:val="00BB13F4"/>
    <w:rsid w:val="00BB4E6D"/>
    <w:rsid w:val="00BC2C18"/>
    <w:rsid w:val="00BC66B6"/>
    <w:rsid w:val="00BC77A5"/>
    <w:rsid w:val="00BC7A10"/>
    <w:rsid w:val="00BD11F1"/>
    <w:rsid w:val="00BD4011"/>
    <w:rsid w:val="00BD41B6"/>
    <w:rsid w:val="00BD447A"/>
    <w:rsid w:val="00BD49C1"/>
    <w:rsid w:val="00BD4C78"/>
    <w:rsid w:val="00BD51F6"/>
    <w:rsid w:val="00BD5809"/>
    <w:rsid w:val="00BE1B89"/>
    <w:rsid w:val="00BE6C29"/>
    <w:rsid w:val="00BF1E31"/>
    <w:rsid w:val="00BF5B68"/>
    <w:rsid w:val="00C00083"/>
    <w:rsid w:val="00C04BBB"/>
    <w:rsid w:val="00C0654F"/>
    <w:rsid w:val="00C10563"/>
    <w:rsid w:val="00C23B2D"/>
    <w:rsid w:val="00C247C1"/>
    <w:rsid w:val="00C24EDC"/>
    <w:rsid w:val="00C32DE2"/>
    <w:rsid w:val="00C33105"/>
    <w:rsid w:val="00C3332A"/>
    <w:rsid w:val="00C40E52"/>
    <w:rsid w:val="00C47448"/>
    <w:rsid w:val="00C65028"/>
    <w:rsid w:val="00C6753B"/>
    <w:rsid w:val="00C7181E"/>
    <w:rsid w:val="00C74221"/>
    <w:rsid w:val="00C84FC6"/>
    <w:rsid w:val="00C86708"/>
    <w:rsid w:val="00C8704A"/>
    <w:rsid w:val="00C923D7"/>
    <w:rsid w:val="00CA2F61"/>
    <w:rsid w:val="00CA32D5"/>
    <w:rsid w:val="00CA531C"/>
    <w:rsid w:val="00CA62BB"/>
    <w:rsid w:val="00CB2995"/>
    <w:rsid w:val="00CB59DC"/>
    <w:rsid w:val="00CB6CD2"/>
    <w:rsid w:val="00CB74B0"/>
    <w:rsid w:val="00CC18D8"/>
    <w:rsid w:val="00CC3728"/>
    <w:rsid w:val="00CC473F"/>
    <w:rsid w:val="00CC4EA3"/>
    <w:rsid w:val="00CD2951"/>
    <w:rsid w:val="00CE0CFC"/>
    <w:rsid w:val="00CE19D6"/>
    <w:rsid w:val="00CE65E2"/>
    <w:rsid w:val="00CF38F4"/>
    <w:rsid w:val="00CF4FB2"/>
    <w:rsid w:val="00D00F72"/>
    <w:rsid w:val="00D030EC"/>
    <w:rsid w:val="00D11837"/>
    <w:rsid w:val="00D1319F"/>
    <w:rsid w:val="00D1344A"/>
    <w:rsid w:val="00D14BD5"/>
    <w:rsid w:val="00D2243E"/>
    <w:rsid w:val="00D25247"/>
    <w:rsid w:val="00D278F7"/>
    <w:rsid w:val="00D4276D"/>
    <w:rsid w:val="00D44B59"/>
    <w:rsid w:val="00D47A3A"/>
    <w:rsid w:val="00D50369"/>
    <w:rsid w:val="00D53647"/>
    <w:rsid w:val="00D53722"/>
    <w:rsid w:val="00D61687"/>
    <w:rsid w:val="00D65592"/>
    <w:rsid w:val="00D70B70"/>
    <w:rsid w:val="00D75BB0"/>
    <w:rsid w:val="00D77705"/>
    <w:rsid w:val="00D873F9"/>
    <w:rsid w:val="00D95E9D"/>
    <w:rsid w:val="00DA106E"/>
    <w:rsid w:val="00DA214A"/>
    <w:rsid w:val="00DA3292"/>
    <w:rsid w:val="00DA553A"/>
    <w:rsid w:val="00DB1DB6"/>
    <w:rsid w:val="00DB3375"/>
    <w:rsid w:val="00DC08AF"/>
    <w:rsid w:val="00DC551A"/>
    <w:rsid w:val="00DD43BD"/>
    <w:rsid w:val="00DD51D0"/>
    <w:rsid w:val="00DE421B"/>
    <w:rsid w:val="00DE43A8"/>
    <w:rsid w:val="00DE5915"/>
    <w:rsid w:val="00DE638A"/>
    <w:rsid w:val="00DE7A29"/>
    <w:rsid w:val="00DF48CF"/>
    <w:rsid w:val="00DF5995"/>
    <w:rsid w:val="00DF5EF5"/>
    <w:rsid w:val="00E059EB"/>
    <w:rsid w:val="00E0626C"/>
    <w:rsid w:val="00E07CD3"/>
    <w:rsid w:val="00E10564"/>
    <w:rsid w:val="00E12084"/>
    <w:rsid w:val="00E133D7"/>
    <w:rsid w:val="00E148A4"/>
    <w:rsid w:val="00E15F60"/>
    <w:rsid w:val="00E16EEB"/>
    <w:rsid w:val="00E171E8"/>
    <w:rsid w:val="00E2304A"/>
    <w:rsid w:val="00E26870"/>
    <w:rsid w:val="00E4050B"/>
    <w:rsid w:val="00E47371"/>
    <w:rsid w:val="00E57292"/>
    <w:rsid w:val="00E57FF1"/>
    <w:rsid w:val="00E6068E"/>
    <w:rsid w:val="00E610C9"/>
    <w:rsid w:val="00E622A6"/>
    <w:rsid w:val="00E6763C"/>
    <w:rsid w:val="00E70133"/>
    <w:rsid w:val="00E720D1"/>
    <w:rsid w:val="00E75A07"/>
    <w:rsid w:val="00E95296"/>
    <w:rsid w:val="00E95883"/>
    <w:rsid w:val="00E95F45"/>
    <w:rsid w:val="00EA2A97"/>
    <w:rsid w:val="00EA7293"/>
    <w:rsid w:val="00EA7F04"/>
    <w:rsid w:val="00EB0D96"/>
    <w:rsid w:val="00EB707B"/>
    <w:rsid w:val="00EC0236"/>
    <w:rsid w:val="00EC52A7"/>
    <w:rsid w:val="00ED2936"/>
    <w:rsid w:val="00ED4A39"/>
    <w:rsid w:val="00ED67D6"/>
    <w:rsid w:val="00EE0DE8"/>
    <w:rsid w:val="00EE0F2B"/>
    <w:rsid w:val="00EE7CD5"/>
    <w:rsid w:val="00EF371C"/>
    <w:rsid w:val="00F047B7"/>
    <w:rsid w:val="00F04FF7"/>
    <w:rsid w:val="00F21142"/>
    <w:rsid w:val="00F2170B"/>
    <w:rsid w:val="00F23853"/>
    <w:rsid w:val="00F23990"/>
    <w:rsid w:val="00F23D21"/>
    <w:rsid w:val="00F328A2"/>
    <w:rsid w:val="00F331FF"/>
    <w:rsid w:val="00F37BA4"/>
    <w:rsid w:val="00F37F60"/>
    <w:rsid w:val="00F40AAB"/>
    <w:rsid w:val="00F4381C"/>
    <w:rsid w:val="00F47403"/>
    <w:rsid w:val="00F70FEF"/>
    <w:rsid w:val="00F727CC"/>
    <w:rsid w:val="00F73234"/>
    <w:rsid w:val="00F8498B"/>
    <w:rsid w:val="00F91E7F"/>
    <w:rsid w:val="00F93FD7"/>
    <w:rsid w:val="00F95BC4"/>
    <w:rsid w:val="00FA19C2"/>
    <w:rsid w:val="00FA1F75"/>
    <w:rsid w:val="00FA4581"/>
    <w:rsid w:val="00FA71A3"/>
    <w:rsid w:val="00FA7288"/>
    <w:rsid w:val="00FA76FF"/>
    <w:rsid w:val="00FC46C5"/>
    <w:rsid w:val="00FC47FF"/>
    <w:rsid w:val="00FC6D01"/>
    <w:rsid w:val="00FD1CB3"/>
    <w:rsid w:val="00FD497B"/>
    <w:rsid w:val="00FE0431"/>
    <w:rsid w:val="00FE1161"/>
    <w:rsid w:val="00FE174A"/>
    <w:rsid w:val="00FF413A"/>
    <w:rsid w:val="00FF6218"/>
    <w:rsid w:val="00FF695F"/>
    <w:rsid w:val="00FF7D38"/>
    <w:rsid w:val="0EB0B699"/>
    <w:rsid w:val="2167DD05"/>
    <w:rsid w:val="3E419DA5"/>
    <w:rsid w:val="56BA74F9"/>
    <w:rsid w:val="58CB1D18"/>
    <w:rsid w:val="6E19D9E7"/>
    <w:rsid w:val="71451431"/>
    <w:rsid w:val="7CE0CD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0DCEFA"/>
  <w15:docId w15:val="{BDD19B6D-95A4-40CA-AC7D-7E9FC75A0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18"/>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F59"/>
    <w:pPr>
      <w:spacing w:before="120" w:after="120" w:line="240" w:lineRule="auto"/>
    </w:pPr>
    <w:rPr>
      <w:rFonts w:eastAsia="Times New Roman" w:cs="Times New Roman"/>
      <w:lang w:val="en-GB" w:eastAsia="en-GB"/>
    </w:rPr>
  </w:style>
  <w:style w:type="paragraph" w:styleId="Heading1">
    <w:name w:val="heading 1"/>
    <w:basedOn w:val="Normal"/>
    <w:next w:val="Normal"/>
    <w:link w:val="Heading1Char"/>
    <w:autoRedefine/>
    <w:uiPriority w:val="9"/>
    <w:qFormat/>
    <w:rsid w:val="00DE5915"/>
    <w:pPr>
      <w:keepNext/>
      <w:keepLines/>
      <w:spacing w:before="240" w:after="240"/>
      <w:outlineLvl w:val="0"/>
    </w:pPr>
    <w:rPr>
      <w:rFonts w:ascii="Open Sans ExtraBold" w:eastAsiaTheme="majorEastAsia" w:hAnsi="Open Sans ExtraBold" w:cstheme="minorHAnsi"/>
      <w:b/>
      <w:bCs/>
      <w:color w:val="1073B5"/>
      <w:spacing w:val="-20"/>
      <w:sz w:val="48"/>
      <w:szCs w:val="48"/>
      <w:lang w:val="es-ES"/>
    </w:rPr>
  </w:style>
  <w:style w:type="paragraph" w:styleId="Heading2">
    <w:name w:val="heading 2"/>
    <w:basedOn w:val="Normal"/>
    <w:next w:val="Normal"/>
    <w:link w:val="Heading2Char"/>
    <w:autoRedefine/>
    <w:uiPriority w:val="9"/>
    <w:unhideWhenUsed/>
    <w:qFormat/>
    <w:rsid w:val="00DE5915"/>
    <w:pPr>
      <w:keepNext/>
      <w:keepLines/>
      <w:contextualSpacing/>
      <w:outlineLvl w:val="1"/>
    </w:pPr>
    <w:rPr>
      <w:rFonts w:ascii="Open Sans ExtraBold" w:eastAsiaTheme="majorEastAsia" w:hAnsi="Open Sans ExtraBold" w:cstheme="minorHAnsi"/>
      <w:b/>
      <w:bCs/>
      <w:caps/>
      <w:color w:val="1073B5"/>
      <w:sz w:val="22"/>
      <w:lang w:val="es-ES"/>
    </w:rPr>
  </w:style>
  <w:style w:type="paragraph" w:styleId="Heading3">
    <w:name w:val="heading 3"/>
    <w:basedOn w:val="Normal"/>
    <w:next w:val="Normal"/>
    <w:link w:val="Heading3Char"/>
    <w:uiPriority w:val="9"/>
    <w:semiHidden/>
    <w:unhideWhenUsed/>
    <w:rsid w:val="001D36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8D5EF2"/>
  </w:style>
  <w:style w:type="character" w:customStyle="1" w:styleId="Heading1Char">
    <w:name w:val="Heading 1 Char"/>
    <w:basedOn w:val="DefaultParagraphFont"/>
    <w:link w:val="Heading1"/>
    <w:uiPriority w:val="9"/>
    <w:rsid w:val="00DE5915"/>
    <w:rPr>
      <w:rFonts w:ascii="Open Sans ExtraBold" w:eastAsiaTheme="majorEastAsia" w:hAnsi="Open Sans ExtraBold" w:cstheme="minorHAnsi"/>
      <w:b/>
      <w:bCs/>
      <w:color w:val="1073B5"/>
      <w:spacing w:val="-20"/>
      <w:sz w:val="48"/>
      <w:szCs w:val="48"/>
      <w:lang w:eastAsia="en-GB"/>
    </w:rPr>
  </w:style>
  <w:style w:type="paragraph" w:styleId="ListParagraph">
    <w:name w:val="List Paragraph"/>
    <w:aliases w:val="Paragraph,MCHIP_list paragraph,Recommendation,SUN numbered para.,Bullet List,FooterText,List Paragraph1,Colorful List Accent 1,numbered,Paragraphe de liste1,列出段落,列出段落1,Bulletr List Paragraph,List Paragraph2,List Paragraph21,リスト段落1,Plan"/>
    <w:basedOn w:val="Normal"/>
    <w:link w:val="ListParagraphChar"/>
    <w:uiPriority w:val="34"/>
    <w:qFormat/>
    <w:rsid w:val="00DE5915"/>
    <w:pPr>
      <w:numPr>
        <w:numId w:val="2"/>
      </w:numPr>
      <w:ind w:left="0" w:firstLine="0"/>
    </w:pPr>
    <w:rPr>
      <w:lang w:val="es-ES"/>
    </w:rPr>
  </w:style>
  <w:style w:type="character" w:customStyle="1" w:styleId="Heading2Char">
    <w:name w:val="Heading 2 Char"/>
    <w:basedOn w:val="DefaultParagraphFont"/>
    <w:link w:val="Heading2"/>
    <w:uiPriority w:val="9"/>
    <w:rsid w:val="00DE5915"/>
    <w:rPr>
      <w:rFonts w:ascii="Open Sans ExtraBold" w:eastAsiaTheme="majorEastAsia" w:hAnsi="Open Sans ExtraBold" w:cstheme="minorHAnsi"/>
      <w:b/>
      <w:bCs/>
      <w:caps/>
      <w:color w:val="1073B5"/>
      <w:sz w:val="22"/>
      <w:lang w:eastAsia="en-GB"/>
    </w:rPr>
  </w:style>
  <w:style w:type="table" w:styleId="TableGrid">
    <w:name w:val="Table Grid"/>
    <w:basedOn w:val="TableNormal"/>
    <w:uiPriority w:val="39"/>
    <w:rsid w:val="008D5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umbered">
    <w:name w:val="Normal Numbered"/>
    <w:basedOn w:val="Normal"/>
    <w:link w:val="NormalNumberedChar"/>
    <w:qFormat/>
    <w:rsid w:val="00DE5915"/>
    <w:pPr>
      <w:numPr>
        <w:numId w:val="1"/>
      </w:numPr>
    </w:pPr>
    <w:rPr>
      <w:szCs w:val="20"/>
      <w:lang w:val="es-ES"/>
    </w:rPr>
  </w:style>
  <w:style w:type="paragraph" w:styleId="TOCHeading">
    <w:name w:val="TOC Heading"/>
    <w:basedOn w:val="Heading1"/>
    <w:next w:val="Normal"/>
    <w:uiPriority w:val="39"/>
    <w:unhideWhenUsed/>
    <w:qFormat/>
    <w:rsid w:val="00CE0CFC"/>
    <w:pPr>
      <w:spacing w:line="259" w:lineRule="auto"/>
      <w:outlineLvl w:val="9"/>
    </w:pPr>
    <w:rPr>
      <w:lang w:val="en-US" w:eastAsia="en-US"/>
    </w:rPr>
  </w:style>
  <w:style w:type="paragraph" w:styleId="TOC2">
    <w:name w:val="toc 2"/>
    <w:basedOn w:val="Normal"/>
    <w:next w:val="Normal"/>
    <w:autoRedefine/>
    <w:uiPriority w:val="39"/>
    <w:unhideWhenUsed/>
    <w:rsid w:val="00AA5BBA"/>
    <w:pPr>
      <w:tabs>
        <w:tab w:val="right" w:leader="dot" w:pos="9016"/>
      </w:tabs>
      <w:spacing w:after="100" w:line="259" w:lineRule="auto"/>
      <w:ind w:left="220"/>
    </w:pPr>
    <w:rPr>
      <w:rFonts w:eastAsiaTheme="minorEastAsia" w:cs="Open Sans"/>
      <w:noProof/>
      <w:sz w:val="16"/>
      <w:lang w:val="en-US" w:eastAsia="en-US"/>
    </w:rPr>
  </w:style>
  <w:style w:type="paragraph" w:styleId="TOC1">
    <w:name w:val="toc 1"/>
    <w:basedOn w:val="Normal"/>
    <w:next w:val="Normal"/>
    <w:autoRedefine/>
    <w:uiPriority w:val="39"/>
    <w:unhideWhenUsed/>
    <w:rsid w:val="00430210"/>
    <w:pPr>
      <w:tabs>
        <w:tab w:val="left" w:pos="440"/>
        <w:tab w:val="right" w:leader="dot" w:pos="9016"/>
      </w:tabs>
      <w:spacing w:after="100" w:line="259" w:lineRule="auto"/>
    </w:pPr>
    <w:rPr>
      <w:rFonts w:eastAsiaTheme="minorEastAsia" w:cs="Open Sans"/>
      <w:b/>
      <w:bCs/>
      <w:noProof/>
      <w:color w:val="0074AC"/>
      <w:szCs w:val="18"/>
      <w:lang w:val="es-ES" w:eastAsia="en-US" w:bidi="es-ES"/>
    </w:rPr>
  </w:style>
  <w:style w:type="paragraph" w:styleId="TOC3">
    <w:name w:val="toc 3"/>
    <w:basedOn w:val="Normal"/>
    <w:next w:val="Normal"/>
    <w:autoRedefine/>
    <w:uiPriority w:val="39"/>
    <w:unhideWhenUsed/>
    <w:rsid w:val="00CE0CFC"/>
    <w:pPr>
      <w:spacing w:after="100" w:line="259" w:lineRule="auto"/>
      <w:ind w:left="440"/>
    </w:pPr>
    <w:rPr>
      <w:rFonts w:asciiTheme="minorHAnsi" w:eastAsiaTheme="minorEastAsia" w:hAnsiTheme="minorHAnsi"/>
      <w:lang w:val="en-US" w:eastAsia="en-US"/>
    </w:rPr>
  </w:style>
  <w:style w:type="character" w:styleId="Hyperlink">
    <w:name w:val="Hyperlink"/>
    <w:basedOn w:val="DefaultParagraphFont"/>
    <w:uiPriority w:val="99"/>
    <w:unhideWhenUsed/>
    <w:rsid w:val="00CE0CFC"/>
    <w:rPr>
      <w:color w:val="0563C1" w:themeColor="hyperlink"/>
      <w:u w:val="single"/>
    </w:rPr>
  </w:style>
  <w:style w:type="paragraph" w:styleId="Header">
    <w:name w:val="header"/>
    <w:basedOn w:val="Normal"/>
    <w:link w:val="HeaderChar"/>
    <w:uiPriority w:val="99"/>
    <w:unhideWhenUsed/>
    <w:rsid w:val="008613F2"/>
    <w:pPr>
      <w:tabs>
        <w:tab w:val="center" w:pos="4680"/>
        <w:tab w:val="right" w:pos="9360"/>
      </w:tabs>
      <w:spacing w:after="0"/>
    </w:pPr>
  </w:style>
  <w:style w:type="character" w:customStyle="1" w:styleId="HeaderChar">
    <w:name w:val="Header Char"/>
    <w:basedOn w:val="DefaultParagraphFont"/>
    <w:link w:val="Header"/>
    <w:uiPriority w:val="99"/>
    <w:rsid w:val="008613F2"/>
    <w:rPr>
      <w:rFonts w:eastAsia="Times New Roman" w:cs="Times New Roman"/>
      <w:sz w:val="20"/>
      <w:lang w:val="en-GB" w:eastAsia="en-GB"/>
    </w:rPr>
  </w:style>
  <w:style w:type="paragraph" w:styleId="Footer">
    <w:name w:val="footer"/>
    <w:basedOn w:val="Normal"/>
    <w:link w:val="FooterChar"/>
    <w:uiPriority w:val="99"/>
    <w:unhideWhenUsed/>
    <w:rsid w:val="008613F2"/>
    <w:pPr>
      <w:tabs>
        <w:tab w:val="center" w:pos="4680"/>
        <w:tab w:val="right" w:pos="9360"/>
      </w:tabs>
      <w:spacing w:after="0"/>
    </w:pPr>
  </w:style>
  <w:style w:type="character" w:customStyle="1" w:styleId="FooterChar">
    <w:name w:val="Footer Char"/>
    <w:basedOn w:val="DefaultParagraphFont"/>
    <w:link w:val="Footer"/>
    <w:uiPriority w:val="99"/>
    <w:rsid w:val="008613F2"/>
    <w:rPr>
      <w:rFonts w:eastAsia="Times New Roman" w:cs="Times New Roman"/>
      <w:sz w:val="20"/>
      <w:lang w:val="en-GB" w:eastAsia="en-GB"/>
    </w:rPr>
  </w:style>
  <w:style w:type="paragraph" w:styleId="FootnoteText">
    <w:name w:val="footnote text"/>
    <w:aliases w:val="IOD PARC Footnote Text"/>
    <w:basedOn w:val="Normal"/>
    <w:link w:val="FootnoteTextChar"/>
    <w:uiPriority w:val="99"/>
    <w:unhideWhenUsed/>
    <w:rsid w:val="005F23AD"/>
    <w:pPr>
      <w:spacing w:after="0"/>
    </w:pPr>
    <w:rPr>
      <w:szCs w:val="20"/>
    </w:rPr>
  </w:style>
  <w:style w:type="character" w:customStyle="1" w:styleId="FootnoteTextChar">
    <w:name w:val="Footnote Text Char"/>
    <w:aliases w:val="IOD PARC Footnote Text Char"/>
    <w:basedOn w:val="DefaultParagraphFont"/>
    <w:link w:val="FootnoteText"/>
    <w:uiPriority w:val="99"/>
    <w:rsid w:val="005F23AD"/>
    <w:rPr>
      <w:rFonts w:eastAsia="Times New Roman" w:cs="Times New Roman"/>
      <w:sz w:val="20"/>
      <w:szCs w:val="20"/>
      <w:lang w:val="en-GB" w:eastAsia="en-GB"/>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BVI fnr"/>
    <w:basedOn w:val="DefaultParagraphFont"/>
    <w:link w:val="BVIfnrCharCharChar1CharCharCharCharCharCharChar1CharCharChar1Char"/>
    <w:uiPriority w:val="99"/>
    <w:unhideWhenUsed/>
    <w:rsid w:val="005F23AD"/>
    <w:rPr>
      <w:vertAlign w:val="superscript"/>
    </w:rPr>
  </w:style>
  <w:style w:type="paragraph" w:styleId="BalloonText">
    <w:name w:val="Balloon Text"/>
    <w:basedOn w:val="Normal"/>
    <w:link w:val="BalloonTextChar"/>
    <w:uiPriority w:val="99"/>
    <w:semiHidden/>
    <w:unhideWhenUsed/>
    <w:rsid w:val="00B22B9C"/>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22B9C"/>
    <w:rPr>
      <w:rFonts w:ascii="Segoe UI" w:eastAsia="Times New Roman" w:hAnsi="Segoe UI" w:cs="Segoe UI"/>
      <w:szCs w:val="18"/>
      <w:lang w:val="en-GB" w:eastAsia="en-GB"/>
    </w:rPr>
  </w:style>
  <w:style w:type="paragraph" w:styleId="Caption">
    <w:name w:val="caption"/>
    <w:basedOn w:val="Normal"/>
    <w:next w:val="Normal"/>
    <w:uiPriority w:val="35"/>
    <w:unhideWhenUsed/>
    <w:qFormat/>
    <w:rsid w:val="00E4050B"/>
    <w:rPr>
      <w:b/>
      <w:iCs/>
      <w:color w:val="0074AC"/>
      <w:szCs w:val="18"/>
    </w:rPr>
  </w:style>
  <w:style w:type="character" w:customStyle="1" w:styleId="NormalNumberedChar">
    <w:name w:val="Normal Numbered Char"/>
    <w:link w:val="NormalNumbered"/>
    <w:rsid w:val="00DE5915"/>
    <w:rPr>
      <w:rFonts w:eastAsia="Times New Roman" w:cs="Times New Roman"/>
      <w:szCs w:val="20"/>
      <w:lang w:eastAsia="en-GB"/>
    </w:rPr>
  </w:style>
  <w:style w:type="character" w:customStyle="1" w:styleId="ListParagraphChar">
    <w:name w:val="List Paragraph Char"/>
    <w:aliases w:val="Paragraph Char,MCHIP_list paragraph Char,Recommendation Char,SUN numbered para. Char,Bullet List Char,FooterText Char,List Paragraph1 Char,Colorful List Accent 1 Char,numbered Char,Paragraphe de liste1 Char,列出段落 Char,列出段落1 Char"/>
    <w:basedOn w:val="DefaultParagraphFont"/>
    <w:link w:val="ListParagraph"/>
    <w:uiPriority w:val="34"/>
    <w:qFormat/>
    <w:locked/>
    <w:rsid w:val="00DE5915"/>
    <w:rPr>
      <w:rFonts w:eastAsia="Times New Roman" w:cs="Times New Roman"/>
      <w:lang w:eastAsia="en-GB"/>
    </w:rPr>
  </w:style>
  <w:style w:type="character" w:styleId="Strong">
    <w:name w:val="Strong"/>
    <w:basedOn w:val="DefaultParagraphFont"/>
    <w:uiPriority w:val="22"/>
    <w:qFormat/>
    <w:rsid w:val="002C1D07"/>
    <w:rPr>
      <w:b/>
      <w:bCs/>
    </w:rPr>
  </w:style>
  <w:style w:type="paragraph" w:styleId="CommentText">
    <w:name w:val="annotation text"/>
    <w:basedOn w:val="Normal"/>
    <w:link w:val="CommentTextChar"/>
    <w:unhideWhenUsed/>
    <w:rsid w:val="002C1D07"/>
    <w:pPr>
      <w:spacing w:before="0" w:after="200" w:line="276" w:lineRule="auto"/>
    </w:pPr>
    <w:rPr>
      <w:rFonts w:ascii="Calibri" w:hAnsi="Calibri"/>
      <w:sz w:val="20"/>
      <w:szCs w:val="20"/>
    </w:rPr>
  </w:style>
  <w:style w:type="character" w:customStyle="1" w:styleId="CommentTextChar">
    <w:name w:val="Comment Text Char"/>
    <w:basedOn w:val="DefaultParagraphFont"/>
    <w:link w:val="CommentText"/>
    <w:rsid w:val="002C1D07"/>
    <w:rPr>
      <w:rFonts w:ascii="Calibri" w:eastAsia="Times New Roman" w:hAnsi="Calibri" w:cs="Times New Roman"/>
      <w:sz w:val="20"/>
      <w:szCs w:val="20"/>
      <w:lang w:val="en-GB" w:eastAsia="en-GB"/>
    </w:rPr>
  </w:style>
  <w:style w:type="character" w:customStyle="1" w:styleId="StyleArialNarrow">
    <w:name w:val="Style Arial Narrow"/>
    <w:rsid w:val="002C1D07"/>
    <w:rPr>
      <w:rFonts w:ascii="Arial Narrow" w:hAnsi="Arial Narrow"/>
    </w:rPr>
  </w:style>
  <w:style w:type="paragraph" w:customStyle="1" w:styleId="Default">
    <w:name w:val="Default"/>
    <w:rsid w:val="002C1D07"/>
    <w:pPr>
      <w:autoSpaceDE w:val="0"/>
      <w:autoSpaceDN w:val="0"/>
      <w:adjustRightInd w:val="0"/>
      <w:spacing w:after="0" w:line="240" w:lineRule="auto"/>
    </w:pPr>
    <w:rPr>
      <w:rFonts w:ascii="Georgia" w:eastAsia="Times New Roman" w:hAnsi="Georgia" w:cs="Georgia"/>
      <w:color w:val="000000"/>
      <w:sz w:val="24"/>
      <w:szCs w:val="24"/>
      <w:lang w:eastAsia="en-GB"/>
    </w:rPr>
  </w:style>
  <w:style w:type="paragraph" w:customStyle="1" w:styleId="NumbPara1">
    <w:name w:val="Numb Para 1"/>
    <w:basedOn w:val="ListParagraph"/>
    <w:qFormat/>
    <w:rsid w:val="00DE5915"/>
    <w:pPr>
      <w:numPr>
        <w:numId w:val="0"/>
      </w:numPr>
      <w:tabs>
        <w:tab w:val="left" w:pos="426"/>
      </w:tabs>
      <w:spacing w:after="240"/>
    </w:pPr>
  </w:style>
  <w:style w:type="character" w:styleId="CommentReference">
    <w:name w:val="annotation reference"/>
    <w:basedOn w:val="DefaultParagraphFont"/>
    <w:uiPriority w:val="99"/>
    <w:semiHidden/>
    <w:unhideWhenUsed/>
    <w:rsid w:val="00C3332A"/>
    <w:rPr>
      <w:sz w:val="16"/>
      <w:szCs w:val="16"/>
    </w:rPr>
  </w:style>
  <w:style w:type="paragraph" w:styleId="CommentSubject">
    <w:name w:val="annotation subject"/>
    <w:basedOn w:val="CommentText"/>
    <w:next w:val="CommentText"/>
    <w:link w:val="CommentSubjectChar"/>
    <w:uiPriority w:val="99"/>
    <w:semiHidden/>
    <w:unhideWhenUsed/>
    <w:rsid w:val="00C3332A"/>
    <w:pPr>
      <w:spacing w:before="120" w:after="120" w:line="240" w:lineRule="auto"/>
      <w:jc w:val="both"/>
    </w:pPr>
    <w:rPr>
      <w:rFonts w:ascii="Open Sans" w:hAnsi="Open Sans"/>
      <w:b/>
      <w:bCs/>
    </w:rPr>
  </w:style>
  <w:style w:type="character" w:customStyle="1" w:styleId="CommentSubjectChar">
    <w:name w:val="Comment Subject Char"/>
    <w:basedOn w:val="CommentTextChar"/>
    <w:link w:val="CommentSubject"/>
    <w:uiPriority w:val="99"/>
    <w:semiHidden/>
    <w:rsid w:val="00C3332A"/>
    <w:rPr>
      <w:rFonts w:ascii="Calibri" w:eastAsia="Times New Roman" w:hAnsi="Calibri" w:cs="Times New Roman"/>
      <w:b/>
      <w:bCs/>
      <w:sz w:val="20"/>
      <w:szCs w:val="20"/>
      <w:lang w:val="en-GB" w:eastAsia="en-GB"/>
    </w:rPr>
  </w:style>
  <w:style w:type="table" w:customStyle="1" w:styleId="TableGrid1">
    <w:name w:val="Table Grid1"/>
    <w:basedOn w:val="TableNormal"/>
    <w:next w:val="TableGrid"/>
    <w:uiPriority w:val="39"/>
    <w:rsid w:val="009D360C"/>
    <w:pPr>
      <w:spacing w:after="0" w:line="240" w:lineRule="auto"/>
    </w:pPr>
    <w:rPr>
      <w:rFonts w:ascii="Calibri" w:eastAsia="Times New Roman"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unhideWhenUsed/>
    <w:rsid w:val="001D3644"/>
    <w:rPr>
      <w:color w:val="605E5C"/>
      <w:shd w:val="clear" w:color="auto" w:fill="E1DFDD"/>
    </w:rPr>
  </w:style>
  <w:style w:type="character" w:customStyle="1" w:styleId="Heading3Char">
    <w:name w:val="Heading 3 Char"/>
    <w:basedOn w:val="DefaultParagraphFont"/>
    <w:link w:val="Heading3"/>
    <w:uiPriority w:val="9"/>
    <w:semiHidden/>
    <w:rsid w:val="001D3644"/>
    <w:rPr>
      <w:rFonts w:asciiTheme="majorHAnsi" w:eastAsiaTheme="majorEastAsia" w:hAnsiTheme="majorHAnsi" w:cstheme="majorBidi"/>
      <w:color w:val="1F4D78" w:themeColor="accent1" w:themeShade="7F"/>
      <w:sz w:val="24"/>
      <w:szCs w:val="24"/>
      <w:lang w:val="en-GB" w:eastAsia="en-GB"/>
    </w:rPr>
  </w:style>
  <w:style w:type="paragraph" w:styleId="Revision">
    <w:name w:val="Revision"/>
    <w:hidden/>
    <w:uiPriority w:val="99"/>
    <w:semiHidden/>
    <w:rsid w:val="00F23853"/>
    <w:pPr>
      <w:spacing w:after="0" w:line="240" w:lineRule="auto"/>
    </w:pPr>
    <w:rPr>
      <w:rFonts w:eastAsia="Times New Roman" w:cs="Times New Roman"/>
      <w:lang w:val="en-GB" w:eastAsia="en-GB"/>
    </w:rPr>
  </w:style>
  <w:style w:type="paragraph" w:customStyle="1" w:styleId="StyleArialNarrowBoldBottomSinglesolidlineIndigo05">
    <w:name w:val="Style Arial Narrow Bold Bottom: (Single solid line Indigo  05 ..."/>
    <w:basedOn w:val="Normal"/>
    <w:rsid w:val="001F2B86"/>
    <w:pPr>
      <w:numPr>
        <w:ilvl w:val="1"/>
        <w:numId w:val="7"/>
      </w:numPr>
      <w:spacing w:before="0" w:after="0"/>
    </w:pPr>
    <w:rPr>
      <w:rFonts w:ascii="Garamond" w:hAnsi="Garamond"/>
      <w:sz w:val="24"/>
      <w:szCs w:val="24"/>
      <w:lang w:val="en-US"/>
    </w:rPr>
  </w:style>
  <w:style w:type="paragraph" w:styleId="Date">
    <w:name w:val="Date"/>
    <w:basedOn w:val="Normal"/>
    <w:link w:val="DateChar"/>
    <w:uiPriority w:val="99"/>
    <w:semiHidden/>
    <w:unhideWhenUsed/>
    <w:rsid w:val="00422A6C"/>
    <w:pPr>
      <w:spacing w:after="0" w:line="280" w:lineRule="exact"/>
      <w:jc w:val="right"/>
    </w:pPr>
    <w:rPr>
      <w:rFonts w:cs="Open Sans"/>
      <w:b/>
      <w:bCs/>
      <w:color w:val="0074AC"/>
      <w:kern w:val="28"/>
      <w:sz w:val="24"/>
      <w:szCs w:val="24"/>
      <w:lang w:eastAsia="en-US"/>
      <w14:ligatures w14:val="standard"/>
      <w14:cntxtAlts/>
    </w:rPr>
  </w:style>
  <w:style w:type="character" w:customStyle="1" w:styleId="DateChar">
    <w:name w:val="Date Char"/>
    <w:basedOn w:val="DefaultParagraphFont"/>
    <w:link w:val="Date"/>
    <w:uiPriority w:val="99"/>
    <w:semiHidden/>
    <w:rsid w:val="00422A6C"/>
    <w:rPr>
      <w:rFonts w:eastAsia="Times New Roman" w:cs="Open Sans"/>
      <w:b/>
      <w:bCs/>
      <w:color w:val="0074AC"/>
      <w:kern w:val="28"/>
      <w:sz w:val="24"/>
      <w:szCs w:val="24"/>
      <w:lang w:val="en-GB"/>
      <w14:ligatures w14:val="standard"/>
      <w14:cntxtAlts/>
    </w:rPr>
  </w:style>
  <w:style w:type="paragraph" w:customStyle="1" w:styleId="Address">
    <w:name w:val="Address"/>
    <w:basedOn w:val="Normal"/>
    <w:rsid w:val="009C0909"/>
    <w:pPr>
      <w:spacing w:after="0" w:line="285" w:lineRule="auto"/>
    </w:pPr>
    <w:rPr>
      <w:rFonts w:cs="Open Sans"/>
      <w:color w:val="0074AC"/>
      <w:kern w:val="28"/>
      <w:sz w:val="20"/>
      <w:szCs w:val="20"/>
      <w:lang w:eastAsia="en-US"/>
      <w14:ligatures w14:val="standard"/>
      <w14:cntxtAlts/>
    </w:rPr>
  </w:style>
  <w:style w:type="character" w:styleId="FollowedHyperlink">
    <w:name w:val="FollowedHyperlink"/>
    <w:basedOn w:val="DefaultParagraphFont"/>
    <w:uiPriority w:val="99"/>
    <w:semiHidden/>
    <w:unhideWhenUsed/>
    <w:rsid w:val="00451BE8"/>
    <w:rPr>
      <w:color w:val="954F72" w:themeColor="followedHyperlink"/>
      <w:u w:val="single"/>
    </w:rPr>
  </w:style>
  <w:style w:type="character" w:customStyle="1" w:styleId="NormalNumberedCarattere">
    <w:name w:val="Normal Numbered Carattere"/>
    <w:rsid w:val="00D53647"/>
    <w:rPr>
      <w:rFonts w:ascii="Arial" w:eastAsia="Times New Roman" w:hAnsi="Arial" w:cs="Times New Roman"/>
      <w:szCs w:val="20"/>
      <w:lang w:eastAsia="en-GB"/>
    </w:rPr>
  </w:style>
  <w:style w:type="character" w:customStyle="1" w:styleId="normaltextrun">
    <w:name w:val="normaltextrun"/>
    <w:basedOn w:val="DefaultParagraphFont"/>
    <w:rsid w:val="00280D24"/>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5802D4"/>
    <w:pPr>
      <w:spacing w:before="0" w:after="160" w:line="240" w:lineRule="exact"/>
    </w:pPr>
    <w:rPr>
      <w:rFonts w:eastAsiaTheme="minorHAnsi" w:cstheme="minorBidi"/>
      <w:vertAlign w:val="superscript"/>
      <w:lang w:val="en-US" w:eastAsia="en-US"/>
    </w:rPr>
  </w:style>
  <w:style w:type="numbering" w:customStyle="1" w:styleId="LFO30">
    <w:name w:val="LFO30"/>
    <w:basedOn w:val="NoList"/>
    <w:rsid w:val="00736085"/>
    <w:pPr>
      <w:numPr>
        <w:numId w:val="25"/>
      </w:numPr>
    </w:pPr>
  </w:style>
  <w:style w:type="character" w:styleId="PageNumber">
    <w:name w:val="page number"/>
    <w:basedOn w:val="DefaultParagraphFont"/>
    <w:uiPriority w:val="99"/>
    <w:semiHidden/>
    <w:unhideWhenUsed/>
    <w:rsid w:val="006D3C54"/>
  </w:style>
  <w:style w:type="character" w:styleId="Emphasis">
    <w:name w:val="Emphasis"/>
    <w:basedOn w:val="DefaultParagraphFont"/>
    <w:uiPriority w:val="20"/>
    <w:qFormat/>
    <w:rsid w:val="00B45CB4"/>
    <w:rPr>
      <w:i/>
      <w:iCs/>
    </w:rPr>
  </w:style>
  <w:style w:type="character" w:styleId="UnresolvedMention">
    <w:name w:val="Unresolved Mention"/>
    <w:basedOn w:val="DefaultParagraphFont"/>
    <w:uiPriority w:val="99"/>
    <w:semiHidden/>
    <w:unhideWhenUsed/>
    <w:rsid w:val="00977A93"/>
    <w:rPr>
      <w:color w:val="605E5C"/>
      <w:shd w:val="clear" w:color="auto" w:fill="E1DFDD"/>
    </w:rPr>
  </w:style>
  <w:style w:type="paragraph" w:styleId="HTMLPreformatted">
    <w:name w:val="HTML Preformatted"/>
    <w:basedOn w:val="Normal"/>
    <w:link w:val="HTMLPreformattedChar"/>
    <w:uiPriority w:val="99"/>
    <w:semiHidden/>
    <w:unhideWhenUsed/>
    <w:rsid w:val="00707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707743"/>
    <w:rPr>
      <w:rFonts w:ascii="Courier New" w:eastAsia="Times New Roman" w:hAnsi="Courier New" w:cs="Courier New"/>
      <w:sz w:val="20"/>
      <w:szCs w:val="20"/>
      <w:lang w:val="en-US"/>
    </w:rPr>
  </w:style>
  <w:style w:type="character" w:customStyle="1" w:styleId="y2iqfc">
    <w:name w:val="y2iqfc"/>
    <w:basedOn w:val="DefaultParagraphFont"/>
    <w:rsid w:val="007077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083042">
      <w:bodyDiv w:val="1"/>
      <w:marLeft w:val="0"/>
      <w:marRight w:val="0"/>
      <w:marTop w:val="0"/>
      <w:marBottom w:val="0"/>
      <w:divBdr>
        <w:top w:val="none" w:sz="0" w:space="0" w:color="auto"/>
        <w:left w:val="none" w:sz="0" w:space="0" w:color="auto"/>
        <w:bottom w:val="none" w:sz="0" w:space="0" w:color="auto"/>
        <w:right w:val="none" w:sz="0" w:space="0" w:color="auto"/>
      </w:divBdr>
    </w:div>
    <w:div w:id="893858979">
      <w:bodyDiv w:val="1"/>
      <w:marLeft w:val="0"/>
      <w:marRight w:val="0"/>
      <w:marTop w:val="0"/>
      <w:marBottom w:val="0"/>
      <w:divBdr>
        <w:top w:val="none" w:sz="0" w:space="0" w:color="auto"/>
        <w:left w:val="none" w:sz="0" w:space="0" w:color="auto"/>
        <w:bottom w:val="none" w:sz="0" w:space="0" w:color="auto"/>
        <w:right w:val="none" w:sz="0" w:space="0" w:color="auto"/>
      </w:divBdr>
      <w:divsChild>
        <w:div w:id="1459687190">
          <w:marLeft w:val="0"/>
          <w:marRight w:val="0"/>
          <w:marTop w:val="0"/>
          <w:marBottom w:val="0"/>
          <w:divBdr>
            <w:top w:val="none" w:sz="0" w:space="0" w:color="auto"/>
            <w:left w:val="none" w:sz="0" w:space="0" w:color="auto"/>
            <w:bottom w:val="none" w:sz="0" w:space="0" w:color="auto"/>
            <w:right w:val="none" w:sz="0" w:space="0" w:color="auto"/>
          </w:divBdr>
        </w:div>
        <w:div w:id="75372050">
          <w:marLeft w:val="0"/>
          <w:marRight w:val="0"/>
          <w:marTop w:val="0"/>
          <w:marBottom w:val="0"/>
          <w:divBdr>
            <w:top w:val="none" w:sz="0" w:space="0" w:color="auto"/>
            <w:left w:val="none" w:sz="0" w:space="0" w:color="auto"/>
            <w:bottom w:val="none" w:sz="0" w:space="0" w:color="auto"/>
            <w:right w:val="none" w:sz="0" w:space="0" w:color="auto"/>
          </w:divBdr>
          <w:divsChild>
            <w:div w:id="2017071908">
              <w:marLeft w:val="0"/>
              <w:marRight w:val="165"/>
              <w:marTop w:val="150"/>
              <w:marBottom w:val="0"/>
              <w:divBdr>
                <w:top w:val="none" w:sz="0" w:space="0" w:color="auto"/>
                <w:left w:val="none" w:sz="0" w:space="0" w:color="auto"/>
                <w:bottom w:val="none" w:sz="0" w:space="0" w:color="auto"/>
                <w:right w:val="none" w:sz="0" w:space="0" w:color="auto"/>
              </w:divBdr>
              <w:divsChild>
                <w:div w:id="61879089">
                  <w:marLeft w:val="0"/>
                  <w:marRight w:val="0"/>
                  <w:marTop w:val="0"/>
                  <w:marBottom w:val="0"/>
                  <w:divBdr>
                    <w:top w:val="none" w:sz="0" w:space="0" w:color="auto"/>
                    <w:left w:val="none" w:sz="0" w:space="0" w:color="auto"/>
                    <w:bottom w:val="none" w:sz="0" w:space="0" w:color="auto"/>
                    <w:right w:val="none" w:sz="0" w:space="0" w:color="auto"/>
                  </w:divBdr>
                  <w:divsChild>
                    <w:div w:id="105489483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550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wfp.org/api/documents/WFP-0000002749/download/" TargetMode="External"/><Relationship Id="rId18" Type="http://schemas.openxmlformats.org/officeDocument/2006/relationships/hyperlink" Target="https://docs.wfp.org/api/documents/WFP-0000114496/download/" TargetMode="External"/><Relationship Id="rId26" Type="http://schemas.openxmlformats.org/officeDocument/2006/relationships/hyperlink" Target="http://www.unevaluation.org/document/download/2601" TargetMode="External"/><Relationship Id="rId3" Type="http://schemas.openxmlformats.org/officeDocument/2006/relationships/customXml" Target="../customXml/item3.xml"/><Relationship Id="rId21" Type="http://schemas.openxmlformats.org/officeDocument/2006/relationships/hyperlink" Target="https://docs.wfp.org/api/documents/WFP-0000125123/download/"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cs.wfp.org/api/documents/WFP-0000003820/download/" TargetMode="External"/><Relationship Id="rId17" Type="http://schemas.openxmlformats.org/officeDocument/2006/relationships/footer" Target="footer1.xml"/><Relationship Id="rId25" Type="http://schemas.openxmlformats.org/officeDocument/2006/relationships/hyperlink" Target="https://docs.wfp.org/api/documents/WFP-0000002749/download/"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cs.wfp.org/api/documents/WFP-0000108149/download/" TargetMode="External"/><Relationship Id="rId20" Type="http://schemas.openxmlformats.org/officeDocument/2006/relationships/hyperlink" Target="https://docs.wfp.org/api/documents/WFP-0000114500/download/" TargetMode="External"/><Relationship Id="rId29" Type="http://schemas.openxmlformats.org/officeDocument/2006/relationships/hyperlink" Target="https://docs.wfp.org/api/documents/WFP-0000108150/downloa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newgo.wfp.org/documents/process-guide-for-decentralized-evaluations"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ocs.wfp.org/api/documents/WFP-0000114498/download/" TargetMode="External"/><Relationship Id="rId23" Type="http://schemas.openxmlformats.org/officeDocument/2006/relationships/hyperlink" Target="http://www.unevaluation.org/document/detail/2866" TargetMode="External"/><Relationship Id="rId28" Type="http://schemas.openxmlformats.org/officeDocument/2006/relationships/hyperlink" Target="https://docs.wfp.org/api/documents/WFP-0000003160/download/" TargetMode="External"/><Relationship Id="rId10" Type="http://schemas.openxmlformats.org/officeDocument/2006/relationships/endnotes" Target="endnotes.xml"/><Relationship Id="rId19" Type="http://schemas.openxmlformats.org/officeDocument/2006/relationships/hyperlink" Target="https://docs.wfp.org/api/documents/WFP-0000114498/download/"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wfp.org/api/documents/WFP-0000114496/download/" TargetMode="External"/><Relationship Id="rId22" Type="http://schemas.openxmlformats.org/officeDocument/2006/relationships/hyperlink" Target="https://www.unodc.org/documents/evaluation/Guidelines/UNEG_Ethical_Guidelines_for_Evaluation_2020.pdf" TargetMode="External"/><Relationship Id="rId27" Type="http://schemas.openxmlformats.org/officeDocument/2006/relationships/hyperlink" Target="https://docs.wfp.org/api/documents/08ed0919a7f64acc80cf58c93c04ad6d/download/" TargetMode="External"/><Relationship Id="rId30" Type="http://schemas.openxmlformats.org/officeDocument/2006/relationships/hyperlink" Target="https://docs.wfp.org/api/documents/WFP-0000108149/download/"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www.unevaluation.org/document/download/26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4" ma:contentTypeDescription="Create a new document." ma:contentTypeScope="" ma:versionID="2ff1fdbd4e018fa34d0b39a7ee68b8f8">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4ebef0101950e65094c9193c7e6166dc"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3DABD-E5B4-4D28-8263-0F1F61A08B76}">
  <ds:schemaRefs>
    <ds:schemaRef ds:uri="http://schemas.microsoft.com/sharepoint/v3/contenttype/forms"/>
  </ds:schemaRefs>
</ds:datastoreItem>
</file>

<file path=customXml/itemProps2.xml><?xml version="1.0" encoding="utf-8"?>
<ds:datastoreItem xmlns:ds="http://schemas.openxmlformats.org/officeDocument/2006/customXml" ds:itemID="{F0940ABB-EEB7-463A-919B-BB28A39B09AB}">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customXml/itemProps3.xml><?xml version="1.0" encoding="utf-8"?>
<ds:datastoreItem xmlns:ds="http://schemas.openxmlformats.org/officeDocument/2006/customXml" ds:itemID="{9084C7F9-50F8-44B1-95FA-31F39E564C81}"/>
</file>

<file path=customXml/itemProps4.xml><?xml version="1.0" encoding="utf-8"?>
<ds:datastoreItem xmlns:ds="http://schemas.openxmlformats.org/officeDocument/2006/customXml" ds:itemID="{F4F08468-8CD5-D94E-AB56-2430408F4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11057</Words>
  <Characters>63030</Characters>
  <Application>Microsoft Office Word</Application>
  <DocSecurity>0</DocSecurity>
  <Lines>525</Lines>
  <Paragraphs>147</Paragraphs>
  <ScaleCrop>false</ScaleCrop>
  <Company>World Food Programme</Company>
  <LinksUpToDate>false</LinksUpToDate>
  <CharactersWithSpaces>7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CCICHINI</dc:creator>
  <cp:keywords/>
  <dc:description/>
  <cp:lastModifiedBy>Mar GUINOT</cp:lastModifiedBy>
  <cp:revision>122</cp:revision>
  <cp:lastPrinted>2021-01-15T10:10:00Z</cp:lastPrinted>
  <dcterms:created xsi:type="dcterms:W3CDTF">2021-03-26T08:11:00Z</dcterms:created>
  <dcterms:modified xsi:type="dcterms:W3CDTF">2022-05-1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Order">
    <vt:r8>5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